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4C262" w14:textId="77777777" w:rsidR="008A5D98" w:rsidRDefault="008A5D98">
      <w:pPr>
        <w:pStyle w:val="BodyText"/>
        <w:rPr>
          <w:rFonts w:ascii="Times New Roman"/>
          <w:sz w:val="20"/>
        </w:rPr>
      </w:pPr>
    </w:p>
    <w:p w14:paraId="5011FA13" w14:textId="77777777" w:rsidR="008A5D98" w:rsidRDefault="008A5D98">
      <w:pPr>
        <w:pStyle w:val="BodyText"/>
        <w:rPr>
          <w:rFonts w:ascii="Times New Roman"/>
          <w:sz w:val="20"/>
        </w:rPr>
      </w:pPr>
    </w:p>
    <w:p w14:paraId="5CB387E3" w14:textId="77777777" w:rsidR="008A5D98" w:rsidRDefault="008A5D98">
      <w:pPr>
        <w:pStyle w:val="BodyText"/>
        <w:spacing w:before="8"/>
        <w:rPr>
          <w:rFonts w:ascii="Times New Roman"/>
          <w:sz w:val="16"/>
        </w:rPr>
      </w:pPr>
    </w:p>
    <w:p w14:paraId="6E70F943" w14:textId="77777777" w:rsidR="008A5D98" w:rsidRPr="00B84FF3" w:rsidRDefault="004F07BA">
      <w:pPr>
        <w:pStyle w:val="Title"/>
      </w:pPr>
      <w:r w:rsidRPr="00B84FF3">
        <w:rPr>
          <w:color w:val="202024"/>
          <w:w w:val="90"/>
        </w:rPr>
        <w:t>COVID-19</w:t>
      </w:r>
      <w:r w:rsidRPr="00B84FF3">
        <w:rPr>
          <w:color w:val="202024"/>
          <w:spacing w:val="17"/>
          <w:w w:val="90"/>
        </w:rPr>
        <w:t xml:space="preserve"> </w:t>
      </w:r>
      <w:r w:rsidRPr="00B84FF3">
        <w:rPr>
          <w:color w:val="202024"/>
          <w:w w:val="90"/>
        </w:rPr>
        <w:t>SURVEY</w:t>
      </w:r>
      <w:r w:rsidRPr="00B84FF3">
        <w:rPr>
          <w:color w:val="202024"/>
          <w:spacing w:val="17"/>
          <w:w w:val="90"/>
        </w:rPr>
        <w:t xml:space="preserve"> </w:t>
      </w:r>
      <w:r w:rsidRPr="00B84FF3">
        <w:rPr>
          <w:color w:val="202024"/>
          <w:w w:val="90"/>
        </w:rPr>
        <w:t>FOR</w:t>
      </w:r>
      <w:r w:rsidRPr="00B84FF3">
        <w:rPr>
          <w:color w:val="202024"/>
          <w:spacing w:val="17"/>
          <w:w w:val="90"/>
        </w:rPr>
        <w:t xml:space="preserve"> </w:t>
      </w:r>
      <w:r w:rsidRPr="00B84FF3">
        <w:rPr>
          <w:color w:val="202024"/>
          <w:w w:val="90"/>
        </w:rPr>
        <w:t>DENTIST</w:t>
      </w:r>
    </w:p>
    <w:p w14:paraId="7F176B75" w14:textId="77777777" w:rsidR="008A5D98" w:rsidRPr="00B84FF3" w:rsidRDefault="004F07BA">
      <w:pPr>
        <w:pStyle w:val="BodyText"/>
        <w:spacing w:before="75" w:line="285" w:lineRule="auto"/>
        <w:ind w:left="575" w:right="492"/>
      </w:pPr>
      <w:r w:rsidRPr="00B84FF3">
        <w:rPr>
          <w:color w:val="202024"/>
        </w:rPr>
        <w:t>We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are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inviting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you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to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participate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in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a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survey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regarding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COVID-19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related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experience,</w:t>
      </w:r>
      <w:r w:rsidRPr="00B84FF3">
        <w:rPr>
          <w:color w:val="202024"/>
          <w:spacing w:val="1"/>
        </w:rPr>
        <w:t xml:space="preserve"> </w:t>
      </w:r>
      <w:r w:rsidRPr="00B84FF3">
        <w:rPr>
          <w:color w:val="202024"/>
        </w:rPr>
        <w:t>knowledge,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attitude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and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behavior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of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dentist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practicing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in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Lahore.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The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study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protocol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has</w:t>
      </w:r>
      <w:r w:rsidRPr="00B84FF3">
        <w:rPr>
          <w:color w:val="202024"/>
          <w:spacing w:val="-49"/>
        </w:rPr>
        <w:t xml:space="preserve"> </w:t>
      </w:r>
      <w:r w:rsidRPr="00B84FF3">
        <w:rPr>
          <w:color w:val="202024"/>
        </w:rPr>
        <w:t>been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approved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with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Ethical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Committee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number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xxxx/00517/20</w:t>
      </w:r>
    </w:p>
    <w:p w14:paraId="40826BE7" w14:textId="77777777" w:rsidR="008A5D98" w:rsidRPr="00B84FF3" w:rsidRDefault="004F07BA">
      <w:pPr>
        <w:pStyle w:val="BodyText"/>
        <w:spacing w:line="285" w:lineRule="auto"/>
        <w:ind w:left="575" w:right="492" w:firstLine="55"/>
      </w:pPr>
      <w:r w:rsidRPr="00B84FF3">
        <w:rPr>
          <w:color w:val="202024"/>
        </w:rPr>
        <w:t>The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submission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of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this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questionnaire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will</w:t>
      </w:r>
      <w:r w:rsidRPr="00B84FF3">
        <w:rPr>
          <w:color w:val="202024"/>
          <w:spacing w:val="12"/>
        </w:rPr>
        <w:t xml:space="preserve"> </w:t>
      </w:r>
      <w:r w:rsidRPr="00B84FF3">
        <w:rPr>
          <w:color w:val="202024"/>
        </w:rPr>
        <w:t>be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regarded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as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your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consent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to</w:t>
      </w:r>
      <w:r w:rsidRPr="00B84FF3">
        <w:rPr>
          <w:color w:val="202024"/>
          <w:spacing w:val="12"/>
        </w:rPr>
        <w:t xml:space="preserve"> </w:t>
      </w:r>
      <w:r w:rsidRPr="00B84FF3">
        <w:rPr>
          <w:color w:val="202024"/>
        </w:rPr>
        <w:t>participate.</w:t>
      </w:r>
      <w:r w:rsidRPr="00B84FF3">
        <w:rPr>
          <w:color w:val="202024"/>
          <w:spacing w:val="-50"/>
        </w:rPr>
        <w:t xml:space="preserve"> </w:t>
      </w:r>
      <w:r w:rsidRPr="00B84FF3">
        <w:rPr>
          <w:color w:val="202024"/>
        </w:rPr>
        <w:t>This</w:t>
      </w:r>
      <w:r w:rsidRPr="00B84FF3">
        <w:rPr>
          <w:color w:val="202024"/>
          <w:spacing w:val="5"/>
        </w:rPr>
        <w:t xml:space="preserve"> </w:t>
      </w:r>
      <w:r w:rsidRPr="00B84FF3">
        <w:rPr>
          <w:color w:val="202024"/>
        </w:rPr>
        <w:t>survey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is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anonymous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and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takes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about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5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minutes</w:t>
      </w:r>
      <w:r w:rsidRPr="00B84FF3">
        <w:rPr>
          <w:color w:val="202024"/>
          <w:spacing w:val="5"/>
        </w:rPr>
        <w:t xml:space="preserve"> </w:t>
      </w:r>
      <w:r w:rsidRPr="00B84FF3">
        <w:rPr>
          <w:color w:val="202024"/>
        </w:rPr>
        <w:t>to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complete.</w:t>
      </w:r>
    </w:p>
    <w:p w14:paraId="66725542" w14:textId="77777777" w:rsidR="008A5D98" w:rsidRPr="00B84FF3" w:rsidRDefault="008A5D98">
      <w:pPr>
        <w:pStyle w:val="BodyText"/>
        <w:spacing w:before="1"/>
        <w:rPr>
          <w:sz w:val="25"/>
        </w:rPr>
      </w:pPr>
    </w:p>
    <w:p w14:paraId="4B3DA4BC" w14:textId="77777777" w:rsidR="008A5D98" w:rsidRPr="00B84FF3" w:rsidRDefault="004F07BA">
      <w:pPr>
        <w:pStyle w:val="BodyText"/>
        <w:ind w:right="8234"/>
        <w:jc w:val="right"/>
      </w:pPr>
      <w:r w:rsidRPr="00B84FF3">
        <w:rPr>
          <w:color w:val="202024"/>
        </w:rPr>
        <w:t>Regards</w:t>
      </w:r>
    </w:p>
    <w:p w14:paraId="16E59F62" w14:textId="77777777" w:rsidR="008A5D98" w:rsidRPr="00B84FF3" w:rsidRDefault="008A5D98">
      <w:pPr>
        <w:pStyle w:val="BodyText"/>
        <w:rPr>
          <w:sz w:val="24"/>
        </w:rPr>
      </w:pPr>
    </w:p>
    <w:p w14:paraId="02203957" w14:textId="77777777" w:rsidR="008A5D98" w:rsidRPr="00B84FF3" w:rsidRDefault="008A5D98">
      <w:pPr>
        <w:pStyle w:val="BodyText"/>
        <w:rPr>
          <w:sz w:val="20"/>
        </w:rPr>
      </w:pPr>
    </w:p>
    <w:p w14:paraId="29445DB4" w14:textId="77777777" w:rsidR="008A5D98" w:rsidRPr="00B84FF3" w:rsidRDefault="00D02D3F">
      <w:pPr>
        <w:pStyle w:val="BodyText"/>
        <w:ind w:right="8281"/>
        <w:jc w:val="right"/>
      </w:pPr>
      <w:r w:rsidRPr="00B84FF3">
        <w:pict w14:anchorId="6EFA7F98">
          <v:rect id="_x0000_s2234" style="position:absolute;left:0;text-align:left;margin-left:53pt;margin-top:-.55pt;width:483.95pt;height:.75pt;z-index:15729152;mso-position-horizontal-relative:page" fillcolor="#d9dbdf" stroked="f">
            <w10:wrap anchorx="page"/>
          </v:rect>
        </w:pict>
      </w:r>
      <w:r w:rsidR="004F07BA" w:rsidRPr="00B84FF3">
        <w:rPr>
          <w:color w:val="D92F25"/>
        </w:rPr>
        <w:t>*</w:t>
      </w:r>
      <w:r w:rsidR="004F07BA" w:rsidRPr="00B84FF3">
        <w:rPr>
          <w:color w:val="D92F25"/>
          <w:spacing w:val="8"/>
        </w:rPr>
        <w:t xml:space="preserve"> </w:t>
      </w:r>
      <w:r w:rsidR="004F07BA" w:rsidRPr="00B84FF3">
        <w:rPr>
          <w:color w:val="D92F25"/>
        </w:rPr>
        <w:t>Required</w:t>
      </w:r>
    </w:p>
    <w:p w14:paraId="3ECB847B" w14:textId="77777777" w:rsidR="008A5D98" w:rsidRPr="00B84FF3" w:rsidRDefault="008A5D98">
      <w:pPr>
        <w:pStyle w:val="BodyText"/>
        <w:rPr>
          <w:sz w:val="20"/>
        </w:rPr>
      </w:pPr>
    </w:p>
    <w:p w14:paraId="20A6351B" w14:textId="77777777" w:rsidR="008A5D98" w:rsidRPr="00B84FF3" w:rsidRDefault="008A5D98">
      <w:pPr>
        <w:pStyle w:val="BodyText"/>
        <w:spacing w:before="9"/>
      </w:pPr>
    </w:p>
    <w:p w14:paraId="23501F28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608"/>
          <w:tab w:val="left" w:pos="609"/>
          <w:tab w:val="left" w:pos="2145"/>
        </w:tabs>
        <w:rPr>
          <w:rFonts w:ascii="Times New Roman"/>
        </w:rPr>
      </w:pPr>
      <w:r w:rsidRPr="00B84FF3">
        <w:rPr>
          <w:color w:val="202024"/>
        </w:rPr>
        <w:t>Age:</w:t>
      </w:r>
      <w:r w:rsidRPr="00B84FF3">
        <w:rPr>
          <w:color w:val="202024"/>
          <w:spacing w:val="1"/>
          <w:w w:val="87"/>
        </w:rPr>
        <w:t xml:space="preserve"> </w:t>
      </w:r>
      <w:r w:rsidRPr="00B84FF3">
        <w:rPr>
          <w:rFonts w:ascii="Times New Roman"/>
          <w:color w:val="202024"/>
          <w:u w:val="single" w:color="1F1F23"/>
        </w:rPr>
        <w:t xml:space="preserve"> </w:t>
      </w:r>
      <w:r w:rsidRPr="00B84FF3">
        <w:rPr>
          <w:rFonts w:ascii="Times New Roman"/>
          <w:color w:val="202024"/>
          <w:u w:val="single" w:color="1F1F23"/>
        </w:rPr>
        <w:tab/>
      </w:r>
    </w:p>
    <w:p w14:paraId="53C80CE9" w14:textId="77777777" w:rsidR="008A5D98" w:rsidRPr="00B84FF3" w:rsidRDefault="008A5D98">
      <w:pPr>
        <w:pStyle w:val="BodyText"/>
        <w:spacing w:before="5"/>
        <w:rPr>
          <w:rFonts w:ascii="Times New Roman"/>
          <w:sz w:val="17"/>
        </w:rPr>
      </w:pPr>
    </w:p>
    <w:p w14:paraId="3CA41625" w14:textId="77777777" w:rsidR="008A5D98" w:rsidRPr="00B84FF3" w:rsidRDefault="004F07BA">
      <w:pPr>
        <w:spacing w:before="95"/>
        <w:ind w:left="608"/>
        <w:rPr>
          <w:i/>
          <w:sz w:val="21"/>
        </w:rPr>
      </w:pPr>
      <w:r w:rsidRPr="00B84FF3">
        <w:rPr>
          <w:i/>
          <w:color w:val="6D6F72"/>
          <w:sz w:val="21"/>
        </w:rPr>
        <w:t>Check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ll</w:t>
      </w:r>
      <w:r w:rsidRPr="00B84FF3">
        <w:rPr>
          <w:i/>
          <w:color w:val="6D6F72"/>
          <w:spacing w:val="-3"/>
          <w:sz w:val="21"/>
        </w:rPr>
        <w:t xml:space="preserve"> </w:t>
      </w:r>
      <w:r w:rsidRPr="00B84FF3">
        <w:rPr>
          <w:i/>
          <w:color w:val="6D6F72"/>
          <w:sz w:val="21"/>
        </w:rPr>
        <w:t>that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pply.</w:t>
      </w:r>
    </w:p>
    <w:p w14:paraId="7DF25890" w14:textId="77777777" w:rsidR="008A5D98" w:rsidRPr="00B84FF3" w:rsidRDefault="008A5D98">
      <w:pPr>
        <w:pStyle w:val="BodyText"/>
        <w:spacing w:before="3"/>
        <w:rPr>
          <w:i/>
          <w:sz w:val="20"/>
        </w:rPr>
      </w:pPr>
    </w:p>
    <w:p w14:paraId="553C8552" w14:textId="77777777" w:rsidR="008A5D98" w:rsidRPr="00B84FF3" w:rsidRDefault="00D02D3F">
      <w:pPr>
        <w:pStyle w:val="BodyText"/>
        <w:ind w:left="1028"/>
      </w:pPr>
      <w:r w:rsidRPr="00B84FF3">
        <w:pict w14:anchorId="1AFDE6E7">
          <v:rect id="_x0000_s2233" style="position:absolute;left:0;text-align:left;margin-left:89.4pt;margin-top:.6pt;width:12.75pt;height:12.75pt;z-index:15729664;mso-position-horizontal-relative:page" filled="f" strokecolor="#99a0a6" strokeweight=".26469mm">
            <w10:wrap anchorx="page"/>
          </v:rect>
        </w:pict>
      </w:r>
      <w:r w:rsidR="004F07BA" w:rsidRPr="00B84FF3">
        <w:rPr>
          <w:color w:val="202024"/>
          <w:w w:val="95"/>
        </w:rPr>
        <w:t>30-40</w:t>
      </w:r>
      <w:r w:rsidR="004F07BA" w:rsidRPr="00B84FF3">
        <w:rPr>
          <w:color w:val="202024"/>
          <w:spacing w:val="35"/>
          <w:w w:val="95"/>
        </w:rPr>
        <w:t xml:space="preserve"> </w:t>
      </w:r>
      <w:r w:rsidR="004F07BA" w:rsidRPr="00B84FF3">
        <w:rPr>
          <w:color w:val="202024"/>
          <w:w w:val="95"/>
        </w:rPr>
        <w:t>years</w:t>
      </w:r>
    </w:p>
    <w:p w14:paraId="0DD3821E" w14:textId="77777777" w:rsidR="008A5D98" w:rsidRPr="00B84FF3" w:rsidRDefault="00D02D3F">
      <w:pPr>
        <w:pStyle w:val="BodyText"/>
        <w:spacing w:before="123"/>
        <w:ind w:left="1028"/>
      </w:pPr>
      <w:r w:rsidRPr="00B84FF3">
        <w:pict w14:anchorId="198FE8FD">
          <v:rect id="_x0000_s2232" style="position:absolute;left:0;text-align:left;margin-left:89.4pt;margin-top:6.75pt;width:12.75pt;height:12.75pt;z-index:15730176;mso-position-horizontal-relative:page" filled="f" strokecolor="#99a0a6" strokeweight=".26469mm">
            <w10:wrap anchorx="page"/>
          </v:rect>
        </w:pict>
      </w:r>
      <w:r w:rsidR="004F07BA" w:rsidRPr="00B84FF3">
        <w:rPr>
          <w:color w:val="202024"/>
          <w:w w:val="95"/>
        </w:rPr>
        <w:t>40-50</w:t>
      </w:r>
      <w:r w:rsidR="004F07BA" w:rsidRPr="00B84FF3">
        <w:rPr>
          <w:color w:val="202024"/>
          <w:spacing w:val="35"/>
          <w:w w:val="95"/>
        </w:rPr>
        <w:t xml:space="preserve"> </w:t>
      </w:r>
      <w:r w:rsidR="004F07BA" w:rsidRPr="00B84FF3">
        <w:rPr>
          <w:color w:val="202024"/>
          <w:w w:val="95"/>
        </w:rPr>
        <w:t>years</w:t>
      </w:r>
    </w:p>
    <w:p w14:paraId="06337EE3" w14:textId="77777777" w:rsidR="008A5D98" w:rsidRPr="00B84FF3" w:rsidRDefault="00D02D3F">
      <w:pPr>
        <w:pStyle w:val="BodyText"/>
        <w:spacing w:before="124"/>
        <w:ind w:left="1028"/>
      </w:pPr>
      <w:r w:rsidRPr="00B84FF3">
        <w:pict w14:anchorId="40E9E6CF">
          <v:rect id="_x0000_s2231" style="position:absolute;left:0;text-align:left;margin-left:89.4pt;margin-top:6.8pt;width:12.75pt;height:12.75pt;z-index:15730688;mso-position-horizontal-relative:page" filled="f" strokecolor="#99a0a6" strokeweight=".26469mm">
            <w10:wrap anchorx="page"/>
          </v:rect>
        </w:pict>
      </w:r>
      <w:r w:rsidR="004F07BA" w:rsidRPr="00B84FF3">
        <w:rPr>
          <w:color w:val="202024"/>
          <w:w w:val="95"/>
        </w:rPr>
        <w:t>50-60</w:t>
      </w:r>
      <w:r w:rsidR="004F07BA" w:rsidRPr="00B84FF3">
        <w:rPr>
          <w:color w:val="202024"/>
          <w:spacing w:val="35"/>
          <w:w w:val="95"/>
        </w:rPr>
        <w:t xml:space="preserve"> </w:t>
      </w:r>
      <w:r w:rsidR="004F07BA" w:rsidRPr="00B84FF3">
        <w:rPr>
          <w:color w:val="202024"/>
          <w:w w:val="95"/>
        </w:rPr>
        <w:t>years</w:t>
      </w:r>
    </w:p>
    <w:p w14:paraId="0097709C" w14:textId="77777777" w:rsidR="008A5D98" w:rsidRPr="00B84FF3" w:rsidRDefault="00D02D3F">
      <w:pPr>
        <w:pStyle w:val="BodyText"/>
        <w:spacing w:before="123" w:line="343" w:lineRule="auto"/>
        <w:ind w:left="608" w:right="6927" w:firstLine="420"/>
      </w:pPr>
      <w:r w:rsidRPr="00B84FF3">
        <w:pict w14:anchorId="6848762D">
          <v:rect id="_x0000_s2230" style="position:absolute;left:0;text-align:left;margin-left:143.05pt;margin-top:37.9pt;width:222.1pt;height:.75pt;z-index:-16209920;mso-position-horizontal-relative:page" fillcolor="#bdc1c6" stroked="f">
            <w10:wrap anchorx="page"/>
          </v:rect>
        </w:pict>
      </w:r>
      <w:r w:rsidRPr="00B84FF3">
        <w:pict w14:anchorId="3EEA9A87">
          <v:rect id="_x0000_s2229" style="position:absolute;left:0;text-align:left;margin-left:89.4pt;margin-top:6.75pt;width:12.75pt;height:12.75pt;z-index:-16207360;mso-position-horizontal-relative:page" filled="f" strokecolor="#99a0a6" strokeweight=".26469mm">
            <w10:wrap anchorx="page"/>
          </v:rect>
        </w:pict>
      </w:r>
      <w:r w:rsidRPr="00B84FF3">
        <w:pict w14:anchorId="49370263">
          <v:rect id="_x0000_s2228" style="position:absolute;left:0;text-align:left;margin-left:118.65pt;margin-top:28.5pt;width:12.75pt;height:12.75pt;z-index:-16206848;mso-position-horizontal-relative:page" filled="f" strokecolor="#99a0a6" strokeweight=".26469mm">
            <w10:wrap anchorx="page"/>
          </v:rect>
        </w:pict>
      </w:r>
      <w:r w:rsidR="004F07BA" w:rsidRPr="00B84FF3">
        <w:rPr>
          <w:color w:val="202024"/>
          <w:w w:val="95"/>
        </w:rPr>
        <w:t>60-70</w:t>
      </w:r>
      <w:r w:rsidR="004F07BA" w:rsidRPr="00B84FF3">
        <w:rPr>
          <w:color w:val="202024"/>
          <w:spacing w:val="17"/>
          <w:w w:val="95"/>
        </w:rPr>
        <w:t xml:space="preserve"> </w:t>
      </w:r>
      <w:r w:rsidR="004F07BA" w:rsidRPr="00B84FF3">
        <w:rPr>
          <w:color w:val="202024"/>
          <w:w w:val="95"/>
        </w:rPr>
        <w:t>years</w:t>
      </w:r>
      <w:r w:rsidR="004F07BA" w:rsidRPr="00B84FF3">
        <w:rPr>
          <w:color w:val="202024"/>
          <w:spacing w:val="-47"/>
          <w:w w:val="95"/>
        </w:rPr>
        <w:t xml:space="preserve"> </w:t>
      </w:r>
      <w:r w:rsidR="004F07BA" w:rsidRPr="00B84FF3">
        <w:rPr>
          <w:color w:val="202024"/>
        </w:rPr>
        <w:t>Other:</w:t>
      </w:r>
    </w:p>
    <w:p w14:paraId="4CC7AF3E" w14:textId="77777777" w:rsidR="008A5D98" w:rsidRPr="00B84FF3" w:rsidRDefault="008A5D98">
      <w:pPr>
        <w:pStyle w:val="BodyText"/>
        <w:rPr>
          <w:sz w:val="20"/>
        </w:rPr>
      </w:pPr>
    </w:p>
    <w:p w14:paraId="239ABB90" w14:textId="77777777" w:rsidR="008A5D98" w:rsidRPr="00B84FF3" w:rsidRDefault="008A5D98">
      <w:pPr>
        <w:pStyle w:val="BodyText"/>
        <w:rPr>
          <w:sz w:val="20"/>
        </w:rPr>
      </w:pPr>
    </w:p>
    <w:p w14:paraId="021A40AF" w14:textId="77777777" w:rsidR="008A5D98" w:rsidRPr="00B84FF3" w:rsidRDefault="008A5D98">
      <w:pPr>
        <w:pStyle w:val="BodyText"/>
        <w:rPr>
          <w:sz w:val="20"/>
        </w:rPr>
      </w:pPr>
    </w:p>
    <w:p w14:paraId="443023FC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608"/>
          <w:tab w:val="left" w:pos="609"/>
        </w:tabs>
        <w:spacing w:before="226"/>
      </w:pPr>
      <w:r w:rsidRPr="00B84FF3">
        <w:rPr>
          <w:color w:val="202024"/>
          <w:w w:val="105"/>
        </w:rPr>
        <w:t>Gender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05E14D0D" w14:textId="77777777" w:rsidR="008A5D98" w:rsidRPr="00B84FF3" w:rsidRDefault="008A5D98">
      <w:pPr>
        <w:pStyle w:val="BodyText"/>
        <w:spacing w:before="10"/>
        <w:rPr>
          <w:rFonts w:ascii="Microsoft Sans Serif"/>
          <w:sz w:val="24"/>
        </w:rPr>
      </w:pPr>
    </w:p>
    <w:p w14:paraId="2F558F51" w14:textId="77777777" w:rsidR="008A5D98" w:rsidRPr="00B84FF3" w:rsidRDefault="004F07BA">
      <w:pPr>
        <w:pStyle w:val="Heading2"/>
        <w:spacing w:before="1"/>
        <w:ind w:left="608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0067D49F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2A548219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80"/>
        </w:tabs>
        <w:spacing w:before="0"/>
        <w:rPr>
          <w:rFonts w:ascii="Roboto"/>
          <w:sz w:val="21"/>
        </w:rPr>
      </w:pPr>
      <w:r w:rsidRPr="00B84FF3">
        <w:pict w14:anchorId="5E636588">
          <v:shape id="_x0000_s2227" style="position:absolute;left:0;text-align:left;margin-left:89.4pt;margin-top:-.15pt;width:23.3pt;height:12.8pt;z-index:15732224;mso-position-horizontal-relative:page" coordorigin="1788,-3" coordsize="466,256" path="m1788,125r,-9l1789,108r2,-8l1792,91r3,-8l1798,76r3,-8l1845,18,1867,7r8,-4l1883,1r8,-2l1899,-2r8,-1l1916,-3r210,l2134,-3r8,1l2151,-1r8,2l2216,34r33,57l2251,100r1,8l2253,116r,9l2253,133r-1,8l2251,149r-2,9l2232,195r-5,7l2175,242r-41,10l2126,252r-210,l1907,252r-8,-1l1891,250r-8,-2l1845,231r-7,-5l1798,173r-3,-7l1792,158r-1,-9l1789,141r-1,-8l1788,125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Male</w:t>
      </w:r>
    </w:p>
    <w:p w14:paraId="070FC49D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84"/>
        </w:tabs>
        <w:ind w:left="1483" w:hanging="253"/>
        <w:rPr>
          <w:rFonts w:ascii="Roboto"/>
          <w:sz w:val="21"/>
        </w:rPr>
      </w:pPr>
      <w:r w:rsidRPr="00B84FF3">
        <w:pict w14:anchorId="263AFCE2">
          <v:shape id="_x0000_s2226" style="position:absolute;left:0;text-align:left;margin-left:89.4pt;margin-top:9.75pt;width:23.3pt;height:12.8pt;z-index:15732736;mso-position-horizontal-relative:page" coordorigin="1788,195" coordsize="466,256" path="m1788,323r,-9l1789,306r21,-54l1814,245r31,-29l1852,212r7,-4l1867,205r8,-4l1883,199r8,-2l1899,196r8,-1l1916,195r210,l2134,195r8,1l2151,197r8,2l2197,216r7,5l2244,274r9,49l2253,331r-1,8l2251,347r-2,9l2232,393r-5,7l2197,429r-7,4l2151,448r-9,1l2134,450r-8,l1916,450r-9,l1899,449r-8,-1l1883,446r-38,-17l1838,424r-28,-31l1805,386r-4,-7l1798,371r-3,-7l1792,356r-1,-9l1789,339r-1,-8l1788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Female</w:t>
      </w:r>
    </w:p>
    <w:p w14:paraId="02F6807F" w14:textId="77777777" w:rsidR="008A5D98" w:rsidRPr="00B84FF3" w:rsidRDefault="008A5D98">
      <w:pPr>
        <w:pStyle w:val="BodyText"/>
        <w:rPr>
          <w:sz w:val="20"/>
        </w:rPr>
      </w:pPr>
    </w:p>
    <w:p w14:paraId="45AC4A39" w14:textId="77777777" w:rsidR="008A5D98" w:rsidRPr="00B84FF3" w:rsidRDefault="008A5D98">
      <w:pPr>
        <w:pStyle w:val="BodyText"/>
        <w:rPr>
          <w:sz w:val="20"/>
        </w:rPr>
      </w:pPr>
    </w:p>
    <w:p w14:paraId="7DA84E7D" w14:textId="77777777" w:rsidR="008A5D98" w:rsidRPr="00B84FF3" w:rsidRDefault="008A5D98">
      <w:pPr>
        <w:pStyle w:val="BodyText"/>
        <w:rPr>
          <w:sz w:val="20"/>
        </w:rPr>
      </w:pPr>
    </w:p>
    <w:p w14:paraId="3CD803D4" w14:textId="77777777" w:rsidR="008A5D98" w:rsidRPr="00B84FF3" w:rsidRDefault="008A5D98">
      <w:pPr>
        <w:pStyle w:val="BodyText"/>
        <w:spacing w:before="3"/>
        <w:rPr>
          <w:sz w:val="19"/>
        </w:rPr>
      </w:pPr>
    </w:p>
    <w:p w14:paraId="46179D94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608"/>
          <w:tab w:val="left" w:pos="609"/>
        </w:tabs>
      </w:pPr>
      <w:r w:rsidRPr="00B84FF3">
        <w:rPr>
          <w:color w:val="202024"/>
          <w:w w:val="105"/>
        </w:rPr>
        <w:t>What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is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your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Clinical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practice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setting?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13050E23" w14:textId="77777777" w:rsidR="008A5D98" w:rsidRPr="00B84FF3" w:rsidRDefault="008A5D98">
      <w:pPr>
        <w:pStyle w:val="BodyText"/>
        <w:spacing w:before="8"/>
        <w:rPr>
          <w:rFonts w:ascii="Microsoft Sans Serif"/>
          <w:sz w:val="17"/>
        </w:rPr>
      </w:pPr>
    </w:p>
    <w:p w14:paraId="43FC0040" w14:textId="77777777" w:rsidR="008A5D98" w:rsidRPr="00B84FF3" w:rsidRDefault="004F07BA">
      <w:pPr>
        <w:spacing w:before="96"/>
        <w:ind w:left="608"/>
        <w:rPr>
          <w:i/>
          <w:sz w:val="21"/>
        </w:rPr>
      </w:pPr>
      <w:r w:rsidRPr="00B84FF3">
        <w:rPr>
          <w:i/>
          <w:color w:val="6D6F72"/>
          <w:sz w:val="21"/>
        </w:rPr>
        <w:t>Check</w:t>
      </w:r>
      <w:r w:rsidRPr="00B84FF3">
        <w:rPr>
          <w:i/>
          <w:color w:val="6D6F72"/>
          <w:spacing w:val="-5"/>
          <w:sz w:val="21"/>
        </w:rPr>
        <w:t xml:space="preserve"> </w:t>
      </w:r>
      <w:r w:rsidRPr="00B84FF3">
        <w:rPr>
          <w:i/>
          <w:color w:val="6D6F72"/>
          <w:sz w:val="21"/>
        </w:rPr>
        <w:t>all</w:t>
      </w:r>
      <w:r w:rsidRPr="00B84FF3">
        <w:rPr>
          <w:i/>
          <w:color w:val="6D6F72"/>
          <w:spacing w:val="-5"/>
          <w:sz w:val="21"/>
        </w:rPr>
        <w:t xml:space="preserve"> </w:t>
      </w:r>
      <w:r w:rsidRPr="00B84FF3">
        <w:rPr>
          <w:i/>
          <w:color w:val="6D6F72"/>
          <w:sz w:val="21"/>
        </w:rPr>
        <w:t>that</w:t>
      </w:r>
      <w:r w:rsidRPr="00B84FF3">
        <w:rPr>
          <w:i/>
          <w:color w:val="6D6F72"/>
          <w:spacing w:val="-5"/>
          <w:sz w:val="21"/>
        </w:rPr>
        <w:t xml:space="preserve"> </w:t>
      </w:r>
      <w:r w:rsidRPr="00B84FF3">
        <w:rPr>
          <w:i/>
          <w:color w:val="6D6F72"/>
          <w:sz w:val="21"/>
        </w:rPr>
        <w:t>apply.</w:t>
      </w:r>
    </w:p>
    <w:p w14:paraId="35A25F2F" w14:textId="77777777" w:rsidR="008A5D98" w:rsidRPr="00B84FF3" w:rsidRDefault="008A5D98">
      <w:pPr>
        <w:pStyle w:val="BodyText"/>
        <w:spacing w:before="3"/>
        <w:rPr>
          <w:i/>
          <w:sz w:val="20"/>
        </w:rPr>
      </w:pPr>
    </w:p>
    <w:p w14:paraId="312A4FF0" w14:textId="77777777" w:rsidR="008A5D98" w:rsidRPr="00B84FF3" w:rsidRDefault="00D02D3F">
      <w:pPr>
        <w:pStyle w:val="BodyText"/>
        <w:spacing w:line="357" w:lineRule="auto"/>
        <w:ind w:left="1028" w:right="6705"/>
      </w:pPr>
      <w:r w:rsidRPr="00B84FF3">
        <w:pict w14:anchorId="400421D9">
          <v:rect id="_x0000_s2225" style="position:absolute;left:0;text-align:left;margin-left:89.4pt;margin-top:-.15pt;width:12.75pt;height:12.75pt;z-index:15733248;mso-position-horizontal-relative:page" filled="f" strokecolor="#99a0a6" strokeweight=".26469mm">
            <w10:wrap anchorx="page"/>
          </v:rect>
        </w:pict>
      </w:r>
      <w:r w:rsidRPr="00B84FF3">
        <w:pict w14:anchorId="79936110">
          <v:rect id="_x0000_s2224" style="position:absolute;left:0;text-align:left;margin-left:89.4pt;margin-top:18.6pt;width:12.75pt;height:12.75pt;z-index:15733760;mso-position-horizontal-relative:page" filled="f" strokecolor="#99a0a6" strokeweight=".26469mm">
            <w10:wrap anchorx="page"/>
          </v:rect>
        </w:pict>
      </w:r>
      <w:r w:rsidRPr="00B84FF3">
        <w:pict w14:anchorId="25FF9DD9">
          <v:rect id="_x0000_s2223" style="position:absolute;left:0;text-align:left;margin-left:89.4pt;margin-top:37.35pt;width:12.75pt;height:12.75pt;z-index:15734272;mso-position-horizontal-relative:page" filled="f" strokecolor="#99a0a6" strokeweight=".26469mm">
            <w10:wrap anchorx="page"/>
          </v:rect>
        </w:pict>
      </w:r>
      <w:r w:rsidRPr="00B84FF3">
        <w:pict w14:anchorId="5A574B32">
          <v:rect id="_x0000_s2222" style="position:absolute;left:0;text-align:left;margin-left:89.4pt;margin-top:56.1pt;width:12.75pt;height:12.75pt;z-index:15734784;mso-position-horizontal-relative:page" filled="f" strokecolor="#99a0a6" strokeweight=".26469mm">
            <w10:wrap anchorx="page"/>
          </v:rect>
        </w:pict>
      </w:r>
      <w:r w:rsidR="004F07BA" w:rsidRPr="00B84FF3">
        <w:rPr>
          <w:color w:val="202024"/>
        </w:rPr>
        <w:t>Public</w:t>
      </w:r>
      <w:r w:rsidR="004F07BA" w:rsidRPr="00B84FF3">
        <w:rPr>
          <w:color w:val="202024"/>
          <w:spacing w:val="6"/>
        </w:rPr>
        <w:t xml:space="preserve"> </w:t>
      </w:r>
      <w:r w:rsidR="004F07BA" w:rsidRPr="00B84FF3">
        <w:rPr>
          <w:color w:val="202024"/>
        </w:rPr>
        <w:t>Sector</w:t>
      </w:r>
      <w:r w:rsidR="004F07BA" w:rsidRPr="00B84FF3">
        <w:rPr>
          <w:color w:val="202024"/>
          <w:spacing w:val="1"/>
        </w:rPr>
        <w:t xml:space="preserve"> </w:t>
      </w:r>
      <w:r w:rsidR="004F07BA" w:rsidRPr="00B84FF3">
        <w:rPr>
          <w:color w:val="202024"/>
          <w:w w:val="95"/>
        </w:rPr>
        <w:t>Private</w:t>
      </w:r>
      <w:r w:rsidR="004F07BA" w:rsidRPr="00B84FF3">
        <w:rPr>
          <w:color w:val="202024"/>
          <w:spacing w:val="15"/>
          <w:w w:val="95"/>
        </w:rPr>
        <w:t xml:space="preserve"> </w:t>
      </w:r>
      <w:r w:rsidR="004F07BA" w:rsidRPr="00B84FF3">
        <w:rPr>
          <w:color w:val="202024"/>
          <w:w w:val="95"/>
        </w:rPr>
        <w:t>Institution</w:t>
      </w:r>
      <w:r w:rsidR="004F07BA" w:rsidRPr="00B84FF3">
        <w:rPr>
          <w:color w:val="202024"/>
          <w:spacing w:val="-47"/>
          <w:w w:val="95"/>
        </w:rPr>
        <w:t xml:space="preserve"> </w:t>
      </w:r>
      <w:r w:rsidR="004F07BA" w:rsidRPr="00B84FF3">
        <w:rPr>
          <w:color w:val="202024"/>
        </w:rPr>
        <w:t>Private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Practice</w:t>
      </w:r>
    </w:p>
    <w:p w14:paraId="3F497710" w14:textId="77777777" w:rsidR="008A5D98" w:rsidRPr="00B84FF3" w:rsidRDefault="004F07BA">
      <w:pPr>
        <w:pStyle w:val="BodyText"/>
        <w:spacing w:line="251" w:lineRule="exact"/>
        <w:ind w:left="1028"/>
      </w:pPr>
      <w:r w:rsidRPr="00B84FF3">
        <w:rPr>
          <w:color w:val="202024"/>
        </w:rPr>
        <w:t>Mixed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(a</w:t>
      </w:r>
      <w:r w:rsidRPr="00B84FF3">
        <w:rPr>
          <w:color w:val="202024"/>
          <w:spacing w:val="14"/>
        </w:rPr>
        <w:t xml:space="preserve"> </w:t>
      </w:r>
      <w:r w:rsidRPr="00B84FF3">
        <w:rPr>
          <w:color w:val="202024"/>
        </w:rPr>
        <w:t>combination</w:t>
      </w:r>
      <w:r w:rsidRPr="00B84FF3">
        <w:rPr>
          <w:color w:val="202024"/>
          <w:spacing w:val="14"/>
        </w:rPr>
        <w:t xml:space="preserve"> </w:t>
      </w:r>
      <w:r w:rsidRPr="00B84FF3">
        <w:rPr>
          <w:color w:val="202024"/>
        </w:rPr>
        <w:t>of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University/Hospital</w:t>
      </w:r>
      <w:r w:rsidRPr="00B84FF3">
        <w:rPr>
          <w:color w:val="202024"/>
          <w:spacing w:val="14"/>
        </w:rPr>
        <w:t xml:space="preserve"> </w:t>
      </w:r>
      <w:r w:rsidRPr="00B84FF3">
        <w:rPr>
          <w:color w:val="202024"/>
        </w:rPr>
        <w:t>and/or</w:t>
      </w:r>
      <w:r w:rsidRPr="00B84FF3">
        <w:rPr>
          <w:color w:val="202024"/>
          <w:spacing w:val="14"/>
        </w:rPr>
        <w:t xml:space="preserve"> </w:t>
      </w:r>
      <w:r w:rsidRPr="00B84FF3">
        <w:rPr>
          <w:color w:val="202024"/>
        </w:rPr>
        <w:t>private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setting)</w:t>
      </w:r>
    </w:p>
    <w:p w14:paraId="00698898" w14:textId="77777777" w:rsidR="008A5D98" w:rsidRPr="00B84FF3" w:rsidRDefault="008A5D98">
      <w:pPr>
        <w:spacing w:line="251" w:lineRule="exact"/>
        <w:sectPr w:rsidR="008A5D98" w:rsidRPr="00B84FF3">
          <w:headerReference w:type="default" r:id="rId7"/>
          <w:footerReference w:type="default" r:id="rId8"/>
          <w:type w:val="continuous"/>
          <w:pgSz w:w="11900" w:h="16840"/>
          <w:pgMar w:top="460" w:right="1200" w:bottom="480" w:left="1100" w:header="274" w:footer="283" w:gutter="0"/>
          <w:pgNumType w:start="1"/>
          <w:cols w:space="720"/>
        </w:sectPr>
      </w:pPr>
    </w:p>
    <w:p w14:paraId="6BA9D248" w14:textId="77777777" w:rsidR="008A5D98" w:rsidRPr="00B84FF3" w:rsidRDefault="008A5D98">
      <w:pPr>
        <w:pStyle w:val="BodyText"/>
        <w:spacing w:before="5"/>
        <w:rPr>
          <w:sz w:val="22"/>
        </w:rPr>
      </w:pPr>
    </w:p>
    <w:p w14:paraId="6CF514A8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608"/>
          <w:tab w:val="left" w:pos="609"/>
          <w:tab w:val="left" w:pos="4627"/>
        </w:tabs>
      </w:pPr>
      <w:r w:rsidRPr="00B84FF3">
        <w:rPr>
          <w:color w:val="202024"/>
          <w:w w:val="105"/>
        </w:rPr>
        <w:t>Location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of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your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workplace:</w:t>
      </w:r>
      <w:r w:rsidRPr="00B84FF3">
        <w:rPr>
          <w:rFonts w:ascii="Times New Roman"/>
          <w:color w:val="202024"/>
          <w:w w:val="105"/>
          <w:u w:val="single" w:color="1F1F23"/>
        </w:rPr>
        <w:tab/>
      </w:r>
      <w:r w:rsidRPr="00B84FF3">
        <w:rPr>
          <w:color w:val="D92F25"/>
          <w:w w:val="105"/>
        </w:rPr>
        <w:t>*</w:t>
      </w:r>
    </w:p>
    <w:p w14:paraId="11266D0A" w14:textId="77777777" w:rsidR="008A5D98" w:rsidRPr="00B84FF3" w:rsidRDefault="008A5D98">
      <w:pPr>
        <w:pStyle w:val="BodyText"/>
        <w:rPr>
          <w:rFonts w:ascii="Microsoft Sans Serif"/>
          <w:sz w:val="20"/>
        </w:rPr>
      </w:pPr>
    </w:p>
    <w:p w14:paraId="0A31E3CA" w14:textId="77777777" w:rsidR="008A5D98" w:rsidRPr="00B84FF3" w:rsidRDefault="008A5D98">
      <w:pPr>
        <w:pStyle w:val="BodyText"/>
        <w:rPr>
          <w:rFonts w:ascii="Microsoft Sans Serif"/>
          <w:sz w:val="20"/>
        </w:rPr>
      </w:pPr>
    </w:p>
    <w:p w14:paraId="36FC76FA" w14:textId="77777777" w:rsidR="008A5D98" w:rsidRPr="00B84FF3" w:rsidRDefault="00D02D3F">
      <w:pPr>
        <w:pStyle w:val="BodyText"/>
        <w:spacing w:before="10"/>
        <w:rPr>
          <w:rFonts w:ascii="Microsoft Sans Serif"/>
          <w:sz w:val="18"/>
        </w:rPr>
      </w:pPr>
      <w:r w:rsidRPr="00B84FF3">
        <w:pict w14:anchorId="61ECB44C">
          <v:rect id="_x0000_s2221" style="position:absolute;margin-left:85.3pt;margin-top:12.65pt;width:222.1pt;height:.75pt;z-index:-15721984;mso-wrap-distance-left:0;mso-wrap-distance-right:0;mso-position-horizontal-relative:page" fillcolor="#bdc1c6" stroked="f">
            <w10:wrap type="topAndBottom" anchorx="page"/>
          </v:rect>
        </w:pict>
      </w:r>
    </w:p>
    <w:p w14:paraId="0E6D3050" w14:textId="77777777" w:rsidR="008A5D98" w:rsidRPr="00B84FF3" w:rsidRDefault="008A5D98">
      <w:pPr>
        <w:pStyle w:val="BodyText"/>
        <w:rPr>
          <w:rFonts w:ascii="Microsoft Sans Serif"/>
          <w:sz w:val="30"/>
        </w:rPr>
      </w:pPr>
    </w:p>
    <w:p w14:paraId="0DE31839" w14:textId="77777777" w:rsidR="008A5D98" w:rsidRPr="00B84FF3" w:rsidRDefault="008A5D98">
      <w:pPr>
        <w:pStyle w:val="BodyText"/>
        <w:spacing w:before="1"/>
        <w:rPr>
          <w:rFonts w:ascii="Microsoft Sans Serif"/>
          <w:sz w:val="28"/>
        </w:rPr>
      </w:pPr>
    </w:p>
    <w:p w14:paraId="5C250E29" w14:textId="77777777" w:rsidR="008A5D98" w:rsidRPr="00B84FF3" w:rsidRDefault="004F07BA">
      <w:pPr>
        <w:pStyle w:val="ListParagraph"/>
        <w:numPr>
          <w:ilvl w:val="0"/>
          <w:numId w:val="10"/>
        </w:numPr>
        <w:tabs>
          <w:tab w:val="left" w:pos="608"/>
          <w:tab w:val="left" w:pos="609"/>
        </w:tabs>
        <w:spacing w:before="1"/>
        <w:rPr>
          <w:sz w:val="24"/>
        </w:rPr>
      </w:pPr>
      <w:r w:rsidRPr="00B84FF3">
        <w:rPr>
          <w:color w:val="202024"/>
          <w:w w:val="105"/>
          <w:sz w:val="24"/>
        </w:rPr>
        <w:t>Highest</w:t>
      </w:r>
      <w:r w:rsidRPr="00B84FF3">
        <w:rPr>
          <w:color w:val="202024"/>
          <w:spacing w:val="-17"/>
          <w:w w:val="105"/>
          <w:sz w:val="24"/>
        </w:rPr>
        <w:t xml:space="preserve"> </w:t>
      </w:r>
      <w:r w:rsidRPr="00B84FF3">
        <w:rPr>
          <w:color w:val="202024"/>
          <w:w w:val="105"/>
          <w:sz w:val="24"/>
        </w:rPr>
        <w:t>academic</w:t>
      </w:r>
      <w:r w:rsidRPr="00B84FF3">
        <w:rPr>
          <w:color w:val="202024"/>
          <w:spacing w:val="-16"/>
          <w:w w:val="105"/>
          <w:sz w:val="24"/>
        </w:rPr>
        <w:t xml:space="preserve"> </w:t>
      </w:r>
      <w:r w:rsidRPr="00B84FF3">
        <w:rPr>
          <w:color w:val="202024"/>
          <w:w w:val="105"/>
          <w:sz w:val="24"/>
        </w:rPr>
        <w:t>degree</w:t>
      </w:r>
      <w:r w:rsidRPr="00B84FF3">
        <w:rPr>
          <w:color w:val="202024"/>
          <w:spacing w:val="-16"/>
          <w:w w:val="105"/>
          <w:sz w:val="24"/>
        </w:rPr>
        <w:t xml:space="preserve"> </w:t>
      </w:r>
      <w:r w:rsidRPr="00B84FF3">
        <w:rPr>
          <w:color w:val="D92F25"/>
          <w:w w:val="105"/>
          <w:sz w:val="24"/>
        </w:rPr>
        <w:t>*</w:t>
      </w:r>
    </w:p>
    <w:p w14:paraId="149D115D" w14:textId="77777777" w:rsidR="008A5D98" w:rsidRPr="00B84FF3" w:rsidRDefault="008A5D98">
      <w:pPr>
        <w:pStyle w:val="BodyText"/>
        <w:spacing w:before="7"/>
        <w:rPr>
          <w:rFonts w:ascii="Microsoft Sans Serif"/>
          <w:sz w:val="17"/>
        </w:rPr>
      </w:pPr>
    </w:p>
    <w:p w14:paraId="68AFE7C9" w14:textId="77777777" w:rsidR="008A5D98" w:rsidRPr="00B84FF3" w:rsidRDefault="004F07BA">
      <w:pPr>
        <w:spacing w:before="96"/>
        <w:ind w:left="608"/>
        <w:rPr>
          <w:i/>
          <w:sz w:val="21"/>
        </w:rPr>
      </w:pPr>
      <w:r w:rsidRPr="00B84FF3">
        <w:rPr>
          <w:i/>
          <w:color w:val="6D6F72"/>
          <w:sz w:val="21"/>
        </w:rPr>
        <w:t>Check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ll</w:t>
      </w:r>
      <w:r w:rsidRPr="00B84FF3">
        <w:rPr>
          <w:i/>
          <w:color w:val="6D6F72"/>
          <w:spacing w:val="-3"/>
          <w:sz w:val="21"/>
        </w:rPr>
        <w:t xml:space="preserve"> </w:t>
      </w:r>
      <w:r w:rsidRPr="00B84FF3">
        <w:rPr>
          <w:i/>
          <w:color w:val="6D6F72"/>
          <w:sz w:val="21"/>
        </w:rPr>
        <w:t>that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pply.</w:t>
      </w:r>
    </w:p>
    <w:p w14:paraId="3F5C0367" w14:textId="77777777" w:rsidR="008A5D98" w:rsidRPr="00B84FF3" w:rsidRDefault="008A5D98">
      <w:pPr>
        <w:pStyle w:val="BodyText"/>
        <w:spacing w:before="3"/>
        <w:rPr>
          <w:i/>
          <w:sz w:val="20"/>
        </w:rPr>
      </w:pPr>
    </w:p>
    <w:p w14:paraId="47FB6A26" w14:textId="77777777" w:rsidR="008A5D98" w:rsidRPr="00B84FF3" w:rsidRDefault="00D02D3F">
      <w:pPr>
        <w:pStyle w:val="BodyText"/>
        <w:spacing w:line="357" w:lineRule="auto"/>
        <w:ind w:left="1028" w:right="7974"/>
      </w:pPr>
      <w:r w:rsidRPr="00B84FF3">
        <w:pict w14:anchorId="50CDC078">
          <v:rect id="_x0000_s2220" style="position:absolute;left:0;text-align:left;margin-left:89.4pt;margin-top:.6pt;width:12.75pt;height:12.75pt;z-index:15736832;mso-position-horizontal-relative:page" filled="f" strokecolor="#99a0a6" strokeweight=".26469mm">
            <w10:wrap anchorx="page"/>
          </v:rect>
        </w:pict>
      </w:r>
      <w:r w:rsidRPr="00B84FF3">
        <w:pict w14:anchorId="005D94EA">
          <v:rect id="_x0000_s2219" style="position:absolute;left:0;text-align:left;margin-left:89.4pt;margin-top:19.35pt;width:12.75pt;height:12.75pt;z-index:15737344;mso-position-horizontal-relative:page" filled="f" strokecolor="#99a0a6" strokeweight=".26469mm">
            <w10:wrap anchorx="page"/>
          </v:rect>
        </w:pict>
      </w:r>
      <w:r w:rsidRPr="00B84FF3">
        <w:pict w14:anchorId="212675E7">
          <v:rect id="_x0000_s2218" style="position:absolute;left:0;text-align:left;margin-left:89.4pt;margin-top:38.1pt;width:12.75pt;height:12.75pt;z-index:15737856;mso-position-horizontal-relative:page" filled="f" strokecolor="#99a0a6" strokeweight=".26469mm">
            <w10:wrap anchorx="page"/>
          </v:rect>
        </w:pict>
      </w:r>
      <w:r w:rsidRPr="00B84FF3">
        <w:pict w14:anchorId="5B85EECB">
          <v:rect id="_x0000_s2217" style="position:absolute;left:0;text-align:left;margin-left:89.4pt;margin-top:56.85pt;width:12.75pt;height:12.75pt;z-index:15738368;mso-position-horizontal-relative:page" filled="f" strokecolor="#99a0a6" strokeweight=".26469mm">
            <w10:wrap anchorx="page"/>
          </v:rect>
        </w:pict>
      </w:r>
      <w:r w:rsidRPr="00B84FF3">
        <w:pict w14:anchorId="3C26BBBC">
          <v:rect id="_x0000_s2216" style="position:absolute;left:0;text-align:left;margin-left:89.4pt;margin-top:75.65pt;width:12.75pt;height:12.75pt;z-index:15738880;mso-position-horizontal-relative:page" filled="f" strokecolor="#99a0a6" strokeweight=".26469mm">
            <w10:wrap anchorx="page"/>
          </v:rect>
        </w:pict>
      </w:r>
      <w:r w:rsidRPr="00B84FF3">
        <w:pict w14:anchorId="34FCFAE8">
          <v:rect id="_x0000_s2215" style="position:absolute;left:0;text-align:left;margin-left:89.4pt;margin-top:94.4pt;width:12.75pt;height:12.75pt;z-index:15739392;mso-position-horizontal-relative:page" filled="f" strokecolor="#99a0a6" strokeweight=".26469mm">
            <w10:wrap anchorx="page"/>
          </v:rect>
        </w:pict>
      </w:r>
      <w:r w:rsidR="004F07BA" w:rsidRPr="00B84FF3">
        <w:rPr>
          <w:color w:val="202024"/>
        </w:rPr>
        <w:t>PhD</w:t>
      </w:r>
      <w:r w:rsidR="004F07BA" w:rsidRPr="00B84FF3">
        <w:rPr>
          <w:color w:val="202024"/>
          <w:spacing w:val="1"/>
        </w:rPr>
        <w:t xml:space="preserve"> </w:t>
      </w:r>
      <w:r w:rsidR="004F07BA" w:rsidRPr="00B84FF3">
        <w:rPr>
          <w:color w:val="202024"/>
        </w:rPr>
        <w:t>FCPS</w:t>
      </w:r>
      <w:r w:rsidR="004F07BA" w:rsidRPr="00B84FF3">
        <w:rPr>
          <w:color w:val="202024"/>
          <w:spacing w:val="1"/>
        </w:rPr>
        <w:t xml:space="preserve"> </w:t>
      </w:r>
      <w:r w:rsidR="004F07BA" w:rsidRPr="00B84FF3">
        <w:rPr>
          <w:color w:val="202024"/>
        </w:rPr>
        <w:t>MDS</w:t>
      </w:r>
      <w:r w:rsidR="004F07BA" w:rsidRPr="00B84FF3">
        <w:rPr>
          <w:color w:val="202024"/>
          <w:spacing w:val="1"/>
        </w:rPr>
        <w:t xml:space="preserve"> </w:t>
      </w:r>
      <w:proofErr w:type="spellStart"/>
      <w:proofErr w:type="gramStart"/>
      <w:r w:rsidR="004F07BA" w:rsidRPr="00B84FF3">
        <w:rPr>
          <w:color w:val="202024"/>
        </w:rPr>
        <w:t>M.Sc</w:t>
      </w:r>
      <w:proofErr w:type="spellEnd"/>
      <w:proofErr w:type="gramEnd"/>
      <w:r w:rsidR="004F07BA" w:rsidRPr="00B84FF3">
        <w:rPr>
          <w:color w:val="202024"/>
          <w:spacing w:val="1"/>
        </w:rPr>
        <w:t xml:space="preserve"> </w:t>
      </w:r>
      <w:r w:rsidR="004F07BA" w:rsidRPr="00B84FF3">
        <w:rPr>
          <w:color w:val="202024"/>
        </w:rPr>
        <w:t>MCPS</w:t>
      </w:r>
      <w:r w:rsidR="004F07BA" w:rsidRPr="00B84FF3">
        <w:rPr>
          <w:color w:val="202024"/>
          <w:spacing w:val="-50"/>
        </w:rPr>
        <w:t xml:space="preserve"> </w:t>
      </w:r>
      <w:r w:rsidR="004F07BA" w:rsidRPr="00B84FF3">
        <w:rPr>
          <w:color w:val="202024"/>
        </w:rPr>
        <w:t>BDS</w:t>
      </w:r>
    </w:p>
    <w:p w14:paraId="13240495" w14:textId="77777777" w:rsidR="008A5D98" w:rsidRPr="00B84FF3" w:rsidRDefault="00D02D3F">
      <w:pPr>
        <w:pStyle w:val="BodyText"/>
        <w:spacing w:after="23" w:line="235" w:lineRule="exact"/>
        <w:ind w:left="608"/>
      </w:pPr>
      <w:r w:rsidRPr="00B84FF3">
        <w:pict w14:anchorId="6832676D">
          <v:rect id="_x0000_s2214" style="position:absolute;left:0;text-align:left;margin-left:118.65pt;margin-top:3.5pt;width:12.75pt;height:12.75pt;z-index:15739904;mso-position-horizontal-relative:page" filled="f" strokecolor="#99a0a6" strokeweight=".26469mm">
            <w10:wrap anchorx="page"/>
          </v:rect>
        </w:pict>
      </w:r>
      <w:r w:rsidR="004F07BA" w:rsidRPr="00B84FF3">
        <w:rPr>
          <w:color w:val="202024"/>
        </w:rPr>
        <w:t>Other:</w:t>
      </w:r>
    </w:p>
    <w:p w14:paraId="67D07442" w14:textId="77777777" w:rsidR="008A5D98" w:rsidRPr="00B84FF3" w:rsidRDefault="00D02D3F">
      <w:pPr>
        <w:pStyle w:val="BodyText"/>
        <w:spacing w:line="20" w:lineRule="exact"/>
        <w:ind w:left="1761"/>
        <w:rPr>
          <w:sz w:val="2"/>
        </w:rPr>
      </w:pPr>
      <w:r w:rsidRPr="00B84FF3">
        <w:rPr>
          <w:sz w:val="2"/>
        </w:rPr>
      </w:r>
      <w:r w:rsidRPr="00B84FF3">
        <w:rPr>
          <w:sz w:val="2"/>
        </w:rPr>
        <w:pict w14:anchorId="2C6E7CE6">
          <v:group id="_x0000_s2212" style="width:222.15pt;height:.75pt;mso-position-horizontal-relative:char;mso-position-vertical-relative:line" coordsize="4443,15">
            <v:rect id="_x0000_s2213" style="position:absolute;width:4443;height:15" fillcolor="#bdc1c6" stroked="f"/>
            <w10:anchorlock/>
          </v:group>
        </w:pict>
      </w:r>
    </w:p>
    <w:p w14:paraId="430907A8" w14:textId="77777777" w:rsidR="008A5D98" w:rsidRPr="00B84FF3" w:rsidRDefault="008A5D98">
      <w:pPr>
        <w:pStyle w:val="BodyText"/>
        <w:rPr>
          <w:sz w:val="20"/>
        </w:rPr>
      </w:pPr>
    </w:p>
    <w:p w14:paraId="4C777F4A" w14:textId="77777777" w:rsidR="008A5D98" w:rsidRPr="00B84FF3" w:rsidRDefault="008A5D98">
      <w:pPr>
        <w:pStyle w:val="BodyText"/>
        <w:rPr>
          <w:sz w:val="20"/>
        </w:rPr>
      </w:pPr>
    </w:p>
    <w:p w14:paraId="1F5B09C2" w14:textId="77777777" w:rsidR="008A5D98" w:rsidRPr="00B84FF3" w:rsidRDefault="008A5D98">
      <w:pPr>
        <w:pStyle w:val="BodyText"/>
        <w:rPr>
          <w:sz w:val="20"/>
        </w:rPr>
      </w:pPr>
    </w:p>
    <w:p w14:paraId="02922315" w14:textId="77777777" w:rsidR="008A5D98" w:rsidRPr="00B84FF3" w:rsidRDefault="008A5D98">
      <w:pPr>
        <w:pStyle w:val="BodyText"/>
        <w:spacing w:before="8"/>
        <w:rPr>
          <w:sz w:val="15"/>
        </w:rPr>
      </w:pPr>
    </w:p>
    <w:p w14:paraId="3B589AAC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608"/>
          <w:tab w:val="left" w:pos="609"/>
        </w:tabs>
      </w:pPr>
      <w:r w:rsidRPr="00B84FF3">
        <w:rPr>
          <w:color w:val="202024"/>
        </w:rPr>
        <w:t>Profession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D92F25"/>
        </w:rPr>
        <w:t>*</w:t>
      </w:r>
    </w:p>
    <w:p w14:paraId="51327B3F" w14:textId="77777777" w:rsidR="008A5D98" w:rsidRPr="00B84FF3" w:rsidRDefault="008A5D98">
      <w:pPr>
        <w:pStyle w:val="BodyText"/>
        <w:spacing w:before="8"/>
        <w:rPr>
          <w:rFonts w:ascii="Microsoft Sans Serif"/>
          <w:sz w:val="17"/>
        </w:rPr>
      </w:pPr>
    </w:p>
    <w:p w14:paraId="18AF0AAA" w14:textId="77777777" w:rsidR="008A5D98" w:rsidRPr="00B84FF3" w:rsidRDefault="004F07BA">
      <w:pPr>
        <w:spacing w:before="95"/>
        <w:ind w:left="608"/>
        <w:rPr>
          <w:i/>
          <w:sz w:val="21"/>
        </w:rPr>
      </w:pPr>
      <w:r w:rsidRPr="00B84FF3">
        <w:rPr>
          <w:i/>
          <w:color w:val="6D6F72"/>
          <w:sz w:val="21"/>
        </w:rPr>
        <w:t>Check</w:t>
      </w:r>
      <w:r w:rsidRPr="00B84FF3">
        <w:rPr>
          <w:i/>
          <w:color w:val="6D6F72"/>
          <w:spacing w:val="-5"/>
          <w:sz w:val="21"/>
        </w:rPr>
        <w:t xml:space="preserve"> </w:t>
      </w:r>
      <w:r w:rsidRPr="00B84FF3">
        <w:rPr>
          <w:i/>
          <w:color w:val="6D6F72"/>
          <w:sz w:val="21"/>
        </w:rPr>
        <w:t>all</w:t>
      </w:r>
      <w:r w:rsidRPr="00B84FF3">
        <w:rPr>
          <w:i/>
          <w:color w:val="6D6F72"/>
          <w:spacing w:val="-5"/>
          <w:sz w:val="21"/>
        </w:rPr>
        <w:t xml:space="preserve"> </w:t>
      </w:r>
      <w:r w:rsidRPr="00B84FF3">
        <w:rPr>
          <w:i/>
          <w:color w:val="6D6F72"/>
          <w:sz w:val="21"/>
        </w:rPr>
        <w:t>that</w:t>
      </w:r>
      <w:r w:rsidRPr="00B84FF3">
        <w:rPr>
          <w:i/>
          <w:color w:val="6D6F72"/>
          <w:spacing w:val="-5"/>
          <w:sz w:val="21"/>
        </w:rPr>
        <w:t xml:space="preserve"> </w:t>
      </w:r>
      <w:r w:rsidRPr="00B84FF3">
        <w:rPr>
          <w:i/>
          <w:color w:val="6D6F72"/>
          <w:sz w:val="21"/>
        </w:rPr>
        <w:t>apply.</w:t>
      </w:r>
    </w:p>
    <w:p w14:paraId="0E38C905" w14:textId="77777777" w:rsidR="008A5D98" w:rsidRPr="00B84FF3" w:rsidRDefault="008A5D98">
      <w:pPr>
        <w:pStyle w:val="BodyText"/>
        <w:spacing w:before="3"/>
        <w:rPr>
          <w:i/>
          <w:sz w:val="20"/>
        </w:rPr>
      </w:pPr>
    </w:p>
    <w:p w14:paraId="33846D34" w14:textId="77777777" w:rsidR="008A5D98" w:rsidRPr="00B84FF3" w:rsidRDefault="00D02D3F">
      <w:pPr>
        <w:pStyle w:val="BodyText"/>
        <w:spacing w:before="1" w:line="357" w:lineRule="auto"/>
        <w:ind w:left="1028" w:right="6171"/>
      </w:pPr>
      <w:r w:rsidRPr="00B84FF3">
        <w:pict w14:anchorId="25BA4CC3">
          <v:rect id="_x0000_s2211" style="position:absolute;left:0;text-align:left;margin-left:89.4pt;margin-top:-.1pt;width:12.75pt;height:12.75pt;z-index:15740416;mso-position-horizontal-relative:page" filled="f" strokecolor="#99a0a6" strokeweight=".26469mm">
            <w10:wrap anchorx="page"/>
          </v:rect>
        </w:pict>
      </w:r>
      <w:r w:rsidRPr="00B84FF3">
        <w:pict w14:anchorId="771F9A12">
          <v:rect id="_x0000_s2210" style="position:absolute;left:0;text-align:left;margin-left:89.4pt;margin-top:18.65pt;width:12.75pt;height:12.75pt;z-index:15740928;mso-position-horizontal-relative:page" filled="f" strokecolor="#99a0a6" strokeweight=".26469mm">
            <w10:wrap anchorx="page"/>
          </v:rect>
        </w:pict>
      </w:r>
      <w:r w:rsidRPr="00B84FF3">
        <w:pict w14:anchorId="12669E73">
          <v:rect id="_x0000_s2209" style="position:absolute;left:0;text-align:left;margin-left:89.4pt;margin-top:37.4pt;width:12.75pt;height:12.75pt;z-index:15741440;mso-position-horizontal-relative:page" filled="f" strokecolor="#99a0a6" strokeweight=".26469mm">
            <w10:wrap anchorx="page"/>
          </v:rect>
        </w:pict>
      </w:r>
      <w:r w:rsidR="004F07BA" w:rsidRPr="00B84FF3">
        <w:rPr>
          <w:color w:val="202024"/>
        </w:rPr>
        <w:t>General</w:t>
      </w:r>
      <w:r w:rsidR="004F07BA" w:rsidRPr="00B84FF3">
        <w:rPr>
          <w:color w:val="202024"/>
          <w:spacing w:val="5"/>
        </w:rPr>
        <w:t xml:space="preserve"> </w:t>
      </w:r>
      <w:r w:rsidR="004F07BA" w:rsidRPr="00B84FF3">
        <w:rPr>
          <w:color w:val="202024"/>
        </w:rPr>
        <w:t>Dentist</w:t>
      </w:r>
      <w:r w:rsidR="004F07BA" w:rsidRPr="00B84FF3">
        <w:rPr>
          <w:color w:val="202024"/>
          <w:spacing w:val="1"/>
        </w:rPr>
        <w:t xml:space="preserve"> </w:t>
      </w:r>
      <w:r w:rsidR="004F07BA" w:rsidRPr="00B84FF3">
        <w:rPr>
          <w:color w:val="202024"/>
        </w:rPr>
        <w:t>Postgraduate</w:t>
      </w:r>
      <w:r w:rsidR="004F07BA" w:rsidRPr="00B84FF3">
        <w:rPr>
          <w:color w:val="202024"/>
          <w:spacing w:val="1"/>
        </w:rPr>
        <w:t xml:space="preserve"> </w:t>
      </w:r>
      <w:r w:rsidR="004F07BA" w:rsidRPr="00B84FF3">
        <w:rPr>
          <w:color w:val="202024"/>
        </w:rPr>
        <w:t>Trainee</w:t>
      </w:r>
      <w:r w:rsidR="004F07BA" w:rsidRPr="00B84FF3">
        <w:rPr>
          <w:color w:val="202024"/>
          <w:spacing w:val="-49"/>
        </w:rPr>
        <w:t xml:space="preserve"> </w:t>
      </w:r>
      <w:r w:rsidR="004F07BA" w:rsidRPr="00B84FF3">
        <w:rPr>
          <w:color w:val="202024"/>
          <w:w w:val="95"/>
        </w:rPr>
        <w:t>Specialist/consultant</w:t>
      </w:r>
    </w:p>
    <w:p w14:paraId="7A5E3A0E" w14:textId="77777777" w:rsidR="008A5D98" w:rsidRPr="00B84FF3" w:rsidRDefault="00D02D3F">
      <w:pPr>
        <w:pStyle w:val="BodyText"/>
        <w:spacing w:after="7" w:line="236" w:lineRule="exact"/>
        <w:ind w:left="608"/>
      </w:pPr>
      <w:r w:rsidRPr="00B84FF3">
        <w:pict w14:anchorId="05D969A3">
          <v:rect id="_x0000_s2208" style="position:absolute;left:0;text-align:left;margin-left:118.65pt;margin-top:3.55pt;width:12.75pt;height:12.75pt;z-index:15741952;mso-position-horizontal-relative:page" filled="f" strokecolor="#99a0a6" strokeweight=".26469mm">
            <w10:wrap anchorx="page"/>
          </v:rect>
        </w:pict>
      </w:r>
      <w:r w:rsidR="004F07BA" w:rsidRPr="00B84FF3">
        <w:rPr>
          <w:color w:val="202024"/>
        </w:rPr>
        <w:t>Other:</w:t>
      </w:r>
    </w:p>
    <w:p w14:paraId="0BE626F2" w14:textId="77777777" w:rsidR="008A5D98" w:rsidRPr="00B84FF3" w:rsidRDefault="00D02D3F">
      <w:pPr>
        <w:pStyle w:val="BodyText"/>
        <w:spacing w:line="20" w:lineRule="exact"/>
        <w:ind w:left="1761"/>
        <w:rPr>
          <w:sz w:val="2"/>
        </w:rPr>
      </w:pPr>
      <w:r w:rsidRPr="00B84FF3">
        <w:rPr>
          <w:sz w:val="2"/>
        </w:rPr>
      </w:r>
      <w:r w:rsidRPr="00B84FF3">
        <w:rPr>
          <w:sz w:val="2"/>
        </w:rPr>
        <w:pict w14:anchorId="6CB8FC2B">
          <v:group id="_x0000_s2206" style="width:222.15pt;height:.75pt;mso-position-horizontal-relative:char;mso-position-vertical-relative:line" coordsize="4443,15">
            <v:rect id="_x0000_s2207" style="position:absolute;width:4443;height:15" fillcolor="#bdc1c6" stroked="f"/>
            <w10:anchorlock/>
          </v:group>
        </w:pict>
      </w:r>
    </w:p>
    <w:p w14:paraId="1770CF22" w14:textId="77777777" w:rsidR="008A5D98" w:rsidRPr="00B84FF3" w:rsidRDefault="008A5D98">
      <w:pPr>
        <w:pStyle w:val="BodyText"/>
        <w:rPr>
          <w:sz w:val="20"/>
        </w:rPr>
      </w:pPr>
    </w:p>
    <w:p w14:paraId="5DC70E30" w14:textId="77777777" w:rsidR="008A5D98" w:rsidRPr="00B84FF3" w:rsidRDefault="008A5D98">
      <w:pPr>
        <w:pStyle w:val="BodyText"/>
        <w:rPr>
          <w:sz w:val="20"/>
        </w:rPr>
      </w:pPr>
    </w:p>
    <w:p w14:paraId="3878222D" w14:textId="77777777" w:rsidR="008A5D98" w:rsidRPr="00B84FF3" w:rsidRDefault="008A5D98">
      <w:pPr>
        <w:pStyle w:val="BodyText"/>
        <w:rPr>
          <w:sz w:val="20"/>
        </w:rPr>
      </w:pPr>
    </w:p>
    <w:p w14:paraId="73C3F0E9" w14:textId="77777777" w:rsidR="008A5D98" w:rsidRPr="00B84FF3" w:rsidRDefault="008A5D98">
      <w:pPr>
        <w:pStyle w:val="BodyText"/>
        <w:spacing w:before="8"/>
        <w:rPr>
          <w:sz w:val="15"/>
        </w:rPr>
      </w:pPr>
    </w:p>
    <w:p w14:paraId="3EFE0F4F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608"/>
          <w:tab w:val="left" w:pos="609"/>
        </w:tabs>
      </w:pPr>
      <w:r w:rsidRPr="00B84FF3">
        <w:rPr>
          <w:color w:val="202024"/>
          <w:w w:val="105"/>
        </w:rPr>
        <w:t>Years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of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dental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practice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(including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postgraduate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education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period)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339E1C7F" w14:textId="77777777" w:rsidR="008A5D98" w:rsidRPr="00B84FF3" w:rsidRDefault="008A5D98">
      <w:pPr>
        <w:pStyle w:val="BodyText"/>
        <w:spacing w:before="10"/>
        <w:rPr>
          <w:rFonts w:ascii="Microsoft Sans Serif"/>
          <w:sz w:val="24"/>
        </w:rPr>
      </w:pPr>
    </w:p>
    <w:p w14:paraId="53B802F6" w14:textId="77777777" w:rsidR="008A5D98" w:rsidRPr="00B84FF3" w:rsidRDefault="004F07BA">
      <w:pPr>
        <w:pStyle w:val="Heading2"/>
        <w:spacing w:before="1"/>
        <w:ind w:left="608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55567481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70C04A3C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80"/>
        </w:tabs>
        <w:spacing w:before="0"/>
        <w:rPr>
          <w:rFonts w:ascii="Roboto" w:hAnsi="Roboto"/>
          <w:sz w:val="21"/>
        </w:rPr>
      </w:pPr>
      <w:r w:rsidRPr="00B84FF3">
        <w:pict w14:anchorId="0FAEE507">
          <v:shape id="_x0000_s2205" style="position:absolute;left:0;text-align:left;margin-left:89.4pt;margin-top:-.15pt;width:23.3pt;height:12.8pt;z-index:15742464;mso-position-horizontal-relative:page" coordorigin="1788,-3" coordsize="466,256" path="m1788,125r,-9l1789,108r25,-61l1825,34r6,-6l1838,23r7,-5l1852,14r7,-4l1867,7r8,-4l1916,-3r210,l2190,14r42,40l2236,61r4,7l2244,76r3,7l2249,91r2,9l2252,108r1,8l2253,125r,8l2252,141r-1,8l2249,158r-2,8l2244,173r-4,8l2197,231r-46,19l2142,251r-8,1l2126,252r-210,l1867,242r-8,-3l1810,195r-12,-22l1795,166r-3,-8l1791,149r-2,-8l1788,133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Arial MT" w:hAnsi="Arial MT"/>
          <w:color w:val="202024"/>
          <w:sz w:val="21"/>
        </w:rPr>
        <w:t>≤</w:t>
      </w:r>
      <w:r w:rsidR="004F07BA" w:rsidRPr="00B84FF3">
        <w:rPr>
          <w:rFonts w:ascii="Arial MT" w:hAnsi="Arial MT"/>
          <w:color w:val="202024"/>
          <w:spacing w:val="-2"/>
          <w:sz w:val="21"/>
        </w:rPr>
        <w:t xml:space="preserve"> </w:t>
      </w:r>
      <w:r w:rsidR="004F07BA" w:rsidRPr="00B84FF3">
        <w:rPr>
          <w:rFonts w:ascii="Roboto" w:hAnsi="Roboto"/>
          <w:color w:val="202024"/>
          <w:sz w:val="21"/>
        </w:rPr>
        <w:t>5</w:t>
      </w:r>
      <w:r w:rsidR="004F07BA" w:rsidRPr="00B84FF3">
        <w:rPr>
          <w:rFonts w:ascii="Roboto" w:hAnsi="Roboto"/>
          <w:color w:val="202024"/>
          <w:spacing w:val="5"/>
          <w:sz w:val="21"/>
        </w:rPr>
        <w:t xml:space="preserve"> </w:t>
      </w:r>
      <w:r w:rsidR="004F07BA" w:rsidRPr="00B84FF3">
        <w:rPr>
          <w:rFonts w:ascii="Roboto" w:hAnsi="Roboto"/>
          <w:color w:val="202024"/>
          <w:sz w:val="21"/>
        </w:rPr>
        <w:t>years</w:t>
      </w:r>
    </w:p>
    <w:p w14:paraId="1BECC3AE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84"/>
        </w:tabs>
        <w:spacing w:before="199"/>
        <w:ind w:left="1483" w:hanging="253"/>
        <w:rPr>
          <w:rFonts w:ascii="Roboto"/>
          <w:sz w:val="21"/>
        </w:rPr>
      </w:pPr>
      <w:r w:rsidRPr="00B84FF3">
        <w:pict w14:anchorId="4394EFAC">
          <v:shape id="_x0000_s2204" style="position:absolute;left:0;text-align:left;margin-left:89.4pt;margin-top:9.8pt;width:23.3pt;height:12.8pt;z-index:15742976;mso-position-horizontal-relative:page" coordorigin="1788,196" coordsize="466,256" path="m1788,324r,-9l1789,307r2,-8l1792,290r33,-57l1831,227r36,-21l1875,202r8,-2l1891,198r8,-1l1907,196r9,l2126,196r8,l2142,197r9,1l2159,200r8,2l2175,206r7,3l2232,253r19,46l2252,307r1,8l2253,324r,8l2252,340r-1,8l2249,357r-2,8l2244,372r-4,8l2197,430r-46,19l2142,450r-8,1l2126,451r-210,l1907,451r-8,-1l1891,449r-8,-2l1875,445r-8,-4l1859,438r-49,-44l1805,387r-4,-7l1798,372r-3,-7l1792,357r-1,-9l1789,340r-1,-8l1788,324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5</w:t>
      </w:r>
      <w:r w:rsidR="004F07BA" w:rsidRPr="00B84FF3">
        <w:rPr>
          <w:rFonts w:ascii="Roboto"/>
          <w:color w:val="202024"/>
          <w:spacing w:val="5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to</w:t>
      </w:r>
      <w:r w:rsidR="004F07BA" w:rsidRPr="00B84FF3">
        <w:rPr>
          <w:rFonts w:ascii="Roboto"/>
          <w:color w:val="202024"/>
          <w:spacing w:val="5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10</w:t>
      </w:r>
      <w:r w:rsidR="004F07BA" w:rsidRPr="00B84FF3">
        <w:rPr>
          <w:rFonts w:ascii="Roboto"/>
          <w:color w:val="202024"/>
          <w:spacing w:val="5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years</w:t>
      </w:r>
    </w:p>
    <w:p w14:paraId="651BA2A1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76"/>
        </w:tabs>
        <w:ind w:left="1475" w:hanging="245"/>
        <w:rPr>
          <w:rFonts w:ascii="Roboto"/>
          <w:sz w:val="21"/>
        </w:rPr>
      </w:pPr>
      <w:r w:rsidRPr="00B84FF3">
        <w:pict w14:anchorId="43BB60D1">
          <v:shape id="_x0000_s2203" style="position:absolute;left:0;text-align:left;margin-left:89.4pt;margin-top:9.75pt;width:23.3pt;height:12.8pt;z-index:15743488;mso-position-horizontal-relative:page" coordorigin="1788,195" coordsize="466,256" path="m1788,323r,-9l1789,306r25,-61l1825,232r6,-6l1838,221r7,-5l1852,212r39,-15l1899,196r8,-1l1916,195r210,l2134,195r8,1l2151,197r8,2l2216,232r6,6l2227,245r5,7l2236,259r15,39l2252,306r1,8l2253,323r,8l2252,339r-1,8l2249,356r-17,37l2227,400r-52,40l2167,444r-8,2l2151,448r-9,1l2134,450r-8,l1916,450r-9,l1899,449r-8,-1l1883,446r-8,-2l1867,440r-8,-3l1810,393r-5,-7l1788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10</w:t>
      </w:r>
      <w:r w:rsidR="004F07BA" w:rsidRPr="00B84FF3">
        <w:rPr>
          <w:rFonts w:ascii="Roboto"/>
          <w:color w:val="202024"/>
          <w:spacing w:val="5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to</w:t>
      </w:r>
      <w:r w:rsidR="004F07BA" w:rsidRPr="00B84FF3">
        <w:rPr>
          <w:rFonts w:ascii="Roboto"/>
          <w:color w:val="202024"/>
          <w:spacing w:val="6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15</w:t>
      </w:r>
      <w:r w:rsidR="004F07BA" w:rsidRPr="00B84FF3">
        <w:rPr>
          <w:rFonts w:ascii="Roboto"/>
          <w:color w:val="202024"/>
          <w:spacing w:val="6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years</w:t>
      </w:r>
    </w:p>
    <w:p w14:paraId="703AF212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85"/>
        </w:tabs>
        <w:ind w:left="1484" w:hanging="254"/>
        <w:rPr>
          <w:rFonts w:ascii="Roboto"/>
          <w:sz w:val="21"/>
        </w:rPr>
      </w:pPr>
      <w:r w:rsidRPr="00B84FF3">
        <w:pict w14:anchorId="067E08C6">
          <v:shape id="_x0000_s2202" style="position:absolute;left:0;text-align:left;margin-left:89.4pt;margin-top:9.75pt;width:23.3pt;height:12.8pt;z-index:15744000;mso-position-horizontal-relative:page" coordorigin="1788,195" coordsize="466,256" path="m1788,323r,-9l1789,306r21,-54l1814,245r5,-7l1825,232r6,-6l1838,221r7,-5l1852,212r7,-4l1867,205r8,-4l1883,199r8,-2l1899,196r8,-1l1916,195r210,l2134,195r8,1l2197,216r7,5l2210,226r6,6l2222,238r5,7l2232,252r4,7l2251,298r1,8l2253,314r,9l2253,331r-1,8l2251,347r-2,9l2232,393r-5,7l2175,440r-49,10l1916,450r-9,l1899,449r-8,-1l1883,446r-38,-17l1838,424r-28,-31l1805,386r-4,-7l1798,371r-3,-7l1792,356r-1,-9l1789,339r-1,-8l1788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&gt;</w:t>
      </w:r>
      <w:r w:rsidR="004F07BA" w:rsidRPr="00B84FF3">
        <w:rPr>
          <w:rFonts w:ascii="Roboto"/>
          <w:color w:val="202024"/>
          <w:spacing w:val="5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20</w:t>
      </w:r>
      <w:r w:rsidR="004F07BA" w:rsidRPr="00B84FF3">
        <w:rPr>
          <w:rFonts w:ascii="Roboto"/>
          <w:color w:val="202024"/>
          <w:spacing w:val="6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years</w:t>
      </w:r>
    </w:p>
    <w:p w14:paraId="206598D9" w14:textId="77777777" w:rsidR="008A5D98" w:rsidRPr="00B84FF3" w:rsidRDefault="008A5D98">
      <w:pPr>
        <w:rPr>
          <w:sz w:val="21"/>
        </w:rPr>
        <w:sectPr w:rsidR="008A5D98" w:rsidRPr="00B84FF3">
          <w:pgSz w:w="11900" w:h="16840"/>
          <w:pgMar w:top="460" w:right="1200" w:bottom="480" w:left="1100" w:header="274" w:footer="283" w:gutter="0"/>
          <w:cols w:space="720"/>
        </w:sectPr>
      </w:pPr>
    </w:p>
    <w:p w14:paraId="74A57D7E" w14:textId="77777777" w:rsidR="008A5D98" w:rsidRPr="00B84FF3" w:rsidRDefault="008A5D98">
      <w:pPr>
        <w:pStyle w:val="BodyText"/>
        <w:spacing w:before="5"/>
        <w:rPr>
          <w:sz w:val="22"/>
        </w:rPr>
      </w:pPr>
    </w:p>
    <w:p w14:paraId="0BCC419D" w14:textId="64EE6327" w:rsidR="008A5D98" w:rsidRPr="00B84FF3" w:rsidRDefault="004F07BA">
      <w:pPr>
        <w:pStyle w:val="Heading1"/>
        <w:numPr>
          <w:ilvl w:val="0"/>
          <w:numId w:val="10"/>
        </w:numPr>
        <w:tabs>
          <w:tab w:val="left" w:pos="608"/>
          <w:tab w:val="left" w:pos="609"/>
        </w:tabs>
      </w:pPr>
      <w:r w:rsidRPr="00B84FF3">
        <w:rPr>
          <w:color w:val="202024"/>
        </w:rPr>
        <w:t>Who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do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you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share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your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living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space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with?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(</w:t>
      </w:r>
      <w:r w:rsidR="00501DC1" w:rsidRPr="00B84FF3">
        <w:rPr>
          <w:color w:val="202024"/>
        </w:rPr>
        <w:t>Multiple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choices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are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allowed)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D92F25"/>
        </w:rPr>
        <w:t>*</w:t>
      </w:r>
    </w:p>
    <w:p w14:paraId="35FDDACF" w14:textId="77777777" w:rsidR="008A5D98" w:rsidRPr="00B84FF3" w:rsidRDefault="008A5D98">
      <w:pPr>
        <w:pStyle w:val="BodyText"/>
        <w:spacing w:before="8"/>
        <w:rPr>
          <w:rFonts w:ascii="Microsoft Sans Serif"/>
          <w:sz w:val="17"/>
        </w:rPr>
      </w:pPr>
    </w:p>
    <w:p w14:paraId="66C00892" w14:textId="77777777" w:rsidR="008A5D98" w:rsidRPr="00B84FF3" w:rsidRDefault="004F07BA">
      <w:pPr>
        <w:spacing w:before="95"/>
        <w:ind w:left="608"/>
        <w:rPr>
          <w:i/>
          <w:sz w:val="21"/>
        </w:rPr>
      </w:pPr>
      <w:r w:rsidRPr="00B84FF3">
        <w:rPr>
          <w:i/>
          <w:color w:val="6D6F72"/>
          <w:sz w:val="21"/>
        </w:rPr>
        <w:t>Check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ll</w:t>
      </w:r>
      <w:r w:rsidRPr="00B84FF3">
        <w:rPr>
          <w:i/>
          <w:color w:val="6D6F72"/>
          <w:spacing w:val="-3"/>
          <w:sz w:val="21"/>
        </w:rPr>
        <w:t xml:space="preserve"> </w:t>
      </w:r>
      <w:r w:rsidRPr="00B84FF3">
        <w:rPr>
          <w:i/>
          <w:color w:val="6D6F72"/>
          <w:sz w:val="21"/>
        </w:rPr>
        <w:t>that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pply.</w:t>
      </w:r>
    </w:p>
    <w:p w14:paraId="7015ACEA" w14:textId="77777777" w:rsidR="008A5D98" w:rsidRPr="00B84FF3" w:rsidRDefault="008A5D98">
      <w:pPr>
        <w:pStyle w:val="BodyText"/>
        <w:spacing w:before="3"/>
        <w:rPr>
          <w:i/>
          <w:sz w:val="20"/>
        </w:rPr>
      </w:pPr>
    </w:p>
    <w:p w14:paraId="0A979216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278"/>
        </w:tabs>
        <w:spacing w:before="0"/>
        <w:ind w:left="1277" w:hanging="250"/>
        <w:rPr>
          <w:rFonts w:ascii="Roboto"/>
          <w:sz w:val="21"/>
        </w:rPr>
      </w:pPr>
      <w:r w:rsidRPr="00B84FF3">
        <w:pict w14:anchorId="2C23350D">
          <v:rect id="_x0000_s2201" style="position:absolute;left:0;text-align:left;margin-left:89.4pt;margin-top:.6pt;width:12.75pt;height:12.75pt;z-index:15745024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Parents</w:t>
      </w:r>
    </w:p>
    <w:p w14:paraId="73CBF9E1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281"/>
        </w:tabs>
        <w:spacing w:before="124"/>
        <w:ind w:left="1280" w:hanging="253"/>
        <w:rPr>
          <w:rFonts w:ascii="Roboto"/>
          <w:sz w:val="21"/>
        </w:rPr>
      </w:pPr>
      <w:r w:rsidRPr="00B84FF3">
        <w:pict w14:anchorId="5DB6F223">
          <v:rect id="_x0000_s2200" style="position:absolute;left:0;text-align:left;margin-left:89.4pt;margin-top:6.8pt;width:12.75pt;height:12.75pt;z-index:15745536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Children</w:t>
      </w:r>
    </w:p>
    <w:p w14:paraId="733E2D2A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273"/>
        </w:tabs>
        <w:spacing w:before="123"/>
        <w:ind w:left="1272" w:hanging="245"/>
        <w:rPr>
          <w:rFonts w:ascii="Roboto"/>
          <w:sz w:val="21"/>
        </w:rPr>
      </w:pPr>
      <w:r w:rsidRPr="00B84FF3">
        <w:pict w14:anchorId="4E740E51">
          <v:rect id="_x0000_s2199" style="position:absolute;left:0;text-align:left;margin-left:89.4pt;margin-top:6.75pt;width:12.75pt;height:12.75pt;z-index:15746048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Spouse</w:t>
      </w:r>
    </w:p>
    <w:p w14:paraId="33578AFC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282"/>
        </w:tabs>
        <w:spacing w:before="123"/>
        <w:ind w:left="1281" w:hanging="254"/>
        <w:rPr>
          <w:rFonts w:ascii="Roboto"/>
          <w:sz w:val="21"/>
        </w:rPr>
      </w:pPr>
      <w:r w:rsidRPr="00B84FF3">
        <w:pict w14:anchorId="55561EF4">
          <v:rect id="_x0000_s2198" style="position:absolute;left:0;text-align:left;margin-left:89.4pt;margin-top:6.75pt;width:12.75pt;height:12.75pt;z-index:15746560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Friends</w:t>
      </w:r>
    </w:p>
    <w:p w14:paraId="407BC096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275"/>
        </w:tabs>
        <w:spacing w:before="123"/>
        <w:ind w:left="1274" w:hanging="247"/>
        <w:rPr>
          <w:rFonts w:ascii="Roboto"/>
          <w:sz w:val="21"/>
        </w:rPr>
      </w:pPr>
      <w:r w:rsidRPr="00B84FF3">
        <w:pict w14:anchorId="63EE5533">
          <v:rect id="_x0000_s2197" style="position:absolute;left:0;text-align:left;margin-left:89.4pt;margin-top:6.75pt;width:12.75pt;height:12.75pt;z-index:15747072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Fellow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students</w:t>
      </w:r>
    </w:p>
    <w:p w14:paraId="66980891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238"/>
        </w:tabs>
        <w:spacing w:before="123"/>
        <w:ind w:left="1237" w:hanging="210"/>
        <w:rPr>
          <w:rFonts w:ascii="Roboto"/>
          <w:sz w:val="21"/>
        </w:rPr>
      </w:pPr>
      <w:r w:rsidRPr="00B84FF3">
        <w:pict w14:anchorId="49476835">
          <v:rect id="_x0000_s2196" style="position:absolute;left:0;text-align:left;margin-left:89.4pt;margin-top:6.75pt;width:12.75pt;height:12.75pt;z-index:15747584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Colleagues</w:t>
      </w:r>
    </w:p>
    <w:p w14:paraId="718D86DA" w14:textId="77777777" w:rsidR="008A5D98" w:rsidRPr="00B84FF3" w:rsidRDefault="00D02D3F">
      <w:pPr>
        <w:pStyle w:val="BodyText"/>
        <w:spacing w:before="123" w:line="343" w:lineRule="auto"/>
        <w:ind w:left="608" w:right="6171" w:firstLine="420"/>
      </w:pPr>
      <w:r w:rsidRPr="00B84FF3">
        <w:pict w14:anchorId="53759B8F">
          <v:rect id="_x0000_s2195" style="position:absolute;left:0;text-align:left;margin-left:143.05pt;margin-top:37.9pt;width:222.1pt;height:.75pt;z-index:-16194048;mso-position-horizontal-relative:page" fillcolor="#bdc1c6" stroked="f">
            <w10:wrap anchorx="page"/>
          </v:rect>
        </w:pict>
      </w:r>
      <w:r w:rsidRPr="00B84FF3">
        <w:pict w14:anchorId="61DDA2C6">
          <v:rect id="_x0000_s2194" style="position:absolute;left:0;text-align:left;margin-left:89.4pt;margin-top:6.75pt;width:12.75pt;height:12.75pt;z-index:-16190464;mso-position-horizontal-relative:page" filled="f" strokecolor="#99a0a6" strokeweight=".26469mm">
            <w10:wrap anchorx="page"/>
          </v:rect>
        </w:pict>
      </w:r>
      <w:r w:rsidRPr="00B84FF3">
        <w:pict w14:anchorId="0EBA805E">
          <v:rect id="_x0000_s2193" style="position:absolute;left:0;text-align:left;margin-left:118.65pt;margin-top:28.5pt;width:12.75pt;height:12.75pt;z-index:-16189952;mso-position-horizontal-relative:page" filled="f" strokecolor="#99a0a6" strokeweight=".26469mm">
            <w10:wrap anchorx="page"/>
          </v:rect>
        </w:pict>
      </w:r>
      <w:r w:rsidR="004F07BA" w:rsidRPr="00B84FF3">
        <w:rPr>
          <w:color w:val="202024"/>
        </w:rPr>
        <w:t>h)</w:t>
      </w:r>
      <w:r w:rsidR="004F07BA" w:rsidRPr="00B84FF3">
        <w:rPr>
          <w:color w:val="202024"/>
          <w:spacing w:val="10"/>
        </w:rPr>
        <w:t xml:space="preserve"> </w:t>
      </w:r>
      <w:r w:rsidR="004F07BA" w:rsidRPr="00B84FF3">
        <w:rPr>
          <w:color w:val="202024"/>
        </w:rPr>
        <w:t>None</w:t>
      </w:r>
      <w:r w:rsidR="004F07BA" w:rsidRPr="00B84FF3">
        <w:rPr>
          <w:color w:val="202024"/>
          <w:spacing w:val="10"/>
        </w:rPr>
        <w:t xml:space="preserve"> </w:t>
      </w:r>
      <w:r w:rsidR="004F07BA" w:rsidRPr="00B84FF3">
        <w:rPr>
          <w:color w:val="202024"/>
        </w:rPr>
        <w:t>(live</w:t>
      </w:r>
      <w:r w:rsidR="004F07BA" w:rsidRPr="00B84FF3">
        <w:rPr>
          <w:color w:val="202024"/>
          <w:spacing w:val="10"/>
        </w:rPr>
        <w:t xml:space="preserve"> </w:t>
      </w:r>
      <w:r w:rsidR="004F07BA" w:rsidRPr="00B84FF3">
        <w:rPr>
          <w:color w:val="202024"/>
        </w:rPr>
        <w:t>alone)</w:t>
      </w:r>
      <w:r w:rsidR="004F07BA" w:rsidRPr="00B84FF3">
        <w:rPr>
          <w:color w:val="202024"/>
          <w:spacing w:val="-50"/>
        </w:rPr>
        <w:t xml:space="preserve"> </w:t>
      </w:r>
      <w:r w:rsidR="004F07BA" w:rsidRPr="00B84FF3">
        <w:rPr>
          <w:color w:val="202024"/>
        </w:rPr>
        <w:t>Other:</w:t>
      </w:r>
    </w:p>
    <w:p w14:paraId="5D7B53C7" w14:textId="77777777" w:rsidR="008A5D98" w:rsidRPr="00B84FF3" w:rsidRDefault="008A5D98">
      <w:pPr>
        <w:pStyle w:val="BodyText"/>
        <w:rPr>
          <w:sz w:val="20"/>
        </w:rPr>
      </w:pPr>
    </w:p>
    <w:p w14:paraId="5F49D96D" w14:textId="77777777" w:rsidR="008A5D98" w:rsidRPr="00B84FF3" w:rsidRDefault="008A5D98">
      <w:pPr>
        <w:pStyle w:val="BodyText"/>
        <w:rPr>
          <w:sz w:val="20"/>
        </w:rPr>
      </w:pPr>
    </w:p>
    <w:p w14:paraId="2F270629" w14:textId="77777777" w:rsidR="008A5D98" w:rsidRPr="00B84FF3" w:rsidRDefault="008A5D98">
      <w:pPr>
        <w:pStyle w:val="BodyText"/>
        <w:rPr>
          <w:sz w:val="20"/>
        </w:rPr>
      </w:pPr>
    </w:p>
    <w:p w14:paraId="07242B63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608"/>
          <w:tab w:val="left" w:pos="609"/>
        </w:tabs>
        <w:spacing w:before="227"/>
      </w:pPr>
      <w:r w:rsidRPr="00B84FF3">
        <w:rPr>
          <w:color w:val="202024"/>
          <w:w w:val="105"/>
        </w:rPr>
        <w:t>What</w:t>
      </w:r>
      <w:r w:rsidRPr="00B84FF3">
        <w:rPr>
          <w:color w:val="202024"/>
          <w:spacing w:val="-14"/>
          <w:w w:val="105"/>
        </w:rPr>
        <w:t xml:space="preserve"> </w:t>
      </w:r>
      <w:r w:rsidRPr="00B84FF3">
        <w:rPr>
          <w:color w:val="202024"/>
          <w:w w:val="105"/>
        </w:rPr>
        <w:t>was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the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status</w:t>
      </w:r>
      <w:r w:rsidRPr="00B84FF3">
        <w:rPr>
          <w:color w:val="202024"/>
          <w:spacing w:val="-14"/>
          <w:w w:val="105"/>
        </w:rPr>
        <w:t xml:space="preserve"> </w:t>
      </w:r>
      <w:r w:rsidRPr="00B84FF3">
        <w:rPr>
          <w:color w:val="202024"/>
          <w:w w:val="105"/>
        </w:rPr>
        <w:t>of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the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dental</w:t>
      </w:r>
      <w:r w:rsidRPr="00B84FF3">
        <w:rPr>
          <w:color w:val="202024"/>
          <w:spacing w:val="-14"/>
          <w:w w:val="105"/>
        </w:rPr>
        <w:t xml:space="preserve"> </w:t>
      </w:r>
      <w:r w:rsidRPr="00B84FF3">
        <w:rPr>
          <w:color w:val="202024"/>
          <w:w w:val="105"/>
        </w:rPr>
        <w:t>services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in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your</w:t>
      </w:r>
      <w:r w:rsidRPr="00B84FF3">
        <w:rPr>
          <w:color w:val="202024"/>
          <w:spacing w:val="-14"/>
          <w:w w:val="105"/>
        </w:rPr>
        <w:t xml:space="preserve"> </w:t>
      </w:r>
      <w:r w:rsidRPr="00B84FF3">
        <w:rPr>
          <w:color w:val="202024"/>
          <w:w w:val="105"/>
        </w:rPr>
        <w:t>workplace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during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epidemic?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11A13C4D" w14:textId="77777777" w:rsidR="008A5D98" w:rsidRPr="00B84FF3" w:rsidRDefault="008A5D98">
      <w:pPr>
        <w:pStyle w:val="BodyText"/>
        <w:spacing w:before="10"/>
        <w:rPr>
          <w:rFonts w:ascii="Microsoft Sans Serif"/>
          <w:sz w:val="24"/>
        </w:rPr>
      </w:pPr>
    </w:p>
    <w:p w14:paraId="71930673" w14:textId="77777777" w:rsidR="008A5D98" w:rsidRPr="00B84FF3" w:rsidRDefault="004F07BA">
      <w:pPr>
        <w:pStyle w:val="Heading2"/>
        <w:ind w:left="608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306B57A0" w14:textId="77777777" w:rsidR="008A5D98" w:rsidRPr="00B84FF3" w:rsidRDefault="008A5D98">
      <w:pPr>
        <w:pStyle w:val="BodyText"/>
        <w:spacing w:before="5"/>
        <w:rPr>
          <w:i/>
          <w:sz w:val="28"/>
        </w:rPr>
      </w:pPr>
    </w:p>
    <w:p w14:paraId="210D53B1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80"/>
        </w:tabs>
        <w:spacing w:before="0"/>
        <w:rPr>
          <w:rFonts w:ascii="Roboto"/>
          <w:sz w:val="21"/>
        </w:rPr>
      </w:pPr>
      <w:r w:rsidRPr="00B84FF3">
        <w:pict w14:anchorId="23DB41FC">
          <v:shape id="_x0000_s2192" style="position:absolute;left:0;text-align:left;margin-left:89.4pt;margin-top:-.15pt;width:23.3pt;height:12.8pt;z-index:15749120;mso-position-horizontal-relative:page" coordorigin="1788,-3" coordsize="466,256" path="m1788,125r,-9l1789,108r2,-8l1792,91r3,-8l1798,76r3,-8l1825,34r6,-6l1891,-1r25,-2l2126,-3r64,17l2236,61r8,15l2247,83r2,8l2251,100r1,8l2253,116r,9l2253,133r-1,8l2251,149r-2,9l2247,166r-3,7l2240,181r-43,50l2190,235r-56,17l2126,252r-210,l1907,252r-8,-1l1891,250r-8,-2l1875,246r-8,-4l1859,239r-7,-4l1845,231r-7,-5l1810,195r-5,-7l1801,181r-3,-8l1795,166r-3,-8l1791,149r-2,-8l1788,133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</w:t>
      </w:r>
      <w:r w:rsidR="004F07BA" w:rsidRPr="00B84FF3">
        <w:rPr>
          <w:rFonts w:ascii="Roboto"/>
          <w:color w:val="202024"/>
          <w:spacing w:val="1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suspension</w:t>
      </w:r>
    </w:p>
    <w:p w14:paraId="17507A7B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84"/>
        </w:tabs>
        <w:ind w:left="1483" w:hanging="253"/>
        <w:rPr>
          <w:rFonts w:ascii="Roboto"/>
          <w:sz w:val="21"/>
        </w:rPr>
      </w:pPr>
      <w:r w:rsidRPr="00B84FF3">
        <w:pict w14:anchorId="2D7F1DFD">
          <v:shape id="_x0000_s2191" style="position:absolute;left:0;text-align:left;margin-left:89.4pt;margin-top:9.75pt;width:23.3pt;height:12.8pt;z-index:15749632;mso-position-horizontal-relative:page" coordorigin="1788,195" coordsize="466,256" path="m1788,323r,-9l1789,306r25,-61l1825,232r6,-6l1891,197r8,-1l1907,195r9,l2126,195r8,l2142,196r62,25l2216,232r6,6l2227,245r5,7l2236,259r17,64l2253,331r-1,8l2251,347r-2,9l2216,413r-57,33l2134,450r-8,l1916,450r-9,l1899,449r-8,-1l1883,446r-8,-2l1867,440r-8,-3l1810,393r-12,-22l1795,364r-3,-8l1791,347r-2,-8l1788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Partial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suspension</w:t>
      </w:r>
    </w:p>
    <w:p w14:paraId="0577779C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76"/>
        </w:tabs>
        <w:ind w:left="1475" w:hanging="245"/>
        <w:rPr>
          <w:rFonts w:ascii="Roboto"/>
          <w:sz w:val="21"/>
        </w:rPr>
      </w:pPr>
      <w:r w:rsidRPr="00B84FF3">
        <w:pict w14:anchorId="00AE4AA8">
          <v:shape id="_x0000_s2190" style="position:absolute;left:0;text-align:left;margin-left:89.4pt;margin-top:9.75pt;width:23.3pt;height:12.8pt;z-index:15750144;mso-position-horizontal-relative:page" coordorigin="1788,195" coordsize="466,256" path="m1788,323r,-9l1789,306r21,-54l1814,245r5,-7l1825,232r6,-6l1891,197r8,-1l1907,195r9,l2126,195r8,l2142,196r62,25l2244,274r7,24l2252,306r1,8l2253,323r,8l2252,339r-1,8l2249,356r-2,8l2244,371r-4,8l2197,429r-7,4l2151,448r-9,1l2134,450r-8,l1916,450r-9,l1899,449r-8,-1l1883,446r-8,-2l1867,440r-8,-3l1852,433r-7,-4l1838,424r-28,-31l1805,386r-4,-7l1798,371r-3,-7l1792,356r-1,-9l1789,339r-1,-8l1788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o</w:t>
      </w:r>
      <w:r w:rsidR="004F07BA" w:rsidRPr="00B84FF3">
        <w:rPr>
          <w:rFonts w:ascii="Roboto"/>
          <w:color w:val="202024"/>
          <w:spacing w:val="11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suspension</w:t>
      </w:r>
    </w:p>
    <w:p w14:paraId="5334549E" w14:textId="77777777" w:rsidR="008A5D98" w:rsidRPr="00B84FF3" w:rsidRDefault="008A5D98">
      <w:pPr>
        <w:pStyle w:val="BodyText"/>
        <w:rPr>
          <w:sz w:val="20"/>
        </w:rPr>
      </w:pPr>
    </w:p>
    <w:p w14:paraId="199F0D0A" w14:textId="77777777" w:rsidR="008A5D98" w:rsidRPr="00B84FF3" w:rsidRDefault="008A5D98">
      <w:pPr>
        <w:pStyle w:val="BodyText"/>
        <w:rPr>
          <w:sz w:val="20"/>
        </w:rPr>
      </w:pPr>
    </w:p>
    <w:p w14:paraId="05C3F1BB" w14:textId="77777777" w:rsidR="008A5D98" w:rsidRPr="00B84FF3" w:rsidRDefault="008A5D98">
      <w:pPr>
        <w:pStyle w:val="BodyText"/>
        <w:rPr>
          <w:sz w:val="20"/>
        </w:rPr>
      </w:pPr>
    </w:p>
    <w:p w14:paraId="491D5625" w14:textId="77777777" w:rsidR="008A5D98" w:rsidRPr="00B84FF3" w:rsidRDefault="008A5D98">
      <w:pPr>
        <w:pStyle w:val="BodyText"/>
        <w:spacing w:before="3"/>
        <w:rPr>
          <w:sz w:val="19"/>
        </w:rPr>
      </w:pPr>
    </w:p>
    <w:p w14:paraId="057EA0A9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743"/>
          <w:tab w:val="left" w:pos="744"/>
        </w:tabs>
        <w:ind w:left="743" w:hanging="634"/>
      </w:pPr>
      <w:r w:rsidRPr="00B84FF3">
        <w:rPr>
          <w:color w:val="202024"/>
          <w:w w:val="105"/>
        </w:rPr>
        <w:t>Did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your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workplace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provide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online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consultation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during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epidemic?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65E6375A" w14:textId="77777777" w:rsidR="008A5D98" w:rsidRPr="00B84FF3" w:rsidRDefault="008A5D98">
      <w:pPr>
        <w:pStyle w:val="BodyText"/>
        <w:spacing w:before="10"/>
        <w:rPr>
          <w:rFonts w:ascii="Microsoft Sans Serif"/>
          <w:sz w:val="24"/>
        </w:rPr>
      </w:pPr>
    </w:p>
    <w:p w14:paraId="4BE66E3B" w14:textId="77777777" w:rsidR="008A5D98" w:rsidRPr="00B84FF3" w:rsidRDefault="004F07BA">
      <w:pPr>
        <w:pStyle w:val="Heading2"/>
        <w:spacing w:before="1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621FB4E8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756C2290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5"/>
        </w:tabs>
        <w:spacing w:before="0"/>
        <w:ind w:left="1614"/>
        <w:rPr>
          <w:rFonts w:ascii="Roboto"/>
          <w:sz w:val="21"/>
        </w:rPr>
      </w:pPr>
      <w:r w:rsidRPr="00B84FF3">
        <w:pict w14:anchorId="3972B70B">
          <v:shape id="_x0000_s2189" style="position:absolute;left:0;text-align:left;margin-left:96.15pt;margin-top:-.15pt;width:23.3pt;height:12.8pt;z-index:15750656;mso-position-horizontal-relative:page" coordorigin="1923,-3" coordsize="466,256" path="m1923,125r,-9l1924,108r2,-8l1927,91r3,-8l1933,76r3,-8l1960,34r6,-6l1973,23r7,-5l1987,14r7,-4l2002,7r8,-4l2018,1r8,-2l2034,-2r8,-1l2051,-3r210,l2269,-3r8,1l2286,-1r8,2l2302,3r8,4l2317,10r8,4l2332,18r7,5l2345,28r6,6l2357,40r22,36l2382,83r2,8l2386,100r2,8l2388,116r,9l2388,133r-21,62l2332,231r-7,4l2317,239r-7,3l2302,246r-8,2l2286,250r-9,1l2269,252r-8,l2051,252r-9,l2034,251r-8,-1l2018,248r-8,-2l2002,242r-8,-3l1945,195r-22,-62l1923,125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o</w:t>
      </w:r>
    </w:p>
    <w:p w14:paraId="5076D8EF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00E4FAB1">
          <v:shape id="_x0000_s2188" style="position:absolute;left:0;text-align:left;margin-left:96.15pt;margin-top:9.75pt;width:23.3pt;height:12.8pt;z-index:15751168;mso-position-horizontal-relative:page" coordorigin="1923,195" coordsize="466,256" path="m1923,323r,-9l1924,306r2,-8l1927,289r33,-57l1966,226r60,-29l2042,195r9,l2261,195r8,l2277,196r62,25l2367,252r4,7l2386,298r2,8l2388,314r,9l2388,331r-9,40l2375,379r-4,7l2367,393r-5,7l2310,440r-8,4l2261,450r-210,l2042,450r-8,-1l2026,448r-8,-2l2010,444r-8,-4l1994,437r-49,-44l1940,386r-4,-7l1933,371r-3,-7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Provided,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only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to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existing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patients</w:t>
      </w:r>
    </w:p>
    <w:p w14:paraId="7A6D34F1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1"/>
        </w:tabs>
        <w:spacing w:before="199"/>
        <w:ind w:left="1610" w:hanging="245"/>
        <w:rPr>
          <w:rFonts w:ascii="Roboto"/>
          <w:sz w:val="21"/>
        </w:rPr>
      </w:pPr>
      <w:r w:rsidRPr="00B84FF3">
        <w:pict w14:anchorId="6B720122">
          <v:shape id="_x0000_s2187" style="position:absolute;left:0;text-align:left;margin-left:96.15pt;margin-top:9.8pt;width:23.3pt;height:12.8pt;z-index:15751680;mso-position-horizontal-relative:page" coordorigin="1923,196" coordsize="466,256" path="m1923,324r,-9l1924,307r2,-8l1927,290r18,-37l1949,246r6,-7l1960,233r6,-6l2026,198r25,-2l2261,196r64,17l2351,233r6,6l2386,299r2,8l2388,315r,9l2388,332r,8l2386,348r-2,9l2382,365r-3,7l2375,380r-43,50l2325,434r-8,4l2310,441r-8,4l2261,451r-210,l2042,451r-8,-1l2026,449r-8,-2l2010,445r-8,-4l1994,438r-7,-4l1980,430r-7,-5l1933,372r-3,-7l1927,357r-1,-9l1924,340r-1,-8l1923,324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Provided,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to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both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existing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nd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potential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new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patients</w:t>
      </w:r>
    </w:p>
    <w:p w14:paraId="4A9505E0" w14:textId="77777777" w:rsidR="008A5D98" w:rsidRPr="00B84FF3" w:rsidRDefault="008A5D98">
      <w:pPr>
        <w:rPr>
          <w:sz w:val="21"/>
        </w:rPr>
        <w:sectPr w:rsidR="008A5D98" w:rsidRPr="00B84FF3">
          <w:pgSz w:w="11900" w:h="16840"/>
          <w:pgMar w:top="460" w:right="1200" w:bottom="480" w:left="1100" w:header="274" w:footer="283" w:gutter="0"/>
          <w:cols w:space="720"/>
        </w:sectPr>
      </w:pPr>
    </w:p>
    <w:p w14:paraId="520F33D2" w14:textId="77777777" w:rsidR="008A5D98" w:rsidRPr="00B84FF3" w:rsidRDefault="008A5D98">
      <w:pPr>
        <w:pStyle w:val="BodyText"/>
        <w:spacing w:before="5"/>
        <w:rPr>
          <w:sz w:val="22"/>
        </w:rPr>
      </w:pPr>
    </w:p>
    <w:p w14:paraId="2C43EA23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743"/>
          <w:tab w:val="left" w:pos="744"/>
        </w:tabs>
        <w:spacing w:line="304" w:lineRule="auto"/>
        <w:ind w:left="743" w:right="1636" w:hanging="634"/>
      </w:pPr>
      <w:r w:rsidRPr="00B84FF3">
        <w:rPr>
          <w:color w:val="202024"/>
          <w:w w:val="105"/>
        </w:rPr>
        <w:t>What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is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the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current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status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of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the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dental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services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in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your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workplace</w:t>
      </w:r>
      <w:r w:rsidRPr="00B84FF3">
        <w:rPr>
          <w:color w:val="202024"/>
          <w:spacing w:val="-64"/>
          <w:w w:val="105"/>
        </w:rPr>
        <w:t xml:space="preserve"> </w:t>
      </w:r>
      <w:r w:rsidRPr="00B84FF3">
        <w:rPr>
          <w:color w:val="202024"/>
          <w:w w:val="110"/>
        </w:rPr>
        <w:t>(hospital/college)?</w:t>
      </w:r>
      <w:r w:rsidRPr="00B84FF3">
        <w:rPr>
          <w:color w:val="202024"/>
          <w:spacing w:val="-16"/>
          <w:w w:val="110"/>
        </w:rPr>
        <w:t xml:space="preserve"> </w:t>
      </w:r>
      <w:r w:rsidRPr="00B84FF3">
        <w:rPr>
          <w:color w:val="D92F25"/>
          <w:w w:val="110"/>
        </w:rPr>
        <w:t>*</w:t>
      </w:r>
    </w:p>
    <w:p w14:paraId="447A1B4E" w14:textId="77777777" w:rsidR="008A5D98" w:rsidRPr="00B84FF3" w:rsidRDefault="004F07BA">
      <w:pPr>
        <w:pStyle w:val="Heading2"/>
        <w:spacing w:before="220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1B7649F8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24005F46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5"/>
        </w:tabs>
        <w:spacing w:before="0"/>
        <w:ind w:left="1614"/>
        <w:rPr>
          <w:rFonts w:ascii="Roboto"/>
          <w:sz w:val="21"/>
        </w:rPr>
      </w:pPr>
      <w:r w:rsidRPr="00B84FF3">
        <w:pict w14:anchorId="0FA27555">
          <v:shape id="_x0000_s2186" style="position:absolute;left:0;text-align:left;margin-left:96.15pt;margin-top:-.15pt;width:23.3pt;height:12.8pt;z-index:15752192;mso-position-horizontal-relative:page" coordorigin="1923,-3" coordsize="466,256" path="m1923,125r,-9l1924,108r2,-8l1927,91r18,-37l1949,47r6,-7l1960,34r6,-6l2026,-1r16,-2l2051,-3r210,l2269,-3r8,1l2286,-1r8,2l2302,3r8,4l2317,10r34,24l2357,40r5,7l2367,54r4,7l2388,116r,9l2388,133r,8l2386,149r-2,9l2382,166r-3,7l2375,181r-43,50l2325,235r-8,4l2310,242r-8,4l2294,248r-8,2l2277,251r-8,1l2261,252r-210,l2002,242r-8,-3l1987,235r-7,-4l1973,226r-40,-53l1930,166r-3,-8l1926,149r-2,-8l1923,133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ot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resumed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yet</w:t>
      </w:r>
    </w:p>
    <w:p w14:paraId="3D53D267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667C062F">
          <v:shape id="_x0000_s2185" style="position:absolute;left:0;text-align:left;margin-left:96.15pt;margin-top:9.75pt;width:23.3pt;height:12.8pt;z-index:15752704;mso-position-horizontal-relative:page" coordorigin="1923,195" coordsize="466,256" path="m1923,323r,-9l1924,306r2,-8l1927,289r3,-8l1933,274r3,-8l1960,232r6,-6l2026,197r8,-1l2042,195r9,l2261,195r8,l2277,196r9,1l2294,199r8,2l2310,205r7,3l2351,232r6,6l2379,274r3,7l2384,289r2,9l2388,306r,8l2388,323r,8l2367,393r-35,36l2325,433r-8,4l2310,440r-8,4l2261,450r-210,l2002,440r-8,-3l1945,393r-19,-46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Partially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resumed</w:t>
      </w:r>
    </w:p>
    <w:p w14:paraId="53BB8851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1"/>
        </w:tabs>
        <w:spacing w:before="199"/>
        <w:ind w:left="1610" w:hanging="245"/>
        <w:rPr>
          <w:rFonts w:ascii="Roboto"/>
          <w:sz w:val="21"/>
        </w:rPr>
      </w:pPr>
      <w:r w:rsidRPr="00B84FF3">
        <w:pict w14:anchorId="3F061DC7">
          <v:shape id="_x0000_s2184" style="position:absolute;left:0;text-align:left;margin-left:96.15pt;margin-top:9.8pt;width:23.3pt;height:12.8pt;z-index:15753216;mso-position-horizontal-relative:page" coordorigin="1923,196" coordsize="466,256" path="m1923,324r,-9l1924,307r2,-8l1927,290r18,-37l1949,246r6,-7l1960,233r6,-6l2026,198r16,-2l2051,196r210,l2269,196r8,1l2339,222r12,11l2357,239r5,7l2367,253r4,7l2386,299r2,8l2388,315r,9l2388,332r-9,40l2375,380r-4,7l2367,394r-5,7l2332,430r-7,4l2317,438r-7,3l2302,445r-41,6l2051,451r-9,l2034,450r-8,-1l2018,447r-8,-2l2002,441r-8,-3l1987,434r-7,-4l1973,425r-28,-31l1940,387r-4,-7l1933,372r-3,-7l1927,357r-1,-9l1924,340r-1,-8l1923,324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8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resumed</w:t>
      </w:r>
    </w:p>
    <w:p w14:paraId="5C696F87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68B139ED">
          <v:shape id="_x0000_s2183" style="position:absolute;left:0;text-align:left;margin-left:96.15pt;margin-top:9.75pt;width:23.3pt;height:12.8pt;z-index:15753728;mso-position-horizontal-relative:page" coordorigin="1923,195" coordsize="466,256" path="m1923,323r,-9l1924,306r2,-8l1927,289r3,-8l1933,274r3,-8l1940,259r5,-7l1949,245r6,-7l1960,232r6,-6l1973,221r7,-5l1987,212r7,-4l2002,205r8,-4l2018,199r8,-2l2034,196r8,-1l2051,195r210,l2269,195r8,1l2286,197r8,2l2302,201r8,4l2317,208r8,4l2332,216r7,5l2345,226r6,6l2357,238r29,60l2388,306r,8l2388,323r,8l2388,339r-2,8l2384,356r-2,8l2379,371r-4,8l2332,429r-7,4l2317,437r-7,3l2302,444r-8,2l2286,448r-9,1l2269,450r-8,l2051,450r-49,-10l1994,437r-49,-44l1933,371r-3,-7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o</w:t>
      </w:r>
      <w:r w:rsidR="004F07BA" w:rsidRPr="00B84FF3">
        <w:rPr>
          <w:rFonts w:ascii="Roboto"/>
          <w:color w:val="202024"/>
          <w:spacing w:val="11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suspension</w:t>
      </w:r>
    </w:p>
    <w:p w14:paraId="53E881A8" w14:textId="77777777" w:rsidR="008A5D98" w:rsidRPr="00B84FF3" w:rsidRDefault="008A5D98">
      <w:pPr>
        <w:pStyle w:val="BodyText"/>
        <w:rPr>
          <w:sz w:val="20"/>
        </w:rPr>
      </w:pPr>
    </w:p>
    <w:p w14:paraId="19C2EE4A" w14:textId="77777777" w:rsidR="008A5D98" w:rsidRPr="00B84FF3" w:rsidRDefault="008A5D98">
      <w:pPr>
        <w:pStyle w:val="BodyText"/>
        <w:rPr>
          <w:sz w:val="20"/>
        </w:rPr>
      </w:pPr>
    </w:p>
    <w:p w14:paraId="663C41B5" w14:textId="77777777" w:rsidR="008A5D98" w:rsidRPr="00B84FF3" w:rsidRDefault="008A5D98">
      <w:pPr>
        <w:pStyle w:val="BodyText"/>
        <w:rPr>
          <w:sz w:val="20"/>
        </w:rPr>
      </w:pPr>
    </w:p>
    <w:p w14:paraId="30B198C4" w14:textId="77777777" w:rsidR="008A5D98" w:rsidRPr="00B84FF3" w:rsidRDefault="008A5D98">
      <w:pPr>
        <w:pStyle w:val="BodyText"/>
        <w:spacing w:before="3"/>
        <w:rPr>
          <w:sz w:val="19"/>
        </w:rPr>
      </w:pPr>
    </w:p>
    <w:p w14:paraId="283E7324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743"/>
          <w:tab w:val="left" w:pos="744"/>
        </w:tabs>
        <w:ind w:left="743" w:hanging="634"/>
      </w:pPr>
      <w:r w:rsidRPr="00B84FF3">
        <w:rPr>
          <w:color w:val="202024"/>
          <w:w w:val="105"/>
        </w:rPr>
        <w:t>What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is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the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current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status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of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the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dental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services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at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your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personal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practice?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7ED4010B" w14:textId="77777777" w:rsidR="008A5D98" w:rsidRPr="00B84FF3" w:rsidRDefault="008A5D98">
      <w:pPr>
        <w:pStyle w:val="BodyText"/>
        <w:spacing w:before="10"/>
        <w:rPr>
          <w:rFonts w:ascii="Microsoft Sans Serif"/>
          <w:sz w:val="24"/>
        </w:rPr>
      </w:pPr>
    </w:p>
    <w:p w14:paraId="26390273" w14:textId="77777777" w:rsidR="008A5D98" w:rsidRPr="00B84FF3" w:rsidRDefault="004F07BA">
      <w:pPr>
        <w:pStyle w:val="Heading2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741FCE91" w14:textId="77777777" w:rsidR="008A5D98" w:rsidRPr="00B84FF3" w:rsidRDefault="008A5D98">
      <w:pPr>
        <w:pStyle w:val="BodyText"/>
        <w:spacing w:before="5"/>
        <w:rPr>
          <w:i/>
          <w:sz w:val="28"/>
        </w:rPr>
      </w:pPr>
    </w:p>
    <w:p w14:paraId="034473E3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5"/>
        </w:tabs>
        <w:spacing w:before="0"/>
        <w:ind w:left="1614"/>
        <w:rPr>
          <w:rFonts w:ascii="Roboto"/>
          <w:sz w:val="21"/>
        </w:rPr>
      </w:pPr>
      <w:r w:rsidRPr="00B84FF3">
        <w:pict w14:anchorId="720822BE">
          <v:shape id="_x0000_s2182" style="position:absolute;left:0;text-align:left;margin-left:96.15pt;margin-top:-.15pt;width:23.3pt;height:12.8pt;z-index:15754240;mso-position-horizontal-relative:page" coordorigin="1923,-3" coordsize="466,256" path="m1923,125r10,-49l1936,68r24,-34l1966,28r60,-29l2034,-2r8,-1l2051,-3r210,l2269,-3r8,1l2286,-1r8,2l2351,34r6,6l2362,47r5,7l2371,61r4,7l2379,76r3,7l2384,91r2,9l2388,108r,8l2388,125r,8l2388,141r-2,8l2384,158r-2,8l2379,173r-4,8l2332,231r-22,11l2302,246r-41,6l2051,252r-49,-10l1994,239r-49,-44l1923,133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ot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resumed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yet</w:t>
      </w:r>
    </w:p>
    <w:p w14:paraId="741E6B75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3D29D792">
          <v:shape id="_x0000_s2181" style="position:absolute;left:0;text-align:left;margin-left:96.15pt;margin-top:9.75pt;width:23.3pt;height:12.8pt;z-index:15754752;mso-position-horizontal-relative:page" coordorigin="1923,195" coordsize="466,256" path="m1923,323r17,-64l1945,252r4,-7l1955,238r5,-6l1966,226r60,-29l2051,195r210,l2325,212r26,20l2357,238r5,7l2367,252r4,7l2388,314r,9l2388,331r,8l2386,347r-2,9l2382,364r-3,7l2375,379r-43,50l2325,433r-8,4l2310,440r-8,4l2294,446r-8,2l2277,449r-8,1l2261,450r-210,l2042,450r-8,-1l2026,448r-8,-2l2010,444r-8,-4l1994,437r-7,-4l1980,429r-7,-5l1933,371r-3,-7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Resumed,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less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than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2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weeks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o</w:t>
      </w:r>
    </w:p>
    <w:p w14:paraId="4E0D56D9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1"/>
        </w:tabs>
        <w:ind w:left="1610" w:hanging="245"/>
        <w:rPr>
          <w:rFonts w:ascii="Roboto"/>
          <w:sz w:val="21"/>
        </w:rPr>
      </w:pPr>
      <w:r w:rsidRPr="00B84FF3">
        <w:pict w14:anchorId="093FE252">
          <v:shape id="_x0000_s2180" style="position:absolute;left:0;text-align:left;margin-left:96.15pt;margin-top:9.75pt;width:23.3pt;height:12.8pt;z-index:15755264;mso-position-horizontal-relative:page" coordorigin="1923,195" coordsize="466,256" path="m1923,323r17,-64l1960,232r6,-6l2026,197r8,-1l2042,195r9,l2261,195r8,l2277,196r55,20l2339,221r6,5l2351,232r6,6l2362,245r5,7l2371,259r17,55l2388,323r,8l2388,339r-2,8l2384,356r-2,8l2379,371r-4,8l2332,429r-22,11l2302,444r-41,6l2051,450r-49,-10l1994,437r-7,-4l1980,429r-7,-5l1933,371r-3,-7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Resumed,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2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to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4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weeks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o</w:t>
      </w:r>
    </w:p>
    <w:p w14:paraId="70C9B099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72DA14F0">
          <v:shape id="_x0000_s2179" style="position:absolute;left:0;text-align:left;margin-left:96.15pt;margin-top:9.75pt;width:23.3pt;height:12.8pt;z-index:15755776;mso-position-horizontal-relative:page" coordorigin="1923,195" coordsize="466,256" path="m1923,323r17,-64l1960,232r6,-6l2026,197r16,-2l2051,195r210,l2269,195r8,1l2339,221r12,11l2357,238r22,36l2382,281r2,8l2386,298r2,8l2388,314r,9l2388,331r-9,40l2375,379r-43,50l2325,433r-8,4l2310,440r-8,4l2261,450r-210,l2042,450r-8,-1l2026,448r-8,-2l2010,444r-8,-4l1994,437r-49,-44l1933,371r-3,-7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Resumed,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more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than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4</w:t>
      </w:r>
      <w:r w:rsidR="004F07BA" w:rsidRPr="00B84FF3">
        <w:rPr>
          <w:rFonts w:ascii="Roboto"/>
          <w:color w:val="202024"/>
          <w:spacing w:val="11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weeks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o</w:t>
      </w:r>
    </w:p>
    <w:p w14:paraId="0488E1C2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2"/>
        </w:tabs>
        <w:spacing w:before="199"/>
        <w:ind w:left="1611" w:hanging="246"/>
        <w:rPr>
          <w:rFonts w:ascii="Roboto"/>
          <w:sz w:val="21"/>
        </w:rPr>
      </w:pPr>
      <w:r w:rsidRPr="00B84FF3">
        <w:pict w14:anchorId="33624163">
          <v:shape id="_x0000_s2178" style="position:absolute;left:0;text-align:left;margin-left:96.15pt;margin-top:9.8pt;width:23.3pt;height:12.8pt;z-index:15756288;mso-position-horizontal-relative:page" coordorigin="1923,196" coordsize="466,256" path="m1923,324r,-9l1924,307r2,-8l1927,290r3,-8l1933,275r3,-8l1940,260r5,-7l1949,246r6,-7l1960,233r6,-6l1973,222r7,-5l1987,213r7,-4l2002,206r8,-4l2018,200r8,-2l2034,197r8,-1l2051,196r210,l2269,196r8,1l2286,198r8,2l2302,202r8,4l2317,209r8,4l2332,217r7,5l2345,227r6,6l2357,239r5,7l2367,253r4,7l2375,267r4,8l2382,282r2,8l2386,299r2,8l2388,315r,9l2388,332r,8l2386,348r-2,9l2351,414r-19,16l2325,434r-8,4l2310,441r-8,4l2294,447r-8,2l2277,450r-8,1l2261,451r-210,l2002,441r-8,-3l1987,434r-7,-4l1973,425r-40,-53l1923,332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o</w:t>
      </w:r>
      <w:r w:rsidR="004F07BA" w:rsidRPr="00B84FF3">
        <w:rPr>
          <w:rFonts w:ascii="Roboto"/>
          <w:color w:val="202024"/>
          <w:spacing w:val="11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suspension</w:t>
      </w:r>
    </w:p>
    <w:p w14:paraId="124992D7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576"/>
        </w:tabs>
        <w:ind w:left="1575" w:hanging="210"/>
        <w:rPr>
          <w:rFonts w:ascii="Roboto"/>
          <w:sz w:val="21"/>
        </w:rPr>
      </w:pPr>
      <w:r w:rsidRPr="00B84FF3">
        <w:pict w14:anchorId="5B7332BA">
          <v:shape id="_x0000_s2177" style="position:absolute;left:0;text-align:left;margin-left:96.15pt;margin-top:9.75pt;width:23.3pt;height:12.8pt;z-index:15756800;mso-position-horizontal-relative:page" coordorigin="1923,195" coordsize="466,256" path="m1923,323r,-9l1924,306r2,-8l1927,289r33,-57l1966,226r36,-21l2010,201r8,-2l2026,197r8,-1l2042,195r9,l2261,195r8,l2277,196r62,25l2351,232r6,6l2386,298r2,16l2388,323r,8l2367,393r-35,36l2325,433r-8,4l2310,440r-8,4l2294,446r-8,2l2277,449r-8,1l2261,450r-210,l2042,450r-8,-1l2026,448r-8,-2l2010,444r-8,-4l1994,437r-7,-4l1980,429r-7,-5l1933,371r-10,-40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ot</w:t>
      </w:r>
      <w:r w:rsidR="004F07BA" w:rsidRPr="00B84FF3">
        <w:rPr>
          <w:rFonts w:ascii="Roboto"/>
          <w:color w:val="202024"/>
          <w:spacing w:val="14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pplicable</w:t>
      </w:r>
    </w:p>
    <w:p w14:paraId="2B9300E6" w14:textId="77777777" w:rsidR="008A5D98" w:rsidRPr="00B84FF3" w:rsidRDefault="008A5D98">
      <w:pPr>
        <w:pStyle w:val="BodyText"/>
        <w:rPr>
          <w:sz w:val="20"/>
        </w:rPr>
      </w:pPr>
    </w:p>
    <w:p w14:paraId="41963346" w14:textId="77777777" w:rsidR="008A5D98" w:rsidRPr="00B84FF3" w:rsidRDefault="008A5D98">
      <w:pPr>
        <w:pStyle w:val="BodyText"/>
        <w:rPr>
          <w:sz w:val="20"/>
        </w:rPr>
      </w:pPr>
    </w:p>
    <w:p w14:paraId="3A39D55A" w14:textId="77777777" w:rsidR="008A5D98" w:rsidRPr="00B84FF3" w:rsidRDefault="008A5D98">
      <w:pPr>
        <w:pStyle w:val="BodyText"/>
        <w:rPr>
          <w:sz w:val="20"/>
        </w:rPr>
      </w:pPr>
    </w:p>
    <w:p w14:paraId="57BABE20" w14:textId="77777777" w:rsidR="008A5D98" w:rsidRPr="00B84FF3" w:rsidRDefault="008A5D98">
      <w:pPr>
        <w:pStyle w:val="BodyText"/>
        <w:spacing w:before="3"/>
        <w:rPr>
          <w:sz w:val="19"/>
        </w:rPr>
      </w:pPr>
    </w:p>
    <w:p w14:paraId="321CC910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743"/>
          <w:tab w:val="left" w:pos="744"/>
        </w:tabs>
        <w:ind w:left="743" w:hanging="634"/>
      </w:pPr>
      <w:r w:rsidRPr="00B84FF3">
        <w:rPr>
          <w:color w:val="202024"/>
          <w:w w:val="105"/>
        </w:rPr>
        <w:t>Which</w:t>
      </w:r>
      <w:r w:rsidRPr="00B84FF3">
        <w:rPr>
          <w:color w:val="202024"/>
          <w:spacing w:val="-8"/>
          <w:w w:val="105"/>
        </w:rPr>
        <w:t xml:space="preserve"> </w:t>
      </w:r>
      <w:r w:rsidRPr="00B84FF3">
        <w:rPr>
          <w:color w:val="202024"/>
          <w:w w:val="105"/>
        </w:rPr>
        <w:t>anti-epidemic</w:t>
      </w:r>
      <w:r w:rsidRPr="00B84FF3">
        <w:rPr>
          <w:color w:val="202024"/>
          <w:spacing w:val="-8"/>
          <w:w w:val="105"/>
        </w:rPr>
        <w:t xml:space="preserve"> </w:t>
      </w:r>
      <w:r w:rsidRPr="00B84FF3">
        <w:rPr>
          <w:color w:val="202024"/>
          <w:w w:val="105"/>
        </w:rPr>
        <w:t>activity</w:t>
      </w:r>
      <w:r w:rsidRPr="00B84FF3">
        <w:rPr>
          <w:color w:val="202024"/>
          <w:spacing w:val="-8"/>
          <w:w w:val="105"/>
        </w:rPr>
        <w:t xml:space="preserve"> </w:t>
      </w:r>
      <w:r w:rsidRPr="00B84FF3">
        <w:rPr>
          <w:color w:val="202024"/>
          <w:w w:val="105"/>
        </w:rPr>
        <w:t>did</w:t>
      </w:r>
      <w:r w:rsidRPr="00B84FF3">
        <w:rPr>
          <w:color w:val="202024"/>
          <w:spacing w:val="-8"/>
          <w:w w:val="105"/>
        </w:rPr>
        <w:t xml:space="preserve"> </w:t>
      </w:r>
      <w:r w:rsidRPr="00B84FF3">
        <w:rPr>
          <w:color w:val="202024"/>
          <w:w w:val="105"/>
        </w:rPr>
        <w:t>you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participate</w:t>
      </w:r>
      <w:r w:rsidRPr="00B84FF3">
        <w:rPr>
          <w:color w:val="202024"/>
          <w:spacing w:val="-8"/>
          <w:w w:val="105"/>
        </w:rPr>
        <w:t xml:space="preserve"> </w:t>
      </w:r>
      <w:r w:rsidRPr="00B84FF3">
        <w:rPr>
          <w:color w:val="202024"/>
          <w:w w:val="105"/>
        </w:rPr>
        <w:t>in</w:t>
      </w:r>
      <w:r w:rsidRPr="00B84FF3">
        <w:rPr>
          <w:color w:val="202024"/>
          <w:spacing w:val="-8"/>
          <w:w w:val="105"/>
        </w:rPr>
        <w:t xml:space="preserve"> </w:t>
      </w:r>
      <w:r w:rsidRPr="00B84FF3">
        <w:rPr>
          <w:color w:val="202024"/>
          <w:w w:val="105"/>
        </w:rPr>
        <w:t>during</w:t>
      </w:r>
      <w:r w:rsidRPr="00B84FF3">
        <w:rPr>
          <w:color w:val="202024"/>
          <w:spacing w:val="-8"/>
          <w:w w:val="105"/>
        </w:rPr>
        <w:t xml:space="preserve"> </w:t>
      </w:r>
      <w:r w:rsidRPr="00B84FF3">
        <w:rPr>
          <w:color w:val="202024"/>
          <w:w w:val="105"/>
        </w:rPr>
        <w:t>this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pandemic?</w:t>
      </w:r>
      <w:r w:rsidRPr="00B84FF3">
        <w:rPr>
          <w:color w:val="202024"/>
          <w:spacing w:val="-8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155A32D2" w14:textId="77777777" w:rsidR="008A5D98" w:rsidRPr="00B84FF3" w:rsidRDefault="008A5D98">
      <w:pPr>
        <w:pStyle w:val="BodyText"/>
        <w:spacing w:before="7"/>
        <w:rPr>
          <w:rFonts w:ascii="Microsoft Sans Serif"/>
          <w:sz w:val="17"/>
        </w:rPr>
      </w:pPr>
    </w:p>
    <w:p w14:paraId="405C6B1F" w14:textId="77777777" w:rsidR="008A5D98" w:rsidRPr="00B84FF3" w:rsidRDefault="004F07BA">
      <w:pPr>
        <w:spacing w:before="96"/>
        <w:ind w:left="743"/>
        <w:rPr>
          <w:i/>
          <w:sz w:val="21"/>
        </w:rPr>
      </w:pPr>
      <w:r w:rsidRPr="00B84FF3">
        <w:rPr>
          <w:i/>
          <w:color w:val="6D6F72"/>
          <w:sz w:val="21"/>
        </w:rPr>
        <w:t>Check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ll</w:t>
      </w:r>
      <w:r w:rsidRPr="00B84FF3">
        <w:rPr>
          <w:i/>
          <w:color w:val="6D6F72"/>
          <w:spacing w:val="-3"/>
          <w:sz w:val="21"/>
        </w:rPr>
        <w:t xml:space="preserve"> </w:t>
      </w:r>
      <w:r w:rsidRPr="00B84FF3">
        <w:rPr>
          <w:i/>
          <w:color w:val="6D6F72"/>
          <w:sz w:val="21"/>
        </w:rPr>
        <w:t>that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pply.</w:t>
      </w:r>
    </w:p>
    <w:p w14:paraId="34864D05" w14:textId="77777777" w:rsidR="008A5D98" w:rsidRPr="00B84FF3" w:rsidRDefault="008A5D98">
      <w:pPr>
        <w:pStyle w:val="BodyText"/>
        <w:spacing w:before="3"/>
        <w:rPr>
          <w:i/>
          <w:sz w:val="20"/>
        </w:rPr>
      </w:pPr>
    </w:p>
    <w:p w14:paraId="1F457A9B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12"/>
        </w:tabs>
        <w:spacing w:before="0"/>
        <w:ind w:left="1411"/>
        <w:rPr>
          <w:rFonts w:ascii="Roboto"/>
          <w:sz w:val="21"/>
        </w:rPr>
      </w:pPr>
      <w:r w:rsidRPr="00B84FF3">
        <w:pict w14:anchorId="6D6DF983">
          <v:rect id="_x0000_s2176" style="position:absolute;left:0;text-align:left;margin-left:96.15pt;margin-top:.6pt;width:12.75pt;height:12.75pt;z-index:15757312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None</w:t>
      </w:r>
    </w:p>
    <w:p w14:paraId="477D5237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16"/>
        </w:tabs>
        <w:spacing w:before="123"/>
        <w:ind w:left="1415" w:hanging="253"/>
        <w:rPr>
          <w:rFonts w:ascii="Roboto"/>
          <w:sz w:val="21"/>
        </w:rPr>
      </w:pPr>
      <w:r w:rsidRPr="00B84FF3">
        <w:pict w14:anchorId="2F09FEAB">
          <v:rect id="_x0000_s2175" style="position:absolute;left:0;text-align:left;margin-left:96.15pt;margin-top:6.75pt;width:12.75pt;height:12.75pt;z-index:15757824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Support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fever</w:t>
      </w:r>
      <w:r w:rsidR="004F07BA" w:rsidRPr="00B84FF3">
        <w:rPr>
          <w:rFonts w:ascii="Roboto"/>
          <w:color w:val="202024"/>
          <w:spacing w:val="11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clinic</w:t>
      </w:r>
    </w:p>
    <w:p w14:paraId="2DC7F3E1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08"/>
        </w:tabs>
        <w:spacing w:before="123"/>
        <w:ind w:left="1407" w:hanging="245"/>
        <w:rPr>
          <w:rFonts w:ascii="Roboto"/>
          <w:sz w:val="21"/>
        </w:rPr>
      </w:pPr>
      <w:r w:rsidRPr="00B84FF3">
        <w:pict w14:anchorId="2D7BA523">
          <v:rect id="_x0000_s2174" style="position:absolute;left:0;text-align:left;margin-left:96.15pt;margin-top:6.75pt;width:12.75pt;height:12.75pt;z-index:15758336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Support</w:t>
      </w:r>
      <w:r w:rsidR="004F07BA" w:rsidRPr="00B84FF3">
        <w:rPr>
          <w:rFonts w:ascii="Roboto"/>
          <w:color w:val="202024"/>
          <w:spacing w:val="8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esignated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hospital</w:t>
      </w:r>
      <w:r w:rsidR="004F07BA" w:rsidRPr="00B84FF3">
        <w:rPr>
          <w:rFonts w:ascii="Roboto"/>
          <w:color w:val="202024"/>
          <w:spacing w:val="8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for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COVID-19</w:t>
      </w:r>
    </w:p>
    <w:p w14:paraId="6AE3C7CB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17"/>
        </w:tabs>
        <w:spacing w:before="124"/>
        <w:ind w:left="1416" w:hanging="254"/>
        <w:rPr>
          <w:rFonts w:ascii="Roboto"/>
          <w:sz w:val="21"/>
        </w:rPr>
      </w:pPr>
      <w:r w:rsidRPr="00B84FF3">
        <w:pict w14:anchorId="7B7B0056">
          <v:rect id="_x0000_s2173" style="position:absolute;left:0;text-align:left;margin-left:96.15pt;margin-top:6.8pt;width:12.75pt;height:12.75pt;z-index:15758848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Community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volunteer</w:t>
      </w:r>
    </w:p>
    <w:p w14:paraId="3F749468" w14:textId="77777777" w:rsidR="008A5D98" w:rsidRPr="00B84FF3" w:rsidRDefault="008A5D98">
      <w:pPr>
        <w:rPr>
          <w:sz w:val="21"/>
        </w:rPr>
        <w:sectPr w:rsidR="008A5D98" w:rsidRPr="00B84FF3">
          <w:headerReference w:type="default" r:id="rId9"/>
          <w:footerReference w:type="default" r:id="rId10"/>
          <w:pgSz w:w="11900" w:h="16840"/>
          <w:pgMar w:top="460" w:right="1200" w:bottom="4440" w:left="1100" w:header="274" w:footer="4248" w:gutter="0"/>
          <w:cols w:space="720"/>
        </w:sectPr>
      </w:pPr>
    </w:p>
    <w:p w14:paraId="766E35B7" w14:textId="77777777" w:rsidR="008A5D98" w:rsidRPr="00B84FF3" w:rsidRDefault="008A5D98">
      <w:pPr>
        <w:pStyle w:val="BodyText"/>
        <w:spacing w:before="5"/>
        <w:rPr>
          <w:sz w:val="22"/>
        </w:rPr>
      </w:pPr>
    </w:p>
    <w:p w14:paraId="7D0FA8CF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743"/>
          <w:tab w:val="left" w:pos="744"/>
        </w:tabs>
        <w:spacing w:line="304" w:lineRule="auto"/>
        <w:ind w:left="743" w:right="1106" w:hanging="634"/>
      </w:pPr>
      <w:r w:rsidRPr="00B84FF3">
        <w:rPr>
          <w:color w:val="202024"/>
          <w:w w:val="105"/>
        </w:rPr>
        <w:t>How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many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patients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per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week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have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you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medicated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on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phone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during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this</w:t>
      </w:r>
      <w:r w:rsidRPr="00B84FF3">
        <w:rPr>
          <w:color w:val="202024"/>
          <w:spacing w:val="-64"/>
          <w:w w:val="105"/>
        </w:rPr>
        <w:t xml:space="preserve"> </w:t>
      </w:r>
      <w:r w:rsidRPr="00B84FF3">
        <w:rPr>
          <w:color w:val="202024"/>
          <w:w w:val="105"/>
        </w:rPr>
        <w:t>pandemic?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5CCC0CCD" w14:textId="77777777" w:rsidR="008A5D98" w:rsidRPr="00B84FF3" w:rsidRDefault="004F07BA">
      <w:pPr>
        <w:pStyle w:val="Heading2"/>
        <w:spacing w:before="220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1B13FB34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6898AE7D" w14:textId="77777777" w:rsidR="008A5D98" w:rsidRPr="00B84FF3" w:rsidRDefault="00D02D3F">
      <w:pPr>
        <w:pStyle w:val="BodyText"/>
        <w:ind w:left="1366"/>
      </w:pPr>
      <w:r w:rsidRPr="00B84FF3">
        <w:pict w14:anchorId="38C8CE2A">
          <v:shape id="_x0000_s2172" style="position:absolute;left:0;text-align:left;margin-left:96.15pt;margin-top:-.15pt;width:23.3pt;height:12.8pt;z-index:15759360;mso-position-horizontal-relative:page" coordorigin="1923,-3" coordsize="466,256" path="m1923,125r,-9l1924,108r2,-8l1927,91r3,-8l1933,76r3,-8l1940,61r5,-7l1949,47r6,-7l1960,34r6,-6l2002,7r8,-4l2018,1r8,-2l2034,-2r8,-1l2051,-3r210,l2269,-3r8,1l2286,-1r8,2l2302,3r8,4l2317,10r34,24l2357,40r5,7l2367,54r4,7l2375,68r4,8l2382,83r2,8l2386,100r2,8l2388,116r,9l2388,133r,8l2386,149r-2,9l2367,195r-5,7l2310,242r-49,10l2051,252r-64,-17l1945,195r-5,-7l1926,149r-2,-8l1923,133r,-8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&lt;5</w:t>
      </w:r>
    </w:p>
    <w:p w14:paraId="446ADEE1" w14:textId="77777777" w:rsidR="008A5D98" w:rsidRPr="00B84FF3" w:rsidRDefault="00D02D3F">
      <w:pPr>
        <w:pStyle w:val="BodyText"/>
        <w:spacing w:before="198"/>
        <w:ind w:left="1366"/>
      </w:pPr>
      <w:r w:rsidRPr="00B84FF3">
        <w:pict w14:anchorId="0A9A02E5">
          <v:shape id="_x0000_s2171" style="position:absolute;left:0;text-align:left;margin-left:96.15pt;margin-top:9.75pt;width:23.3pt;height:12.8pt;z-index:15759872;mso-position-horizontal-relative:page" coordorigin="1923,195" coordsize="466,256" path="m1923,323r,-9l1924,306r2,-8l1927,289r3,-8l1933,274r3,-8l1940,259r5,-7l1949,245r6,-7l1960,232r6,-6l2002,205r8,-4l2051,195r210,l2310,205r7,3l2351,232r6,6l2362,245r5,7l2371,259r4,7l2379,274r3,7l2384,289r2,9l2388,306r,8l2388,323r,8l2388,339r-2,8l2384,356r-2,8l2379,371r-4,8l2332,429r-7,4l2317,437r-7,3l2302,444r-41,6l2051,450r-9,l2034,449r-8,-1l2018,446r-8,-2l2002,440r-8,-3l1945,393r-12,-22l1930,364r-3,-8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&lt;10</w:t>
      </w:r>
    </w:p>
    <w:p w14:paraId="52F5460A" w14:textId="77777777" w:rsidR="008A5D98" w:rsidRPr="00B84FF3" w:rsidRDefault="00D02D3F">
      <w:pPr>
        <w:pStyle w:val="BodyText"/>
        <w:spacing w:before="199"/>
        <w:ind w:left="1366"/>
      </w:pPr>
      <w:r w:rsidRPr="00B84FF3">
        <w:pict w14:anchorId="516DB24E">
          <v:shape id="_x0000_s2170" style="position:absolute;left:0;text-align:left;margin-left:96.15pt;margin-top:9.8pt;width:23.3pt;height:12.8pt;z-index:15760384;mso-position-horizontal-relative:page" coordorigin="1923,196" coordsize="466,256" path="m1923,324r10,-49l1936,267r4,-7l1945,253r4,-7l1955,239r5,-6l1966,227r36,-21l2010,202r8,-2l2026,198r8,-1l2042,196r9,l2261,196r8,l2277,197r9,1l2294,200r8,2l2310,206r7,3l2351,233r6,6l2362,246r5,7l2371,260r4,7l2379,275r3,7l2384,290r2,9l2388,307r,8l2388,324r,8l2388,340r-2,8l2384,357r-2,8l2379,372r-4,8l2371,387r-4,7l2362,401r-30,29l2325,434r-8,4l2310,441r-8,4l2261,451r-210,l2042,451r-8,-1l2026,449r-8,-2l2010,445r-8,-4l1994,438r-49,-44l1940,387r-4,-7l1933,372r-3,-7l1927,357r-1,-9l1924,340r-1,-8l1923,324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&lt;20</w:t>
      </w:r>
    </w:p>
    <w:p w14:paraId="268CC17B" w14:textId="77777777" w:rsidR="008A5D98" w:rsidRPr="00B84FF3" w:rsidRDefault="00D02D3F">
      <w:pPr>
        <w:pStyle w:val="BodyText"/>
        <w:spacing w:before="198"/>
        <w:ind w:left="1366"/>
      </w:pPr>
      <w:r w:rsidRPr="00B84FF3">
        <w:pict w14:anchorId="785E2D21">
          <v:shape id="_x0000_s2169" style="position:absolute;left:0;text-align:left;margin-left:96.15pt;margin-top:9.75pt;width:23.3pt;height:12.8pt;z-index:15760896;mso-position-horizontal-relative:page" coordorigin="1923,195" coordsize="466,256" path="m1923,323r,-9l1924,306r2,-8l1927,289r3,-8l1933,274r3,-8l1960,232r6,-6l2002,205r8,-4l2018,199r8,-2l2034,196r8,-1l2051,195r210,l2269,195r8,1l2286,197r8,2l2302,201r8,4l2317,208r34,24l2357,238r22,36l2382,281r2,8l2386,298r2,8l2388,314r,9l2388,331r,8l2386,347r-2,9l2382,364r-3,7l2375,379r-43,50l2325,433r-39,15l2277,449r-8,1l2261,450r-210,l2042,450r-8,-1l2026,448r-8,-2l1980,429r-7,-5l1933,371r-3,-7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none</w:t>
      </w:r>
    </w:p>
    <w:p w14:paraId="00E748FB" w14:textId="77777777" w:rsidR="008A5D98" w:rsidRPr="00B84FF3" w:rsidRDefault="008A5D98">
      <w:pPr>
        <w:pStyle w:val="BodyText"/>
        <w:rPr>
          <w:sz w:val="20"/>
        </w:rPr>
      </w:pPr>
    </w:p>
    <w:p w14:paraId="43E768A0" w14:textId="77777777" w:rsidR="008A5D98" w:rsidRPr="00B84FF3" w:rsidRDefault="008A5D98">
      <w:pPr>
        <w:pStyle w:val="BodyText"/>
        <w:rPr>
          <w:sz w:val="20"/>
        </w:rPr>
      </w:pPr>
    </w:p>
    <w:p w14:paraId="1FA598BF" w14:textId="77777777" w:rsidR="008A5D98" w:rsidRPr="00B84FF3" w:rsidRDefault="008A5D98">
      <w:pPr>
        <w:pStyle w:val="BodyText"/>
        <w:rPr>
          <w:sz w:val="20"/>
        </w:rPr>
      </w:pPr>
    </w:p>
    <w:p w14:paraId="2EE1956E" w14:textId="77777777" w:rsidR="008A5D98" w:rsidRPr="00B84FF3" w:rsidRDefault="008A5D98">
      <w:pPr>
        <w:pStyle w:val="BodyText"/>
        <w:rPr>
          <w:sz w:val="20"/>
        </w:rPr>
      </w:pPr>
    </w:p>
    <w:p w14:paraId="1F2E5FB9" w14:textId="77777777" w:rsidR="008A5D98" w:rsidRPr="00B84FF3" w:rsidRDefault="008A5D98">
      <w:pPr>
        <w:pStyle w:val="BodyText"/>
        <w:rPr>
          <w:sz w:val="23"/>
        </w:rPr>
      </w:pPr>
    </w:p>
    <w:p w14:paraId="511B0FFA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743"/>
          <w:tab w:val="left" w:pos="744"/>
        </w:tabs>
        <w:spacing w:line="304" w:lineRule="auto"/>
        <w:ind w:left="743" w:right="150" w:hanging="634"/>
      </w:pPr>
      <w:r w:rsidRPr="00B84FF3">
        <w:rPr>
          <w:color w:val="202024"/>
          <w:w w:val="105"/>
        </w:rPr>
        <w:t>Did you or your dental assistant acquire prior information on phone if a patient</w:t>
      </w:r>
      <w:r w:rsidRPr="00B84FF3">
        <w:rPr>
          <w:color w:val="202024"/>
          <w:spacing w:val="-64"/>
          <w:w w:val="105"/>
        </w:rPr>
        <w:t xml:space="preserve"> </w:t>
      </w:r>
      <w:r w:rsidRPr="00B84FF3">
        <w:rPr>
          <w:color w:val="202024"/>
          <w:w w:val="105"/>
        </w:rPr>
        <w:t>experienced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symptoms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of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Covid-19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or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had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a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history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of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travel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to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affected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areas</w:t>
      </w:r>
      <w:r w:rsidRPr="00B84FF3">
        <w:rPr>
          <w:color w:val="202024"/>
          <w:spacing w:val="-5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1640C682" w14:textId="77777777" w:rsidR="008A5D98" w:rsidRPr="00B84FF3" w:rsidRDefault="004F07BA">
      <w:pPr>
        <w:pStyle w:val="Heading2"/>
        <w:spacing w:before="219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4E0C3727" w14:textId="77777777" w:rsidR="008A5D98" w:rsidRPr="00B84FF3" w:rsidRDefault="008A5D98">
      <w:pPr>
        <w:pStyle w:val="BodyText"/>
        <w:spacing w:before="5"/>
        <w:rPr>
          <w:i/>
          <w:sz w:val="28"/>
        </w:rPr>
      </w:pPr>
    </w:p>
    <w:p w14:paraId="45ACA969" w14:textId="77777777" w:rsidR="008A5D98" w:rsidRPr="00B84FF3" w:rsidRDefault="00D02D3F">
      <w:pPr>
        <w:pStyle w:val="BodyText"/>
        <w:spacing w:line="429" w:lineRule="auto"/>
        <w:ind w:left="1366" w:right="7594"/>
      </w:pPr>
      <w:r w:rsidRPr="00B84FF3">
        <w:pict w14:anchorId="4FF6402D">
          <v:shape id="_x0000_s2168" style="position:absolute;left:0;text-align:left;margin-left:96.15pt;margin-top:-.15pt;width:23.3pt;height:12.8pt;z-index:15761408;mso-position-horizontal-relative:page" coordorigin="1923,-3" coordsize="466,256" path="m1923,125r,-9l1924,108r2,-8l1927,91r33,-57l1966,28,2002,7r8,-4l2018,1r8,-2l2034,-2r8,-1l2051,-3r210,l2269,-3r8,1l2286,-1r8,2l2302,3r8,4l2317,10r34,24l2357,40r29,60l2388,108r,8l2388,125r,8l2388,141r-2,8l2384,158r-2,8l2379,173r-4,8l2371,188r-4,7l2362,202r-30,29l2325,235r-39,15l2277,251r-8,1l2261,252r-210,l2042,252r-8,-1l2026,250r-8,-2l1980,231r-7,-5l1945,195r-5,-7l1936,181r-3,-8l1930,166r-3,-8l1926,149r-2,-8l1923,133r,-8xe" filled="f" strokecolor="#99a0a6" strokeweight=".26469mm">
            <v:path arrowok="t"/>
            <w10:wrap anchorx="page"/>
          </v:shape>
        </w:pict>
      </w:r>
      <w:r w:rsidRPr="00B84FF3">
        <w:pict w14:anchorId="3508DB7C">
          <v:shape id="_x0000_s2167" style="position:absolute;left:0;text-align:left;margin-left:96.15pt;margin-top:22.35pt;width:23.3pt;height:12.8pt;z-index:15761920;mso-position-horizontal-relative:page" coordorigin="1923,447" coordsize="466,256" path="m1923,575r,-9l1924,558r2,-8l1927,542r3,-8l1933,526r3,-8l1940,511r5,-7l1949,497r6,-7l1960,485r6,-6l2002,457r8,-3l2018,451r8,-1l2034,448r8,-1l2051,447r210,l2269,447r8,1l2286,450r8,1l2302,454r8,3l2317,460r8,4l2332,469r7,4l2345,479r6,6l2357,490r5,7l2367,504r4,7l2375,518r4,8l2382,534r2,8l2386,550r2,8l2388,566r,9l2388,583r-21,63l2317,689r-48,13l2261,702r-210,l2042,702r-8,-1l1973,676r-40,-52l1923,583r,-8xe" filled="f" strokecolor="#99a0a6" strokeweight=".26469mm">
            <v:path arrowok="t"/>
            <w10:wrap anchorx="page"/>
          </v:shape>
        </w:pict>
      </w:r>
      <w:r w:rsidRPr="00B84FF3">
        <w:pict w14:anchorId="2FD8F56C">
          <v:shape id="_x0000_s2166" style="position:absolute;left:0;text-align:left;margin-left:96.15pt;margin-top:44.85pt;width:23.3pt;height:12.8pt;z-index:15762432;mso-position-horizontal-relative:page" coordorigin="1923,897" coordsize="466,256" path="m1923,1025r,-8l1924,1008r2,-8l1927,992r3,-8l1933,976r3,-8l1960,935r6,-6l2026,900r8,-2l2042,897r9,l2261,897r8,l2277,898r9,2l2294,901r57,34l2357,941r22,35l2382,984r2,8l2386,1000r2,8l2388,1017r,8l2388,1033r,9l2386,1050r-2,8l2382,1066r-3,8l2375,1081r-43,50l2325,1136r-8,4l2310,1143r-8,3l2294,1148r-8,2l2277,1152r-8,l2261,1152r-210,l2042,1152r-8,l2026,1150r-8,-2l2010,1146r-8,-3l1994,1140r-49,-44l1933,1074r-3,-8l1927,1058r-1,-8l1924,1042r-1,-9l1923,1025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Yes</w:t>
      </w:r>
      <w:r w:rsidR="004F07BA" w:rsidRPr="00B84FF3">
        <w:rPr>
          <w:color w:val="202024"/>
          <w:spacing w:val="1"/>
        </w:rPr>
        <w:t xml:space="preserve"> </w:t>
      </w:r>
      <w:r w:rsidR="004F07BA" w:rsidRPr="00B84FF3">
        <w:rPr>
          <w:color w:val="202024"/>
        </w:rPr>
        <w:t>No</w:t>
      </w:r>
      <w:r w:rsidR="004F07BA" w:rsidRPr="00B84FF3">
        <w:rPr>
          <w:color w:val="202024"/>
          <w:spacing w:val="1"/>
        </w:rPr>
        <w:t xml:space="preserve"> </w:t>
      </w:r>
      <w:r w:rsidR="004F07BA" w:rsidRPr="00B84FF3">
        <w:rPr>
          <w:color w:val="202024"/>
          <w:w w:val="95"/>
        </w:rPr>
        <w:t>Maybe</w:t>
      </w:r>
    </w:p>
    <w:p w14:paraId="0BEBFD9C" w14:textId="77777777" w:rsidR="008A5D98" w:rsidRPr="00B84FF3" w:rsidRDefault="008A5D98">
      <w:pPr>
        <w:pStyle w:val="BodyText"/>
        <w:rPr>
          <w:sz w:val="20"/>
        </w:rPr>
      </w:pPr>
    </w:p>
    <w:p w14:paraId="776D02B0" w14:textId="77777777" w:rsidR="008A5D98" w:rsidRPr="00B84FF3" w:rsidRDefault="008A5D98">
      <w:pPr>
        <w:pStyle w:val="BodyText"/>
        <w:rPr>
          <w:sz w:val="20"/>
        </w:rPr>
      </w:pPr>
    </w:p>
    <w:p w14:paraId="2C0D22E8" w14:textId="77777777" w:rsidR="008A5D98" w:rsidRPr="00B84FF3" w:rsidRDefault="008A5D98">
      <w:pPr>
        <w:pStyle w:val="BodyText"/>
        <w:spacing w:before="6"/>
        <w:rPr>
          <w:sz w:val="22"/>
        </w:rPr>
      </w:pPr>
    </w:p>
    <w:p w14:paraId="0F00F99F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743"/>
          <w:tab w:val="left" w:pos="744"/>
        </w:tabs>
        <w:ind w:left="743" w:hanging="634"/>
      </w:pPr>
      <w:r w:rsidRPr="00B84FF3">
        <w:rPr>
          <w:color w:val="202024"/>
          <w:w w:val="105"/>
        </w:rPr>
        <w:t>The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most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common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procedure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conducted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during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the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Covid-19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epidemic</w:t>
      </w:r>
      <w:r w:rsidRPr="00B84FF3">
        <w:rPr>
          <w:color w:val="202024"/>
          <w:spacing w:val="-4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33750C59" w14:textId="77777777" w:rsidR="008A5D98" w:rsidRPr="00B84FF3" w:rsidRDefault="008A5D98">
      <w:pPr>
        <w:pStyle w:val="BodyText"/>
        <w:spacing w:before="8"/>
        <w:rPr>
          <w:rFonts w:ascii="Microsoft Sans Serif"/>
          <w:sz w:val="17"/>
        </w:rPr>
      </w:pPr>
    </w:p>
    <w:p w14:paraId="2C678607" w14:textId="77777777" w:rsidR="008A5D98" w:rsidRPr="00B84FF3" w:rsidRDefault="004F07BA">
      <w:pPr>
        <w:spacing w:before="95"/>
        <w:ind w:left="743"/>
        <w:rPr>
          <w:i/>
          <w:sz w:val="21"/>
        </w:rPr>
      </w:pPr>
      <w:r w:rsidRPr="00B84FF3">
        <w:rPr>
          <w:i/>
          <w:color w:val="6D6F72"/>
          <w:sz w:val="21"/>
        </w:rPr>
        <w:t>Check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ll</w:t>
      </w:r>
      <w:r w:rsidRPr="00B84FF3">
        <w:rPr>
          <w:i/>
          <w:color w:val="6D6F72"/>
          <w:spacing w:val="-3"/>
          <w:sz w:val="21"/>
        </w:rPr>
        <w:t xml:space="preserve"> </w:t>
      </w:r>
      <w:r w:rsidRPr="00B84FF3">
        <w:rPr>
          <w:i/>
          <w:color w:val="6D6F72"/>
          <w:sz w:val="21"/>
        </w:rPr>
        <w:t>that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pply.</w:t>
      </w:r>
    </w:p>
    <w:p w14:paraId="1A8D9043" w14:textId="77777777" w:rsidR="008A5D98" w:rsidRPr="00B84FF3" w:rsidRDefault="008A5D98">
      <w:pPr>
        <w:pStyle w:val="BodyText"/>
        <w:spacing w:before="3"/>
        <w:rPr>
          <w:i/>
          <w:sz w:val="20"/>
        </w:rPr>
      </w:pPr>
    </w:p>
    <w:p w14:paraId="43E42C63" w14:textId="77777777" w:rsidR="008A5D98" w:rsidRPr="00B84FF3" w:rsidRDefault="00D02D3F">
      <w:pPr>
        <w:pStyle w:val="BodyText"/>
        <w:spacing w:line="357" w:lineRule="auto"/>
        <w:ind w:left="1163" w:right="6171"/>
      </w:pPr>
      <w:r w:rsidRPr="00B84FF3">
        <w:pict w14:anchorId="314BEDC0">
          <v:rect id="_x0000_s2165" style="position:absolute;left:0;text-align:left;margin-left:96.15pt;margin-top:-.15pt;width:12.75pt;height:12.75pt;z-index:15762944;mso-position-horizontal-relative:page" filled="f" strokecolor="#99a0a6" strokeweight=".26469mm">
            <w10:wrap anchorx="page"/>
          </v:rect>
        </w:pict>
      </w:r>
      <w:r w:rsidRPr="00B84FF3">
        <w:pict w14:anchorId="48ECBD76">
          <v:rect id="_x0000_s2164" style="position:absolute;left:0;text-align:left;margin-left:96.15pt;margin-top:18.6pt;width:12.75pt;height:12.75pt;z-index:15763456;mso-position-horizontal-relative:page" filled="f" strokecolor="#99a0a6" strokeweight=".26469mm">
            <w10:wrap anchorx="page"/>
          </v:rect>
        </w:pict>
      </w:r>
      <w:r w:rsidRPr="00B84FF3">
        <w:pict w14:anchorId="3D2D221F">
          <v:rect id="_x0000_s2163" style="position:absolute;left:0;text-align:left;margin-left:96.15pt;margin-top:37.35pt;width:12.75pt;height:12.75pt;z-index:15763968;mso-position-horizontal-relative:page" filled="f" strokecolor="#99a0a6" strokeweight=".26469mm">
            <w10:wrap anchorx="page"/>
          </v:rect>
        </w:pict>
      </w:r>
      <w:r w:rsidR="004F07BA" w:rsidRPr="00B84FF3">
        <w:rPr>
          <w:color w:val="202024"/>
        </w:rPr>
        <w:t>Scaling</w:t>
      </w:r>
      <w:r w:rsidR="004F07BA" w:rsidRPr="00B84FF3">
        <w:rPr>
          <w:color w:val="202024"/>
          <w:spacing w:val="3"/>
        </w:rPr>
        <w:t xml:space="preserve"> </w:t>
      </w:r>
      <w:r w:rsidR="004F07BA" w:rsidRPr="00B84FF3">
        <w:rPr>
          <w:color w:val="202024"/>
        </w:rPr>
        <w:t>and</w:t>
      </w:r>
      <w:r w:rsidR="004F07BA" w:rsidRPr="00B84FF3">
        <w:rPr>
          <w:color w:val="202024"/>
          <w:spacing w:val="4"/>
        </w:rPr>
        <w:t xml:space="preserve"> </w:t>
      </w:r>
      <w:r w:rsidR="004F07BA" w:rsidRPr="00B84FF3">
        <w:rPr>
          <w:color w:val="202024"/>
        </w:rPr>
        <w:t>polishing</w:t>
      </w:r>
      <w:r w:rsidR="004F07BA" w:rsidRPr="00B84FF3">
        <w:rPr>
          <w:color w:val="202024"/>
          <w:spacing w:val="-49"/>
        </w:rPr>
        <w:t xml:space="preserve"> </w:t>
      </w:r>
      <w:r w:rsidR="004F07BA" w:rsidRPr="00B84FF3">
        <w:rPr>
          <w:color w:val="202024"/>
        </w:rPr>
        <w:t>Extractions</w:t>
      </w:r>
    </w:p>
    <w:p w14:paraId="2387A7D6" w14:textId="77777777" w:rsidR="008A5D98" w:rsidRPr="00B84FF3" w:rsidRDefault="00D02D3F">
      <w:pPr>
        <w:pStyle w:val="BodyText"/>
        <w:spacing w:line="357" w:lineRule="auto"/>
        <w:ind w:left="1163" w:right="6171"/>
      </w:pPr>
      <w:r w:rsidRPr="00B84FF3">
        <w:pict w14:anchorId="0782D954">
          <v:rect id="_x0000_s2162" style="position:absolute;left:0;text-align:left;margin-left:96.15pt;margin-top:18.6pt;width:12.75pt;height:12.75pt;z-index:15764480;mso-position-horizontal-relative:page" filled="f" strokecolor="#99a0a6" strokeweight=".26469mm">
            <w10:wrap anchorx="page"/>
          </v:rect>
        </w:pict>
      </w:r>
      <w:r w:rsidRPr="00B84FF3">
        <w:pict w14:anchorId="41D82BBB">
          <v:rect id="_x0000_s2161" style="position:absolute;left:0;text-align:left;margin-left:96.15pt;margin-top:37.35pt;width:12.75pt;height:12.75pt;z-index:15764992;mso-position-horizontal-relative:page" filled="f" strokecolor="#99a0a6" strokeweight=".26469mm">
            <w10:wrap anchorx="page"/>
          </v:rect>
        </w:pict>
      </w:r>
      <w:r w:rsidR="004F07BA" w:rsidRPr="00B84FF3">
        <w:rPr>
          <w:color w:val="202024"/>
        </w:rPr>
        <w:t>Root</w:t>
      </w:r>
      <w:r w:rsidR="004F07BA" w:rsidRPr="00B84FF3">
        <w:rPr>
          <w:color w:val="202024"/>
          <w:spacing w:val="9"/>
        </w:rPr>
        <w:t xml:space="preserve"> </w:t>
      </w:r>
      <w:r w:rsidR="004F07BA" w:rsidRPr="00B84FF3">
        <w:rPr>
          <w:color w:val="202024"/>
        </w:rPr>
        <w:t>canal</w:t>
      </w:r>
      <w:r w:rsidR="004F07BA" w:rsidRPr="00B84FF3">
        <w:rPr>
          <w:color w:val="202024"/>
          <w:spacing w:val="10"/>
        </w:rPr>
        <w:t xml:space="preserve"> </w:t>
      </w:r>
      <w:r w:rsidR="004F07BA" w:rsidRPr="00B84FF3">
        <w:rPr>
          <w:color w:val="202024"/>
        </w:rPr>
        <w:t>treatment</w:t>
      </w:r>
      <w:r w:rsidR="004F07BA" w:rsidRPr="00B84FF3">
        <w:rPr>
          <w:color w:val="202024"/>
          <w:spacing w:val="1"/>
        </w:rPr>
        <w:t xml:space="preserve"> </w:t>
      </w:r>
      <w:r w:rsidR="004F07BA" w:rsidRPr="00B84FF3">
        <w:rPr>
          <w:color w:val="202024"/>
          <w:w w:val="95"/>
        </w:rPr>
        <w:t>Orthodontic</w:t>
      </w:r>
      <w:r w:rsidR="004F07BA" w:rsidRPr="00B84FF3">
        <w:rPr>
          <w:color w:val="202024"/>
          <w:spacing w:val="1"/>
          <w:w w:val="95"/>
        </w:rPr>
        <w:t xml:space="preserve"> </w:t>
      </w:r>
      <w:r w:rsidR="004F07BA" w:rsidRPr="00B84FF3">
        <w:rPr>
          <w:color w:val="202024"/>
          <w:w w:val="95"/>
        </w:rPr>
        <w:t>activation</w:t>
      </w:r>
      <w:r w:rsidR="004F07BA" w:rsidRPr="00B84FF3">
        <w:rPr>
          <w:color w:val="202024"/>
          <w:spacing w:val="-47"/>
          <w:w w:val="95"/>
        </w:rPr>
        <w:t xml:space="preserve"> </w:t>
      </w:r>
      <w:r w:rsidR="004F07BA" w:rsidRPr="00B84FF3">
        <w:rPr>
          <w:color w:val="202024"/>
        </w:rPr>
        <w:t>Prosthetic</w:t>
      </w:r>
      <w:r w:rsidR="004F07BA" w:rsidRPr="00B84FF3">
        <w:rPr>
          <w:color w:val="202024"/>
          <w:spacing w:val="6"/>
        </w:rPr>
        <w:t xml:space="preserve"> </w:t>
      </w:r>
      <w:r w:rsidR="004F07BA" w:rsidRPr="00B84FF3">
        <w:rPr>
          <w:color w:val="202024"/>
        </w:rPr>
        <w:t>work</w:t>
      </w:r>
    </w:p>
    <w:p w14:paraId="263E765D" w14:textId="485E51A6" w:rsidR="008A5D98" w:rsidRPr="00B84FF3" w:rsidRDefault="004F07BA">
      <w:pPr>
        <w:pStyle w:val="BodyText"/>
        <w:spacing w:line="251" w:lineRule="exact"/>
        <w:ind w:left="1163"/>
      </w:pPr>
      <w:r w:rsidRPr="00B84FF3">
        <w:rPr>
          <w:color w:val="202024"/>
        </w:rPr>
        <w:t>No</w:t>
      </w:r>
      <w:r w:rsidRPr="00B84FF3">
        <w:rPr>
          <w:color w:val="202024"/>
          <w:spacing w:val="13"/>
        </w:rPr>
        <w:t xml:space="preserve"> </w:t>
      </w:r>
      <w:r w:rsidR="00226D0C" w:rsidRPr="00B84FF3">
        <w:rPr>
          <w:color w:val="202024"/>
        </w:rPr>
        <w:t>treatment</w:t>
      </w:r>
      <w:r w:rsidR="00226D0C" w:rsidRPr="00B84FF3">
        <w:rPr>
          <w:color w:val="202024"/>
          <w:spacing w:val="13"/>
        </w:rPr>
        <w:t>, only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medication</w:t>
      </w:r>
    </w:p>
    <w:p w14:paraId="454F9B69" w14:textId="77777777" w:rsidR="008A5D98" w:rsidRPr="00B84FF3" w:rsidRDefault="008A5D98">
      <w:pPr>
        <w:spacing w:line="251" w:lineRule="exact"/>
        <w:sectPr w:rsidR="008A5D98" w:rsidRPr="00B84FF3">
          <w:headerReference w:type="default" r:id="rId11"/>
          <w:footerReference w:type="default" r:id="rId12"/>
          <w:pgSz w:w="11900" w:h="16840"/>
          <w:pgMar w:top="460" w:right="1200" w:bottom="4420" w:left="1100" w:header="274" w:footer="4237" w:gutter="0"/>
          <w:cols w:space="720"/>
        </w:sectPr>
      </w:pPr>
    </w:p>
    <w:p w14:paraId="1A09EBE1" w14:textId="77777777" w:rsidR="008A5D98" w:rsidRPr="00B84FF3" w:rsidRDefault="008A5D98">
      <w:pPr>
        <w:pStyle w:val="BodyText"/>
        <w:spacing w:before="5"/>
        <w:rPr>
          <w:sz w:val="22"/>
        </w:rPr>
      </w:pPr>
    </w:p>
    <w:p w14:paraId="09AADD53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743"/>
          <w:tab w:val="left" w:pos="744"/>
        </w:tabs>
        <w:spacing w:line="304" w:lineRule="auto"/>
        <w:ind w:left="743" w:right="351" w:hanging="634"/>
      </w:pPr>
      <w:r w:rsidRPr="00B84FF3">
        <w:rPr>
          <w:color w:val="202024"/>
        </w:rPr>
        <w:t>The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sources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of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your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knowledge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about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COVID-19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include: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(multiple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choices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are</w:t>
      </w:r>
      <w:r w:rsidRPr="00B84FF3">
        <w:rPr>
          <w:color w:val="202024"/>
          <w:spacing w:val="-61"/>
        </w:rPr>
        <w:t xml:space="preserve"> </w:t>
      </w:r>
      <w:r w:rsidRPr="00B84FF3">
        <w:rPr>
          <w:color w:val="202024"/>
          <w:w w:val="105"/>
        </w:rPr>
        <w:t>allowed)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7AF970AC" w14:textId="77777777" w:rsidR="008A5D98" w:rsidRPr="00B84FF3" w:rsidRDefault="008A5D98">
      <w:pPr>
        <w:pStyle w:val="BodyText"/>
        <w:spacing w:before="2"/>
        <w:rPr>
          <w:rFonts w:ascii="Microsoft Sans Serif"/>
          <w:sz w:val="12"/>
        </w:rPr>
      </w:pPr>
    </w:p>
    <w:p w14:paraId="4E64672D" w14:textId="77777777" w:rsidR="008A5D98" w:rsidRPr="00B84FF3" w:rsidRDefault="004F07BA">
      <w:pPr>
        <w:spacing w:before="95"/>
        <w:ind w:left="743"/>
        <w:rPr>
          <w:i/>
          <w:sz w:val="21"/>
        </w:rPr>
      </w:pPr>
      <w:r w:rsidRPr="00B84FF3">
        <w:rPr>
          <w:i/>
          <w:color w:val="6D6F72"/>
          <w:sz w:val="21"/>
        </w:rPr>
        <w:t>Check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ll</w:t>
      </w:r>
      <w:r w:rsidRPr="00B84FF3">
        <w:rPr>
          <w:i/>
          <w:color w:val="6D6F72"/>
          <w:spacing w:val="-3"/>
          <w:sz w:val="21"/>
        </w:rPr>
        <w:t xml:space="preserve"> </w:t>
      </w:r>
      <w:r w:rsidRPr="00B84FF3">
        <w:rPr>
          <w:i/>
          <w:color w:val="6D6F72"/>
          <w:sz w:val="21"/>
        </w:rPr>
        <w:t>that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pply.</w:t>
      </w:r>
    </w:p>
    <w:p w14:paraId="7CD70A60" w14:textId="77777777" w:rsidR="008A5D98" w:rsidRPr="00B84FF3" w:rsidRDefault="008A5D98">
      <w:pPr>
        <w:pStyle w:val="BodyText"/>
        <w:spacing w:before="3"/>
        <w:rPr>
          <w:i/>
          <w:sz w:val="20"/>
        </w:rPr>
      </w:pPr>
    </w:p>
    <w:p w14:paraId="60B60DB1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12"/>
        </w:tabs>
        <w:spacing w:before="0"/>
        <w:ind w:left="1411"/>
        <w:rPr>
          <w:rFonts w:ascii="Roboto"/>
          <w:sz w:val="21"/>
        </w:rPr>
      </w:pPr>
      <w:r w:rsidRPr="00B84FF3">
        <w:pict w14:anchorId="1D1271F6">
          <v:rect id="_x0000_s2160" style="position:absolute;left:0;text-align:left;margin-left:96.15pt;margin-top:.6pt;width:12.75pt;height:12.75pt;z-index:15765504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Television</w:t>
      </w:r>
    </w:p>
    <w:p w14:paraId="43383337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16"/>
        </w:tabs>
        <w:spacing w:before="124"/>
        <w:ind w:left="1415" w:hanging="253"/>
        <w:rPr>
          <w:rFonts w:ascii="Roboto"/>
          <w:sz w:val="21"/>
        </w:rPr>
      </w:pPr>
      <w:r w:rsidRPr="00B84FF3">
        <w:pict w14:anchorId="67AAB9B7">
          <v:rect id="_x0000_s2159" style="position:absolute;left:0;text-align:left;margin-left:96.15pt;margin-top:6.8pt;width:12.75pt;height:12.75pt;z-index:15766016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Newspaper</w:t>
      </w:r>
    </w:p>
    <w:p w14:paraId="5E119EBE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08"/>
        </w:tabs>
        <w:spacing w:before="123"/>
        <w:ind w:left="1407" w:hanging="245"/>
        <w:rPr>
          <w:rFonts w:ascii="Roboto"/>
          <w:sz w:val="21"/>
        </w:rPr>
      </w:pPr>
      <w:r w:rsidRPr="00B84FF3">
        <w:pict w14:anchorId="1BA38909">
          <v:rect id="_x0000_s2158" style="position:absolute;left:0;text-align:left;margin-left:96.15pt;margin-top:6.75pt;width:12.75pt;height:12.75pt;z-index:15766528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Internet</w:t>
      </w:r>
    </w:p>
    <w:p w14:paraId="6503D017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17"/>
        </w:tabs>
        <w:spacing w:before="123"/>
        <w:ind w:left="1416" w:hanging="254"/>
        <w:rPr>
          <w:rFonts w:ascii="Roboto"/>
          <w:sz w:val="21"/>
        </w:rPr>
      </w:pPr>
      <w:r w:rsidRPr="00B84FF3">
        <w:pict w14:anchorId="6BCCD2CB">
          <v:rect id="_x0000_s2157" style="position:absolute;left:0;text-align:left;margin-left:96.15pt;margin-top:6.75pt;width:12.75pt;height:12.75pt;z-index:15767040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Medical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journals</w:t>
      </w:r>
    </w:p>
    <w:p w14:paraId="5E52DFDD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09"/>
        </w:tabs>
        <w:spacing w:before="123"/>
        <w:ind w:left="1408" w:hanging="246"/>
        <w:rPr>
          <w:rFonts w:ascii="Roboto"/>
          <w:sz w:val="21"/>
        </w:rPr>
      </w:pPr>
      <w:r w:rsidRPr="00B84FF3">
        <w:pict w14:anchorId="2BBF9C40">
          <v:rect id="_x0000_s2156" style="position:absolute;left:0;text-align:left;margin-left:96.15pt;margin-top:6.75pt;width:12.75pt;height:12.75pt;z-index:15767552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Hospital</w:t>
      </w:r>
      <w:r w:rsidR="004F07BA" w:rsidRPr="00B84FF3">
        <w:rPr>
          <w:rFonts w:ascii="Roboto"/>
          <w:color w:val="202024"/>
          <w:spacing w:val="8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training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program</w:t>
      </w:r>
    </w:p>
    <w:p w14:paraId="2C631580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373"/>
          <w:tab w:val="left" w:leader="underscore" w:pos="4298"/>
        </w:tabs>
        <w:spacing w:before="123"/>
        <w:ind w:left="1372" w:hanging="210"/>
        <w:rPr>
          <w:rFonts w:ascii="Roboto"/>
          <w:sz w:val="21"/>
        </w:rPr>
      </w:pPr>
      <w:r w:rsidRPr="00B84FF3">
        <w:pict w14:anchorId="70DA094E">
          <v:rect id="_x0000_s2155" style="position:absolute;left:0;text-align:left;margin-left:96.15pt;margin-top:6.75pt;width:12.75pt;height:12.75pt;z-index:15768064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Other</w:t>
      </w:r>
      <w:r w:rsidR="004F07BA" w:rsidRPr="00B84FF3">
        <w:rPr>
          <w:rFonts w:ascii="Roboto"/>
          <w:color w:val="202024"/>
          <w:spacing w:val="1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(please</w:t>
      </w:r>
      <w:r w:rsidR="004F07BA" w:rsidRPr="00B84FF3">
        <w:rPr>
          <w:rFonts w:ascii="Roboto"/>
          <w:color w:val="202024"/>
          <w:spacing w:val="1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specify</w:t>
      </w:r>
      <w:r w:rsidR="004F07BA" w:rsidRPr="00B84FF3">
        <w:rPr>
          <w:rFonts w:ascii="Times New Roman"/>
          <w:color w:val="202024"/>
          <w:sz w:val="21"/>
        </w:rPr>
        <w:tab/>
      </w:r>
      <w:r w:rsidR="004F07BA" w:rsidRPr="00B84FF3">
        <w:rPr>
          <w:rFonts w:ascii="Roboto"/>
          <w:color w:val="202024"/>
          <w:sz w:val="21"/>
        </w:rPr>
        <w:t>)</w:t>
      </w:r>
    </w:p>
    <w:p w14:paraId="703C9EC6" w14:textId="77777777" w:rsidR="008A5D98" w:rsidRPr="00B84FF3" w:rsidRDefault="008A5D98">
      <w:pPr>
        <w:pStyle w:val="BodyText"/>
        <w:rPr>
          <w:sz w:val="20"/>
        </w:rPr>
      </w:pPr>
    </w:p>
    <w:p w14:paraId="60A3F283" w14:textId="77777777" w:rsidR="008A5D98" w:rsidRPr="00B84FF3" w:rsidRDefault="008A5D98">
      <w:pPr>
        <w:pStyle w:val="BodyText"/>
        <w:rPr>
          <w:sz w:val="20"/>
        </w:rPr>
      </w:pPr>
    </w:p>
    <w:p w14:paraId="0C9B6AAD" w14:textId="77777777" w:rsidR="008A5D98" w:rsidRPr="00B84FF3" w:rsidRDefault="008A5D98">
      <w:pPr>
        <w:pStyle w:val="BodyText"/>
        <w:rPr>
          <w:sz w:val="20"/>
        </w:rPr>
      </w:pPr>
    </w:p>
    <w:p w14:paraId="41583595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743"/>
          <w:tab w:val="left" w:pos="744"/>
        </w:tabs>
        <w:spacing w:before="245"/>
        <w:ind w:left="743" w:hanging="634"/>
      </w:pPr>
      <w:r w:rsidRPr="00B84FF3">
        <w:rPr>
          <w:color w:val="202024"/>
        </w:rPr>
        <w:t>Do</w:t>
      </w:r>
      <w:r w:rsidRPr="00B84FF3">
        <w:rPr>
          <w:color w:val="202024"/>
          <w:spacing w:val="8"/>
        </w:rPr>
        <w:t xml:space="preserve"> </w:t>
      </w:r>
      <w:r w:rsidRPr="00B84FF3">
        <w:rPr>
          <w:color w:val="202024"/>
        </w:rPr>
        <w:t>you</w:t>
      </w:r>
      <w:r w:rsidRPr="00B84FF3">
        <w:rPr>
          <w:color w:val="202024"/>
          <w:spacing w:val="8"/>
        </w:rPr>
        <w:t xml:space="preserve"> </w:t>
      </w:r>
      <w:r w:rsidRPr="00B84FF3">
        <w:rPr>
          <w:color w:val="202024"/>
        </w:rPr>
        <w:t>understand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the</w:t>
      </w:r>
      <w:r w:rsidRPr="00B84FF3">
        <w:rPr>
          <w:color w:val="202024"/>
          <w:spacing w:val="8"/>
        </w:rPr>
        <w:t xml:space="preserve"> </w:t>
      </w:r>
      <w:r w:rsidRPr="00B84FF3">
        <w:rPr>
          <w:color w:val="202024"/>
        </w:rPr>
        <w:t>relevant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knowledge</w:t>
      </w:r>
      <w:r w:rsidRPr="00B84FF3">
        <w:rPr>
          <w:color w:val="202024"/>
          <w:spacing w:val="8"/>
        </w:rPr>
        <w:t xml:space="preserve"> </w:t>
      </w:r>
      <w:r w:rsidRPr="00B84FF3">
        <w:rPr>
          <w:color w:val="202024"/>
        </w:rPr>
        <w:t>of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COVID-</w:t>
      </w:r>
      <w:proofErr w:type="gramStart"/>
      <w:r w:rsidRPr="00B84FF3">
        <w:rPr>
          <w:color w:val="202024"/>
        </w:rPr>
        <w:t>19.</w:t>
      </w:r>
      <w:proofErr w:type="gramEnd"/>
      <w:r w:rsidRPr="00B84FF3">
        <w:rPr>
          <w:color w:val="202024"/>
          <w:spacing w:val="17"/>
        </w:rPr>
        <w:t xml:space="preserve"> </w:t>
      </w:r>
      <w:r w:rsidRPr="00B84FF3">
        <w:rPr>
          <w:color w:val="D92F25"/>
        </w:rPr>
        <w:t>*</w:t>
      </w:r>
    </w:p>
    <w:p w14:paraId="700C5A96" w14:textId="77777777" w:rsidR="008A5D98" w:rsidRPr="00B84FF3" w:rsidRDefault="008A5D98">
      <w:pPr>
        <w:pStyle w:val="BodyText"/>
        <w:spacing w:before="10"/>
        <w:rPr>
          <w:rFonts w:ascii="Microsoft Sans Serif"/>
          <w:sz w:val="24"/>
        </w:rPr>
      </w:pPr>
    </w:p>
    <w:p w14:paraId="24FC14F2" w14:textId="77777777" w:rsidR="008A5D98" w:rsidRPr="00B84FF3" w:rsidRDefault="004F07BA">
      <w:pPr>
        <w:pStyle w:val="Heading2"/>
        <w:spacing w:before="1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75BC437B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5275AF08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5"/>
        </w:tabs>
        <w:spacing w:before="0"/>
        <w:ind w:left="1614"/>
        <w:rPr>
          <w:rFonts w:ascii="Roboto"/>
          <w:sz w:val="21"/>
        </w:rPr>
      </w:pPr>
      <w:r w:rsidRPr="00B84FF3">
        <w:pict w14:anchorId="77A3EF2B">
          <v:shape id="_x0000_s2154" style="position:absolute;left:0;text-align:left;margin-left:96.15pt;margin-top:-.15pt;width:23.3pt;height:12.8pt;z-index:15768576;mso-position-horizontal-relative:page" coordorigin="1923,-3" coordsize="466,256" path="m1923,125r,-9l1924,108r2,-8l1927,91r33,-57l1966,28,2002,7r8,-4l2018,1r8,-2l2034,-2r8,-1l2051,-3r210,l2269,-3r8,1l2286,-1r8,2l2302,3r8,4l2317,10r34,24l2357,40r29,60l2388,108r,8l2388,125r,8l2388,141r-2,8l2384,158r-2,8l2379,173r-4,8l2371,188r-4,7l2362,202r-30,29l2325,235r-8,4l2310,242r-8,4l2294,248r-8,2l2277,251r-8,1l2261,252r-210,l2042,252r-8,-1l2026,250r-8,-2l2010,246r-8,-4l1994,239r-7,-4l1980,231r-7,-5l1945,195r-5,-7l1936,181r-3,-8l1930,166r-3,-8l1926,149r-2,-8l1923,133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7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</w:p>
    <w:p w14:paraId="07C8AEBC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671B2BF2">
          <v:shape id="_x0000_s2153" style="position:absolute;left:0;text-align:left;margin-left:96.15pt;margin-top:9.75pt;width:23.3pt;height:12.8pt;z-index:15769088;mso-position-horizontal-relative:page" coordorigin="1923,195" coordsize="466,256" path="m1923,323r,-9l1924,306r2,-8l1927,289r3,-8l1933,274r3,-8l1940,259r5,-7l1949,245r6,-7l1960,232r6,-6l2002,205r8,-4l2018,199r8,-2l2034,196r8,-1l2051,195r210,l2269,195r8,1l2286,197r8,2l2302,201r8,4l2317,208r8,4l2332,216r7,5l2345,226r6,6l2357,238r5,7l2367,252r4,7l2375,266r4,8l2382,281r2,8l2386,298r2,8l2388,314r,9l2388,331r,8l2386,347r-2,9l2351,413r-57,33l2269,450r-8,l2051,450r-9,l2034,449r-61,-25l1933,371r-10,-40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Agree</w:t>
      </w:r>
    </w:p>
    <w:p w14:paraId="38E41A32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1"/>
        </w:tabs>
        <w:spacing w:before="199"/>
        <w:ind w:left="1610" w:hanging="245"/>
        <w:rPr>
          <w:rFonts w:ascii="Roboto"/>
          <w:sz w:val="21"/>
        </w:rPr>
      </w:pPr>
      <w:r w:rsidRPr="00B84FF3">
        <w:pict w14:anchorId="1871CF57">
          <v:shape id="_x0000_s2152" style="position:absolute;left:0;text-align:left;margin-left:96.15pt;margin-top:9.8pt;width:23.3pt;height:12.8pt;z-index:15769600;mso-position-horizontal-relative:page" coordorigin="1923,196" coordsize="466,256" path="m1923,324r10,-49l1936,267r24,-34l1966,227r60,-29l2034,197r8,-1l2051,196r210,l2269,196r8,1l2339,222r12,11l2357,239r22,36l2382,282r2,8l2386,299r2,8l2388,315r,9l2388,332r,8l2386,348r-2,9l2351,414r-19,16l2325,434r-8,4l2310,441r-8,4l2294,447r-8,2l2277,450r-8,1l2261,451r-210,l2042,451r-8,-1l2026,449r-8,-2l2010,445r-8,-4l1994,438r-49,-44l1940,387r-17,-55l1923,324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eithe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no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21CDB6F9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612BE9B6">
          <v:shape id="_x0000_s2151" style="position:absolute;left:0;text-align:left;margin-left:96.15pt;margin-top:9.75pt;width:23.3pt;height:12.8pt;z-index:15770112;mso-position-horizontal-relative:page" coordorigin="1923,195" coordsize="466,256" path="m1923,323r,-9l1924,306r2,-8l1927,289r3,-8l1933,274r3,-8l1960,232r6,-6l2026,197r8,-1l2042,195r9,l2261,195r8,l2277,196r62,25l2351,232r6,6l2379,274r3,7l2384,289r2,9l2388,306r,8l2388,323r,8l2388,339r-2,8l2384,356r-33,57l2294,446r-33,4l2051,450r-64,-17l1940,386r-14,-3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Disagree</w:t>
      </w:r>
    </w:p>
    <w:p w14:paraId="6BF13AE2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2"/>
        </w:tabs>
        <w:ind w:left="1611" w:hanging="246"/>
        <w:rPr>
          <w:rFonts w:ascii="Roboto"/>
          <w:sz w:val="21"/>
        </w:rPr>
      </w:pPr>
      <w:r w:rsidRPr="00B84FF3">
        <w:pict w14:anchorId="6CB1D24B">
          <v:shape id="_x0000_s2150" style="position:absolute;left:0;text-align:left;margin-left:96.15pt;margin-top:9.75pt;width:23.3pt;height:12.8pt;z-index:15770624;mso-position-horizontal-relative:page" coordorigin="1923,195" coordsize="466,256" path="m1923,323r,-9l1924,306r2,-8l1927,289r18,-37l1949,245r6,-7l1960,232r6,-6l2002,205r8,-4l2018,199r8,-2l2034,196r8,-1l2051,195r210,l2269,195r8,1l2286,197r8,2l2302,201r8,4l2317,208r34,24l2357,238r5,7l2367,252r4,7l2386,298r2,8l2388,314r,9l2388,331r,8l2386,347r-2,9l2382,364r-3,7l2375,379r-4,7l2367,393r-5,7l2332,429r-7,4l2317,437r-7,3l2302,444r-8,2l2286,448r-9,1l2269,450r-8,l2051,450r-9,l2034,449r-8,-1l2018,446r-38,-17l1973,424r-28,-31l1940,386r-4,-7l1933,371r-3,-7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206CD46F" w14:textId="77777777" w:rsidR="008A5D98" w:rsidRPr="00B84FF3" w:rsidRDefault="008A5D98">
      <w:pPr>
        <w:pStyle w:val="BodyText"/>
        <w:rPr>
          <w:sz w:val="20"/>
        </w:rPr>
      </w:pPr>
    </w:p>
    <w:p w14:paraId="0A1E6232" w14:textId="77777777" w:rsidR="008A5D98" w:rsidRPr="00B84FF3" w:rsidRDefault="008A5D98">
      <w:pPr>
        <w:pStyle w:val="BodyText"/>
        <w:rPr>
          <w:sz w:val="20"/>
        </w:rPr>
      </w:pPr>
    </w:p>
    <w:p w14:paraId="4AA9D0A9" w14:textId="77777777" w:rsidR="008A5D98" w:rsidRPr="00B84FF3" w:rsidRDefault="008A5D98">
      <w:pPr>
        <w:pStyle w:val="BodyText"/>
        <w:rPr>
          <w:sz w:val="20"/>
        </w:rPr>
      </w:pPr>
    </w:p>
    <w:p w14:paraId="6FB6BB95" w14:textId="77777777" w:rsidR="008A5D98" w:rsidRPr="00B84FF3" w:rsidRDefault="008A5D98">
      <w:pPr>
        <w:pStyle w:val="BodyText"/>
        <w:spacing w:before="3"/>
        <w:rPr>
          <w:sz w:val="19"/>
        </w:rPr>
      </w:pPr>
    </w:p>
    <w:p w14:paraId="50473B50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743"/>
          <w:tab w:val="left" w:pos="744"/>
        </w:tabs>
        <w:ind w:left="743" w:hanging="634"/>
      </w:pPr>
      <w:r w:rsidRPr="00B84FF3">
        <w:rPr>
          <w:color w:val="202024"/>
        </w:rPr>
        <w:t>Have</w:t>
      </w:r>
      <w:r w:rsidRPr="00B84FF3">
        <w:rPr>
          <w:color w:val="202024"/>
          <w:spacing w:val="12"/>
        </w:rPr>
        <w:t xml:space="preserve"> </w:t>
      </w:r>
      <w:r w:rsidRPr="00B84FF3">
        <w:rPr>
          <w:color w:val="202024"/>
        </w:rPr>
        <w:t>you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completed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the</w:t>
      </w:r>
      <w:r w:rsidRPr="00B84FF3">
        <w:rPr>
          <w:color w:val="202024"/>
          <w:spacing w:val="12"/>
        </w:rPr>
        <w:t xml:space="preserve"> </w:t>
      </w:r>
      <w:r w:rsidRPr="00B84FF3">
        <w:rPr>
          <w:color w:val="202024"/>
        </w:rPr>
        <w:t>training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program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about</w:t>
      </w:r>
      <w:r w:rsidRPr="00B84FF3">
        <w:rPr>
          <w:color w:val="202024"/>
          <w:spacing w:val="13"/>
        </w:rPr>
        <w:t xml:space="preserve"> </w:t>
      </w:r>
      <w:r w:rsidRPr="00B84FF3">
        <w:rPr>
          <w:color w:val="202024"/>
        </w:rPr>
        <w:t>COVID-19?</w:t>
      </w:r>
      <w:r w:rsidRPr="00B84FF3">
        <w:rPr>
          <w:color w:val="202024"/>
          <w:spacing w:val="22"/>
        </w:rPr>
        <w:t xml:space="preserve"> </w:t>
      </w:r>
      <w:r w:rsidRPr="00B84FF3">
        <w:rPr>
          <w:color w:val="D92F25"/>
        </w:rPr>
        <w:t>*</w:t>
      </w:r>
    </w:p>
    <w:p w14:paraId="57BB5363" w14:textId="77777777" w:rsidR="008A5D98" w:rsidRPr="00B84FF3" w:rsidRDefault="008A5D98">
      <w:pPr>
        <w:pStyle w:val="BodyText"/>
        <w:spacing w:before="10"/>
        <w:rPr>
          <w:rFonts w:ascii="Microsoft Sans Serif"/>
          <w:sz w:val="24"/>
        </w:rPr>
      </w:pPr>
    </w:p>
    <w:p w14:paraId="487AE950" w14:textId="77777777" w:rsidR="008A5D98" w:rsidRPr="00B84FF3" w:rsidRDefault="004F07BA">
      <w:pPr>
        <w:pStyle w:val="Heading2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2E556E91" w14:textId="77777777" w:rsidR="008A5D98" w:rsidRPr="00B84FF3" w:rsidRDefault="008A5D98">
      <w:pPr>
        <w:pStyle w:val="BodyText"/>
        <w:spacing w:before="5"/>
        <w:rPr>
          <w:i/>
          <w:sz w:val="28"/>
        </w:rPr>
      </w:pPr>
    </w:p>
    <w:p w14:paraId="1E7F759D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5"/>
        </w:tabs>
        <w:spacing w:before="0"/>
        <w:ind w:left="1614"/>
        <w:rPr>
          <w:rFonts w:ascii="Roboto"/>
          <w:sz w:val="21"/>
        </w:rPr>
      </w:pPr>
      <w:r w:rsidRPr="00B84FF3">
        <w:pict w14:anchorId="7CDD65A7">
          <v:shape id="_x0000_s2149" style="position:absolute;left:0;text-align:left;margin-left:96.15pt;margin-top:-.15pt;width:23.3pt;height:12.8pt;z-index:15771136;mso-position-horizontal-relative:page" coordorigin="1923,-3" coordsize="466,256" path="m1923,125r,-9l1924,108r2,-8l1927,91r3,-8l1933,76r3,-8l1960,34r6,-6l2002,7r8,-4l2018,1r8,-2l2034,-2r8,-1l2051,-3r210,l2269,-3r8,1l2286,-1r8,2l2302,3r8,4l2317,10r34,24l2357,40r22,36l2382,83r2,8l2386,100r2,8l2388,116r,9l2388,133r,8l2386,149r-2,9l2382,166r-3,7l2375,181r-4,7l2367,195r-5,7l2332,231r-7,4l2317,239r-7,3l2302,246r-8,2l2286,250r-9,1l2269,252r-8,l2051,252r-9,l2034,251r-8,-1l2018,248r-8,-2l2002,242r-8,-3l1945,195r-5,-7l1926,149r-2,-8l1923,133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Yes</w:t>
      </w:r>
    </w:p>
    <w:p w14:paraId="1ACFBFB6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5491B2C6">
          <v:shape id="_x0000_s2148" style="position:absolute;left:0;text-align:left;margin-left:96.15pt;margin-top:9.75pt;width:23.3pt;height:12.8pt;z-index:15771648;mso-position-horizontal-relative:page" coordorigin="1923,195" coordsize="466,256" path="m1923,323r,-9l1924,306r2,-8l1927,289r18,-37l1949,245r6,-7l1960,232r6,-6l1973,221r7,-5l1987,212r7,-4l2002,205r8,-4l2018,199r8,-2l2034,196r8,-1l2051,195r210,l2269,195r8,1l2286,197r8,2l2302,201r8,4l2317,208r8,4l2332,216r7,5l2345,226r6,6l2357,238r5,7l2367,252r4,7l2375,266r4,8l2382,281r2,8l2386,298r2,8l2388,314r,9l2388,331r,8l2386,347r-2,9l2367,393r-5,7l2310,440r-24,8l2277,449r-8,1l2261,450r-210,l1987,433r-7,-4l1973,424r-28,-31l1940,386r-14,-3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o</w:t>
      </w:r>
    </w:p>
    <w:p w14:paraId="2EFA5B05" w14:textId="77777777" w:rsidR="008A5D98" w:rsidRPr="00B84FF3" w:rsidRDefault="008A5D98">
      <w:pPr>
        <w:rPr>
          <w:sz w:val="21"/>
        </w:rPr>
        <w:sectPr w:rsidR="008A5D98" w:rsidRPr="00B84FF3">
          <w:headerReference w:type="default" r:id="rId13"/>
          <w:footerReference w:type="default" r:id="rId14"/>
          <w:pgSz w:w="11900" w:h="16840"/>
          <w:pgMar w:top="460" w:right="1200" w:bottom="480" w:left="1100" w:header="274" w:footer="283" w:gutter="0"/>
          <w:cols w:space="720"/>
        </w:sectPr>
      </w:pPr>
    </w:p>
    <w:p w14:paraId="5582A79B" w14:textId="77777777" w:rsidR="008A5D98" w:rsidRPr="00B84FF3" w:rsidRDefault="008A5D98">
      <w:pPr>
        <w:pStyle w:val="BodyText"/>
        <w:spacing w:before="5"/>
        <w:rPr>
          <w:sz w:val="22"/>
        </w:rPr>
      </w:pPr>
    </w:p>
    <w:p w14:paraId="1064C884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743"/>
          <w:tab w:val="left" w:pos="744"/>
        </w:tabs>
        <w:spacing w:line="304" w:lineRule="auto"/>
        <w:ind w:left="743" w:right="818" w:hanging="634"/>
      </w:pPr>
      <w:r w:rsidRPr="00B84FF3">
        <w:rPr>
          <w:color w:val="202024"/>
        </w:rPr>
        <w:t>You</w:t>
      </w:r>
      <w:r w:rsidRPr="00B84FF3">
        <w:rPr>
          <w:color w:val="202024"/>
          <w:spacing w:val="15"/>
        </w:rPr>
        <w:t xml:space="preserve"> </w:t>
      </w:r>
      <w:r w:rsidRPr="00B84FF3">
        <w:rPr>
          <w:color w:val="202024"/>
        </w:rPr>
        <w:t>are</w:t>
      </w:r>
      <w:r w:rsidRPr="00B84FF3">
        <w:rPr>
          <w:color w:val="202024"/>
          <w:spacing w:val="15"/>
        </w:rPr>
        <w:t xml:space="preserve"> </w:t>
      </w:r>
      <w:r w:rsidRPr="00B84FF3">
        <w:rPr>
          <w:color w:val="202024"/>
        </w:rPr>
        <w:t>confident</w:t>
      </w:r>
      <w:r w:rsidRPr="00B84FF3">
        <w:rPr>
          <w:color w:val="202024"/>
          <w:spacing w:val="16"/>
        </w:rPr>
        <w:t xml:space="preserve"> </w:t>
      </w:r>
      <w:r w:rsidRPr="00B84FF3">
        <w:rPr>
          <w:color w:val="202024"/>
        </w:rPr>
        <w:t>that</w:t>
      </w:r>
      <w:r w:rsidRPr="00B84FF3">
        <w:rPr>
          <w:color w:val="202024"/>
          <w:spacing w:val="15"/>
        </w:rPr>
        <w:t xml:space="preserve"> </w:t>
      </w:r>
      <w:r w:rsidRPr="00B84FF3">
        <w:rPr>
          <w:color w:val="202024"/>
        </w:rPr>
        <w:t>you</w:t>
      </w:r>
      <w:r w:rsidRPr="00B84FF3">
        <w:rPr>
          <w:color w:val="202024"/>
          <w:spacing w:val="15"/>
        </w:rPr>
        <w:t xml:space="preserve"> </w:t>
      </w:r>
      <w:r w:rsidRPr="00B84FF3">
        <w:rPr>
          <w:color w:val="202024"/>
        </w:rPr>
        <w:t>understand</w:t>
      </w:r>
      <w:r w:rsidRPr="00B84FF3">
        <w:rPr>
          <w:color w:val="202024"/>
          <w:spacing w:val="16"/>
        </w:rPr>
        <w:t xml:space="preserve"> </w:t>
      </w:r>
      <w:r w:rsidRPr="00B84FF3">
        <w:rPr>
          <w:color w:val="202024"/>
        </w:rPr>
        <w:t>the</w:t>
      </w:r>
      <w:r w:rsidRPr="00B84FF3">
        <w:rPr>
          <w:color w:val="202024"/>
          <w:spacing w:val="15"/>
        </w:rPr>
        <w:t xml:space="preserve"> </w:t>
      </w:r>
      <w:r w:rsidRPr="00B84FF3">
        <w:rPr>
          <w:color w:val="202024"/>
        </w:rPr>
        <w:t>risks</w:t>
      </w:r>
      <w:r w:rsidRPr="00B84FF3">
        <w:rPr>
          <w:color w:val="202024"/>
          <w:spacing w:val="15"/>
        </w:rPr>
        <w:t xml:space="preserve"> </w:t>
      </w:r>
      <w:r w:rsidRPr="00B84FF3">
        <w:rPr>
          <w:color w:val="202024"/>
        </w:rPr>
        <w:t>of</w:t>
      </w:r>
      <w:r w:rsidRPr="00B84FF3">
        <w:rPr>
          <w:color w:val="202024"/>
          <w:spacing w:val="16"/>
        </w:rPr>
        <w:t xml:space="preserve"> </w:t>
      </w:r>
      <w:r w:rsidRPr="00B84FF3">
        <w:rPr>
          <w:color w:val="202024"/>
        </w:rPr>
        <w:t>COVID-19</w:t>
      </w:r>
      <w:r w:rsidRPr="00B84FF3">
        <w:rPr>
          <w:color w:val="202024"/>
          <w:spacing w:val="15"/>
        </w:rPr>
        <w:t xml:space="preserve"> </w:t>
      </w:r>
      <w:r w:rsidRPr="00B84FF3">
        <w:rPr>
          <w:color w:val="202024"/>
        </w:rPr>
        <w:t>epidemic</w:t>
      </w:r>
      <w:r w:rsidRPr="00B84FF3">
        <w:rPr>
          <w:color w:val="202024"/>
          <w:spacing w:val="15"/>
        </w:rPr>
        <w:t xml:space="preserve"> </w:t>
      </w:r>
      <w:r w:rsidRPr="00B84FF3">
        <w:rPr>
          <w:color w:val="202024"/>
        </w:rPr>
        <w:t>for</w:t>
      </w:r>
      <w:r w:rsidRPr="00B84FF3">
        <w:rPr>
          <w:color w:val="202024"/>
          <w:spacing w:val="-60"/>
        </w:rPr>
        <w:t xml:space="preserve"> </w:t>
      </w:r>
      <w:r w:rsidRPr="00B84FF3">
        <w:rPr>
          <w:color w:val="202024"/>
          <w:w w:val="105"/>
        </w:rPr>
        <w:t>patients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and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health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care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workers.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056D3651" w14:textId="77777777" w:rsidR="008A5D98" w:rsidRPr="00B84FF3" w:rsidRDefault="004F07BA">
      <w:pPr>
        <w:pStyle w:val="Heading2"/>
        <w:spacing w:before="220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49C9640B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4E0FD0B0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5"/>
        </w:tabs>
        <w:spacing w:before="0"/>
        <w:ind w:left="1614"/>
        <w:rPr>
          <w:rFonts w:ascii="Roboto"/>
          <w:sz w:val="21"/>
        </w:rPr>
      </w:pPr>
      <w:r w:rsidRPr="00B84FF3">
        <w:pict w14:anchorId="7484408D">
          <v:shape id="_x0000_s2147" style="position:absolute;left:0;text-align:left;margin-left:96.15pt;margin-top:-.15pt;width:23.3pt;height:12.8pt;z-index:15772672;mso-position-horizontal-relative:page" coordorigin="1923,-3" coordsize="466,256" path="m1923,125r,-9l1924,108r2,-8l1927,91r33,-57l1966,28,2002,7r8,-4l2018,1r8,-2l2034,-2r8,-1l2051,-3r210,l2269,-3r8,1l2286,-1r8,2l2302,3r8,4l2317,10r34,24l2357,40r29,60l2388,108r,8l2388,125r,8l2388,141r-2,8l2384,158r-2,8l2379,173r-4,8l2371,188r-4,7l2362,202r-30,29l2325,235r-8,4l2310,242r-8,4l2294,248r-8,2l2277,251r-8,1l2261,252r-210,l2042,252r-8,-1l2026,250r-8,-2l1980,231r-7,-5l1945,195r-5,-7l1936,181r-3,-8l1930,166r-3,-8l1926,149r-2,-8l1923,133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7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</w:p>
    <w:p w14:paraId="4FC5CFD8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10AD4D46">
          <v:shape id="_x0000_s2146" style="position:absolute;left:0;text-align:left;margin-left:96.15pt;margin-top:9.75pt;width:23.3pt;height:12.8pt;z-index:15773184;mso-position-horizontal-relative:page" coordorigin="1923,195" coordsize="466,256" path="m1923,323r,-9l1924,306r2,-8l1927,289r18,-37l1949,245r6,-7l1960,232r6,-6l2002,205r8,-4l2018,199r8,-2l2034,196r8,-1l2051,195r210,l2269,195r8,1l2286,197r8,2l2302,201r8,4l2317,208r8,4l2332,216r7,5l2345,226r6,6l2357,238r5,7l2367,252r4,7l2386,298r2,8l2388,314r,9l2388,331r,8l2386,347r-2,9l2351,413r-19,16l2325,433r-64,17l2051,450r-9,l2034,449r-8,-1l2018,446r-58,-33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Agree</w:t>
      </w:r>
    </w:p>
    <w:p w14:paraId="72C37E7D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1"/>
        </w:tabs>
        <w:spacing w:before="199"/>
        <w:ind w:left="1610" w:hanging="245"/>
        <w:rPr>
          <w:rFonts w:ascii="Roboto"/>
          <w:sz w:val="21"/>
        </w:rPr>
      </w:pPr>
      <w:r w:rsidRPr="00B84FF3">
        <w:pict w14:anchorId="637A2735">
          <v:shape id="_x0000_s2145" style="position:absolute;left:0;text-align:left;margin-left:96.15pt;margin-top:9.8pt;width:23.3pt;height:12.8pt;z-index:15773696;mso-position-horizontal-relative:page" coordorigin="1923,196" coordsize="466,256" path="m1923,324r,-9l1924,307r2,-8l1927,290r3,-8l1933,275r3,-8l1960,233r6,-6l2002,206r8,-4l2018,200r8,-2l2034,197r8,-1l2051,196r210,l2269,196r8,1l2286,198r8,2l2302,202r8,4l2317,209r8,4l2332,217r7,5l2345,227r6,6l2357,239r22,36l2382,282r2,8l2386,299r2,8l2388,315r,9l2388,332r-21,62l2332,430r-7,4l2286,449r-9,1l2269,451r-8,l2051,451r-9,l2034,450r-8,-1l2018,447r-38,-17l1973,425r-40,-53l1926,348r-2,-8l1923,332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eithe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no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50D86643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603EFF9B">
          <v:shape id="_x0000_s2144" style="position:absolute;left:0;text-align:left;margin-left:96.15pt;margin-top:9.75pt;width:23.3pt;height:12.8pt;z-index:15774208;mso-position-horizontal-relative:page" coordorigin="1923,195" coordsize="466,256" path="m1923,323r,-9l1924,306r2,-8l1927,289r3,-8l1933,274r3,-8l1960,232r6,-6l2002,205r8,-4l2018,199r8,-2l2034,196r8,-1l2051,195r210,l2269,195r8,1l2286,197r8,2l2351,232r6,6l2379,274r3,7l2384,289r2,9l2388,306r,8l2388,323r,8l2388,339r-2,8l2384,356r-33,57l2332,429r-7,4l2286,448r-9,1l2269,450r-8,l2051,450r-9,l2034,449r-8,-1l2018,446r-38,-17l1973,424r-40,-53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Disagree</w:t>
      </w:r>
    </w:p>
    <w:p w14:paraId="18D80510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2"/>
        </w:tabs>
        <w:ind w:left="1611" w:hanging="246"/>
        <w:rPr>
          <w:rFonts w:ascii="Roboto"/>
          <w:sz w:val="21"/>
        </w:rPr>
      </w:pPr>
      <w:r w:rsidRPr="00B84FF3">
        <w:pict w14:anchorId="6BE0D7F7">
          <v:shape id="_x0000_s2143" style="position:absolute;left:0;text-align:left;margin-left:96.15pt;margin-top:9.75pt;width:23.3pt;height:12.8pt;z-index:15774720;mso-position-horizontal-relative:page" coordorigin="1923,195" coordsize="466,256" path="m1923,323r10,-49l1936,266r24,-34l1966,226r36,-21l2010,201r8,-2l2026,197r8,-1l2042,195r9,l2261,195r8,l2277,196r62,25l2351,232r6,6l2362,245r5,7l2371,259r4,7l2379,274r3,7l2384,289r2,9l2388,306r,8l2388,323r,8l2388,339r-2,8l2384,356r-2,8l2379,371r-4,8l2371,386r-4,7l2362,400r-30,29l2325,433r-56,17l2261,450r-210,l2042,450r-8,-1l1973,424r-28,-31l1940,386r-4,-7l1933,371r-3,-7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3246FFCB" w14:textId="77777777" w:rsidR="008A5D98" w:rsidRPr="00B84FF3" w:rsidRDefault="008A5D98">
      <w:pPr>
        <w:pStyle w:val="BodyText"/>
        <w:rPr>
          <w:sz w:val="20"/>
        </w:rPr>
      </w:pPr>
    </w:p>
    <w:p w14:paraId="68CFE570" w14:textId="77777777" w:rsidR="008A5D98" w:rsidRPr="00B84FF3" w:rsidRDefault="008A5D98">
      <w:pPr>
        <w:pStyle w:val="BodyText"/>
        <w:rPr>
          <w:sz w:val="20"/>
        </w:rPr>
      </w:pPr>
    </w:p>
    <w:p w14:paraId="0AA1D999" w14:textId="77777777" w:rsidR="008A5D98" w:rsidRPr="00B84FF3" w:rsidRDefault="008A5D98">
      <w:pPr>
        <w:pStyle w:val="BodyText"/>
        <w:rPr>
          <w:sz w:val="20"/>
        </w:rPr>
      </w:pPr>
    </w:p>
    <w:p w14:paraId="7E25893C" w14:textId="77777777" w:rsidR="008A5D98" w:rsidRPr="00B84FF3" w:rsidRDefault="008A5D98">
      <w:pPr>
        <w:pStyle w:val="BodyText"/>
        <w:spacing w:before="3"/>
        <w:rPr>
          <w:sz w:val="19"/>
        </w:rPr>
      </w:pPr>
    </w:p>
    <w:p w14:paraId="010ECE05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743"/>
          <w:tab w:val="left" w:pos="744"/>
        </w:tabs>
        <w:spacing w:line="304" w:lineRule="auto"/>
        <w:ind w:left="743" w:right="620" w:hanging="634"/>
      </w:pPr>
      <w:r w:rsidRPr="00B84FF3">
        <w:rPr>
          <w:color w:val="202024"/>
          <w:w w:val="105"/>
        </w:rPr>
        <w:t>Have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you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had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the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experience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of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treating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or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caring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for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patients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confirmed</w:t>
      </w:r>
      <w:r w:rsidRPr="00B84FF3">
        <w:rPr>
          <w:color w:val="202024"/>
          <w:spacing w:val="-6"/>
          <w:w w:val="105"/>
        </w:rPr>
        <w:t xml:space="preserve"> </w:t>
      </w:r>
      <w:r w:rsidRPr="00B84FF3">
        <w:rPr>
          <w:color w:val="202024"/>
          <w:w w:val="105"/>
        </w:rPr>
        <w:t>or</w:t>
      </w:r>
      <w:r w:rsidRPr="00B84FF3">
        <w:rPr>
          <w:color w:val="202024"/>
          <w:spacing w:val="-64"/>
          <w:w w:val="105"/>
        </w:rPr>
        <w:t xml:space="preserve"> </w:t>
      </w:r>
      <w:r w:rsidRPr="00B84FF3">
        <w:rPr>
          <w:color w:val="202024"/>
          <w:w w:val="110"/>
        </w:rPr>
        <w:t>suspected</w:t>
      </w:r>
      <w:r w:rsidRPr="00B84FF3">
        <w:rPr>
          <w:color w:val="202024"/>
          <w:spacing w:val="-16"/>
          <w:w w:val="110"/>
        </w:rPr>
        <w:t xml:space="preserve"> </w:t>
      </w:r>
      <w:r w:rsidRPr="00B84FF3">
        <w:rPr>
          <w:color w:val="202024"/>
          <w:w w:val="110"/>
        </w:rPr>
        <w:t>with</w:t>
      </w:r>
      <w:r w:rsidRPr="00B84FF3">
        <w:rPr>
          <w:color w:val="202024"/>
          <w:spacing w:val="-16"/>
          <w:w w:val="110"/>
        </w:rPr>
        <w:t xml:space="preserve"> </w:t>
      </w:r>
      <w:r w:rsidRPr="00B84FF3">
        <w:rPr>
          <w:color w:val="202024"/>
          <w:w w:val="110"/>
        </w:rPr>
        <w:t>COVID-19?</w:t>
      </w:r>
      <w:r w:rsidRPr="00B84FF3">
        <w:rPr>
          <w:color w:val="202024"/>
          <w:spacing w:val="-10"/>
          <w:w w:val="110"/>
        </w:rPr>
        <w:t xml:space="preserve"> </w:t>
      </w:r>
      <w:r w:rsidRPr="00B84FF3">
        <w:rPr>
          <w:color w:val="D92F25"/>
          <w:w w:val="110"/>
        </w:rPr>
        <w:t>*</w:t>
      </w:r>
    </w:p>
    <w:p w14:paraId="300235D0" w14:textId="77777777" w:rsidR="008A5D98" w:rsidRPr="00B84FF3" w:rsidRDefault="004F07BA">
      <w:pPr>
        <w:pStyle w:val="Heading2"/>
        <w:spacing w:before="219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5FD7358B" w14:textId="77777777" w:rsidR="008A5D98" w:rsidRPr="00B84FF3" w:rsidRDefault="008A5D98">
      <w:pPr>
        <w:pStyle w:val="BodyText"/>
        <w:spacing w:before="5"/>
        <w:rPr>
          <w:i/>
          <w:sz w:val="28"/>
        </w:rPr>
      </w:pPr>
    </w:p>
    <w:p w14:paraId="5E2DF7B0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5"/>
        </w:tabs>
        <w:spacing w:before="0"/>
        <w:ind w:left="1614"/>
        <w:rPr>
          <w:rFonts w:ascii="Roboto"/>
          <w:sz w:val="21"/>
        </w:rPr>
      </w:pPr>
      <w:r w:rsidRPr="00B84FF3">
        <w:pict w14:anchorId="2BCA05D5">
          <v:shape id="_x0000_s2142" style="position:absolute;left:0;text-align:left;margin-left:96.15pt;margin-top:-.15pt;width:23.3pt;height:12.8pt;z-index:15775232;mso-position-horizontal-relative:page" coordorigin="1923,-3" coordsize="466,256" path="m1923,125r10,-49l1936,68r4,-7l1945,54r4,-7l1955,40r5,-6l1966,28,2002,7r8,-4l2018,1r8,-2l2034,-2r8,-1l2051,-3r210,l2269,-3r8,1l2332,18r7,5l2345,28r6,6l2357,40r5,7l2367,54r4,7l2375,68r4,8l2382,83r2,8l2386,100r2,8l2388,116r,9l2388,133r,8l2386,149r-2,9l2367,195r-5,7l2332,231r-7,4l2269,252r-8,l2051,252r-9,l2034,251r-61,-25l1945,195r-5,-7l1926,149r-2,-8l1923,133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Yes</w:t>
      </w:r>
    </w:p>
    <w:p w14:paraId="24840989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004E93D3">
          <v:shape id="_x0000_s2141" style="position:absolute;left:0;text-align:left;margin-left:96.15pt;margin-top:9.75pt;width:23.3pt;height:12.8pt;z-index:15775744;mso-position-horizontal-relative:page" coordorigin="1923,195" coordsize="466,256" path="m1923,323r10,-49l1936,266r24,-34l1966,226r60,-29l2034,196r8,-1l2051,195r210,l2269,195r8,1l2339,221r12,11l2357,238r5,7l2367,252r4,7l2375,266r4,8l2382,281r2,8l2386,298r2,8l2388,314r,9l2388,331r,8l2386,347r-2,9l2351,413r-19,16l2325,433r-64,17l2051,450r-9,l2034,449r-8,-1l2018,446r-8,-2l2002,440r-8,-3l1987,433r-7,-4l1973,424r-40,-53l1930,364r-3,-8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o</w:t>
      </w:r>
    </w:p>
    <w:p w14:paraId="786E8423" w14:textId="77777777" w:rsidR="008A5D98" w:rsidRPr="00B84FF3" w:rsidRDefault="008A5D98">
      <w:pPr>
        <w:pStyle w:val="BodyText"/>
        <w:rPr>
          <w:sz w:val="20"/>
        </w:rPr>
      </w:pPr>
    </w:p>
    <w:p w14:paraId="42D03BD5" w14:textId="77777777" w:rsidR="008A5D98" w:rsidRPr="00B84FF3" w:rsidRDefault="008A5D98">
      <w:pPr>
        <w:pStyle w:val="BodyText"/>
        <w:rPr>
          <w:sz w:val="20"/>
        </w:rPr>
      </w:pPr>
    </w:p>
    <w:p w14:paraId="499443CE" w14:textId="77777777" w:rsidR="008A5D98" w:rsidRPr="00B84FF3" w:rsidRDefault="008A5D98">
      <w:pPr>
        <w:pStyle w:val="BodyText"/>
        <w:rPr>
          <w:sz w:val="20"/>
        </w:rPr>
      </w:pPr>
    </w:p>
    <w:p w14:paraId="57F9FF1D" w14:textId="77777777" w:rsidR="008A5D98" w:rsidRPr="00B84FF3" w:rsidRDefault="008A5D98">
      <w:pPr>
        <w:pStyle w:val="BodyText"/>
        <w:spacing w:before="3"/>
        <w:rPr>
          <w:sz w:val="19"/>
        </w:rPr>
      </w:pPr>
    </w:p>
    <w:p w14:paraId="2CBCEE1A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743"/>
          <w:tab w:val="left" w:pos="744"/>
        </w:tabs>
        <w:spacing w:line="304" w:lineRule="auto"/>
        <w:ind w:left="743" w:right="113" w:hanging="634"/>
      </w:pPr>
      <w:r w:rsidRPr="00B84FF3">
        <w:rPr>
          <w:color w:val="202024"/>
          <w:w w:val="105"/>
        </w:rPr>
        <w:t>Are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you</w:t>
      </w:r>
      <w:r w:rsidRPr="00B84FF3">
        <w:rPr>
          <w:color w:val="202024"/>
          <w:spacing w:val="-6"/>
          <w:w w:val="105"/>
        </w:rPr>
        <w:t xml:space="preserve"> </w:t>
      </w:r>
      <w:r w:rsidRPr="00B84FF3">
        <w:rPr>
          <w:color w:val="202024"/>
          <w:w w:val="105"/>
        </w:rPr>
        <w:t>willing</w:t>
      </w:r>
      <w:r w:rsidRPr="00B84FF3">
        <w:rPr>
          <w:color w:val="202024"/>
          <w:spacing w:val="-6"/>
          <w:w w:val="105"/>
        </w:rPr>
        <w:t xml:space="preserve"> </w:t>
      </w:r>
      <w:r w:rsidRPr="00B84FF3">
        <w:rPr>
          <w:color w:val="202024"/>
          <w:w w:val="105"/>
        </w:rPr>
        <w:t>to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treat</w:t>
      </w:r>
      <w:r w:rsidRPr="00B84FF3">
        <w:rPr>
          <w:color w:val="202024"/>
          <w:spacing w:val="-6"/>
          <w:w w:val="105"/>
        </w:rPr>
        <w:t xml:space="preserve"> </w:t>
      </w:r>
      <w:r w:rsidRPr="00B84FF3">
        <w:rPr>
          <w:color w:val="202024"/>
          <w:w w:val="105"/>
        </w:rPr>
        <w:t>or</w:t>
      </w:r>
      <w:r w:rsidRPr="00B84FF3">
        <w:rPr>
          <w:color w:val="202024"/>
          <w:spacing w:val="-6"/>
          <w:w w:val="105"/>
        </w:rPr>
        <w:t xml:space="preserve"> </w:t>
      </w:r>
      <w:r w:rsidRPr="00B84FF3">
        <w:rPr>
          <w:color w:val="202024"/>
          <w:w w:val="105"/>
        </w:rPr>
        <w:t>care</w:t>
      </w:r>
      <w:r w:rsidRPr="00B84FF3">
        <w:rPr>
          <w:color w:val="202024"/>
          <w:spacing w:val="-6"/>
          <w:w w:val="105"/>
        </w:rPr>
        <w:t xml:space="preserve"> </w:t>
      </w:r>
      <w:r w:rsidRPr="00B84FF3">
        <w:rPr>
          <w:color w:val="202024"/>
          <w:w w:val="105"/>
        </w:rPr>
        <w:t>for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patients</w:t>
      </w:r>
      <w:r w:rsidRPr="00B84FF3">
        <w:rPr>
          <w:color w:val="202024"/>
          <w:spacing w:val="-6"/>
          <w:w w:val="105"/>
        </w:rPr>
        <w:t xml:space="preserve"> </w:t>
      </w:r>
      <w:r w:rsidRPr="00B84FF3">
        <w:rPr>
          <w:color w:val="202024"/>
          <w:w w:val="105"/>
        </w:rPr>
        <w:t>confirmed</w:t>
      </w:r>
      <w:r w:rsidRPr="00B84FF3">
        <w:rPr>
          <w:color w:val="202024"/>
          <w:spacing w:val="-6"/>
          <w:w w:val="105"/>
        </w:rPr>
        <w:t xml:space="preserve"> </w:t>
      </w:r>
      <w:r w:rsidRPr="00B84FF3">
        <w:rPr>
          <w:color w:val="202024"/>
          <w:w w:val="105"/>
        </w:rPr>
        <w:t>or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suspected</w:t>
      </w:r>
      <w:r w:rsidRPr="00B84FF3">
        <w:rPr>
          <w:color w:val="202024"/>
          <w:spacing w:val="-6"/>
          <w:w w:val="105"/>
        </w:rPr>
        <w:t xml:space="preserve"> </w:t>
      </w:r>
      <w:r w:rsidRPr="00B84FF3">
        <w:rPr>
          <w:color w:val="202024"/>
          <w:w w:val="105"/>
        </w:rPr>
        <w:t>with</w:t>
      </w:r>
      <w:r w:rsidRPr="00B84FF3">
        <w:rPr>
          <w:color w:val="202024"/>
          <w:spacing w:val="-6"/>
          <w:w w:val="105"/>
        </w:rPr>
        <w:t xml:space="preserve"> </w:t>
      </w:r>
      <w:r w:rsidRPr="00B84FF3">
        <w:rPr>
          <w:color w:val="202024"/>
          <w:w w:val="105"/>
        </w:rPr>
        <w:t>COVID-</w:t>
      </w:r>
      <w:r w:rsidRPr="00B84FF3">
        <w:rPr>
          <w:color w:val="202024"/>
          <w:spacing w:val="-64"/>
          <w:w w:val="105"/>
        </w:rPr>
        <w:t xml:space="preserve"> </w:t>
      </w:r>
      <w:r w:rsidRPr="00B84FF3">
        <w:rPr>
          <w:color w:val="202024"/>
          <w:w w:val="110"/>
        </w:rPr>
        <w:t>19</w:t>
      </w:r>
      <w:r w:rsidRPr="00B84FF3">
        <w:rPr>
          <w:color w:val="202024"/>
          <w:spacing w:val="-16"/>
          <w:w w:val="110"/>
        </w:rPr>
        <w:t xml:space="preserve"> </w:t>
      </w:r>
      <w:r w:rsidRPr="00B84FF3">
        <w:rPr>
          <w:color w:val="202024"/>
          <w:w w:val="110"/>
        </w:rPr>
        <w:t>if</w:t>
      </w:r>
      <w:r w:rsidRPr="00B84FF3">
        <w:rPr>
          <w:color w:val="202024"/>
          <w:spacing w:val="-15"/>
          <w:w w:val="110"/>
        </w:rPr>
        <w:t xml:space="preserve"> </w:t>
      </w:r>
      <w:r w:rsidRPr="00B84FF3">
        <w:rPr>
          <w:color w:val="202024"/>
          <w:w w:val="110"/>
        </w:rPr>
        <w:t>you</w:t>
      </w:r>
      <w:r w:rsidRPr="00B84FF3">
        <w:rPr>
          <w:color w:val="202024"/>
          <w:spacing w:val="-15"/>
          <w:w w:val="110"/>
        </w:rPr>
        <w:t xml:space="preserve"> </w:t>
      </w:r>
      <w:r w:rsidRPr="00B84FF3">
        <w:rPr>
          <w:color w:val="202024"/>
          <w:w w:val="110"/>
        </w:rPr>
        <w:t>have</w:t>
      </w:r>
      <w:r w:rsidRPr="00B84FF3">
        <w:rPr>
          <w:color w:val="202024"/>
          <w:spacing w:val="-16"/>
          <w:w w:val="110"/>
        </w:rPr>
        <w:t xml:space="preserve"> </w:t>
      </w:r>
      <w:r w:rsidRPr="00B84FF3">
        <w:rPr>
          <w:color w:val="202024"/>
          <w:w w:val="110"/>
        </w:rPr>
        <w:t>the</w:t>
      </w:r>
      <w:r w:rsidRPr="00B84FF3">
        <w:rPr>
          <w:color w:val="202024"/>
          <w:spacing w:val="-15"/>
          <w:w w:val="110"/>
        </w:rPr>
        <w:t xml:space="preserve"> </w:t>
      </w:r>
      <w:r w:rsidRPr="00B84FF3">
        <w:rPr>
          <w:color w:val="202024"/>
          <w:w w:val="110"/>
        </w:rPr>
        <w:t>opportunity?</w:t>
      </w:r>
      <w:r w:rsidRPr="00B84FF3">
        <w:rPr>
          <w:color w:val="202024"/>
          <w:spacing w:val="-15"/>
          <w:w w:val="110"/>
        </w:rPr>
        <w:t xml:space="preserve"> </w:t>
      </w:r>
      <w:r w:rsidRPr="00B84FF3">
        <w:rPr>
          <w:color w:val="D92F25"/>
          <w:w w:val="110"/>
        </w:rPr>
        <w:t>*</w:t>
      </w:r>
    </w:p>
    <w:p w14:paraId="67072ADE" w14:textId="77777777" w:rsidR="008A5D98" w:rsidRPr="00B84FF3" w:rsidRDefault="004F07BA">
      <w:pPr>
        <w:pStyle w:val="Heading2"/>
        <w:spacing w:before="220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1904752C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5B0FC963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5"/>
        </w:tabs>
        <w:spacing w:before="1"/>
        <w:ind w:left="1614"/>
        <w:rPr>
          <w:rFonts w:ascii="Roboto"/>
          <w:sz w:val="21"/>
        </w:rPr>
      </w:pPr>
      <w:r w:rsidRPr="00B84FF3">
        <w:pict w14:anchorId="6189B827">
          <v:shape id="_x0000_s2140" style="position:absolute;left:0;text-align:left;margin-left:96.15pt;margin-top:-.1pt;width:23.3pt;height:12.8pt;z-index:15776256;mso-position-horizontal-relative:page" coordorigin="1923,-2" coordsize="466,256" path="m1923,126r17,-64l1945,55r4,-7l1955,41r5,-6l1966,29,2026,r8,-1l2042,-2r9,l2261,-2r8,l2277,-1r62,25l2351,35r6,6l2386,101r2,8l2388,117r,9l2388,134r,8l2386,150r-2,9l2351,216r-19,16l2325,236r-64,17l2051,253r-9,l2034,252r-8,-1l2018,249r-38,-17l1973,227r-40,-53l1930,167r-3,-8l1926,150r-2,-8l1923,134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Yes</w:t>
      </w:r>
    </w:p>
    <w:p w14:paraId="07ADC1D8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7B6A9A57">
          <v:shape id="_x0000_s2139" style="position:absolute;left:0;text-align:left;margin-left:96.15pt;margin-top:9.75pt;width:23.3pt;height:12.8pt;z-index:15776768;mso-position-horizontal-relative:page" coordorigin="1923,195" coordsize="466,256" path="m1923,323r,-9l1924,306r2,-8l1927,289r3,-8l1933,274r3,-8l1960,232r6,-6l2002,205r8,-4l2018,199r8,-2l2034,196r8,-1l2051,195r210,l2269,195r8,1l2286,197r8,2l2302,201r8,4l2317,208r34,24l2357,238r22,36l2382,281r2,8l2386,298r2,8l2388,314r,9l2388,331r,8l2386,347r-2,9l2351,413r-57,33l2261,450r-210,l2042,450r-8,-1l2026,448r-8,-2l2010,444r-8,-4l1994,437r-49,-44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o</w:t>
      </w:r>
    </w:p>
    <w:p w14:paraId="2FF23E02" w14:textId="77777777" w:rsidR="008A5D98" w:rsidRPr="00B84FF3" w:rsidRDefault="008A5D98">
      <w:pPr>
        <w:pStyle w:val="BodyText"/>
        <w:rPr>
          <w:sz w:val="20"/>
        </w:rPr>
      </w:pPr>
    </w:p>
    <w:p w14:paraId="7B419197" w14:textId="77777777" w:rsidR="008A5D98" w:rsidRPr="00B84FF3" w:rsidRDefault="008A5D98">
      <w:pPr>
        <w:pStyle w:val="BodyText"/>
        <w:rPr>
          <w:sz w:val="20"/>
        </w:rPr>
      </w:pPr>
    </w:p>
    <w:p w14:paraId="1D7B36E8" w14:textId="77777777" w:rsidR="008A5D98" w:rsidRPr="00B84FF3" w:rsidRDefault="008A5D98">
      <w:pPr>
        <w:pStyle w:val="BodyText"/>
        <w:rPr>
          <w:sz w:val="20"/>
        </w:rPr>
      </w:pPr>
    </w:p>
    <w:p w14:paraId="1AF62F3C" w14:textId="77777777" w:rsidR="008A5D98" w:rsidRPr="00B84FF3" w:rsidRDefault="008A5D98">
      <w:pPr>
        <w:pStyle w:val="BodyText"/>
        <w:spacing w:before="3"/>
        <w:rPr>
          <w:sz w:val="19"/>
        </w:rPr>
      </w:pPr>
    </w:p>
    <w:p w14:paraId="717ED92D" w14:textId="77777777" w:rsidR="008A5D98" w:rsidRPr="00B84FF3" w:rsidRDefault="004F07BA">
      <w:pPr>
        <w:pStyle w:val="Heading1"/>
        <w:numPr>
          <w:ilvl w:val="0"/>
          <w:numId w:val="10"/>
        </w:numPr>
        <w:tabs>
          <w:tab w:val="left" w:pos="743"/>
          <w:tab w:val="left" w:pos="744"/>
        </w:tabs>
        <w:spacing w:line="304" w:lineRule="auto"/>
        <w:ind w:left="743" w:right="476" w:hanging="634"/>
      </w:pPr>
      <w:r w:rsidRPr="00B84FF3">
        <w:rPr>
          <w:color w:val="202024"/>
          <w:w w:val="105"/>
        </w:rPr>
        <w:t>If</w:t>
      </w:r>
      <w:r w:rsidRPr="00B84FF3">
        <w:rPr>
          <w:color w:val="202024"/>
          <w:spacing w:val="-14"/>
          <w:w w:val="105"/>
        </w:rPr>
        <w:t xml:space="preserve"> </w:t>
      </w:r>
      <w:r w:rsidRPr="00B84FF3">
        <w:rPr>
          <w:color w:val="202024"/>
          <w:w w:val="105"/>
        </w:rPr>
        <w:t>you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choose</w:t>
      </w:r>
      <w:r w:rsidRPr="00B84FF3">
        <w:rPr>
          <w:color w:val="202024"/>
          <w:spacing w:val="-14"/>
          <w:w w:val="105"/>
        </w:rPr>
        <w:t xml:space="preserve"> </w:t>
      </w:r>
      <w:r w:rsidRPr="00B84FF3">
        <w:rPr>
          <w:color w:val="202024"/>
          <w:w w:val="105"/>
        </w:rPr>
        <w:t>“no”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to</w:t>
      </w:r>
      <w:r w:rsidRPr="00B84FF3">
        <w:rPr>
          <w:color w:val="202024"/>
          <w:spacing w:val="-14"/>
          <w:w w:val="105"/>
        </w:rPr>
        <w:t xml:space="preserve"> </w:t>
      </w:r>
      <w:r w:rsidRPr="00B84FF3">
        <w:rPr>
          <w:color w:val="202024"/>
          <w:w w:val="105"/>
        </w:rPr>
        <w:t>the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above</w:t>
      </w:r>
      <w:r w:rsidRPr="00B84FF3">
        <w:rPr>
          <w:color w:val="202024"/>
          <w:spacing w:val="-14"/>
          <w:w w:val="105"/>
        </w:rPr>
        <w:t xml:space="preserve"> </w:t>
      </w:r>
      <w:r w:rsidRPr="00B84FF3">
        <w:rPr>
          <w:color w:val="202024"/>
          <w:w w:val="105"/>
        </w:rPr>
        <w:t>question,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what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is</w:t>
      </w:r>
      <w:r w:rsidRPr="00B84FF3">
        <w:rPr>
          <w:color w:val="202024"/>
          <w:spacing w:val="-14"/>
          <w:w w:val="105"/>
        </w:rPr>
        <w:t xml:space="preserve"> </w:t>
      </w:r>
      <w:r w:rsidRPr="00B84FF3">
        <w:rPr>
          <w:color w:val="202024"/>
          <w:w w:val="105"/>
        </w:rPr>
        <w:t>the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major</w:t>
      </w:r>
      <w:r w:rsidRPr="00B84FF3">
        <w:rPr>
          <w:color w:val="202024"/>
          <w:spacing w:val="-14"/>
          <w:w w:val="105"/>
        </w:rPr>
        <w:t xml:space="preserve"> </w:t>
      </w:r>
      <w:r w:rsidRPr="00B84FF3">
        <w:rPr>
          <w:color w:val="202024"/>
          <w:w w:val="105"/>
        </w:rPr>
        <w:t>reason?</w:t>
      </w:r>
      <w:r w:rsidRPr="00B84FF3">
        <w:rPr>
          <w:color w:val="202024"/>
          <w:spacing w:val="-13"/>
          <w:w w:val="105"/>
        </w:rPr>
        <w:t xml:space="preserve"> </w:t>
      </w:r>
      <w:r w:rsidRPr="00B84FF3">
        <w:rPr>
          <w:color w:val="202024"/>
          <w:w w:val="105"/>
        </w:rPr>
        <w:t>(</w:t>
      </w:r>
      <w:proofErr w:type="gramStart"/>
      <w:r w:rsidRPr="00B84FF3">
        <w:rPr>
          <w:color w:val="202024"/>
          <w:w w:val="105"/>
        </w:rPr>
        <w:t>multiple</w:t>
      </w:r>
      <w:proofErr w:type="gramEnd"/>
      <w:r w:rsidRPr="00B84FF3">
        <w:rPr>
          <w:color w:val="202024"/>
          <w:spacing w:val="-64"/>
          <w:w w:val="105"/>
        </w:rPr>
        <w:t xml:space="preserve"> </w:t>
      </w:r>
      <w:r w:rsidRPr="00B84FF3">
        <w:rPr>
          <w:color w:val="202024"/>
          <w:w w:val="105"/>
        </w:rPr>
        <w:t>choices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are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allowed)</w:t>
      </w:r>
    </w:p>
    <w:p w14:paraId="2A5E7F05" w14:textId="77777777" w:rsidR="008A5D98" w:rsidRPr="00B84FF3" w:rsidRDefault="008A5D98">
      <w:pPr>
        <w:pStyle w:val="BodyText"/>
        <w:spacing w:before="1"/>
        <w:rPr>
          <w:rFonts w:ascii="Microsoft Sans Serif"/>
          <w:sz w:val="12"/>
        </w:rPr>
      </w:pPr>
    </w:p>
    <w:p w14:paraId="063BBD69" w14:textId="77777777" w:rsidR="008A5D98" w:rsidRPr="00B84FF3" w:rsidRDefault="004F07BA">
      <w:pPr>
        <w:spacing w:before="96"/>
        <w:ind w:left="743"/>
        <w:rPr>
          <w:i/>
          <w:sz w:val="21"/>
        </w:rPr>
      </w:pPr>
      <w:r w:rsidRPr="00B84FF3">
        <w:rPr>
          <w:i/>
          <w:color w:val="6D6F72"/>
          <w:sz w:val="21"/>
        </w:rPr>
        <w:t>Check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ll</w:t>
      </w:r>
      <w:r w:rsidRPr="00B84FF3">
        <w:rPr>
          <w:i/>
          <w:color w:val="6D6F72"/>
          <w:spacing w:val="-3"/>
          <w:sz w:val="21"/>
        </w:rPr>
        <w:t xml:space="preserve"> </w:t>
      </w:r>
      <w:r w:rsidRPr="00B84FF3">
        <w:rPr>
          <w:i/>
          <w:color w:val="6D6F72"/>
          <w:sz w:val="21"/>
        </w:rPr>
        <w:t>that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pply.</w:t>
      </w:r>
    </w:p>
    <w:p w14:paraId="3CDE0969" w14:textId="77777777" w:rsidR="008A5D98" w:rsidRPr="00B84FF3" w:rsidRDefault="008A5D98">
      <w:pPr>
        <w:pStyle w:val="BodyText"/>
        <w:spacing w:before="3"/>
        <w:rPr>
          <w:i/>
          <w:sz w:val="20"/>
        </w:rPr>
      </w:pPr>
    </w:p>
    <w:p w14:paraId="2D1BD7B0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12"/>
        </w:tabs>
        <w:spacing w:before="0"/>
        <w:ind w:left="1411"/>
        <w:rPr>
          <w:rFonts w:ascii="Roboto"/>
          <w:sz w:val="21"/>
        </w:rPr>
      </w:pPr>
      <w:r w:rsidRPr="00B84FF3">
        <w:pict w14:anchorId="43AFF297">
          <v:rect id="_x0000_s2138" style="position:absolute;left:0;text-align:left;margin-left:96.15pt;margin-top:.6pt;width:12.75pt;height:12.75pt;z-index:15777280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Concern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bout</w:t>
      </w:r>
      <w:r w:rsidR="004F07BA" w:rsidRPr="00B84FF3">
        <w:rPr>
          <w:rFonts w:ascii="Roboto"/>
          <w:color w:val="202024"/>
          <w:spacing w:val="14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the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possible</w:t>
      </w:r>
      <w:r w:rsidR="004F07BA" w:rsidRPr="00B84FF3">
        <w:rPr>
          <w:rFonts w:ascii="Roboto"/>
          <w:color w:val="202024"/>
          <w:spacing w:val="14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infection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of</w:t>
      </w:r>
      <w:r w:rsidR="004F07BA" w:rsidRPr="00B84FF3">
        <w:rPr>
          <w:rFonts w:ascii="Roboto"/>
          <w:color w:val="202024"/>
          <w:spacing w:val="14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yourself</w:t>
      </w:r>
    </w:p>
    <w:p w14:paraId="202E4CE9" w14:textId="77777777" w:rsidR="008A5D98" w:rsidRPr="00B84FF3" w:rsidRDefault="00D02D3F">
      <w:pPr>
        <w:pStyle w:val="ListParagraph"/>
        <w:numPr>
          <w:ilvl w:val="1"/>
          <w:numId w:val="10"/>
        </w:numPr>
        <w:tabs>
          <w:tab w:val="left" w:pos="1416"/>
        </w:tabs>
        <w:spacing w:before="123" w:line="343" w:lineRule="auto"/>
        <w:ind w:left="743" w:right="2320" w:firstLine="420"/>
        <w:rPr>
          <w:rFonts w:ascii="Roboto"/>
          <w:sz w:val="21"/>
        </w:rPr>
      </w:pPr>
      <w:r w:rsidRPr="00B84FF3">
        <w:pict w14:anchorId="4FFA75C7">
          <v:rect id="_x0000_s2137" style="position:absolute;left:0;text-align:left;margin-left:149.8pt;margin-top:37.9pt;width:218.35pt;height:.75pt;z-index:-16166400;mso-position-horizontal-relative:page" fillcolor="#bdc1c6" stroked="f">
            <w10:wrap anchorx="page"/>
          </v:rect>
        </w:pict>
      </w:r>
      <w:r w:rsidRPr="00B84FF3">
        <w:pict w14:anchorId="568534D9">
          <v:rect id="_x0000_s2136" style="position:absolute;left:0;text-align:left;margin-left:96.15pt;margin-top:6.75pt;width:12.75pt;height:12.75pt;z-index:-16160768;mso-position-horizontal-relative:page" filled="f" strokecolor="#99a0a6" strokeweight=".26469mm">
            <w10:wrap anchorx="page"/>
          </v:rect>
        </w:pict>
      </w:r>
      <w:r w:rsidRPr="00B84FF3">
        <w:pict w14:anchorId="4F4955B4">
          <v:rect id="_x0000_s2135" style="position:absolute;left:0;text-align:left;margin-left:125.4pt;margin-top:28.5pt;width:12.75pt;height:12.75pt;z-index:-16160256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Concern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bout</w:t>
      </w:r>
      <w:r w:rsidR="004F07BA" w:rsidRPr="00B84FF3">
        <w:rPr>
          <w:rFonts w:ascii="Roboto"/>
          <w:color w:val="202024"/>
          <w:spacing w:val="14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the</w:t>
      </w:r>
      <w:r w:rsidR="004F07BA" w:rsidRPr="00B84FF3">
        <w:rPr>
          <w:rFonts w:ascii="Roboto"/>
          <w:color w:val="202024"/>
          <w:spacing w:val="14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possible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infection</w:t>
      </w:r>
      <w:r w:rsidR="004F07BA" w:rsidRPr="00B84FF3">
        <w:rPr>
          <w:rFonts w:ascii="Roboto"/>
          <w:color w:val="202024"/>
          <w:spacing w:val="14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of</w:t>
      </w:r>
      <w:r w:rsidR="004F07BA" w:rsidRPr="00B84FF3">
        <w:rPr>
          <w:rFonts w:ascii="Roboto"/>
          <w:color w:val="202024"/>
          <w:spacing w:val="14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your</w:t>
      </w:r>
      <w:r w:rsidR="004F07BA" w:rsidRPr="00B84FF3">
        <w:rPr>
          <w:rFonts w:ascii="Roboto"/>
          <w:color w:val="202024"/>
          <w:spacing w:val="14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family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members</w:t>
      </w:r>
      <w:r w:rsidR="004F07BA" w:rsidRPr="00B84FF3">
        <w:rPr>
          <w:rFonts w:ascii="Roboto"/>
          <w:color w:val="202024"/>
          <w:spacing w:val="-4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Other:</w:t>
      </w:r>
    </w:p>
    <w:p w14:paraId="2B49558C" w14:textId="77777777" w:rsidR="008A5D98" w:rsidRPr="00B84FF3" w:rsidRDefault="008A5D98">
      <w:pPr>
        <w:spacing w:line="343" w:lineRule="auto"/>
        <w:rPr>
          <w:sz w:val="21"/>
        </w:rPr>
        <w:sectPr w:rsidR="008A5D98" w:rsidRPr="00B84FF3">
          <w:pgSz w:w="11900" w:h="16840"/>
          <w:pgMar w:top="460" w:right="1200" w:bottom="480" w:left="1100" w:header="274" w:footer="283" w:gutter="0"/>
          <w:cols w:space="720"/>
        </w:sectPr>
      </w:pPr>
    </w:p>
    <w:p w14:paraId="3763999A" w14:textId="77777777" w:rsidR="008A5D98" w:rsidRPr="00B84FF3" w:rsidRDefault="004F07BA">
      <w:pPr>
        <w:pStyle w:val="Heading1"/>
        <w:spacing w:before="65"/>
        <w:ind w:firstLine="0"/>
      </w:pPr>
      <w:r w:rsidRPr="00B84FF3">
        <w:rPr>
          <w:color w:val="202024"/>
        </w:rPr>
        <w:lastRenderedPageBreak/>
        <w:t>COVID-19?</w:t>
      </w:r>
      <w:r w:rsidRPr="00B84FF3">
        <w:rPr>
          <w:color w:val="202024"/>
          <w:spacing w:val="-16"/>
        </w:rPr>
        <w:t xml:space="preserve"> </w:t>
      </w:r>
      <w:r w:rsidRPr="00B84FF3">
        <w:rPr>
          <w:color w:val="D92F25"/>
        </w:rPr>
        <w:t>*</w:t>
      </w:r>
    </w:p>
    <w:p w14:paraId="03087633" w14:textId="77777777" w:rsidR="008A5D98" w:rsidRPr="00B84FF3" w:rsidRDefault="008A5D98">
      <w:pPr>
        <w:pStyle w:val="BodyText"/>
        <w:spacing w:before="9"/>
        <w:rPr>
          <w:rFonts w:ascii="Microsoft Sans Serif"/>
          <w:sz w:val="25"/>
        </w:rPr>
      </w:pPr>
    </w:p>
    <w:p w14:paraId="76AB406A" w14:textId="77777777" w:rsidR="008A5D98" w:rsidRPr="00B84FF3" w:rsidRDefault="004F07BA">
      <w:pPr>
        <w:pStyle w:val="Heading2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22D32410" w14:textId="77777777" w:rsidR="008A5D98" w:rsidRPr="00B84FF3" w:rsidRDefault="008A5D98">
      <w:pPr>
        <w:pStyle w:val="BodyText"/>
        <w:spacing w:before="5"/>
        <w:rPr>
          <w:i/>
          <w:sz w:val="28"/>
        </w:rPr>
      </w:pPr>
    </w:p>
    <w:p w14:paraId="191B4678" w14:textId="77777777" w:rsidR="008A5D98" w:rsidRPr="00B84FF3" w:rsidRDefault="00D02D3F">
      <w:pPr>
        <w:pStyle w:val="BodyText"/>
        <w:spacing w:line="429" w:lineRule="auto"/>
        <w:ind w:left="1366" w:right="7879"/>
      </w:pPr>
      <w:r w:rsidRPr="00B84FF3">
        <w:pict w14:anchorId="4B69B14F">
          <v:shape id="_x0000_s2134" style="position:absolute;left:0;text-align:left;margin-left:96.15pt;margin-top:-.15pt;width:23.3pt;height:12.8pt;z-index:15779328;mso-position-horizontal-relative:page" coordorigin="1923,-3" coordsize="466,256" path="m1923,125r,-9l1924,108r2,-8l1927,91r33,-57l1966,28,2002,7r8,-4l2018,1r8,-2l2034,-2r8,-1l2051,-3r210,l2269,-3r8,1l2286,-1r8,2l2302,3r8,4l2317,10r34,24l2357,40r29,60l2388,108r,8l2388,125r,8l2388,141r-2,8l2384,158r-33,57l2332,231r-7,4l2317,239r-7,3l2302,246r-8,2l2286,250r-9,1l2269,252r-8,l2051,252r-9,l2034,251r-8,-1l2018,248r-8,-2l2002,242r-8,-3l1987,235r-7,-4l1973,226r-40,-53l1926,149r-2,-8l1923,133r,-8xe" filled="f" strokecolor="#99a0a6" strokeweight=".26469mm">
            <v:path arrowok="t"/>
            <w10:wrap anchorx="page"/>
          </v:shape>
        </w:pict>
      </w:r>
      <w:r w:rsidRPr="00B84FF3">
        <w:pict w14:anchorId="30C3F227">
          <v:shape id="_x0000_s2133" style="position:absolute;left:0;text-align:left;margin-left:96.15pt;margin-top:22.35pt;width:23.3pt;height:12.8pt;z-index:15779840;mso-position-horizontal-relative:page" coordorigin="1923,447" coordsize="466,256" path="m1923,575r17,-64l1960,485r6,-6l2002,457r8,-3l2018,451r8,-1l2034,448r8,-1l2051,447r210,l2269,447r8,1l2286,450r8,1l2302,454r8,3l2317,460r34,25l2357,490r5,7l2367,504r4,7l2375,518r4,8l2382,534r2,8l2386,550r2,8l2388,566r,9l2388,583r,8l2386,600r-2,8l2382,616r-3,8l2375,631r-4,8l2367,646r-5,7l2310,693r-41,9l2261,702r-210,l2042,702r-8,-1l1973,676r-28,-30l1940,639r-17,-56l1923,575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  <w:w w:val="95"/>
        </w:rPr>
        <w:t>Yes</w:t>
      </w:r>
      <w:r w:rsidR="004F07BA" w:rsidRPr="00B84FF3">
        <w:rPr>
          <w:color w:val="202024"/>
          <w:spacing w:val="-47"/>
          <w:w w:val="95"/>
        </w:rPr>
        <w:t xml:space="preserve"> </w:t>
      </w:r>
      <w:r w:rsidR="004F07BA" w:rsidRPr="00B84FF3">
        <w:rPr>
          <w:color w:val="202024"/>
        </w:rPr>
        <w:t>No</w:t>
      </w:r>
    </w:p>
    <w:p w14:paraId="466B161A" w14:textId="77777777" w:rsidR="008A5D98" w:rsidRPr="00B84FF3" w:rsidRDefault="008A5D98">
      <w:pPr>
        <w:pStyle w:val="BodyText"/>
        <w:rPr>
          <w:sz w:val="20"/>
        </w:rPr>
      </w:pPr>
    </w:p>
    <w:p w14:paraId="153BB93E" w14:textId="77777777" w:rsidR="008A5D98" w:rsidRPr="00B84FF3" w:rsidRDefault="008A5D98">
      <w:pPr>
        <w:pStyle w:val="BodyText"/>
        <w:rPr>
          <w:sz w:val="20"/>
        </w:rPr>
      </w:pPr>
    </w:p>
    <w:p w14:paraId="2F3E322D" w14:textId="77777777" w:rsidR="008A5D98" w:rsidRPr="00B84FF3" w:rsidRDefault="004F07BA">
      <w:pPr>
        <w:pStyle w:val="Heading1"/>
        <w:numPr>
          <w:ilvl w:val="0"/>
          <w:numId w:val="9"/>
        </w:numPr>
        <w:tabs>
          <w:tab w:val="left" w:pos="743"/>
          <w:tab w:val="left" w:pos="744"/>
        </w:tabs>
        <w:spacing w:before="225"/>
      </w:pPr>
      <w:r w:rsidRPr="00B84FF3">
        <w:rPr>
          <w:color w:val="202024"/>
          <w:w w:val="105"/>
        </w:rPr>
        <w:t>If</w:t>
      </w:r>
      <w:r w:rsidRPr="00B84FF3">
        <w:rPr>
          <w:color w:val="202024"/>
          <w:spacing w:val="-8"/>
          <w:w w:val="105"/>
        </w:rPr>
        <w:t xml:space="preserve"> </w:t>
      </w:r>
      <w:r w:rsidRPr="00B84FF3">
        <w:rPr>
          <w:color w:val="202024"/>
          <w:w w:val="105"/>
        </w:rPr>
        <w:t>not,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what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do</w:t>
      </w:r>
      <w:r w:rsidRPr="00B84FF3">
        <w:rPr>
          <w:color w:val="202024"/>
          <w:spacing w:val="-8"/>
          <w:w w:val="105"/>
        </w:rPr>
        <w:t xml:space="preserve"> </w:t>
      </w:r>
      <w:r w:rsidRPr="00B84FF3">
        <w:rPr>
          <w:color w:val="202024"/>
          <w:w w:val="105"/>
        </w:rPr>
        <w:t>you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do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if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such</w:t>
      </w:r>
      <w:r w:rsidRPr="00B84FF3">
        <w:rPr>
          <w:color w:val="202024"/>
          <w:spacing w:val="-8"/>
          <w:w w:val="105"/>
        </w:rPr>
        <w:t xml:space="preserve"> </w:t>
      </w:r>
      <w:r w:rsidRPr="00B84FF3">
        <w:rPr>
          <w:color w:val="202024"/>
          <w:w w:val="105"/>
        </w:rPr>
        <w:t>a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patient</w:t>
      </w:r>
      <w:r w:rsidRPr="00B84FF3">
        <w:rPr>
          <w:color w:val="202024"/>
          <w:spacing w:val="-7"/>
          <w:w w:val="105"/>
        </w:rPr>
        <w:t xml:space="preserve"> </w:t>
      </w:r>
      <w:r w:rsidRPr="00B84FF3">
        <w:rPr>
          <w:color w:val="202024"/>
          <w:w w:val="105"/>
        </w:rPr>
        <w:t>requires</w:t>
      </w:r>
      <w:r w:rsidRPr="00B84FF3">
        <w:rPr>
          <w:color w:val="202024"/>
          <w:spacing w:val="-8"/>
          <w:w w:val="105"/>
        </w:rPr>
        <w:t xml:space="preserve"> </w:t>
      </w:r>
      <w:r w:rsidRPr="00B84FF3">
        <w:rPr>
          <w:color w:val="202024"/>
          <w:w w:val="105"/>
        </w:rPr>
        <w:t>urgent</w:t>
      </w:r>
      <w:r w:rsidRPr="00B84FF3">
        <w:rPr>
          <w:color w:val="202024"/>
          <w:spacing w:val="-7"/>
          <w:w w:val="105"/>
        </w:rPr>
        <w:t xml:space="preserve"> </w:t>
      </w:r>
      <w:proofErr w:type="gramStart"/>
      <w:r w:rsidRPr="00B84FF3">
        <w:rPr>
          <w:color w:val="202024"/>
          <w:w w:val="105"/>
        </w:rPr>
        <w:t>treatment</w:t>
      </w:r>
      <w:proofErr w:type="gramEnd"/>
    </w:p>
    <w:p w14:paraId="0017BA19" w14:textId="77777777" w:rsidR="008A5D98" w:rsidRPr="00B84FF3" w:rsidRDefault="008A5D98">
      <w:pPr>
        <w:pStyle w:val="BodyText"/>
        <w:spacing w:before="10"/>
        <w:rPr>
          <w:rFonts w:ascii="Microsoft Sans Serif"/>
          <w:sz w:val="24"/>
        </w:rPr>
      </w:pPr>
    </w:p>
    <w:p w14:paraId="294B0B14" w14:textId="77777777" w:rsidR="008A5D98" w:rsidRPr="00B84FF3" w:rsidRDefault="004F07BA">
      <w:pPr>
        <w:pStyle w:val="Heading2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3EF4C85F" w14:textId="77777777" w:rsidR="008A5D98" w:rsidRPr="00B84FF3" w:rsidRDefault="008A5D98">
      <w:pPr>
        <w:pStyle w:val="BodyText"/>
        <w:spacing w:before="5"/>
        <w:rPr>
          <w:i/>
          <w:sz w:val="20"/>
        </w:rPr>
      </w:pPr>
    </w:p>
    <w:p w14:paraId="4FB7BE46" w14:textId="77777777" w:rsidR="008A5D98" w:rsidRPr="00B84FF3" w:rsidRDefault="00D02D3F">
      <w:pPr>
        <w:pStyle w:val="BodyText"/>
        <w:spacing w:before="96"/>
        <w:ind w:left="1366"/>
      </w:pPr>
      <w:r w:rsidRPr="00B84FF3">
        <w:pict w14:anchorId="682D7C76">
          <v:shape id="_x0000_s2132" style="position:absolute;left:0;text-align:left;margin-left:96.15pt;margin-top:4.65pt;width:23.3pt;height:12.8pt;z-index:15780352;mso-position-horizontal-relative:page" coordorigin="1923,93" coordsize="466,256" path="m1923,221r,-9l1924,204r2,-8l1927,187r3,-8l1933,172r3,-8l1940,157r5,-7l1949,143r6,-7l1960,130r6,-6l1973,119r7,-5l1987,110r7,-4l2002,103r8,-4l2018,97r8,-2l2034,94r8,-1l2051,93r210,l2269,93r8,1l2286,95r8,2l2302,99r8,4l2317,106r8,4l2332,114r7,5l2345,124r6,6l2357,136r5,7l2367,150r4,7l2375,164r4,8l2382,179r2,8l2386,196r2,8l2388,212r,9l2388,229r,8l2386,245r-2,9l2382,262r-3,7l2375,277r-4,7l2367,291r-5,7l2332,327r-7,4l2317,335r-7,3l2302,342r-41,6l2051,348r-9,l2034,347r-8,-1l2018,344r-8,-2l2002,338r-8,-3l1945,291r-12,-22l1930,262r-3,-8l1926,245r-2,-8l1923,229r,-8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I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know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clinics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that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are</w:t>
      </w:r>
      <w:r w:rsidR="004F07BA" w:rsidRPr="00B84FF3">
        <w:rPr>
          <w:color w:val="202024"/>
          <w:spacing w:val="9"/>
        </w:rPr>
        <w:t xml:space="preserve"> </w:t>
      </w:r>
      <w:r w:rsidR="004F07BA" w:rsidRPr="00B84FF3">
        <w:rPr>
          <w:color w:val="202024"/>
        </w:rPr>
        <w:t>eligible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to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treat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such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patients</w:t>
      </w:r>
    </w:p>
    <w:p w14:paraId="570B747F" w14:textId="77777777" w:rsidR="008A5D98" w:rsidRPr="00B84FF3" w:rsidRDefault="00D02D3F">
      <w:pPr>
        <w:pStyle w:val="BodyText"/>
        <w:spacing w:before="198" w:line="285" w:lineRule="auto"/>
        <w:ind w:left="893" w:right="183" w:firstLine="472"/>
      </w:pPr>
      <w:r w:rsidRPr="00B84FF3">
        <w:pict w14:anchorId="340CA0D8">
          <v:shape id="_x0000_s2131" style="position:absolute;left:0;text-align:left;margin-left:96.15pt;margin-top:9.75pt;width:23.3pt;height:12.8pt;z-index:-16157696;mso-position-horizontal-relative:page" coordorigin="1923,195" coordsize="466,256" path="m1923,323r,-9l1924,306r2,-8l1927,289r3,-8l1933,274r3,-8l1940,259r5,-7l1949,245r6,-7l1960,232r6,-6l2002,205r8,-4l2018,199r8,-2l2034,196r8,-1l2051,195r210,l2269,195r8,1l2286,197r8,2l2351,232r6,6l2379,274r3,7l2384,289r2,9l2388,306r,8l2388,323r,8l2367,393r-35,36l2325,433r-39,15l2277,449r-8,1l2261,450r-210,l2042,450r-8,-1l2026,448r-8,-2l1960,413r-33,-57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I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do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not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know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where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such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clinics</w:t>
      </w:r>
      <w:r w:rsidR="004F07BA" w:rsidRPr="00B84FF3">
        <w:rPr>
          <w:color w:val="202024"/>
          <w:spacing w:val="9"/>
        </w:rPr>
        <w:t xml:space="preserve"> </w:t>
      </w:r>
      <w:r w:rsidR="004F07BA" w:rsidRPr="00B84FF3">
        <w:rPr>
          <w:color w:val="202024"/>
        </w:rPr>
        <w:t>are,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but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I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know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where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to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find</w:t>
      </w:r>
      <w:r w:rsidR="004F07BA" w:rsidRPr="00B84FF3">
        <w:rPr>
          <w:color w:val="202024"/>
          <w:spacing w:val="9"/>
        </w:rPr>
        <w:t xml:space="preserve"> </w:t>
      </w:r>
      <w:r w:rsidR="004F07BA" w:rsidRPr="00B84FF3">
        <w:rPr>
          <w:color w:val="202024"/>
        </w:rPr>
        <w:t>the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information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on</w:t>
      </w:r>
      <w:r w:rsidR="004F07BA" w:rsidRPr="00B84FF3">
        <w:rPr>
          <w:color w:val="202024"/>
          <w:spacing w:val="-49"/>
        </w:rPr>
        <w:t xml:space="preserve"> </w:t>
      </w:r>
      <w:r w:rsidR="004F07BA" w:rsidRPr="00B84FF3">
        <w:rPr>
          <w:color w:val="202024"/>
        </w:rPr>
        <w:t>how</w:t>
      </w:r>
      <w:r w:rsidR="004F07BA" w:rsidRPr="00B84FF3">
        <w:rPr>
          <w:color w:val="202024"/>
          <w:spacing w:val="5"/>
        </w:rPr>
        <w:t xml:space="preserve"> </w:t>
      </w:r>
      <w:r w:rsidR="004F07BA" w:rsidRPr="00B84FF3">
        <w:rPr>
          <w:color w:val="202024"/>
        </w:rPr>
        <w:t>to</w:t>
      </w:r>
      <w:r w:rsidR="004F07BA" w:rsidRPr="00B84FF3">
        <w:rPr>
          <w:color w:val="202024"/>
          <w:spacing w:val="5"/>
        </w:rPr>
        <w:t xml:space="preserve"> </w:t>
      </w:r>
      <w:r w:rsidR="004F07BA" w:rsidRPr="00B84FF3">
        <w:rPr>
          <w:color w:val="202024"/>
        </w:rPr>
        <w:t>find</w:t>
      </w:r>
      <w:r w:rsidR="004F07BA" w:rsidRPr="00B84FF3">
        <w:rPr>
          <w:color w:val="202024"/>
          <w:spacing w:val="5"/>
        </w:rPr>
        <w:t xml:space="preserve"> </w:t>
      </w:r>
      <w:r w:rsidR="004F07BA" w:rsidRPr="00B84FF3">
        <w:rPr>
          <w:color w:val="202024"/>
        </w:rPr>
        <w:t>them</w:t>
      </w:r>
    </w:p>
    <w:p w14:paraId="6D8109A5" w14:textId="77777777" w:rsidR="008A5D98" w:rsidRPr="00B84FF3" w:rsidRDefault="00D02D3F">
      <w:pPr>
        <w:pStyle w:val="BodyText"/>
        <w:spacing w:before="150" w:line="285" w:lineRule="auto"/>
        <w:ind w:left="893" w:right="183" w:firstLine="472"/>
      </w:pPr>
      <w:r w:rsidRPr="00B84FF3">
        <w:pict w14:anchorId="63836079">
          <v:shape id="_x0000_s2130" style="position:absolute;left:0;text-align:left;margin-left:96.15pt;margin-top:7.35pt;width:23.3pt;height:12.8pt;z-index:-16157184;mso-position-horizontal-relative:page" coordorigin="1923,147" coordsize="466,256" path="m1923,275r17,-64l1945,204r4,-7l1955,190r5,-6l1966,178r60,-29l2051,147r210,l2269,147r8,1l2286,149r8,2l2351,184r6,6l2362,197r5,7l2371,211r17,55l2388,275r,8l2388,291r-2,8l2384,308r-2,8l2379,323r-4,8l2371,338r-4,7l2362,352r-30,29l2325,385r-8,4l2310,392r-8,4l2261,402r-210,l2042,402r-8,-1l2026,400r-8,-2l2010,396r-8,-4l1994,389r-49,-44l1933,323r-3,-7l1927,308r-1,-9l1924,291r-1,-8l1923,275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I</w:t>
      </w:r>
      <w:r w:rsidR="004F07BA" w:rsidRPr="00B84FF3">
        <w:rPr>
          <w:color w:val="202024"/>
          <w:spacing w:val="7"/>
        </w:rPr>
        <w:t xml:space="preserve"> </w:t>
      </w:r>
      <w:r w:rsidR="004F07BA" w:rsidRPr="00B84FF3">
        <w:rPr>
          <w:color w:val="202024"/>
        </w:rPr>
        <w:t>do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not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know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where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such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clinics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are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and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where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to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find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the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information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on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how</w:t>
      </w:r>
      <w:r w:rsidR="004F07BA" w:rsidRPr="00B84FF3">
        <w:rPr>
          <w:color w:val="202024"/>
          <w:spacing w:val="8"/>
        </w:rPr>
        <w:t xml:space="preserve"> </w:t>
      </w:r>
      <w:r w:rsidR="004F07BA" w:rsidRPr="00B84FF3">
        <w:rPr>
          <w:color w:val="202024"/>
        </w:rPr>
        <w:t>to</w:t>
      </w:r>
      <w:r w:rsidR="004F07BA" w:rsidRPr="00B84FF3">
        <w:rPr>
          <w:color w:val="202024"/>
          <w:spacing w:val="-49"/>
        </w:rPr>
        <w:t xml:space="preserve"> </w:t>
      </w:r>
      <w:r w:rsidR="004F07BA" w:rsidRPr="00B84FF3">
        <w:rPr>
          <w:color w:val="202024"/>
        </w:rPr>
        <w:t>find</w:t>
      </w:r>
      <w:r w:rsidR="004F07BA" w:rsidRPr="00B84FF3">
        <w:rPr>
          <w:color w:val="202024"/>
          <w:spacing w:val="5"/>
        </w:rPr>
        <w:t xml:space="preserve"> </w:t>
      </w:r>
      <w:r w:rsidR="004F07BA" w:rsidRPr="00B84FF3">
        <w:rPr>
          <w:color w:val="202024"/>
        </w:rPr>
        <w:t>them</w:t>
      </w:r>
    </w:p>
    <w:p w14:paraId="0A5BF329" w14:textId="77777777" w:rsidR="008A5D98" w:rsidRPr="00B84FF3" w:rsidRDefault="00D02D3F">
      <w:pPr>
        <w:pStyle w:val="BodyText"/>
        <w:spacing w:before="151" w:after="23"/>
        <w:ind w:left="1366"/>
      </w:pPr>
      <w:r w:rsidRPr="00B84FF3">
        <w:pict w14:anchorId="4218F246">
          <v:shape id="_x0000_s2129" style="position:absolute;left:0;text-align:left;margin-left:96.15pt;margin-top:7.4pt;width:23.3pt;height:12.8pt;z-index:15781888;mso-position-horizontal-relative:page" coordorigin="1923,148" coordsize="466,256" path="m1923,276r,-9l1924,259r2,-8l1927,242r3,-8l1933,227r3,-8l1940,212r5,-7l1949,198r6,-7l1960,185r6,-6l1973,174r7,-5l1987,165r7,-4l2002,158r8,-4l2018,152r8,-2l2034,149r8,-1l2051,148r210,l2269,148r8,1l2286,150r8,2l2302,154r8,4l2317,161r8,4l2332,169r7,5l2345,179r6,6l2357,191r5,7l2367,205r4,7l2375,219r4,8l2382,234r2,8l2386,251r2,8l2388,267r,9l2388,284r,8l2386,300r-2,9l2367,346r-5,7l2332,382r-7,4l2317,390r-7,3l2302,397r-8,2l2286,401r-9,1l2269,403r-8,l2051,403r-64,-17l1945,346r-5,-7l1926,300r-2,-8l1923,284r,-8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Other:</w:t>
      </w:r>
    </w:p>
    <w:p w14:paraId="048C14E2" w14:textId="77777777" w:rsidR="008A5D98" w:rsidRPr="00B84FF3" w:rsidRDefault="00D02D3F">
      <w:pPr>
        <w:pStyle w:val="BodyText"/>
        <w:spacing w:line="20" w:lineRule="exact"/>
        <w:ind w:left="2091"/>
        <w:rPr>
          <w:sz w:val="2"/>
        </w:rPr>
      </w:pPr>
      <w:r w:rsidRPr="00B84FF3">
        <w:rPr>
          <w:sz w:val="2"/>
        </w:rPr>
      </w:r>
      <w:r w:rsidRPr="00B84FF3">
        <w:rPr>
          <w:sz w:val="2"/>
        </w:rPr>
        <w:pict w14:anchorId="4956D33F">
          <v:group id="_x0000_s2127" style="width:211.6pt;height:.75pt;mso-position-horizontal-relative:char;mso-position-vertical-relative:line" coordsize="4232,15">
            <v:rect id="_x0000_s2128" style="position:absolute;width:4232;height:15" fillcolor="#bdc1c6" stroked="f"/>
            <w10:anchorlock/>
          </v:group>
        </w:pict>
      </w:r>
    </w:p>
    <w:p w14:paraId="0D09E34B" w14:textId="77777777" w:rsidR="008A5D98" w:rsidRPr="00B84FF3" w:rsidRDefault="008A5D98">
      <w:pPr>
        <w:pStyle w:val="BodyText"/>
        <w:rPr>
          <w:sz w:val="20"/>
        </w:rPr>
      </w:pPr>
    </w:p>
    <w:p w14:paraId="4F6168C5" w14:textId="77777777" w:rsidR="008A5D98" w:rsidRPr="00B84FF3" w:rsidRDefault="008A5D98">
      <w:pPr>
        <w:pStyle w:val="BodyText"/>
        <w:rPr>
          <w:sz w:val="20"/>
        </w:rPr>
      </w:pPr>
    </w:p>
    <w:p w14:paraId="66FD3411" w14:textId="77777777" w:rsidR="008A5D98" w:rsidRPr="00B84FF3" w:rsidRDefault="008A5D98">
      <w:pPr>
        <w:pStyle w:val="BodyText"/>
        <w:rPr>
          <w:sz w:val="20"/>
        </w:rPr>
      </w:pPr>
    </w:p>
    <w:p w14:paraId="1AC35C9A" w14:textId="77777777" w:rsidR="008A5D98" w:rsidRPr="00B84FF3" w:rsidRDefault="008A5D98">
      <w:pPr>
        <w:pStyle w:val="BodyText"/>
        <w:spacing w:before="2"/>
        <w:rPr>
          <w:sz w:val="23"/>
        </w:rPr>
      </w:pPr>
    </w:p>
    <w:p w14:paraId="53C42D0D" w14:textId="77777777" w:rsidR="008A5D98" w:rsidRPr="00B84FF3" w:rsidRDefault="004F07BA">
      <w:pPr>
        <w:pStyle w:val="Heading1"/>
        <w:numPr>
          <w:ilvl w:val="0"/>
          <w:numId w:val="9"/>
        </w:numPr>
        <w:tabs>
          <w:tab w:val="left" w:pos="743"/>
          <w:tab w:val="left" w:pos="744"/>
        </w:tabs>
        <w:spacing w:line="304" w:lineRule="auto"/>
        <w:ind w:right="1032"/>
      </w:pPr>
      <w:r w:rsidRPr="00B84FF3">
        <w:rPr>
          <w:color w:val="202024"/>
          <w:w w:val="105"/>
        </w:rPr>
        <w:t>You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are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confident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that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you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understand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how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to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protect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yourself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and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your</w:t>
      </w:r>
      <w:r w:rsidRPr="00B84FF3">
        <w:rPr>
          <w:color w:val="202024"/>
          <w:spacing w:val="-64"/>
          <w:w w:val="105"/>
        </w:rPr>
        <w:t xml:space="preserve"> </w:t>
      </w:r>
      <w:r w:rsidRPr="00B84FF3">
        <w:rPr>
          <w:color w:val="202024"/>
          <w:w w:val="105"/>
        </w:rPr>
        <w:t>patients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during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COVID-19</w:t>
      </w:r>
      <w:r w:rsidRPr="00B84FF3">
        <w:rPr>
          <w:color w:val="202024"/>
          <w:spacing w:val="-12"/>
          <w:w w:val="105"/>
        </w:rPr>
        <w:t xml:space="preserve"> </w:t>
      </w:r>
      <w:r w:rsidRPr="00B84FF3">
        <w:rPr>
          <w:color w:val="202024"/>
          <w:w w:val="105"/>
        </w:rPr>
        <w:t>epidemic.</w:t>
      </w:r>
      <w:r w:rsidRPr="00B84FF3">
        <w:rPr>
          <w:color w:val="202024"/>
          <w:spacing w:val="-5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280132E7" w14:textId="77777777" w:rsidR="008A5D98" w:rsidRPr="00B84FF3" w:rsidRDefault="004F07BA">
      <w:pPr>
        <w:pStyle w:val="Heading2"/>
        <w:spacing w:before="220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510A7FF7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1ADBFB7A" w14:textId="77777777" w:rsidR="008A5D98" w:rsidRPr="00B84FF3" w:rsidRDefault="00D02D3F">
      <w:pPr>
        <w:pStyle w:val="ListParagraph"/>
        <w:numPr>
          <w:ilvl w:val="1"/>
          <w:numId w:val="9"/>
        </w:numPr>
        <w:tabs>
          <w:tab w:val="left" w:pos="1615"/>
        </w:tabs>
        <w:spacing w:before="0"/>
        <w:rPr>
          <w:rFonts w:ascii="Roboto"/>
          <w:sz w:val="21"/>
        </w:rPr>
      </w:pPr>
      <w:r w:rsidRPr="00B84FF3">
        <w:pict w14:anchorId="22F2E36B">
          <v:shape id="_x0000_s2126" style="position:absolute;left:0;text-align:left;margin-left:96.15pt;margin-top:-.15pt;width:23.3pt;height:12.8pt;z-index:15782400;mso-position-horizontal-relative:page" coordorigin="1923,-3" coordsize="466,256" path="m1923,125r10,-49l1936,68r4,-7l1945,54r4,-7l1955,40r5,-6l1966,28r7,-5l1980,18r7,-4l1994,10r8,-3l2010,3r8,-2l2026,-1r8,-1l2042,-3r9,l2261,-3r8,l2277,-2r9,1l2294,1r8,2l2310,7r7,3l2325,14r7,4l2339,23r6,5l2351,34r6,6l2362,47r5,7l2371,61r4,7l2379,76r3,7l2384,91r2,9l2388,108r,8l2388,125r,8l2388,141r-2,8l2384,158r-33,57l2345,221r-6,5l2332,231r-7,4l2261,252r-210,l1987,235r-7,-4l1973,226r-7,-5l1960,215r-5,-6l1926,149r-2,-8l1923,133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7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</w:p>
    <w:p w14:paraId="044B3B82" w14:textId="77777777" w:rsidR="008A5D98" w:rsidRPr="00B84FF3" w:rsidRDefault="00D02D3F">
      <w:pPr>
        <w:pStyle w:val="ListParagraph"/>
        <w:numPr>
          <w:ilvl w:val="1"/>
          <w:numId w:val="9"/>
        </w:numPr>
        <w:tabs>
          <w:tab w:val="left" w:pos="1619"/>
        </w:tabs>
        <w:spacing w:before="199"/>
        <w:ind w:left="1618" w:hanging="253"/>
        <w:rPr>
          <w:rFonts w:ascii="Roboto"/>
          <w:sz w:val="21"/>
        </w:rPr>
      </w:pPr>
      <w:r w:rsidRPr="00B84FF3">
        <w:pict w14:anchorId="5B0B36F1">
          <v:shape id="_x0000_s2125" style="position:absolute;left:0;text-align:left;margin-left:96.15pt;margin-top:9.8pt;width:23.3pt;height:12.8pt;z-index:15782912;mso-position-horizontal-relative:page" coordorigin="1923,196" coordsize="466,256" path="m1923,324r10,-49l1936,267r4,-7l1945,253r4,-7l1955,239r5,-6l1966,227r36,-21l2010,202r8,-2l2026,198r8,-1l2042,196r9,l2261,196r8,l2277,197r9,1l2294,200r8,2l2310,206r7,3l2351,233r6,6l2362,246r5,7l2371,260r4,7l2379,275r3,7l2384,290r2,9l2388,307r,8l2388,324r,8l2388,340r-2,8l2384,357r-33,57l2332,430r-7,4l2286,449r-9,1l2269,451r-8,l2051,451r-9,l2034,450r-8,-1l2018,447r-38,-17l1973,425r-40,-53l1926,348r-2,-8l1923,332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Agree</w:t>
      </w:r>
    </w:p>
    <w:p w14:paraId="5536A8F1" w14:textId="77777777" w:rsidR="008A5D98" w:rsidRPr="00B84FF3" w:rsidRDefault="00D02D3F">
      <w:pPr>
        <w:pStyle w:val="ListParagraph"/>
        <w:numPr>
          <w:ilvl w:val="1"/>
          <w:numId w:val="9"/>
        </w:numPr>
        <w:tabs>
          <w:tab w:val="left" w:pos="1611"/>
        </w:tabs>
        <w:ind w:left="1610" w:hanging="245"/>
        <w:rPr>
          <w:rFonts w:ascii="Roboto"/>
          <w:sz w:val="21"/>
        </w:rPr>
      </w:pPr>
      <w:r w:rsidRPr="00B84FF3">
        <w:pict w14:anchorId="5847A8CC">
          <v:shape id="_x0000_s2124" style="position:absolute;left:0;text-align:left;margin-left:96.15pt;margin-top:9.75pt;width:23.3pt;height:12.8pt;z-index:15783424;mso-position-horizontal-relative:page" coordorigin="1923,195" coordsize="466,256" path="m1923,323r10,-49l1936,266r24,-34l1966,226r36,-21l2010,201r8,-2l2026,197r8,-1l2042,195r9,l2261,195r8,l2277,196r9,1l2294,199r8,2l2310,205r7,3l2351,232r6,6l2379,274r3,7l2384,289r2,9l2388,306r,8l2388,323r,8l2388,339r-2,8l2384,356r-33,57l2332,429r-7,4l2286,448r-9,1l2269,450r-8,l2051,450r-9,l2034,449r-8,-1l2018,446r-38,-17l1973,424r-40,-53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eithe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no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2CFC00AA" w14:textId="77777777" w:rsidR="008A5D98" w:rsidRPr="00B84FF3" w:rsidRDefault="00D02D3F">
      <w:pPr>
        <w:pStyle w:val="ListParagraph"/>
        <w:numPr>
          <w:ilvl w:val="1"/>
          <w:numId w:val="9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50236D81">
          <v:shape id="_x0000_s2123" style="position:absolute;left:0;text-align:left;margin-left:96.15pt;margin-top:9.75pt;width:23.3pt;height:12.8pt;z-index:15783936;mso-position-horizontal-relative:page" coordorigin="1923,195" coordsize="466,256" path="m1923,323r10,-49l1936,266r4,-7l1945,252r4,-7l1955,238r5,-6l1966,226r36,-21l2010,201r8,-2l2026,197r8,-1l2042,195r9,l2261,195r8,l2277,196r9,1l2294,199r8,2l2310,205r7,3l2351,232r6,6l2362,245r5,7l2371,259r4,7l2379,274r3,7l2384,289r2,9l2388,306r,8l2388,323r,8l2388,339r-2,8l2384,356r-33,57l2294,446r-25,4l2261,450r-210,l2042,450r-8,-1l1973,424r-40,-53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Disagree</w:t>
      </w:r>
    </w:p>
    <w:p w14:paraId="5AB24ECD" w14:textId="77777777" w:rsidR="008A5D98" w:rsidRPr="00B84FF3" w:rsidRDefault="00D02D3F">
      <w:pPr>
        <w:pStyle w:val="ListParagraph"/>
        <w:numPr>
          <w:ilvl w:val="1"/>
          <w:numId w:val="9"/>
        </w:numPr>
        <w:tabs>
          <w:tab w:val="left" w:pos="1612"/>
        </w:tabs>
        <w:ind w:left="1611" w:hanging="246"/>
        <w:rPr>
          <w:rFonts w:ascii="Roboto"/>
          <w:sz w:val="21"/>
        </w:rPr>
      </w:pPr>
      <w:r w:rsidRPr="00B84FF3">
        <w:pict w14:anchorId="7A2CCE11">
          <v:shape id="_x0000_s2122" style="position:absolute;left:0;text-align:left;margin-left:96.15pt;margin-top:9.75pt;width:23.3pt;height:12.8pt;z-index:15784448;mso-position-horizontal-relative:page" coordorigin="1923,195" coordsize="466,256" path="m1923,323r17,-64l1945,252r4,-7l1955,238r5,-6l1966,226r36,-21l2010,201r8,-2l2026,197r8,-1l2042,195r9,l2261,195r8,l2277,196r9,1l2294,199r8,2l2310,205r7,3l2351,232r6,6l2362,245r5,7l2371,259r17,55l2388,323r,8l2388,339r-2,8l2384,356r-2,8l2379,371r-4,8l2332,429r-7,4l2317,437r-7,3l2302,444r-8,2l2286,448r-9,1l2269,450r-8,l2051,450r-9,l2034,449r-8,-1l2018,446r-8,-2l2002,440r-8,-3l1945,393r-5,-7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0585EE89" w14:textId="77777777" w:rsidR="008A5D98" w:rsidRPr="00B84FF3" w:rsidRDefault="008A5D98">
      <w:pPr>
        <w:rPr>
          <w:sz w:val="21"/>
        </w:rPr>
        <w:sectPr w:rsidR="008A5D98" w:rsidRPr="00B84FF3">
          <w:headerReference w:type="default" r:id="rId15"/>
          <w:footerReference w:type="default" r:id="rId16"/>
          <w:pgSz w:w="11900" w:h="16840"/>
          <w:pgMar w:top="1140" w:right="1200" w:bottom="480" w:left="1100" w:header="295" w:footer="283" w:gutter="0"/>
          <w:cols w:space="720"/>
        </w:sectPr>
      </w:pPr>
    </w:p>
    <w:p w14:paraId="7E1CABFF" w14:textId="77777777" w:rsidR="008A5D98" w:rsidRPr="00B84FF3" w:rsidRDefault="004F07BA">
      <w:pPr>
        <w:pStyle w:val="Heading1"/>
        <w:spacing w:before="65"/>
        <w:ind w:firstLine="0"/>
      </w:pPr>
      <w:r w:rsidRPr="00B84FF3">
        <w:rPr>
          <w:color w:val="202024"/>
        </w:rPr>
        <w:lastRenderedPageBreak/>
        <w:t>allowed)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D92F25"/>
        </w:rPr>
        <w:t>*</w:t>
      </w:r>
    </w:p>
    <w:p w14:paraId="2CFF589D" w14:textId="77777777" w:rsidR="008A5D98" w:rsidRPr="00B84FF3" w:rsidRDefault="008A5D98">
      <w:pPr>
        <w:pStyle w:val="BodyText"/>
        <w:spacing w:before="6"/>
        <w:rPr>
          <w:rFonts w:ascii="Microsoft Sans Serif"/>
          <w:sz w:val="18"/>
        </w:rPr>
      </w:pPr>
    </w:p>
    <w:p w14:paraId="5AF745FE" w14:textId="77777777" w:rsidR="008A5D98" w:rsidRPr="00B84FF3" w:rsidRDefault="004F07BA">
      <w:pPr>
        <w:spacing w:before="96"/>
        <w:ind w:left="743"/>
        <w:rPr>
          <w:i/>
          <w:sz w:val="21"/>
        </w:rPr>
      </w:pPr>
      <w:r w:rsidRPr="00B84FF3">
        <w:rPr>
          <w:i/>
          <w:color w:val="6D6F72"/>
          <w:sz w:val="21"/>
        </w:rPr>
        <w:t>Check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ll</w:t>
      </w:r>
      <w:r w:rsidRPr="00B84FF3">
        <w:rPr>
          <w:i/>
          <w:color w:val="6D6F72"/>
          <w:spacing w:val="-3"/>
          <w:sz w:val="21"/>
        </w:rPr>
        <w:t xml:space="preserve"> </w:t>
      </w:r>
      <w:r w:rsidRPr="00B84FF3">
        <w:rPr>
          <w:i/>
          <w:color w:val="6D6F72"/>
          <w:sz w:val="21"/>
        </w:rPr>
        <w:t>that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pply.</w:t>
      </w:r>
    </w:p>
    <w:p w14:paraId="5B44FBA3" w14:textId="77777777" w:rsidR="008A5D98" w:rsidRPr="00B84FF3" w:rsidRDefault="008A5D98">
      <w:pPr>
        <w:pStyle w:val="BodyText"/>
        <w:spacing w:before="3"/>
        <w:rPr>
          <w:i/>
          <w:sz w:val="20"/>
        </w:rPr>
      </w:pPr>
    </w:p>
    <w:p w14:paraId="0076784E" w14:textId="77777777" w:rsidR="008A5D98" w:rsidRPr="00B84FF3" w:rsidRDefault="00D02D3F">
      <w:pPr>
        <w:pStyle w:val="ListParagraph"/>
        <w:numPr>
          <w:ilvl w:val="0"/>
          <w:numId w:val="8"/>
        </w:numPr>
        <w:tabs>
          <w:tab w:val="left" w:pos="1412"/>
        </w:tabs>
        <w:spacing w:before="0"/>
        <w:rPr>
          <w:rFonts w:ascii="Roboto"/>
          <w:sz w:val="21"/>
        </w:rPr>
      </w:pPr>
      <w:r w:rsidRPr="00B84FF3">
        <w:pict w14:anchorId="23EA6B12">
          <v:rect id="_x0000_s2121" style="position:absolute;left:0;text-align:left;margin-left:96.15pt;margin-top:.6pt;width:12.75pt;height:12.75pt;z-index:15784960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Surgical</w:t>
      </w:r>
      <w:r w:rsidR="004F07BA" w:rsidRPr="00B84FF3">
        <w:rPr>
          <w:rFonts w:ascii="Roboto"/>
          <w:color w:val="202024"/>
          <w:spacing w:val="8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mask</w:t>
      </w:r>
    </w:p>
    <w:p w14:paraId="5BF204E0" w14:textId="77777777" w:rsidR="008A5D98" w:rsidRPr="00B84FF3" w:rsidRDefault="00D02D3F">
      <w:pPr>
        <w:pStyle w:val="ListParagraph"/>
        <w:numPr>
          <w:ilvl w:val="0"/>
          <w:numId w:val="8"/>
        </w:numPr>
        <w:tabs>
          <w:tab w:val="left" w:pos="1416"/>
        </w:tabs>
        <w:spacing w:before="123"/>
        <w:ind w:left="1415" w:hanging="253"/>
        <w:rPr>
          <w:rFonts w:ascii="Roboto"/>
          <w:sz w:val="21"/>
        </w:rPr>
      </w:pPr>
      <w:r w:rsidRPr="00B84FF3">
        <w:pict w14:anchorId="731A65FB">
          <v:rect id="_x0000_s2120" style="position:absolute;left:0;text-align:left;margin-left:96.15pt;margin-top:6.75pt;width:12.75pt;height:12.75pt;z-index:15785472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N95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mask</w:t>
      </w:r>
    </w:p>
    <w:p w14:paraId="6EB1FC96" w14:textId="77777777" w:rsidR="008A5D98" w:rsidRPr="00B84FF3" w:rsidRDefault="00D02D3F">
      <w:pPr>
        <w:pStyle w:val="ListParagraph"/>
        <w:numPr>
          <w:ilvl w:val="0"/>
          <w:numId w:val="8"/>
        </w:numPr>
        <w:tabs>
          <w:tab w:val="left" w:pos="1408"/>
        </w:tabs>
        <w:spacing w:before="123"/>
        <w:ind w:left="1407" w:hanging="245"/>
        <w:rPr>
          <w:rFonts w:ascii="Roboto"/>
          <w:sz w:val="21"/>
        </w:rPr>
      </w:pPr>
      <w:r w:rsidRPr="00B84FF3">
        <w:pict w14:anchorId="56C74338">
          <v:rect id="_x0000_s2119" style="position:absolute;left:0;text-align:left;margin-left:96.15pt;margin-top:6.75pt;width:12.75pt;height:12.75pt;z-index:15785984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Isolation</w:t>
      </w:r>
      <w:r w:rsidR="004F07BA" w:rsidRPr="00B84FF3">
        <w:rPr>
          <w:rFonts w:ascii="Roboto"/>
          <w:color w:val="202024"/>
          <w:spacing w:val="11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gown</w:t>
      </w:r>
    </w:p>
    <w:p w14:paraId="3D33EB6C" w14:textId="77777777" w:rsidR="008A5D98" w:rsidRPr="00B84FF3" w:rsidRDefault="00D02D3F">
      <w:pPr>
        <w:pStyle w:val="ListParagraph"/>
        <w:numPr>
          <w:ilvl w:val="0"/>
          <w:numId w:val="8"/>
        </w:numPr>
        <w:tabs>
          <w:tab w:val="left" w:pos="1417"/>
        </w:tabs>
        <w:spacing w:before="123"/>
        <w:ind w:left="1416" w:hanging="254"/>
        <w:rPr>
          <w:rFonts w:ascii="Roboto"/>
          <w:sz w:val="21"/>
        </w:rPr>
      </w:pPr>
      <w:r w:rsidRPr="00B84FF3">
        <w:pict w14:anchorId="356AB10F">
          <v:rect id="_x0000_s2118" style="position:absolute;left:0;text-align:left;margin-left:96.15pt;margin-top:6.75pt;width:12.75pt;height:12.75pt;z-index:15786496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Protective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clothing</w:t>
      </w:r>
    </w:p>
    <w:p w14:paraId="0BDB5B7D" w14:textId="77777777" w:rsidR="008A5D98" w:rsidRPr="00B84FF3" w:rsidRDefault="00D02D3F">
      <w:pPr>
        <w:pStyle w:val="ListParagraph"/>
        <w:numPr>
          <w:ilvl w:val="0"/>
          <w:numId w:val="8"/>
        </w:numPr>
        <w:tabs>
          <w:tab w:val="left" w:pos="1409"/>
        </w:tabs>
        <w:spacing w:before="123"/>
        <w:ind w:left="1408" w:hanging="246"/>
        <w:rPr>
          <w:rFonts w:ascii="Roboto"/>
          <w:sz w:val="21"/>
        </w:rPr>
      </w:pPr>
      <w:r w:rsidRPr="00B84FF3">
        <w:pict w14:anchorId="59174DA3">
          <v:rect id="_x0000_s2117" style="position:absolute;left:0;text-align:left;margin-left:96.15pt;margin-top:6.75pt;width:12.75pt;height:12.75pt;z-index:15787008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Gloves</w:t>
      </w:r>
    </w:p>
    <w:p w14:paraId="7951884C" w14:textId="77777777" w:rsidR="008A5D98" w:rsidRPr="00B84FF3" w:rsidRDefault="00D02D3F">
      <w:pPr>
        <w:pStyle w:val="ListParagraph"/>
        <w:numPr>
          <w:ilvl w:val="0"/>
          <w:numId w:val="8"/>
        </w:numPr>
        <w:tabs>
          <w:tab w:val="left" w:pos="1373"/>
        </w:tabs>
        <w:spacing w:before="124"/>
        <w:ind w:left="1372" w:hanging="210"/>
        <w:rPr>
          <w:rFonts w:ascii="Roboto"/>
          <w:sz w:val="21"/>
        </w:rPr>
      </w:pPr>
      <w:r w:rsidRPr="00B84FF3">
        <w:pict w14:anchorId="6E0A411A">
          <v:rect id="_x0000_s2116" style="position:absolute;left:0;text-align:left;margin-left:96.15pt;margin-top:6.8pt;width:12.75pt;height:12.75pt;z-index:15787520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Goggles</w:t>
      </w:r>
    </w:p>
    <w:p w14:paraId="47E6CD29" w14:textId="77777777" w:rsidR="008A5D98" w:rsidRPr="00B84FF3" w:rsidRDefault="00D02D3F">
      <w:pPr>
        <w:pStyle w:val="ListParagraph"/>
        <w:numPr>
          <w:ilvl w:val="0"/>
          <w:numId w:val="8"/>
        </w:numPr>
        <w:tabs>
          <w:tab w:val="left" w:pos="1416"/>
        </w:tabs>
        <w:spacing w:before="123"/>
        <w:ind w:left="1415" w:hanging="253"/>
        <w:rPr>
          <w:rFonts w:ascii="Roboto"/>
          <w:sz w:val="21"/>
        </w:rPr>
      </w:pPr>
      <w:r w:rsidRPr="00B84FF3">
        <w:pict w14:anchorId="1A7068F3">
          <v:rect id="_x0000_s2115" style="position:absolute;left:0;text-align:left;margin-left:96.15pt;margin-top:6.75pt;width:12.75pt;height:12.75pt;z-index:15788032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Face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shield</w:t>
      </w:r>
    </w:p>
    <w:p w14:paraId="7C5979FA" w14:textId="77777777" w:rsidR="008A5D98" w:rsidRPr="00B84FF3" w:rsidRDefault="00D02D3F">
      <w:pPr>
        <w:pStyle w:val="ListParagraph"/>
        <w:numPr>
          <w:ilvl w:val="0"/>
          <w:numId w:val="8"/>
        </w:numPr>
        <w:tabs>
          <w:tab w:val="left" w:pos="1414"/>
        </w:tabs>
        <w:spacing w:before="123"/>
        <w:ind w:left="1413" w:hanging="251"/>
        <w:rPr>
          <w:rFonts w:ascii="Roboto"/>
          <w:sz w:val="21"/>
        </w:rPr>
      </w:pPr>
      <w:r w:rsidRPr="00B84FF3">
        <w:pict w14:anchorId="6576F855">
          <v:rect id="_x0000_s2114" style="position:absolute;left:0;text-align:left;margin-left:96.15pt;margin-top:6.75pt;width:12.75pt;height:12.75pt;z-index:15788544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Hand</w:t>
      </w:r>
      <w:r w:rsidR="004F07BA" w:rsidRPr="00B84FF3">
        <w:rPr>
          <w:rFonts w:ascii="Roboto"/>
          <w:color w:val="202024"/>
          <w:spacing w:val="8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hygiene</w:t>
      </w:r>
    </w:p>
    <w:p w14:paraId="0FA97518" w14:textId="77777777" w:rsidR="008A5D98" w:rsidRPr="00B84FF3" w:rsidRDefault="008A5D98">
      <w:pPr>
        <w:pStyle w:val="BodyText"/>
        <w:rPr>
          <w:sz w:val="20"/>
        </w:rPr>
      </w:pPr>
    </w:p>
    <w:p w14:paraId="72FDC433" w14:textId="77777777" w:rsidR="008A5D98" w:rsidRPr="00B84FF3" w:rsidRDefault="008A5D98">
      <w:pPr>
        <w:pStyle w:val="BodyText"/>
        <w:rPr>
          <w:sz w:val="20"/>
        </w:rPr>
      </w:pPr>
    </w:p>
    <w:p w14:paraId="0C5CD85C" w14:textId="77777777" w:rsidR="008A5D98" w:rsidRPr="00B84FF3" w:rsidRDefault="008A5D98">
      <w:pPr>
        <w:pStyle w:val="BodyText"/>
        <w:rPr>
          <w:sz w:val="20"/>
        </w:rPr>
      </w:pPr>
    </w:p>
    <w:p w14:paraId="60E4F066" w14:textId="77777777" w:rsidR="008A5D98" w:rsidRPr="00B84FF3" w:rsidRDefault="004F07BA">
      <w:pPr>
        <w:pStyle w:val="Heading1"/>
        <w:numPr>
          <w:ilvl w:val="0"/>
          <w:numId w:val="7"/>
        </w:numPr>
        <w:tabs>
          <w:tab w:val="left" w:pos="743"/>
          <w:tab w:val="left" w:pos="744"/>
        </w:tabs>
        <w:spacing w:before="245" w:line="304" w:lineRule="auto"/>
        <w:ind w:right="255"/>
      </w:pPr>
      <w:r w:rsidRPr="00B84FF3">
        <w:rPr>
          <w:color w:val="202024"/>
        </w:rPr>
        <w:t>Hand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hygiene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includes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either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washing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hands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with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soap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and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water,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or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the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use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of</w:t>
      </w:r>
      <w:r w:rsidRPr="00B84FF3">
        <w:rPr>
          <w:color w:val="202024"/>
          <w:spacing w:val="-61"/>
        </w:rPr>
        <w:t xml:space="preserve"> </w:t>
      </w:r>
      <w:r w:rsidRPr="00B84FF3">
        <w:rPr>
          <w:color w:val="202024"/>
          <w:w w:val="105"/>
        </w:rPr>
        <w:t>an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alcohol-based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hand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rub.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49E774FC" w14:textId="77777777" w:rsidR="008A5D98" w:rsidRPr="00B84FF3" w:rsidRDefault="004F07BA">
      <w:pPr>
        <w:pStyle w:val="Heading2"/>
        <w:spacing w:before="219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4F7FD205" w14:textId="77777777" w:rsidR="008A5D98" w:rsidRPr="00B84FF3" w:rsidRDefault="008A5D98">
      <w:pPr>
        <w:pStyle w:val="BodyText"/>
        <w:spacing w:before="5"/>
        <w:rPr>
          <w:i/>
          <w:sz w:val="28"/>
        </w:rPr>
      </w:pPr>
    </w:p>
    <w:p w14:paraId="75A8E7EC" w14:textId="77777777" w:rsidR="008A5D98" w:rsidRPr="00B84FF3" w:rsidRDefault="00D02D3F">
      <w:pPr>
        <w:pStyle w:val="ListParagraph"/>
        <w:numPr>
          <w:ilvl w:val="1"/>
          <w:numId w:val="7"/>
        </w:numPr>
        <w:tabs>
          <w:tab w:val="left" w:pos="1615"/>
        </w:tabs>
        <w:spacing w:before="0"/>
        <w:rPr>
          <w:rFonts w:ascii="Roboto"/>
          <w:sz w:val="21"/>
        </w:rPr>
      </w:pPr>
      <w:r w:rsidRPr="00B84FF3">
        <w:pict w14:anchorId="2021CEB7">
          <v:shape id="_x0000_s2113" style="position:absolute;left:0;text-align:left;margin-left:96.15pt;margin-top:-.15pt;width:23.3pt;height:12.8pt;z-index:15789056;mso-position-horizontal-relative:page" coordorigin="1923,-3" coordsize="466,256" path="m1923,125r17,-64l1945,54r4,-7l1955,40r5,-6l1966,28,2002,7r8,-4l2018,1r8,-2l2034,-2r8,-1l2051,-3r210,l2269,-3r8,1l2286,-1r8,2l2302,3r8,4l2317,10r34,24l2357,40r29,60l2388,116r,9l2388,133r,8l2386,149r-2,9l2382,166r-3,7l2375,181r-43,50l2325,235r-64,17l2051,252r-64,-17l1980,231r-7,-5l1933,173r-10,-40l1923,125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True</w:t>
      </w:r>
    </w:p>
    <w:p w14:paraId="6BD64E54" w14:textId="77777777" w:rsidR="008A5D98" w:rsidRPr="00B84FF3" w:rsidRDefault="00D02D3F">
      <w:pPr>
        <w:pStyle w:val="ListParagraph"/>
        <w:numPr>
          <w:ilvl w:val="1"/>
          <w:numId w:val="7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4C04034B">
          <v:shape id="_x0000_s2112" style="position:absolute;left:0;text-align:left;margin-left:96.15pt;margin-top:9.75pt;width:23.3pt;height:12.8pt;z-index:15789568;mso-position-horizontal-relative:page" coordorigin="1923,195" coordsize="466,256" path="m1923,323r10,-49l1936,266r4,-7l1945,252r4,-7l1955,238r5,-6l1966,226r60,-29l2042,195r9,l2261,195r8,l2277,196r62,25l2351,232r6,6l2362,245r5,7l2371,259r4,7l2379,274r3,7l2384,289r2,9l2388,306r,8l2388,323r,8l2388,339r-2,8l2384,356r-33,57l2332,429r-7,4l2317,437r-7,3l2302,444r-41,6l2051,450r-9,l2034,449r-8,-1l2018,446r-8,-2l2002,440r-8,-3l1987,433r-7,-4l1973,424r-40,-53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False</w:t>
      </w:r>
    </w:p>
    <w:p w14:paraId="1787E7A0" w14:textId="77777777" w:rsidR="008A5D98" w:rsidRPr="00B84FF3" w:rsidRDefault="008A5D98">
      <w:pPr>
        <w:pStyle w:val="BodyText"/>
        <w:rPr>
          <w:sz w:val="20"/>
        </w:rPr>
      </w:pPr>
    </w:p>
    <w:p w14:paraId="53CDA962" w14:textId="77777777" w:rsidR="008A5D98" w:rsidRPr="00B84FF3" w:rsidRDefault="008A5D98">
      <w:pPr>
        <w:pStyle w:val="BodyText"/>
        <w:rPr>
          <w:sz w:val="20"/>
        </w:rPr>
      </w:pPr>
    </w:p>
    <w:p w14:paraId="13E800A7" w14:textId="77777777" w:rsidR="008A5D98" w:rsidRPr="00B84FF3" w:rsidRDefault="008A5D98">
      <w:pPr>
        <w:pStyle w:val="BodyText"/>
        <w:rPr>
          <w:sz w:val="20"/>
        </w:rPr>
      </w:pPr>
    </w:p>
    <w:p w14:paraId="466DB74C" w14:textId="77777777" w:rsidR="008A5D98" w:rsidRPr="00B84FF3" w:rsidRDefault="008A5D98">
      <w:pPr>
        <w:pStyle w:val="BodyText"/>
        <w:spacing w:before="3"/>
        <w:rPr>
          <w:sz w:val="19"/>
        </w:rPr>
      </w:pPr>
    </w:p>
    <w:p w14:paraId="7A1DB406" w14:textId="77777777" w:rsidR="008A5D98" w:rsidRPr="00B84FF3" w:rsidRDefault="004F07BA">
      <w:pPr>
        <w:pStyle w:val="Heading1"/>
        <w:numPr>
          <w:ilvl w:val="0"/>
          <w:numId w:val="7"/>
        </w:numPr>
        <w:tabs>
          <w:tab w:val="left" w:pos="743"/>
          <w:tab w:val="left" w:pos="744"/>
        </w:tabs>
      </w:pPr>
      <w:r w:rsidRPr="00B84FF3">
        <w:rPr>
          <w:color w:val="202024"/>
        </w:rPr>
        <w:t>It</w:t>
      </w:r>
      <w:r w:rsidRPr="00B84FF3">
        <w:rPr>
          <w:color w:val="202024"/>
          <w:spacing w:val="8"/>
        </w:rPr>
        <w:t xml:space="preserve"> </w:t>
      </w:r>
      <w:r w:rsidRPr="00B84FF3">
        <w:rPr>
          <w:color w:val="202024"/>
        </w:rPr>
        <w:t>is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adequate</w:t>
      </w:r>
      <w:r w:rsidRPr="00B84FF3">
        <w:rPr>
          <w:color w:val="202024"/>
          <w:spacing w:val="8"/>
        </w:rPr>
        <w:t xml:space="preserve"> </w:t>
      </w:r>
      <w:r w:rsidRPr="00B84FF3">
        <w:rPr>
          <w:color w:val="202024"/>
        </w:rPr>
        <w:t>to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use</w:t>
      </w:r>
      <w:r w:rsidRPr="00B84FF3">
        <w:rPr>
          <w:color w:val="202024"/>
          <w:spacing w:val="8"/>
        </w:rPr>
        <w:t xml:space="preserve"> </w:t>
      </w:r>
      <w:r w:rsidRPr="00B84FF3">
        <w:rPr>
          <w:color w:val="202024"/>
        </w:rPr>
        <w:t>an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alcohol-based</w:t>
      </w:r>
      <w:r w:rsidRPr="00B84FF3">
        <w:rPr>
          <w:color w:val="202024"/>
          <w:spacing w:val="8"/>
        </w:rPr>
        <w:t xml:space="preserve"> </w:t>
      </w:r>
      <w:r w:rsidRPr="00B84FF3">
        <w:rPr>
          <w:color w:val="202024"/>
        </w:rPr>
        <w:t>hand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rub</w:t>
      </w:r>
      <w:r w:rsidRPr="00B84FF3">
        <w:rPr>
          <w:color w:val="202024"/>
          <w:spacing w:val="8"/>
        </w:rPr>
        <w:t xml:space="preserve"> </w:t>
      </w:r>
      <w:r w:rsidRPr="00B84FF3">
        <w:rPr>
          <w:color w:val="202024"/>
        </w:rPr>
        <w:t>if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the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hands</w:t>
      </w:r>
      <w:r w:rsidRPr="00B84FF3">
        <w:rPr>
          <w:color w:val="202024"/>
          <w:spacing w:val="8"/>
        </w:rPr>
        <w:t xml:space="preserve"> </w:t>
      </w:r>
      <w:r w:rsidRPr="00B84FF3">
        <w:rPr>
          <w:color w:val="202024"/>
        </w:rPr>
        <w:t>are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visibly</w:t>
      </w:r>
      <w:r w:rsidRPr="00B84FF3">
        <w:rPr>
          <w:color w:val="202024"/>
          <w:spacing w:val="8"/>
        </w:rPr>
        <w:t xml:space="preserve"> </w:t>
      </w:r>
      <w:r w:rsidRPr="00B84FF3">
        <w:rPr>
          <w:color w:val="202024"/>
        </w:rPr>
        <w:t>soiled.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D92F25"/>
        </w:rPr>
        <w:t>*</w:t>
      </w:r>
    </w:p>
    <w:p w14:paraId="60904D14" w14:textId="77777777" w:rsidR="008A5D98" w:rsidRPr="00B84FF3" w:rsidRDefault="008A5D98">
      <w:pPr>
        <w:pStyle w:val="BodyText"/>
        <w:spacing w:before="11"/>
        <w:rPr>
          <w:rFonts w:ascii="Microsoft Sans Serif"/>
          <w:sz w:val="24"/>
        </w:rPr>
      </w:pPr>
    </w:p>
    <w:p w14:paraId="1AE9DEB2" w14:textId="77777777" w:rsidR="008A5D98" w:rsidRPr="00B84FF3" w:rsidRDefault="004F07BA">
      <w:pPr>
        <w:pStyle w:val="Heading2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191111C2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3EE2F0B4" w14:textId="77777777" w:rsidR="008A5D98" w:rsidRPr="00B84FF3" w:rsidRDefault="00D02D3F">
      <w:pPr>
        <w:pStyle w:val="ListParagraph"/>
        <w:numPr>
          <w:ilvl w:val="1"/>
          <w:numId w:val="7"/>
        </w:numPr>
        <w:tabs>
          <w:tab w:val="left" w:pos="1615"/>
        </w:tabs>
        <w:spacing w:before="0"/>
        <w:rPr>
          <w:rFonts w:ascii="Roboto"/>
          <w:sz w:val="21"/>
        </w:rPr>
      </w:pPr>
      <w:r w:rsidRPr="00B84FF3">
        <w:pict w14:anchorId="50FF32A8">
          <v:shape id="_x0000_s2111" style="position:absolute;left:0;text-align:left;margin-left:96.15pt;margin-top:-.15pt;width:23.3pt;height:12.8pt;z-index:15790080;mso-position-horizontal-relative:page" coordorigin="1923,-3" coordsize="466,256" path="m1923,125r10,-49l1936,68r4,-7l1945,54r4,-7l1955,40r5,-6l1966,28,2002,7r8,-4l2018,1r8,-2l2034,-2r8,-1l2051,-3r210,l2269,-3r8,1l2286,-1r8,2l2302,3r8,4l2317,10r34,24l2357,40r5,7l2367,54r4,7l2375,68r4,8l2382,83r2,8l2386,100r2,8l2388,116r,9l2388,133r,8l2386,149r-2,9l2351,215r-19,16l2325,235r-64,17l2051,252r-64,-17l1980,231r-7,-5l1933,173r-7,-24l1924,141r-1,-8l1923,125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True</w:t>
      </w:r>
    </w:p>
    <w:p w14:paraId="23391032" w14:textId="77777777" w:rsidR="008A5D98" w:rsidRPr="00B84FF3" w:rsidRDefault="00D02D3F">
      <w:pPr>
        <w:pStyle w:val="ListParagraph"/>
        <w:numPr>
          <w:ilvl w:val="1"/>
          <w:numId w:val="7"/>
        </w:numPr>
        <w:tabs>
          <w:tab w:val="left" w:pos="1619"/>
        </w:tabs>
        <w:spacing w:before="199"/>
        <w:ind w:left="1618" w:hanging="253"/>
        <w:rPr>
          <w:rFonts w:ascii="Roboto"/>
          <w:sz w:val="21"/>
        </w:rPr>
      </w:pPr>
      <w:r w:rsidRPr="00B84FF3">
        <w:pict w14:anchorId="69472BC6">
          <v:shape id="_x0000_s2110" style="position:absolute;left:0;text-align:left;margin-left:96.15pt;margin-top:9.8pt;width:23.3pt;height:12.8pt;z-index:15790592;mso-position-horizontal-relative:page" coordorigin="1923,196" coordsize="466,256" path="m1923,324r10,-49l1936,267r24,-34l1966,227r36,-21l2010,202r8,-2l2026,198r8,-1l2042,196r9,l2261,196r8,l2277,197r9,1l2294,200r8,2l2310,206r7,3l2351,233r6,6l2379,275r3,7l2384,290r2,9l2388,307r,8l2388,324r,8l2388,340r-2,8l2384,357r-33,57l2332,430r-7,4l2317,438r-7,3l2302,445r-41,6l2051,451r-49,-10l1994,438r-7,-4l1980,430r-7,-5l1933,372r-7,-24l1924,340r-1,-8l1923,324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False</w:t>
      </w:r>
    </w:p>
    <w:p w14:paraId="5F2F09BB" w14:textId="77777777" w:rsidR="008A5D98" w:rsidRPr="00B84FF3" w:rsidRDefault="008A5D98">
      <w:pPr>
        <w:pStyle w:val="BodyText"/>
        <w:rPr>
          <w:sz w:val="20"/>
        </w:rPr>
      </w:pPr>
    </w:p>
    <w:p w14:paraId="2A953449" w14:textId="77777777" w:rsidR="008A5D98" w:rsidRPr="00B84FF3" w:rsidRDefault="008A5D98">
      <w:pPr>
        <w:pStyle w:val="BodyText"/>
        <w:rPr>
          <w:sz w:val="20"/>
        </w:rPr>
      </w:pPr>
    </w:p>
    <w:p w14:paraId="390396D5" w14:textId="77777777" w:rsidR="008A5D98" w:rsidRPr="00B84FF3" w:rsidRDefault="008A5D98">
      <w:pPr>
        <w:pStyle w:val="BodyText"/>
        <w:rPr>
          <w:sz w:val="20"/>
        </w:rPr>
      </w:pPr>
    </w:p>
    <w:p w14:paraId="59BE39B3" w14:textId="77777777" w:rsidR="008A5D98" w:rsidRPr="00B84FF3" w:rsidRDefault="008A5D98">
      <w:pPr>
        <w:pStyle w:val="BodyText"/>
        <w:spacing w:before="2"/>
        <w:rPr>
          <w:sz w:val="19"/>
        </w:rPr>
      </w:pPr>
    </w:p>
    <w:p w14:paraId="71B87D70" w14:textId="77777777" w:rsidR="008A5D98" w:rsidRPr="00B84FF3" w:rsidRDefault="004F07BA">
      <w:pPr>
        <w:pStyle w:val="Heading1"/>
        <w:numPr>
          <w:ilvl w:val="0"/>
          <w:numId w:val="7"/>
        </w:numPr>
        <w:tabs>
          <w:tab w:val="left" w:pos="743"/>
          <w:tab w:val="left" w:pos="744"/>
        </w:tabs>
      </w:pPr>
      <w:r w:rsidRPr="00B84FF3">
        <w:rPr>
          <w:color w:val="202024"/>
        </w:rPr>
        <w:t>Use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of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correct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PPE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eliminates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the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need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for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202024"/>
        </w:rPr>
        <w:t>hand</w:t>
      </w:r>
      <w:r w:rsidRPr="00B84FF3">
        <w:rPr>
          <w:color w:val="202024"/>
          <w:spacing w:val="7"/>
        </w:rPr>
        <w:t xml:space="preserve"> </w:t>
      </w:r>
      <w:r w:rsidRPr="00B84FF3">
        <w:rPr>
          <w:color w:val="202024"/>
        </w:rPr>
        <w:t>hygiene.</w:t>
      </w:r>
      <w:r w:rsidRPr="00B84FF3">
        <w:rPr>
          <w:color w:val="202024"/>
          <w:spacing w:val="6"/>
        </w:rPr>
        <w:t xml:space="preserve"> </w:t>
      </w:r>
      <w:r w:rsidRPr="00B84FF3">
        <w:rPr>
          <w:color w:val="D92F25"/>
        </w:rPr>
        <w:t>*</w:t>
      </w:r>
    </w:p>
    <w:p w14:paraId="4DB123BA" w14:textId="77777777" w:rsidR="008A5D98" w:rsidRPr="00B84FF3" w:rsidRDefault="008A5D98">
      <w:pPr>
        <w:pStyle w:val="BodyText"/>
        <w:rPr>
          <w:rFonts w:ascii="Microsoft Sans Serif"/>
          <w:sz w:val="25"/>
        </w:rPr>
      </w:pPr>
    </w:p>
    <w:p w14:paraId="1FB48218" w14:textId="77777777" w:rsidR="008A5D98" w:rsidRPr="00B84FF3" w:rsidRDefault="004F07BA">
      <w:pPr>
        <w:pStyle w:val="Heading2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6AEF9F4B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05BEF284" w14:textId="77777777" w:rsidR="008A5D98" w:rsidRPr="00B84FF3" w:rsidRDefault="00D02D3F">
      <w:pPr>
        <w:pStyle w:val="ListParagraph"/>
        <w:numPr>
          <w:ilvl w:val="1"/>
          <w:numId w:val="7"/>
        </w:numPr>
        <w:tabs>
          <w:tab w:val="left" w:pos="1615"/>
        </w:tabs>
        <w:spacing w:before="0"/>
        <w:rPr>
          <w:rFonts w:ascii="Roboto"/>
          <w:sz w:val="21"/>
        </w:rPr>
      </w:pPr>
      <w:r w:rsidRPr="00B84FF3">
        <w:pict w14:anchorId="6A67357A">
          <v:shape id="_x0000_s2109" style="position:absolute;left:0;text-align:left;margin-left:96.15pt;margin-top:-.15pt;width:23.3pt;height:12.8pt;z-index:15791104;mso-position-horizontal-relative:page" coordorigin="1923,-3" coordsize="466,256" path="m1923,125r10,-49l1936,68r4,-7l1945,54r4,-7l1955,40r5,-6l1966,28,2002,7r8,-4l2018,1r8,-2l2034,-2r8,-1l2051,-3r210,l2269,-3r8,1l2286,-1r8,2l2302,3r8,4l2317,10r34,24l2357,40r5,7l2367,54r4,7l2375,68r4,8l2382,83r2,8l2386,100r2,8l2388,116r,9l2388,133r,8l2386,149r-2,9l2351,215r-6,6l2339,226r-7,5l2325,235r-64,17l2051,252r-64,-17l1960,215r-5,-6l1926,149r-2,-8l1923,133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True</w:t>
      </w:r>
    </w:p>
    <w:p w14:paraId="096A6595" w14:textId="77777777" w:rsidR="008A5D98" w:rsidRPr="00B84FF3" w:rsidRDefault="00D02D3F">
      <w:pPr>
        <w:pStyle w:val="ListParagraph"/>
        <w:numPr>
          <w:ilvl w:val="1"/>
          <w:numId w:val="7"/>
        </w:numPr>
        <w:tabs>
          <w:tab w:val="left" w:pos="1619"/>
        </w:tabs>
        <w:spacing w:before="199"/>
        <w:ind w:left="1618" w:hanging="253"/>
        <w:rPr>
          <w:rFonts w:ascii="Roboto"/>
          <w:sz w:val="21"/>
        </w:rPr>
      </w:pPr>
      <w:r w:rsidRPr="00B84FF3">
        <w:pict w14:anchorId="147B6E67">
          <v:shape id="_x0000_s2108" style="position:absolute;left:0;text-align:left;margin-left:96.15pt;margin-top:9.8pt;width:23.3pt;height:12.8pt;z-index:15791616;mso-position-horizontal-relative:page" coordorigin="1923,196" coordsize="466,256" path="m1923,324r10,-49l1936,267r4,-7l1945,253r4,-7l1955,239r5,-6l1966,227r36,-21l2010,202r8,-2l2026,198r8,-1l2042,196r9,l2261,196r8,l2277,197r9,1l2294,200r8,2l2310,206r7,3l2351,233r6,6l2362,246r5,7l2371,260r4,7l2379,275r3,7l2384,290r2,9l2388,307r,8l2388,324r,8l2388,340r-2,8l2384,357r-33,57l2332,430r-7,4l2261,451r-210,l1987,434r-47,-47l1926,348r-2,-8l1923,332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False</w:t>
      </w:r>
    </w:p>
    <w:p w14:paraId="51C7BE60" w14:textId="77777777" w:rsidR="008A5D98" w:rsidRPr="00B84FF3" w:rsidRDefault="008A5D98">
      <w:pPr>
        <w:rPr>
          <w:sz w:val="21"/>
        </w:rPr>
        <w:sectPr w:rsidR="008A5D98" w:rsidRPr="00B84FF3">
          <w:headerReference w:type="default" r:id="rId17"/>
          <w:footerReference w:type="default" r:id="rId18"/>
          <w:pgSz w:w="11900" w:h="16840"/>
          <w:pgMar w:top="1140" w:right="1200" w:bottom="480" w:left="1100" w:header="295" w:footer="283" w:gutter="0"/>
          <w:cols w:space="720"/>
        </w:sectPr>
      </w:pPr>
    </w:p>
    <w:p w14:paraId="76DF3A05" w14:textId="77777777" w:rsidR="008A5D98" w:rsidRPr="00B84FF3" w:rsidRDefault="004F07BA">
      <w:pPr>
        <w:pStyle w:val="Heading1"/>
        <w:spacing w:before="65"/>
        <w:ind w:firstLine="0"/>
      </w:pPr>
      <w:r w:rsidRPr="00B84FF3">
        <w:rPr>
          <w:color w:val="202024"/>
          <w:w w:val="105"/>
        </w:rPr>
        <w:lastRenderedPageBreak/>
        <w:t>treatment?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(</w:t>
      </w:r>
      <w:proofErr w:type="gramStart"/>
      <w:r w:rsidRPr="00B84FF3">
        <w:rPr>
          <w:color w:val="202024"/>
          <w:w w:val="105"/>
        </w:rPr>
        <w:t>multiple</w:t>
      </w:r>
      <w:proofErr w:type="gramEnd"/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choices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are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allowed)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6CC1C727" w14:textId="77777777" w:rsidR="008A5D98" w:rsidRPr="00B84FF3" w:rsidRDefault="008A5D98">
      <w:pPr>
        <w:pStyle w:val="BodyText"/>
        <w:spacing w:before="6"/>
        <w:rPr>
          <w:rFonts w:ascii="Microsoft Sans Serif"/>
          <w:sz w:val="18"/>
        </w:rPr>
      </w:pPr>
    </w:p>
    <w:p w14:paraId="61020E63" w14:textId="77777777" w:rsidR="008A5D98" w:rsidRPr="00B84FF3" w:rsidRDefault="004F07BA">
      <w:pPr>
        <w:spacing w:before="96"/>
        <w:ind w:left="743"/>
        <w:rPr>
          <w:i/>
          <w:sz w:val="21"/>
        </w:rPr>
      </w:pPr>
      <w:r w:rsidRPr="00B84FF3">
        <w:rPr>
          <w:i/>
          <w:color w:val="6D6F72"/>
          <w:sz w:val="21"/>
        </w:rPr>
        <w:t>Check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ll</w:t>
      </w:r>
      <w:r w:rsidRPr="00B84FF3">
        <w:rPr>
          <w:i/>
          <w:color w:val="6D6F72"/>
          <w:spacing w:val="-3"/>
          <w:sz w:val="21"/>
        </w:rPr>
        <w:t xml:space="preserve"> </w:t>
      </w:r>
      <w:r w:rsidRPr="00B84FF3">
        <w:rPr>
          <w:i/>
          <w:color w:val="6D6F72"/>
          <w:sz w:val="21"/>
        </w:rPr>
        <w:t>that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pply.</w:t>
      </w:r>
    </w:p>
    <w:p w14:paraId="26EEE979" w14:textId="77777777" w:rsidR="008A5D98" w:rsidRPr="00B84FF3" w:rsidRDefault="008A5D98">
      <w:pPr>
        <w:pStyle w:val="BodyText"/>
        <w:spacing w:before="3"/>
        <w:rPr>
          <w:i/>
          <w:sz w:val="20"/>
        </w:rPr>
      </w:pPr>
    </w:p>
    <w:p w14:paraId="367F83F3" w14:textId="77777777" w:rsidR="008A5D98" w:rsidRPr="00B84FF3" w:rsidRDefault="00D02D3F">
      <w:pPr>
        <w:pStyle w:val="ListParagraph"/>
        <w:numPr>
          <w:ilvl w:val="0"/>
          <w:numId w:val="6"/>
        </w:numPr>
        <w:tabs>
          <w:tab w:val="left" w:pos="1412"/>
        </w:tabs>
        <w:spacing w:before="0"/>
        <w:rPr>
          <w:rFonts w:ascii="Roboto"/>
          <w:sz w:val="21"/>
        </w:rPr>
      </w:pPr>
      <w:r w:rsidRPr="00B84FF3">
        <w:pict w14:anchorId="5E471A2A">
          <v:rect id="_x0000_s2107" style="position:absolute;left:0;text-align:left;margin-left:96.15pt;margin-top:.6pt;width:12.75pt;height:12.75pt;z-index:15792128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Precheck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triage</w:t>
      </w:r>
      <w:r w:rsidR="004F07BA" w:rsidRPr="00B84FF3">
        <w:rPr>
          <w:rFonts w:ascii="Roboto"/>
          <w:color w:val="202024"/>
          <w:spacing w:val="11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/</w:t>
      </w:r>
      <w:r w:rsidR="004F07BA" w:rsidRPr="00B84FF3">
        <w:rPr>
          <w:rFonts w:ascii="Roboto"/>
          <w:color w:val="202024"/>
          <w:spacing w:val="11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ental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radiology</w:t>
      </w:r>
    </w:p>
    <w:p w14:paraId="54F5D592" w14:textId="77777777" w:rsidR="008A5D98" w:rsidRPr="00B84FF3" w:rsidRDefault="00D02D3F">
      <w:pPr>
        <w:pStyle w:val="ListParagraph"/>
        <w:numPr>
          <w:ilvl w:val="0"/>
          <w:numId w:val="6"/>
        </w:numPr>
        <w:tabs>
          <w:tab w:val="left" w:pos="1416"/>
        </w:tabs>
        <w:spacing w:before="123"/>
        <w:ind w:left="1415" w:hanging="253"/>
        <w:rPr>
          <w:rFonts w:ascii="Roboto"/>
          <w:sz w:val="21"/>
        </w:rPr>
      </w:pPr>
      <w:r w:rsidRPr="00B84FF3">
        <w:pict w14:anchorId="68C3B8AA">
          <v:rect id="_x0000_s2106" style="position:absolute;left:0;text-align:left;margin-left:96.15pt;margin-top:6.75pt;width:12.75pt;height:12.75pt;z-index:15792640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Oral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examination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/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low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risk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procedures</w:t>
      </w:r>
    </w:p>
    <w:p w14:paraId="760F2923" w14:textId="77777777" w:rsidR="008A5D98" w:rsidRPr="00B84FF3" w:rsidRDefault="00D02D3F">
      <w:pPr>
        <w:pStyle w:val="ListParagraph"/>
        <w:numPr>
          <w:ilvl w:val="0"/>
          <w:numId w:val="6"/>
        </w:numPr>
        <w:tabs>
          <w:tab w:val="left" w:pos="1408"/>
        </w:tabs>
        <w:spacing w:before="123"/>
        <w:ind w:left="1407" w:hanging="245"/>
        <w:rPr>
          <w:rFonts w:ascii="Roboto"/>
          <w:sz w:val="21"/>
        </w:rPr>
      </w:pPr>
      <w:r w:rsidRPr="00B84FF3">
        <w:pict w14:anchorId="379031D1">
          <v:rect id="_x0000_s2105" style="position:absolute;left:0;text-align:left;margin-left:96.15pt;margin-top:6.75pt;width:12.75pt;height:12.75pt;z-index:15793152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Aerosol</w:t>
      </w:r>
      <w:r w:rsidR="004F07BA" w:rsidRPr="00B84FF3">
        <w:rPr>
          <w:rFonts w:ascii="Roboto"/>
          <w:color w:val="202024"/>
          <w:spacing w:val="15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generating</w:t>
      </w:r>
      <w:r w:rsidR="004F07BA" w:rsidRPr="00B84FF3">
        <w:rPr>
          <w:rFonts w:ascii="Roboto"/>
          <w:color w:val="202024"/>
          <w:spacing w:val="16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procedures</w:t>
      </w:r>
    </w:p>
    <w:p w14:paraId="3EAA2185" w14:textId="77777777" w:rsidR="008A5D98" w:rsidRPr="00B84FF3" w:rsidRDefault="00D02D3F">
      <w:pPr>
        <w:pStyle w:val="ListParagraph"/>
        <w:numPr>
          <w:ilvl w:val="0"/>
          <w:numId w:val="6"/>
        </w:numPr>
        <w:tabs>
          <w:tab w:val="left" w:pos="1417"/>
        </w:tabs>
        <w:spacing w:before="123"/>
        <w:ind w:left="1416" w:hanging="254"/>
        <w:rPr>
          <w:rFonts w:ascii="Roboto"/>
          <w:sz w:val="21"/>
        </w:rPr>
      </w:pPr>
      <w:r w:rsidRPr="00B84FF3">
        <w:pict w14:anchorId="31D3F385">
          <v:rect id="_x0000_s2104" style="position:absolute;left:0;text-align:left;margin-left:96.15pt;margin-top:6.75pt;width:12.75pt;height:12.75pt;z-index:15793664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Suspected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or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confirmed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COVID-19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patients</w:t>
      </w:r>
    </w:p>
    <w:p w14:paraId="1FD4C442" w14:textId="77777777" w:rsidR="008A5D98" w:rsidRPr="00B84FF3" w:rsidRDefault="00D02D3F">
      <w:pPr>
        <w:pStyle w:val="ListParagraph"/>
        <w:numPr>
          <w:ilvl w:val="0"/>
          <w:numId w:val="6"/>
        </w:numPr>
        <w:tabs>
          <w:tab w:val="left" w:pos="1409"/>
        </w:tabs>
        <w:spacing w:before="123"/>
        <w:ind w:left="1408" w:hanging="246"/>
        <w:rPr>
          <w:rFonts w:ascii="Roboto"/>
          <w:sz w:val="21"/>
        </w:rPr>
      </w:pPr>
      <w:r w:rsidRPr="00B84FF3">
        <w:pict w14:anchorId="2B3211EE">
          <v:rect id="_x0000_s2103" style="position:absolute;left:0;text-align:left;margin-left:96.15pt;margin-top:6.75pt;width:12.75pt;height:12.75pt;z-index:15794176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Waste</w:t>
      </w:r>
      <w:r w:rsidR="004F07BA" w:rsidRPr="00B84FF3">
        <w:rPr>
          <w:rFonts w:ascii="Roboto"/>
          <w:color w:val="202024"/>
          <w:spacing w:val="11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transportation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/</w:t>
      </w:r>
      <w:r w:rsidR="004F07BA" w:rsidRPr="00B84FF3">
        <w:rPr>
          <w:rFonts w:ascii="Roboto"/>
          <w:color w:val="202024"/>
          <w:spacing w:val="11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pparatus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cleaning</w:t>
      </w:r>
    </w:p>
    <w:p w14:paraId="4079E2C1" w14:textId="77777777" w:rsidR="008A5D98" w:rsidRPr="00B84FF3" w:rsidRDefault="008A5D98">
      <w:pPr>
        <w:pStyle w:val="BodyText"/>
        <w:rPr>
          <w:sz w:val="20"/>
        </w:rPr>
      </w:pPr>
    </w:p>
    <w:p w14:paraId="1EFCEA98" w14:textId="77777777" w:rsidR="008A5D98" w:rsidRPr="00B84FF3" w:rsidRDefault="008A5D98">
      <w:pPr>
        <w:pStyle w:val="BodyText"/>
        <w:rPr>
          <w:sz w:val="20"/>
        </w:rPr>
      </w:pPr>
    </w:p>
    <w:p w14:paraId="67C092F2" w14:textId="77777777" w:rsidR="008A5D98" w:rsidRPr="00B84FF3" w:rsidRDefault="008A5D98">
      <w:pPr>
        <w:pStyle w:val="BodyText"/>
        <w:rPr>
          <w:sz w:val="20"/>
        </w:rPr>
      </w:pPr>
    </w:p>
    <w:p w14:paraId="61D243ED" w14:textId="77777777" w:rsidR="008A5D98" w:rsidRPr="00B84FF3" w:rsidRDefault="004F07BA">
      <w:pPr>
        <w:pStyle w:val="Heading1"/>
        <w:numPr>
          <w:ilvl w:val="0"/>
          <w:numId w:val="5"/>
        </w:numPr>
        <w:tabs>
          <w:tab w:val="left" w:pos="743"/>
          <w:tab w:val="left" w:pos="744"/>
        </w:tabs>
        <w:spacing w:before="245" w:line="304" w:lineRule="auto"/>
        <w:ind w:right="289"/>
      </w:pPr>
      <w:r w:rsidRPr="00B84FF3">
        <w:rPr>
          <w:color w:val="202024"/>
        </w:rPr>
        <w:t>When</w:t>
      </w:r>
      <w:r w:rsidRPr="00B84FF3">
        <w:rPr>
          <w:color w:val="202024"/>
          <w:spacing w:val="16"/>
        </w:rPr>
        <w:t xml:space="preserve"> </w:t>
      </w:r>
      <w:r w:rsidRPr="00B84FF3">
        <w:rPr>
          <w:color w:val="202024"/>
        </w:rPr>
        <w:t>could</w:t>
      </w:r>
      <w:r w:rsidRPr="00B84FF3">
        <w:rPr>
          <w:color w:val="202024"/>
          <w:spacing w:val="16"/>
        </w:rPr>
        <w:t xml:space="preserve"> </w:t>
      </w:r>
      <w:r w:rsidRPr="00B84FF3">
        <w:rPr>
          <w:color w:val="202024"/>
        </w:rPr>
        <w:t>you</w:t>
      </w:r>
      <w:r w:rsidRPr="00B84FF3">
        <w:rPr>
          <w:color w:val="202024"/>
          <w:spacing w:val="16"/>
        </w:rPr>
        <w:t xml:space="preserve"> </w:t>
      </w:r>
      <w:r w:rsidRPr="00B84FF3">
        <w:rPr>
          <w:color w:val="202024"/>
        </w:rPr>
        <w:t>only</w:t>
      </w:r>
      <w:r w:rsidRPr="00B84FF3">
        <w:rPr>
          <w:color w:val="202024"/>
          <w:spacing w:val="16"/>
        </w:rPr>
        <w:t xml:space="preserve"> </w:t>
      </w:r>
      <w:r w:rsidRPr="00B84FF3">
        <w:rPr>
          <w:color w:val="202024"/>
        </w:rPr>
        <w:t>wear</w:t>
      </w:r>
      <w:r w:rsidRPr="00B84FF3">
        <w:rPr>
          <w:color w:val="202024"/>
          <w:spacing w:val="17"/>
        </w:rPr>
        <w:t xml:space="preserve"> </w:t>
      </w:r>
      <w:r w:rsidRPr="00B84FF3">
        <w:rPr>
          <w:color w:val="202024"/>
        </w:rPr>
        <w:t>a</w:t>
      </w:r>
      <w:r w:rsidRPr="00B84FF3">
        <w:rPr>
          <w:color w:val="202024"/>
          <w:spacing w:val="16"/>
        </w:rPr>
        <w:t xml:space="preserve"> </w:t>
      </w:r>
      <w:r w:rsidRPr="00B84FF3">
        <w:rPr>
          <w:color w:val="202024"/>
        </w:rPr>
        <w:t>surgical</w:t>
      </w:r>
      <w:r w:rsidRPr="00B84FF3">
        <w:rPr>
          <w:color w:val="202024"/>
          <w:spacing w:val="16"/>
        </w:rPr>
        <w:t xml:space="preserve"> </w:t>
      </w:r>
      <w:r w:rsidRPr="00B84FF3">
        <w:rPr>
          <w:color w:val="202024"/>
        </w:rPr>
        <w:t>mask</w:t>
      </w:r>
      <w:r w:rsidRPr="00B84FF3">
        <w:rPr>
          <w:color w:val="202024"/>
          <w:spacing w:val="16"/>
        </w:rPr>
        <w:t xml:space="preserve"> </w:t>
      </w:r>
      <w:r w:rsidRPr="00B84FF3">
        <w:rPr>
          <w:color w:val="202024"/>
        </w:rPr>
        <w:t>during</w:t>
      </w:r>
      <w:r w:rsidRPr="00B84FF3">
        <w:rPr>
          <w:color w:val="202024"/>
          <w:spacing w:val="16"/>
        </w:rPr>
        <w:t xml:space="preserve"> </w:t>
      </w:r>
      <w:r w:rsidRPr="00B84FF3">
        <w:rPr>
          <w:color w:val="202024"/>
        </w:rPr>
        <w:t>treatment?</w:t>
      </w:r>
      <w:r w:rsidRPr="00B84FF3">
        <w:rPr>
          <w:color w:val="202024"/>
          <w:spacing w:val="17"/>
        </w:rPr>
        <w:t xml:space="preserve"> </w:t>
      </w:r>
      <w:r w:rsidRPr="00B84FF3">
        <w:rPr>
          <w:color w:val="202024"/>
        </w:rPr>
        <w:t>(</w:t>
      </w:r>
      <w:proofErr w:type="gramStart"/>
      <w:r w:rsidRPr="00B84FF3">
        <w:rPr>
          <w:color w:val="202024"/>
        </w:rPr>
        <w:t>multiple</w:t>
      </w:r>
      <w:proofErr w:type="gramEnd"/>
      <w:r w:rsidRPr="00B84FF3">
        <w:rPr>
          <w:color w:val="202024"/>
          <w:spacing w:val="16"/>
        </w:rPr>
        <w:t xml:space="preserve"> </w:t>
      </w:r>
      <w:r w:rsidRPr="00B84FF3">
        <w:rPr>
          <w:color w:val="202024"/>
        </w:rPr>
        <w:t>choices</w:t>
      </w:r>
      <w:r w:rsidRPr="00B84FF3">
        <w:rPr>
          <w:color w:val="202024"/>
          <w:spacing w:val="-61"/>
        </w:rPr>
        <w:t xml:space="preserve"> </w:t>
      </w:r>
      <w:r w:rsidRPr="00B84FF3">
        <w:rPr>
          <w:color w:val="202024"/>
          <w:w w:val="105"/>
        </w:rPr>
        <w:t>are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allowed)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5A84B828" w14:textId="77777777" w:rsidR="008A5D98" w:rsidRPr="00B84FF3" w:rsidRDefault="008A5D98">
      <w:pPr>
        <w:pStyle w:val="BodyText"/>
        <w:spacing w:before="2"/>
        <w:rPr>
          <w:rFonts w:ascii="Microsoft Sans Serif"/>
          <w:sz w:val="12"/>
        </w:rPr>
      </w:pPr>
    </w:p>
    <w:p w14:paraId="3099C74D" w14:textId="77777777" w:rsidR="008A5D98" w:rsidRPr="00B84FF3" w:rsidRDefault="004F07BA">
      <w:pPr>
        <w:spacing w:before="96"/>
        <w:ind w:left="743"/>
        <w:rPr>
          <w:i/>
          <w:sz w:val="21"/>
        </w:rPr>
      </w:pPr>
      <w:r w:rsidRPr="00B84FF3">
        <w:rPr>
          <w:i/>
          <w:color w:val="6D6F72"/>
          <w:sz w:val="21"/>
        </w:rPr>
        <w:t>Check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ll</w:t>
      </w:r>
      <w:r w:rsidRPr="00B84FF3">
        <w:rPr>
          <w:i/>
          <w:color w:val="6D6F72"/>
          <w:spacing w:val="-3"/>
          <w:sz w:val="21"/>
        </w:rPr>
        <w:t xml:space="preserve"> </w:t>
      </w:r>
      <w:r w:rsidRPr="00B84FF3">
        <w:rPr>
          <w:i/>
          <w:color w:val="6D6F72"/>
          <w:sz w:val="21"/>
        </w:rPr>
        <w:t>that</w:t>
      </w:r>
      <w:r w:rsidRPr="00B84FF3">
        <w:rPr>
          <w:i/>
          <w:color w:val="6D6F72"/>
          <w:spacing w:val="-2"/>
          <w:sz w:val="21"/>
        </w:rPr>
        <w:t xml:space="preserve"> </w:t>
      </w:r>
      <w:r w:rsidRPr="00B84FF3">
        <w:rPr>
          <w:i/>
          <w:color w:val="6D6F72"/>
          <w:sz w:val="21"/>
        </w:rPr>
        <w:t>apply.</w:t>
      </w:r>
    </w:p>
    <w:p w14:paraId="167F969D" w14:textId="77777777" w:rsidR="008A5D98" w:rsidRPr="00B84FF3" w:rsidRDefault="008A5D98">
      <w:pPr>
        <w:pStyle w:val="BodyText"/>
        <w:spacing w:before="3"/>
        <w:rPr>
          <w:i/>
          <w:sz w:val="20"/>
        </w:rPr>
      </w:pPr>
    </w:p>
    <w:p w14:paraId="37C1BD02" w14:textId="77777777" w:rsidR="008A5D98" w:rsidRPr="00B84FF3" w:rsidRDefault="00D02D3F">
      <w:pPr>
        <w:pStyle w:val="ListParagraph"/>
        <w:numPr>
          <w:ilvl w:val="1"/>
          <w:numId w:val="5"/>
        </w:numPr>
        <w:tabs>
          <w:tab w:val="left" w:pos="1412"/>
        </w:tabs>
        <w:spacing w:before="0"/>
        <w:rPr>
          <w:rFonts w:ascii="Roboto"/>
          <w:sz w:val="21"/>
        </w:rPr>
      </w:pPr>
      <w:r w:rsidRPr="00B84FF3">
        <w:pict w14:anchorId="3AE69E6B">
          <v:rect id="_x0000_s2102" style="position:absolute;left:0;text-align:left;margin-left:96.15pt;margin-top:.6pt;width:12.75pt;height:12.75pt;z-index:15794688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Precheck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triage</w:t>
      </w:r>
      <w:r w:rsidR="004F07BA" w:rsidRPr="00B84FF3">
        <w:rPr>
          <w:rFonts w:ascii="Roboto"/>
          <w:color w:val="202024"/>
          <w:spacing w:val="11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/</w:t>
      </w:r>
      <w:r w:rsidR="004F07BA" w:rsidRPr="00B84FF3">
        <w:rPr>
          <w:rFonts w:ascii="Roboto"/>
          <w:color w:val="202024"/>
          <w:spacing w:val="11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ental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radiology</w:t>
      </w:r>
    </w:p>
    <w:p w14:paraId="1E7CC381" w14:textId="77777777" w:rsidR="008A5D98" w:rsidRPr="00B84FF3" w:rsidRDefault="00D02D3F">
      <w:pPr>
        <w:pStyle w:val="ListParagraph"/>
        <w:numPr>
          <w:ilvl w:val="1"/>
          <w:numId w:val="5"/>
        </w:numPr>
        <w:tabs>
          <w:tab w:val="left" w:pos="1416"/>
        </w:tabs>
        <w:spacing w:before="123"/>
        <w:ind w:left="1415" w:hanging="253"/>
        <w:rPr>
          <w:rFonts w:ascii="Roboto"/>
          <w:sz w:val="21"/>
        </w:rPr>
      </w:pPr>
      <w:r w:rsidRPr="00B84FF3">
        <w:pict w14:anchorId="3C58493C">
          <v:rect id="_x0000_s2101" style="position:absolute;left:0;text-align:left;margin-left:96.15pt;margin-top:6.75pt;width:12.75pt;height:12.75pt;z-index:15795200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Oral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examination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/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low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risk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procedures</w:t>
      </w:r>
    </w:p>
    <w:p w14:paraId="3364F42C" w14:textId="77777777" w:rsidR="008A5D98" w:rsidRPr="00B84FF3" w:rsidRDefault="00D02D3F">
      <w:pPr>
        <w:pStyle w:val="ListParagraph"/>
        <w:numPr>
          <w:ilvl w:val="1"/>
          <w:numId w:val="5"/>
        </w:numPr>
        <w:tabs>
          <w:tab w:val="left" w:pos="1408"/>
        </w:tabs>
        <w:spacing w:before="123"/>
        <w:ind w:left="1407" w:hanging="245"/>
        <w:rPr>
          <w:rFonts w:ascii="Roboto"/>
          <w:sz w:val="21"/>
        </w:rPr>
      </w:pPr>
      <w:r w:rsidRPr="00B84FF3">
        <w:pict w14:anchorId="21FE5EE3">
          <v:rect id="_x0000_s2100" style="position:absolute;left:0;text-align:left;margin-left:96.15pt;margin-top:6.75pt;width:12.75pt;height:12.75pt;z-index:15795712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Aerosol</w:t>
      </w:r>
      <w:r w:rsidR="004F07BA" w:rsidRPr="00B84FF3">
        <w:rPr>
          <w:rFonts w:ascii="Roboto"/>
          <w:color w:val="202024"/>
          <w:spacing w:val="15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generating</w:t>
      </w:r>
      <w:r w:rsidR="004F07BA" w:rsidRPr="00B84FF3">
        <w:rPr>
          <w:rFonts w:ascii="Roboto"/>
          <w:color w:val="202024"/>
          <w:spacing w:val="16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procedures</w:t>
      </w:r>
    </w:p>
    <w:p w14:paraId="42F7FA53" w14:textId="77777777" w:rsidR="008A5D98" w:rsidRPr="00B84FF3" w:rsidRDefault="00D02D3F">
      <w:pPr>
        <w:pStyle w:val="ListParagraph"/>
        <w:numPr>
          <w:ilvl w:val="1"/>
          <w:numId w:val="5"/>
        </w:numPr>
        <w:tabs>
          <w:tab w:val="left" w:pos="1417"/>
        </w:tabs>
        <w:spacing w:before="123"/>
        <w:ind w:left="1416" w:hanging="254"/>
        <w:rPr>
          <w:rFonts w:ascii="Roboto"/>
          <w:sz w:val="21"/>
        </w:rPr>
      </w:pPr>
      <w:r w:rsidRPr="00B84FF3">
        <w:pict w14:anchorId="368AE702">
          <v:rect id="_x0000_s2099" style="position:absolute;left:0;text-align:left;margin-left:96.15pt;margin-top:6.75pt;width:12.75pt;height:12.75pt;z-index:15796224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Suspected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or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confirmed</w:t>
      </w:r>
      <w:r w:rsidR="004F07BA" w:rsidRPr="00B84FF3">
        <w:rPr>
          <w:rFonts w:ascii="Roboto"/>
          <w:color w:val="202024"/>
          <w:spacing w:val="10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COVID-19</w:t>
      </w:r>
      <w:r w:rsidR="004F07BA" w:rsidRPr="00B84FF3">
        <w:rPr>
          <w:rFonts w:ascii="Roboto"/>
          <w:color w:val="202024"/>
          <w:spacing w:val="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patients</w:t>
      </w:r>
    </w:p>
    <w:p w14:paraId="3E4B20CA" w14:textId="77777777" w:rsidR="008A5D98" w:rsidRPr="00B84FF3" w:rsidRDefault="00D02D3F">
      <w:pPr>
        <w:pStyle w:val="ListParagraph"/>
        <w:numPr>
          <w:ilvl w:val="1"/>
          <w:numId w:val="5"/>
        </w:numPr>
        <w:tabs>
          <w:tab w:val="left" w:pos="1409"/>
        </w:tabs>
        <w:spacing w:before="123"/>
        <w:ind w:left="1408" w:hanging="246"/>
        <w:rPr>
          <w:rFonts w:ascii="Roboto"/>
          <w:sz w:val="21"/>
        </w:rPr>
      </w:pPr>
      <w:r w:rsidRPr="00B84FF3">
        <w:pict w14:anchorId="09CD0894">
          <v:rect id="_x0000_s2098" style="position:absolute;left:0;text-align:left;margin-left:96.15pt;margin-top:6.75pt;width:12.75pt;height:12.75pt;z-index:15796736;mso-position-horizontal-relative:page" filled="f" strokecolor="#99a0a6" strokeweight=".26469mm">
            <w10:wrap anchorx="page"/>
          </v:rect>
        </w:pict>
      </w:r>
      <w:r w:rsidR="004F07BA" w:rsidRPr="00B84FF3">
        <w:rPr>
          <w:rFonts w:ascii="Roboto"/>
          <w:color w:val="202024"/>
          <w:sz w:val="21"/>
        </w:rPr>
        <w:t>Waste</w:t>
      </w:r>
      <w:r w:rsidR="004F07BA" w:rsidRPr="00B84FF3">
        <w:rPr>
          <w:rFonts w:ascii="Roboto"/>
          <w:color w:val="202024"/>
          <w:spacing w:val="11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transportation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/</w:t>
      </w:r>
      <w:r w:rsidR="004F07BA" w:rsidRPr="00B84FF3">
        <w:rPr>
          <w:rFonts w:ascii="Roboto"/>
          <w:color w:val="202024"/>
          <w:spacing w:val="11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pparatus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cleaning</w:t>
      </w:r>
    </w:p>
    <w:p w14:paraId="6335A8AB" w14:textId="77777777" w:rsidR="008A5D98" w:rsidRPr="00B84FF3" w:rsidRDefault="008A5D98">
      <w:pPr>
        <w:pStyle w:val="BodyText"/>
        <w:rPr>
          <w:sz w:val="20"/>
        </w:rPr>
      </w:pPr>
    </w:p>
    <w:p w14:paraId="1C94864F" w14:textId="77777777" w:rsidR="008A5D98" w:rsidRPr="00B84FF3" w:rsidRDefault="008A5D98">
      <w:pPr>
        <w:pStyle w:val="BodyText"/>
        <w:rPr>
          <w:sz w:val="20"/>
        </w:rPr>
      </w:pPr>
    </w:p>
    <w:p w14:paraId="08F1448B" w14:textId="77777777" w:rsidR="008A5D98" w:rsidRPr="00B84FF3" w:rsidRDefault="008A5D98">
      <w:pPr>
        <w:pStyle w:val="BodyText"/>
        <w:rPr>
          <w:sz w:val="20"/>
        </w:rPr>
      </w:pPr>
    </w:p>
    <w:p w14:paraId="2ADF32AF" w14:textId="77777777" w:rsidR="008A5D98" w:rsidRPr="00B84FF3" w:rsidRDefault="004F07BA">
      <w:pPr>
        <w:pStyle w:val="Heading1"/>
        <w:numPr>
          <w:ilvl w:val="0"/>
          <w:numId w:val="5"/>
        </w:numPr>
        <w:tabs>
          <w:tab w:val="left" w:pos="743"/>
          <w:tab w:val="left" w:pos="744"/>
        </w:tabs>
        <w:spacing w:before="245"/>
      </w:pPr>
      <w:r w:rsidRPr="00B84FF3">
        <w:rPr>
          <w:color w:val="202024"/>
        </w:rPr>
        <w:t>Use</w:t>
      </w:r>
      <w:r w:rsidRPr="00B84FF3">
        <w:rPr>
          <w:color w:val="202024"/>
          <w:spacing w:val="2"/>
        </w:rPr>
        <w:t xml:space="preserve"> </w:t>
      </w:r>
      <w:r w:rsidRPr="00B84FF3">
        <w:rPr>
          <w:color w:val="202024"/>
        </w:rPr>
        <w:t>of</w:t>
      </w:r>
      <w:r w:rsidRPr="00B84FF3">
        <w:rPr>
          <w:color w:val="202024"/>
          <w:spacing w:val="2"/>
        </w:rPr>
        <w:t xml:space="preserve"> </w:t>
      </w:r>
      <w:r w:rsidRPr="00B84FF3">
        <w:rPr>
          <w:color w:val="202024"/>
        </w:rPr>
        <w:t>PPE</w:t>
      </w:r>
      <w:r w:rsidRPr="00B84FF3">
        <w:rPr>
          <w:color w:val="202024"/>
          <w:spacing w:val="2"/>
        </w:rPr>
        <w:t xml:space="preserve"> </w:t>
      </w:r>
      <w:r w:rsidRPr="00B84FF3">
        <w:rPr>
          <w:color w:val="202024"/>
        </w:rPr>
        <w:t>will</w:t>
      </w:r>
      <w:r w:rsidRPr="00B84FF3">
        <w:rPr>
          <w:color w:val="202024"/>
          <w:spacing w:val="2"/>
        </w:rPr>
        <w:t xml:space="preserve"> </w:t>
      </w:r>
      <w:r w:rsidRPr="00B84FF3">
        <w:rPr>
          <w:color w:val="202024"/>
        </w:rPr>
        <w:t>keep</w:t>
      </w:r>
      <w:r w:rsidRPr="00B84FF3">
        <w:rPr>
          <w:color w:val="202024"/>
          <w:spacing w:val="2"/>
        </w:rPr>
        <w:t xml:space="preserve"> </w:t>
      </w:r>
      <w:r w:rsidRPr="00B84FF3">
        <w:rPr>
          <w:color w:val="202024"/>
        </w:rPr>
        <w:t>dental</w:t>
      </w:r>
      <w:r w:rsidRPr="00B84FF3">
        <w:rPr>
          <w:color w:val="202024"/>
          <w:spacing w:val="2"/>
        </w:rPr>
        <w:t xml:space="preserve"> </w:t>
      </w:r>
      <w:r w:rsidRPr="00B84FF3">
        <w:rPr>
          <w:color w:val="202024"/>
        </w:rPr>
        <w:t>staffs</w:t>
      </w:r>
      <w:r w:rsidRPr="00B84FF3">
        <w:rPr>
          <w:color w:val="202024"/>
          <w:spacing w:val="2"/>
        </w:rPr>
        <w:t xml:space="preserve"> </w:t>
      </w:r>
      <w:r w:rsidRPr="00B84FF3">
        <w:rPr>
          <w:color w:val="202024"/>
        </w:rPr>
        <w:t>from</w:t>
      </w:r>
      <w:r w:rsidRPr="00B84FF3">
        <w:rPr>
          <w:color w:val="202024"/>
          <w:spacing w:val="2"/>
        </w:rPr>
        <w:t xml:space="preserve"> </w:t>
      </w:r>
      <w:r w:rsidRPr="00B84FF3">
        <w:rPr>
          <w:color w:val="202024"/>
        </w:rPr>
        <w:t>getting</w:t>
      </w:r>
      <w:r w:rsidRPr="00B84FF3">
        <w:rPr>
          <w:color w:val="202024"/>
          <w:spacing w:val="2"/>
        </w:rPr>
        <w:t xml:space="preserve"> </w:t>
      </w:r>
      <w:r w:rsidRPr="00B84FF3">
        <w:rPr>
          <w:color w:val="202024"/>
        </w:rPr>
        <w:t>COVID-19.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D92F25"/>
        </w:rPr>
        <w:t>*</w:t>
      </w:r>
    </w:p>
    <w:p w14:paraId="4FA8212A" w14:textId="77777777" w:rsidR="008A5D98" w:rsidRPr="00B84FF3" w:rsidRDefault="008A5D98">
      <w:pPr>
        <w:pStyle w:val="BodyText"/>
        <w:spacing w:before="11"/>
        <w:rPr>
          <w:rFonts w:ascii="Microsoft Sans Serif"/>
          <w:sz w:val="24"/>
        </w:rPr>
      </w:pPr>
    </w:p>
    <w:p w14:paraId="000D2DF1" w14:textId="77777777" w:rsidR="008A5D98" w:rsidRPr="00B84FF3" w:rsidRDefault="004F07BA">
      <w:pPr>
        <w:pStyle w:val="Heading2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14A81653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0F6D223B" w14:textId="77777777" w:rsidR="008A5D98" w:rsidRPr="00B84FF3" w:rsidRDefault="00D02D3F">
      <w:pPr>
        <w:pStyle w:val="ListParagraph"/>
        <w:numPr>
          <w:ilvl w:val="1"/>
          <w:numId w:val="5"/>
        </w:numPr>
        <w:tabs>
          <w:tab w:val="left" w:pos="1615"/>
        </w:tabs>
        <w:spacing w:before="1"/>
        <w:ind w:left="1614"/>
        <w:rPr>
          <w:rFonts w:ascii="Roboto"/>
          <w:sz w:val="21"/>
        </w:rPr>
      </w:pPr>
      <w:r w:rsidRPr="00B84FF3">
        <w:pict w14:anchorId="19CEC8DF">
          <v:shape id="_x0000_s2097" style="position:absolute;left:0;text-align:left;margin-left:96.15pt;margin-top:-.1pt;width:23.3pt;height:12.8pt;z-index:15797248;mso-position-horizontal-relative:page" coordorigin="1923,-2" coordsize="466,256" path="m1923,126r17,-64l1945,55r4,-7l1955,41r5,-6l1966,29r7,-5l1980,19r7,-4l1994,11r8,-3l2010,4r8,-2l2026,r8,-1l2042,-2r9,l2261,-2r8,l2277,-1r9,1l2294,2r8,2l2310,8r7,3l2325,15r7,4l2339,24r6,5l2351,35r6,6l2362,48r5,7l2371,62r17,55l2388,126r,8l2388,142r-2,8l2384,159r-2,8l2379,174r-4,8l2332,232r-7,4l2286,251r-9,1l2269,253r-8,l2051,253r-9,l2034,252r-8,-1l2018,249r-58,-33l1933,174r-3,-7l1927,159r-1,-9l1924,142r-1,-8l1923,126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7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</w:p>
    <w:p w14:paraId="68C6FBC7" w14:textId="77777777" w:rsidR="008A5D98" w:rsidRPr="00B84FF3" w:rsidRDefault="00D02D3F">
      <w:pPr>
        <w:pStyle w:val="ListParagraph"/>
        <w:numPr>
          <w:ilvl w:val="1"/>
          <w:numId w:val="5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2CFCC1D8">
          <v:shape id="_x0000_s2096" style="position:absolute;left:0;text-align:left;margin-left:96.15pt;margin-top:9.75pt;width:23.3pt;height:12.8pt;z-index:15797760;mso-position-horizontal-relative:page" coordorigin="1923,195" coordsize="466,256" path="m1923,323r10,-49l1936,266r4,-7l1945,252r4,-7l1955,238r5,-6l1966,226r7,-5l1980,216r7,-4l2051,195r210,l2325,212r7,4l2339,221r6,5l2351,232r6,6l2362,245r5,7l2371,259r4,7l2379,274r3,7l2384,289r2,9l2388,306r,8l2388,323r,8l2388,339r-2,8l2384,356r-2,8l2379,371r-4,8l2332,429r-7,4l2286,448r-9,1l2269,450r-8,l2051,450r-9,l2034,449r-8,-1l2018,446r-58,-33l1933,371r-3,-7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Agree</w:t>
      </w:r>
    </w:p>
    <w:p w14:paraId="34B600D7" w14:textId="77777777" w:rsidR="008A5D98" w:rsidRPr="00B84FF3" w:rsidRDefault="00D02D3F">
      <w:pPr>
        <w:pStyle w:val="ListParagraph"/>
        <w:numPr>
          <w:ilvl w:val="1"/>
          <w:numId w:val="5"/>
        </w:numPr>
        <w:tabs>
          <w:tab w:val="left" w:pos="1611"/>
        </w:tabs>
        <w:ind w:left="1610" w:hanging="245"/>
        <w:rPr>
          <w:rFonts w:ascii="Roboto"/>
          <w:sz w:val="21"/>
        </w:rPr>
      </w:pPr>
      <w:r w:rsidRPr="00B84FF3">
        <w:pict w14:anchorId="77A54319">
          <v:shape id="_x0000_s2095" style="position:absolute;left:0;text-align:left;margin-left:96.15pt;margin-top:9.75pt;width:23.3pt;height:12.8pt;z-index:15798272;mso-position-horizontal-relative:page" coordorigin="1923,195" coordsize="466,256" path="m1923,323r10,-49l1936,266r4,-7l1945,252r4,-7l1955,238r5,-6l1966,226r7,-5l1980,216r7,-4l1994,208r8,-3l2010,201r8,-2l2026,197r8,-1l2042,195r9,l2261,195r8,l2277,196r9,1l2294,199r8,2l2310,205r7,3l2325,212r7,4l2339,221r6,5l2351,232r6,6l2362,245r5,7l2371,259r4,7l2379,274r3,7l2384,289r2,9l2388,306r,8l2388,323r,8l2388,339r-2,8l2384,356r-2,8l2379,371r-4,8l2332,429r-7,4l2286,448r-9,1l2269,450r-8,l2051,450r-9,l2034,449r-8,-1l2018,446r-38,-17l1973,424r-40,-53l1930,364r-3,-8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eithe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no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454B0FEC" w14:textId="77777777" w:rsidR="008A5D98" w:rsidRPr="00B84FF3" w:rsidRDefault="00D02D3F">
      <w:pPr>
        <w:pStyle w:val="ListParagraph"/>
        <w:numPr>
          <w:ilvl w:val="1"/>
          <w:numId w:val="5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1A0C08CD">
          <v:shape id="_x0000_s2094" style="position:absolute;left:0;text-align:left;margin-left:96.15pt;margin-top:9.75pt;width:23.3pt;height:12.8pt;z-index:15798784;mso-position-horizontal-relative:page" coordorigin="1923,195" coordsize="466,256" path="m1923,323r10,-49l1936,266r4,-7l1945,252r4,-7l2002,205r8,-4l2018,199r8,-2l2034,196r8,-1l2051,195r210,l2269,195r8,1l2286,197r8,2l2302,201r8,4l2317,208r50,44l2371,259r4,7l2379,274r3,7l2384,289r2,9l2388,306r,8l2388,323r,8l2388,339r-2,8l2384,356r-2,8l2379,371r-4,8l2332,429r-7,4l2269,450r-8,l2051,450r-9,l2034,449r-61,-25l1945,393r-5,-7l1936,379r-3,-8l1930,364r-3,-8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Disagree</w:t>
      </w:r>
    </w:p>
    <w:p w14:paraId="6BAEA613" w14:textId="77777777" w:rsidR="008A5D98" w:rsidRPr="00B84FF3" w:rsidRDefault="00D02D3F">
      <w:pPr>
        <w:pStyle w:val="ListParagraph"/>
        <w:numPr>
          <w:ilvl w:val="1"/>
          <w:numId w:val="5"/>
        </w:numPr>
        <w:tabs>
          <w:tab w:val="left" w:pos="1612"/>
        </w:tabs>
        <w:ind w:left="1611" w:hanging="246"/>
        <w:rPr>
          <w:rFonts w:ascii="Roboto"/>
          <w:sz w:val="21"/>
        </w:rPr>
      </w:pPr>
      <w:r w:rsidRPr="00B84FF3">
        <w:pict w14:anchorId="5ABA578B">
          <v:shape id="_x0000_s2093" style="position:absolute;left:0;text-align:left;margin-left:96.15pt;margin-top:9.75pt;width:23.3pt;height:12.8pt;z-index:15799296;mso-position-horizontal-relative:page" coordorigin="1923,195" coordsize="466,256" path="m1923,323r,-9l1924,306r2,-8l1927,289r3,-8l1933,274r3,-8l1940,259r5,-7l1949,245r6,-7l1960,232r6,-6l2002,205r8,-4l2018,199r8,-2l2034,196r8,-1l2051,195r210,l2269,195r8,1l2286,197r8,2l2302,201r8,4l2317,208r34,24l2357,238r5,7l2367,252r4,7l2375,266r4,8l2382,281r2,8l2386,298r2,8l2388,314r,9l2388,331r-21,62l2351,413r-6,6l2339,424r-7,5l2325,433r-64,17l2051,450r-64,-17l1960,413r-5,-6l1926,347r-3,-16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262622D6" w14:textId="77777777" w:rsidR="008A5D98" w:rsidRPr="00B84FF3" w:rsidRDefault="008A5D98">
      <w:pPr>
        <w:rPr>
          <w:sz w:val="21"/>
        </w:rPr>
        <w:sectPr w:rsidR="008A5D98" w:rsidRPr="00B84FF3">
          <w:headerReference w:type="default" r:id="rId19"/>
          <w:footerReference w:type="default" r:id="rId20"/>
          <w:pgSz w:w="11900" w:h="16840"/>
          <w:pgMar w:top="1140" w:right="1200" w:bottom="480" w:left="1100" w:header="295" w:footer="283" w:gutter="0"/>
          <w:cols w:space="720"/>
        </w:sectPr>
      </w:pPr>
    </w:p>
    <w:p w14:paraId="20133001" w14:textId="77777777" w:rsidR="008A5D98" w:rsidRPr="00B84FF3" w:rsidRDefault="008A5D98">
      <w:pPr>
        <w:pStyle w:val="BodyText"/>
        <w:spacing w:before="6"/>
        <w:rPr>
          <w:sz w:val="20"/>
        </w:rPr>
      </w:pPr>
    </w:p>
    <w:p w14:paraId="1B255C0D" w14:textId="77777777" w:rsidR="008A5D98" w:rsidRPr="00B84FF3" w:rsidRDefault="00D02D3F">
      <w:pPr>
        <w:pStyle w:val="ListParagraph"/>
        <w:numPr>
          <w:ilvl w:val="0"/>
          <w:numId w:val="4"/>
        </w:numPr>
        <w:tabs>
          <w:tab w:val="left" w:pos="1615"/>
        </w:tabs>
        <w:spacing w:before="96"/>
        <w:rPr>
          <w:rFonts w:ascii="Roboto"/>
          <w:sz w:val="21"/>
        </w:rPr>
      </w:pPr>
      <w:r w:rsidRPr="00B84FF3">
        <w:pict w14:anchorId="39BD5CBE">
          <v:shape id="_x0000_s2092" style="position:absolute;left:0;text-align:left;margin-left:96.15pt;margin-top:4.65pt;width:23.3pt;height:12.8pt;z-index:15799808;mso-position-horizontal-relative:page" coordorigin="1923,93" coordsize="466,256" path="m1923,221r,-9l1924,204r2,-8l1927,187r3,-8l1933,172r3,-8l1940,157r5,-7l1949,143r6,-7l1960,130r6,-6l1973,119r7,-5l1987,110r7,-4l2002,103r8,-4l2018,97r8,-2l2034,94r8,-1l2051,93r210,l2269,93r8,1l2286,95r8,2l2302,99r8,4l2317,106r8,4l2332,114r7,5l2345,124r6,6l2357,136r5,7l2367,150r4,7l2375,164r4,8l2382,179r2,8l2386,196r2,8l2388,212r,9l2388,229r,8l2386,245r-2,9l2351,311r-19,16l2325,331r-39,15l2277,347r-8,1l2261,348r-210,l2042,348r-8,-1l2026,346r-8,-2l1960,311r-33,-57l1926,245r-2,-8l1923,229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7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</w:p>
    <w:p w14:paraId="03490F5B" w14:textId="77777777" w:rsidR="008A5D98" w:rsidRPr="00B84FF3" w:rsidRDefault="00D02D3F">
      <w:pPr>
        <w:pStyle w:val="ListParagraph"/>
        <w:numPr>
          <w:ilvl w:val="0"/>
          <w:numId w:val="4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309BB86B">
          <v:shape id="_x0000_s2091" style="position:absolute;left:0;text-align:left;margin-left:96.15pt;margin-top:9.75pt;width:23.3pt;height:12.8pt;z-index:15800320;mso-position-horizontal-relative:page" coordorigin="1923,195" coordsize="466,256" path="m1923,323r17,-64l1945,252r4,-7l2002,205r8,-4l2018,199r8,-2l2034,196r8,-1l2051,195r210,l2269,195r8,1l2286,197r8,2l2302,201r8,4l2317,208r50,44l2371,259r17,55l2388,323r,8l2388,339r-2,8l2384,356r-33,57l2332,429r-7,4l2269,450r-8,l2051,450r-9,l2034,449r-61,-25l1933,371r-7,-24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Agree</w:t>
      </w:r>
    </w:p>
    <w:p w14:paraId="24DEC51E" w14:textId="77777777" w:rsidR="008A5D98" w:rsidRPr="00B84FF3" w:rsidRDefault="00D02D3F">
      <w:pPr>
        <w:pStyle w:val="ListParagraph"/>
        <w:numPr>
          <w:ilvl w:val="0"/>
          <w:numId w:val="4"/>
        </w:numPr>
        <w:tabs>
          <w:tab w:val="left" w:pos="1611"/>
        </w:tabs>
        <w:ind w:left="1610" w:hanging="245"/>
        <w:rPr>
          <w:rFonts w:ascii="Roboto"/>
          <w:sz w:val="21"/>
        </w:rPr>
      </w:pPr>
      <w:r w:rsidRPr="00B84FF3">
        <w:pict w14:anchorId="60FEC114">
          <v:shape id="_x0000_s2090" style="position:absolute;left:0;text-align:left;margin-left:96.15pt;margin-top:9.75pt;width:23.3pt;height:12.8pt;z-index:15800832;mso-position-horizontal-relative:page" coordorigin="1923,195" coordsize="466,256" path="m1923,323r,-9l1924,306r2,-8l1927,289r3,-8l1933,274r3,-8l1940,259r5,-7l1949,245r6,-7l1960,232r6,-6l2002,205r8,-4l2018,199r8,-2l2034,196r8,-1l2051,195r210,l2269,195r8,1l2286,197r8,2l2302,201r8,4l2317,208r34,24l2357,238r5,7l2367,252r4,7l2375,266r4,8l2382,281r2,8l2386,298r2,8l2388,314r,9l2388,331r-21,62l2332,429r-7,4l2317,437r-7,3l2302,444r-41,6l2051,450r-49,-10l1994,437r-7,-4l1980,429r-7,-5l1933,371r-10,-40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eithe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no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113CC614" w14:textId="77777777" w:rsidR="008A5D98" w:rsidRPr="00B84FF3" w:rsidRDefault="00D02D3F">
      <w:pPr>
        <w:pStyle w:val="ListParagraph"/>
        <w:numPr>
          <w:ilvl w:val="0"/>
          <w:numId w:val="4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2841FECC">
          <v:shape id="_x0000_s2089" style="position:absolute;left:0;text-align:left;margin-left:96.15pt;margin-top:9.75pt;width:23.3pt;height:12.8pt;z-index:15801344;mso-position-horizontal-relative:page" coordorigin="1923,195" coordsize="466,256" path="m1923,323r,-9l1924,306r2,-8l1927,289r3,-8l1933,274r3,-8l1980,216r22,-11l2010,201r8,-2l2026,197r8,-1l2042,195r9,l2261,195r8,l2277,196r9,1l2294,199r8,2l2310,205r7,3l2367,252r12,22l2382,281r2,8l2386,298r2,8l2388,314r,9l2388,331r,8l2386,347r-2,9l2367,393r-5,7l2332,429r-7,4l2317,437r-7,3l2302,444r-41,6l2051,450r-9,l2034,449r-8,-1l2018,446r-8,-2l2002,440r-8,-3l1945,393r-19,-46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Disagree</w:t>
      </w:r>
    </w:p>
    <w:p w14:paraId="63879DE4" w14:textId="77777777" w:rsidR="008A5D98" w:rsidRPr="00B84FF3" w:rsidRDefault="00D02D3F">
      <w:pPr>
        <w:pStyle w:val="ListParagraph"/>
        <w:numPr>
          <w:ilvl w:val="0"/>
          <w:numId w:val="4"/>
        </w:numPr>
        <w:tabs>
          <w:tab w:val="left" w:pos="1612"/>
        </w:tabs>
        <w:ind w:left="1611" w:hanging="246"/>
        <w:rPr>
          <w:rFonts w:ascii="Roboto"/>
          <w:sz w:val="21"/>
        </w:rPr>
      </w:pPr>
      <w:r w:rsidRPr="00B84FF3">
        <w:pict w14:anchorId="06D8AC7C">
          <v:shape id="_x0000_s2088" style="position:absolute;left:0;text-align:left;margin-left:96.15pt;margin-top:9.75pt;width:23.3pt;height:12.8pt;z-index:15801856;mso-position-horizontal-relative:page" coordorigin="1923,195" coordsize="466,256" path="m1923,323r,-9l1924,306r2,-8l1927,289r3,-8l1933,274r3,-8l1960,232r6,-6l2002,205r8,-4l2018,199r8,-2l2034,196r8,-1l2051,195r210,l2269,195r8,1l2286,197r8,2l2302,201r8,4l2317,208r34,24l2357,238r22,36l2382,281r2,8l2386,298r2,8l2388,314r,9l2388,331r,8l2386,347r-2,9l2367,393r-5,7l2332,429r-7,4l2286,448r-9,1l2269,450r-8,l2051,450r-9,l2034,449r-8,-1l2018,446r-38,-17l1973,424r-40,-53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64C12F9C" w14:textId="77777777" w:rsidR="008A5D98" w:rsidRPr="00B84FF3" w:rsidRDefault="008A5D98">
      <w:pPr>
        <w:pStyle w:val="BodyText"/>
        <w:rPr>
          <w:sz w:val="20"/>
        </w:rPr>
      </w:pPr>
    </w:p>
    <w:p w14:paraId="624C5035" w14:textId="77777777" w:rsidR="008A5D98" w:rsidRPr="00B84FF3" w:rsidRDefault="008A5D98">
      <w:pPr>
        <w:pStyle w:val="BodyText"/>
        <w:rPr>
          <w:sz w:val="20"/>
        </w:rPr>
      </w:pPr>
    </w:p>
    <w:p w14:paraId="24ADE79C" w14:textId="77777777" w:rsidR="008A5D98" w:rsidRPr="00B84FF3" w:rsidRDefault="008A5D98">
      <w:pPr>
        <w:pStyle w:val="BodyText"/>
        <w:rPr>
          <w:sz w:val="20"/>
        </w:rPr>
      </w:pPr>
    </w:p>
    <w:p w14:paraId="3E9B03CB" w14:textId="77777777" w:rsidR="008A5D98" w:rsidRPr="00B84FF3" w:rsidRDefault="008A5D98">
      <w:pPr>
        <w:pStyle w:val="BodyText"/>
        <w:spacing w:before="3"/>
        <w:rPr>
          <w:sz w:val="19"/>
        </w:rPr>
      </w:pPr>
    </w:p>
    <w:p w14:paraId="5BED5E75" w14:textId="77777777" w:rsidR="008A5D98" w:rsidRPr="00B84FF3" w:rsidRDefault="004F07BA">
      <w:pPr>
        <w:pStyle w:val="Heading1"/>
        <w:numPr>
          <w:ilvl w:val="0"/>
          <w:numId w:val="3"/>
        </w:numPr>
        <w:tabs>
          <w:tab w:val="left" w:pos="743"/>
          <w:tab w:val="left" w:pos="744"/>
        </w:tabs>
      </w:pPr>
      <w:r w:rsidRPr="00B84FF3">
        <w:rPr>
          <w:color w:val="202024"/>
        </w:rPr>
        <w:t>All</w:t>
      </w:r>
      <w:r w:rsidRPr="00B84FF3">
        <w:rPr>
          <w:color w:val="202024"/>
          <w:spacing w:val="1"/>
        </w:rPr>
        <w:t xml:space="preserve"> </w:t>
      </w:r>
      <w:r w:rsidRPr="00B84FF3">
        <w:rPr>
          <w:color w:val="202024"/>
        </w:rPr>
        <w:t>recommended</w:t>
      </w:r>
      <w:r w:rsidRPr="00B84FF3">
        <w:rPr>
          <w:color w:val="202024"/>
          <w:spacing w:val="2"/>
        </w:rPr>
        <w:t xml:space="preserve"> </w:t>
      </w:r>
      <w:r w:rsidRPr="00B84FF3">
        <w:rPr>
          <w:color w:val="202024"/>
        </w:rPr>
        <w:t>PPE</w:t>
      </w:r>
      <w:r w:rsidRPr="00B84FF3">
        <w:rPr>
          <w:color w:val="202024"/>
          <w:spacing w:val="1"/>
        </w:rPr>
        <w:t xml:space="preserve"> </w:t>
      </w:r>
      <w:r w:rsidRPr="00B84FF3">
        <w:rPr>
          <w:color w:val="202024"/>
        </w:rPr>
        <w:t>is</w:t>
      </w:r>
      <w:r w:rsidRPr="00B84FF3">
        <w:rPr>
          <w:color w:val="202024"/>
          <w:spacing w:val="2"/>
        </w:rPr>
        <w:t xml:space="preserve"> </w:t>
      </w:r>
      <w:r w:rsidRPr="00B84FF3">
        <w:rPr>
          <w:color w:val="202024"/>
        </w:rPr>
        <w:t>readily</w:t>
      </w:r>
      <w:r w:rsidRPr="00B84FF3">
        <w:rPr>
          <w:color w:val="202024"/>
          <w:spacing w:val="1"/>
        </w:rPr>
        <w:t xml:space="preserve"> </w:t>
      </w:r>
      <w:r w:rsidRPr="00B84FF3">
        <w:rPr>
          <w:color w:val="202024"/>
        </w:rPr>
        <w:t>available</w:t>
      </w:r>
      <w:r w:rsidRPr="00B84FF3">
        <w:rPr>
          <w:color w:val="202024"/>
          <w:spacing w:val="2"/>
        </w:rPr>
        <w:t xml:space="preserve"> </w:t>
      </w:r>
      <w:r w:rsidRPr="00B84FF3">
        <w:rPr>
          <w:color w:val="202024"/>
        </w:rPr>
        <w:t>in</w:t>
      </w:r>
      <w:r w:rsidRPr="00B84FF3">
        <w:rPr>
          <w:color w:val="202024"/>
          <w:spacing w:val="1"/>
        </w:rPr>
        <w:t xml:space="preserve"> </w:t>
      </w:r>
      <w:r w:rsidRPr="00B84FF3">
        <w:rPr>
          <w:color w:val="202024"/>
        </w:rPr>
        <w:t>your</w:t>
      </w:r>
      <w:r w:rsidRPr="00B84FF3">
        <w:rPr>
          <w:color w:val="202024"/>
          <w:spacing w:val="2"/>
        </w:rPr>
        <w:t xml:space="preserve"> </w:t>
      </w:r>
      <w:r w:rsidRPr="00B84FF3">
        <w:rPr>
          <w:color w:val="202024"/>
        </w:rPr>
        <w:t>hospital</w:t>
      </w:r>
      <w:r w:rsidRPr="00B84FF3">
        <w:rPr>
          <w:color w:val="202024"/>
          <w:spacing w:val="1"/>
        </w:rPr>
        <w:t xml:space="preserve"> </w:t>
      </w:r>
      <w:r w:rsidRPr="00B84FF3">
        <w:rPr>
          <w:color w:val="202024"/>
        </w:rPr>
        <w:t>or</w:t>
      </w:r>
      <w:r w:rsidRPr="00B84FF3">
        <w:rPr>
          <w:color w:val="202024"/>
          <w:spacing w:val="2"/>
        </w:rPr>
        <w:t xml:space="preserve"> </w:t>
      </w:r>
      <w:r w:rsidRPr="00B84FF3">
        <w:rPr>
          <w:color w:val="202024"/>
        </w:rPr>
        <w:t>clinic.</w:t>
      </w:r>
      <w:r w:rsidRPr="00B84FF3">
        <w:rPr>
          <w:color w:val="202024"/>
          <w:spacing w:val="1"/>
        </w:rPr>
        <w:t xml:space="preserve"> </w:t>
      </w:r>
      <w:r w:rsidRPr="00B84FF3">
        <w:rPr>
          <w:color w:val="D92F25"/>
        </w:rPr>
        <w:t>*</w:t>
      </w:r>
    </w:p>
    <w:p w14:paraId="3C4D94EE" w14:textId="77777777" w:rsidR="008A5D98" w:rsidRPr="00B84FF3" w:rsidRDefault="008A5D98">
      <w:pPr>
        <w:pStyle w:val="BodyText"/>
        <w:spacing w:before="11"/>
        <w:rPr>
          <w:rFonts w:ascii="Microsoft Sans Serif"/>
          <w:sz w:val="24"/>
        </w:rPr>
      </w:pPr>
    </w:p>
    <w:p w14:paraId="075753EB" w14:textId="77777777" w:rsidR="008A5D98" w:rsidRPr="00B84FF3" w:rsidRDefault="004F07BA">
      <w:pPr>
        <w:pStyle w:val="Heading2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3C3B0F99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40D24762" w14:textId="77777777" w:rsidR="008A5D98" w:rsidRPr="00B84FF3" w:rsidRDefault="00D02D3F">
      <w:pPr>
        <w:pStyle w:val="ListParagraph"/>
        <w:numPr>
          <w:ilvl w:val="1"/>
          <w:numId w:val="3"/>
        </w:numPr>
        <w:tabs>
          <w:tab w:val="left" w:pos="1615"/>
        </w:tabs>
        <w:spacing w:before="1"/>
        <w:rPr>
          <w:rFonts w:ascii="Roboto"/>
          <w:sz w:val="21"/>
        </w:rPr>
      </w:pPr>
      <w:r w:rsidRPr="00B84FF3">
        <w:pict w14:anchorId="415DB264">
          <v:shape id="_x0000_s2087" style="position:absolute;left:0;text-align:left;margin-left:96.15pt;margin-top:-.1pt;width:23.3pt;height:12.8pt;z-index:15802368;mso-position-horizontal-relative:page" coordorigin="1923,-2" coordsize="466,256" path="m1923,126r10,-49l1936,69r4,-7l1945,55r4,-7l1955,41r5,-6l1966,29,2002,8r8,-4l2018,2r8,-2l2034,-1r8,-1l2051,-2r210,l2269,-2r8,1l2286,r8,2l2302,4r8,4l2317,11r34,24l2357,41r5,7l2367,55r4,7l2375,69r4,8l2382,84r2,8l2386,101r2,8l2388,117r,9l2388,134r,8l2386,150r-2,9l2367,196r-5,7l2332,232r-7,4l2286,251r-9,1l2269,253r-8,l2051,253r-9,l2034,252r-8,-1l2018,249r-38,-17l1973,227r-40,-53l1926,150r-2,-8l1923,134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7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</w:p>
    <w:p w14:paraId="5E095C88" w14:textId="77777777" w:rsidR="008A5D98" w:rsidRPr="00B84FF3" w:rsidRDefault="00D02D3F">
      <w:pPr>
        <w:pStyle w:val="ListParagraph"/>
        <w:numPr>
          <w:ilvl w:val="1"/>
          <w:numId w:val="3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429179A6">
          <v:shape id="_x0000_s2086" style="position:absolute;left:0;text-align:left;margin-left:96.15pt;margin-top:9.75pt;width:23.3pt;height:12.8pt;z-index:15802880;mso-position-horizontal-relative:page" coordorigin="1923,195" coordsize="466,256" path="m1923,323r,-9l1924,306r2,-8l1927,289r3,-8l1933,274r3,-8l1960,232r6,-6l1973,221r7,-5l1987,212r7,-4l2002,205r8,-4l2018,199r8,-2l2034,196r8,-1l2051,195r210,l2269,195r8,1l2286,197r8,2l2302,201r8,4l2317,208r8,4l2332,216r7,5l2345,226r6,6l2357,238r22,36l2382,281r2,8l2386,298r2,8l2388,314r,9l2388,331r-21,62l2317,437r-31,11l2277,449r-8,1l2261,450r-210,l2042,450r-8,-1l2026,448r-8,-2l1960,413r-33,-57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Agree</w:t>
      </w:r>
    </w:p>
    <w:p w14:paraId="282FB6C2" w14:textId="77777777" w:rsidR="008A5D98" w:rsidRPr="00B84FF3" w:rsidRDefault="00D02D3F">
      <w:pPr>
        <w:pStyle w:val="ListParagraph"/>
        <w:numPr>
          <w:ilvl w:val="1"/>
          <w:numId w:val="3"/>
        </w:numPr>
        <w:tabs>
          <w:tab w:val="left" w:pos="1611"/>
        </w:tabs>
        <w:ind w:left="1610" w:hanging="245"/>
        <w:rPr>
          <w:rFonts w:ascii="Roboto"/>
          <w:sz w:val="21"/>
        </w:rPr>
      </w:pPr>
      <w:r w:rsidRPr="00B84FF3">
        <w:pict w14:anchorId="61F4AE8B">
          <v:shape id="_x0000_s2085" style="position:absolute;left:0;text-align:left;margin-left:96.15pt;margin-top:9.75pt;width:23.3pt;height:12.8pt;z-index:15803392;mso-position-horizontal-relative:page" coordorigin="1923,195" coordsize="466,256" path="m1923,323r10,-49l1936,266r4,-7l1945,252r4,-7l1955,238r5,-6l1966,226r7,-5l1980,216r7,-4l1994,208r8,-3l2010,201r8,-2l2026,197r8,-1l2042,195r9,l2261,195r8,l2277,196r9,1l2294,199r8,2l2310,205r7,3l2325,212r7,4l2339,221r6,5l2351,232r6,6l2362,245r5,7l2371,259r4,7l2379,274r3,7l2384,289r2,9l2388,306r,8l2388,323r,8l2388,339r-2,8l2384,356r-33,57l2294,446r-8,2l2277,449r-8,1l2261,450r-210,l2042,450r-8,-1l2026,448r-8,-2l1960,413r-33,-57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eithe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no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4982F2CA" w14:textId="77777777" w:rsidR="008A5D98" w:rsidRPr="00B84FF3" w:rsidRDefault="00D02D3F">
      <w:pPr>
        <w:pStyle w:val="ListParagraph"/>
        <w:numPr>
          <w:ilvl w:val="1"/>
          <w:numId w:val="3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02D8F127">
          <v:shape id="_x0000_s2084" style="position:absolute;left:0;text-align:left;margin-left:96.15pt;margin-top:9.75pt;width:23.3pt;height:12.8pt;z-index:15803904;mso-position-horizontal-relative:page" coordorigin="1923,195" coordsize="466,256" path="m1923,323r,-9l1924,306r2,-8l1927,289r3,-8l1933,274r3,-8l1940,259r5,-7l1949,245r6,-7l1960,232r6,-6l1973,221r7,-5l1987,212r7,-4l2002,205r8,-4l2051,195r210,l2310,205r7,3l2351,232r6,6l2362,245r5,7l2371,259r4,7l2379,274r3,7l2384,289r2,9l2388,306r,8l2388,323r,8l2388,339r-2,8l2384,356r-33,57l2294,446r-8,2l2277,449r-8,1l2261,450r-210,l2042,450r-8,-1l2026,448r-8,-2l1960,413r-5,-6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Disagree</w:t>
      </w:r>
    </w:p>
    <w:p w14:paraId="3FA8FFB5" w14:textId="77777777" w:rsidR="008A5D98" w:rsidRPr="00B84FF3" w:rsidRDefault="00D02D3F">
      <w:pPr>
        <w:pStyle w:val="ListParagraph"/>
        <w:numPr>
          <w:ilvl w:val="1"/>
          <w:numId w:val="3"/>
        </w:numPr>
        <w:tabs>
          <w:tab w:val="left" w:pos="1612"/>
        </w:tabs>
        <w:ind w:left="1611" w:hanging="246"/>
        <w:rPr>
          <w:rFonts w:ascii="Roboto"/>
          <w:sz w:val="21"/>
        </w:rPr>
      </w:pPr>
      <w:r w:rsidRPr="00B84FF3">
        <w:pict w14:anchorId="57A812CC">
          <v:shape id="_x0000_s2083" style="position:absolute;left:0;text-align:left;margin-left:96.15pt;margin-top:9.75pt;width:23.3pt;height:12.8pt;z-index:15804416;mso-position-horizontal-relative:page" coordorigin="1923,195" coordsize="466,256" path="m1923,323r17,-64l1945,252r4,-7l1955,238r5,-6l1966,226r7,-5l1980,216r7,-4l1994,208r8,-3l2010,201r8,-2l2026,197r8,-1l2042,195r9,l2261,195r8,l2277,196r9,1l2294,199r8,2l2310,205r7,3l2325,212r7,4l2339,221r6,5l2351,232r6,6l2362,245r5,7l2371,259r17,55l2388,323r,8l2388,339r-2,8l2384,356r-33,57l2332,429r-7,4l2286,448r-9,1l2269,450r-8,l2051,450r-9,l2034,449r-8,-1l2018,446r-58,-33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516691CD" w14:textId="77777777" w:rsidR="008A5D98" w:rsidRPr="00B84FF3" w:rsidRDefault="008A5D98">
      <w:pPr>
        <w:pStyle w:val="BodyText"/>
        <w:rPr>
          <w:sz w:val="20"/>
        </w:rPr>
      </w:pPr>
    </w:p>
    <w:p w14:paraId="66F45783" w14:textId="77777777" w:rsidR="008A5D98" w:rsidRPr="00B84FF3" w:rsidRDefault="008A5D98">
      <w:pPr>
        <w:pStyle w:val="BodyText"/>
        <w:rPr>
          <w:sz w:val="20"/>
        </w:rPr>
      </w:pPr>
    </w:p>
    <w:p w14:paraId="46CE27F6" w14:textId="77777777" w:rsidR="008A5D98" w:rsidRPr="00B84FF3" w:rsidRDefault="008A5D98">
      <w:pPr>
        <w:pStyle w:val="BodyText"/>
        <w:rPr>
          <w:sz w:val="20"/>
        </w:rPr>
      </w:pPr>
    </w:p>
    <w:p w14:paraId="6DDFED5E" w14:textId="77777777" w:rsidR="008A5D98" w:rsidRPr="00B84FF3" w:rsidRDefault="008A5D98">
      <w:pPr>
        <w:pStyle w:val="BodyText"/>
        <w:spacing w:before="3"/>
        <w:rPr>
          <w:sz w:val="19"/>
        </w:rPr>
      </w:pPr>
    </w:p>
    <w:p w14:paraId="42A229A8" w14:textId="77777777" w:rsidR="008A5D98" w:rsidRPr="00B84FF3" w:rsidRDefault="004F07BA">
      <w:pPr>
        <w:pStyle w:val="Heading1"/>
        <w:numPr>
          <w:ilvl w:val="0"/>
          <w:numId w:val="3"/>
        </w:numPr>
        <w:tabs>
          <w:tab w:val="left" w:pos="743"/>
          <w:tab w:val="left" w:pos="744"/>
        </w:tabs>
        <w:spacing w:line="304" w:lineRule="auto"/>
        <w:ind w:right="116"/>
      </w:pPr>
      <w:r w:rsidRPr="00B84FF3">
        <w:rPr>
          <w:color w:val="202024"/>
        </w:rPr>
        <w:t>Your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head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nurse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or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attending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doctor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would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reprimand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you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if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you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did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not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use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PPE</w:t>
      </w:r>
      <w:r w:rsidRPr="00B84FF3">
        <w:rPr>
          <w:color w:val="202024"/>
          <w:spacing w:val="-61"/>
        </w:rPr>
        <w:t xml:space="preserve"> </w:t>
      </w:r>
      <w:r w:rsidRPr="00B84FF3">
        <w:rPr>
          <w:color w:val="202024"/>
          <w:w w:val="105"/>
        </w:rPr>
        <w:t>when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treating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or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caring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for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patients.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6224EB45" w14:textId="77777777" w:rsidR="008A5D98" w:rsidRPr="00B84FF3" w:rsidRDefault="004F07BA">
      <w:pPr>
        <w:pStyle w:val="Heading2"/>
        <w:spacing w:before="220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3D629CB8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0B2312D8" w14:textId="77777777" w:rsidR="008A5D98" w:rsidRPr="00B84FF3" w:rsidRDefault="00D02D3F">
      <w:pPr>
        <w:pStyle w:val="ListParagraph"/>
        <w:numPr>
          <w:ilvl w:val="1"/>
          <w:numId w:val="3"/>
        </w:numPr>
        <w:tabs>
          <w:tab w:val="left" w:pos="1615"/>
        </w:tabs>
        <w:spacing w:before="1"/>
        <w:rPr>
          <w:rFonts w:ascii="Roboto"/>
          <w:sz w:val="21"/>
        </w:rPr>
      </w:pPr>
      <w:r w:rsidRPr="00B84FF3">
        <w:pict w14:anchorId="65E60DB3">
          <v:shape id="_x0000_s2082" style="position:absolute;left:0;text-align:left;margin-left:96.15pt;margin-top:-.1pt;width:23.3pt;height:12.8pt;z-index:15804928;mso-position-horizontal-relative:page" coordorigin="1923,-2" coordsize="466,256" path="m1923,126r10,-49l1936,69r4,-7l1945,55r4,-7l1955,41r5,-6l1966,29r7,-5l1980,19r7,-4l2042,-2r9,l2261,-2r8,l2277,-1r55,20l2339,24r6,5l2351,35r6,6l2362,48r5,7l2371,62r4,7l2379,77r3,7l2384,92r2,9l2388,109r,8l2388,126r,8l2388,142r-2,8l2384,159r-2,8l2379,174r-4,8l2332,232r-7,4l2317,240r-7,3l2302,247r-41,6l2051,253r-49,-10l1994,240r-7,-4l1980,232r-7,-5l1933,174r-3,-7l1927,159r-1,-9l1924,142r-1,-8l1923,126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7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</w:p>
    <w:p w14:paraId="5B968D55" w14:textId="77777777" w:rsidR="008A5D98" w:rsidRPr="00B84FF3" w:rsidRDefault="00D02D3F">
      <w:pPr>
        <w:pStyle w:val="ListParagraph"/>
        <w:numPr>
          <w:ilvl w:val="1"/>
          <w:numId w:val="3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45A88AF5">
          <v:shape id="_x0000_s2081" style="position:absolute;left:0;text-align:left;margin-left:96.15pt;margin-top:9.75pt;width:23.3pt;height:12.8pt;z-index:15805440;mso-position-horizontal-relative:page" coordorigin="1923,195" coordsize="466,256" path="m1923,323r,-9l1924,306r2,-8l1927,289r3,-8l1933,274r3,-8l1940,259r5,-7l1949,245r6,-7l1960,232r6,-6l2002,205r8,-4l2018,199r8,-2l2034,196r8,-1l2051,195r210,l2269,195r8,1l2286,197r8,2l2302,201r8,4l2317,208r34,24l2357,238r5,7l2367,252r4,7l2375,266r4,8l2382,281r2,8l2386,298r2,8l2388,314r,9l2388,331r,8l2386,347r-2,9l2351,413r-19,16l2325,433r-64,17l2051,450r-64,-17l1980,429r-7,-5l1933,371r-10,-40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Agree</w:t>
      </w:r>
    </w:p>
    <w:p w14:paraId="39B8DDCE" w14:textId="77777777" w:rsidR="008A5D98" w:rsidRPr="00B84FF3" w:rsidRDefault="00D02D3F">
      <w:pPr>
        <w:pStyle w:val="ListParagraph"/>
        <w:numPr>
          <w:ilvl w:val="1"/>
          <w:numId w:val="3"/>
        </w:numPr>
        <w:tabs>
          <w:tab w:val="left" w:pos="1611"/>
        </w:tabs>
        <w:ind w:left="1610" w:hanging="245"/>
        <w:rPr>
          <w:rFonts w:ascii="Roboto"/>
          <w:sz w:val="21"/>
        </w:rPr>
      </w:pPr>
      <w:r w:rsidRPr="00B84FF3">
        <w:pict w14:anchorId="6DE7A74D">
          <v:shape id="_x0000_s2080" style="position:absolute;left:0;text-align:left;margin-left:96.15pt;margin-top:9.75pt;width:23.3pt;height:12.8pt;z-index:15805952;mso-position-horizontal-relative:page" coordorigin="1923,195" coordsize="466,256" path="m1923,323r10,-49l1936,266r4,-7l1945,252r4,-7l1955,238r5,-6l1966,226r36,-21l2010,201r8,-2l2026,197r8,-1l2042,195r9,l2261,195r8,l2277,196r9,1l2294,199r8,2l2310,205r7,3l2351,232r6,6l2362,245r5,7l2371,259r4,7l2379,274r3,7l2384,289r2,9l2388,306r,8l2388,323r,8l2388,339r-2,8l2384,356r-33,57l2332,429r-7,4l2261,450r-210,l1987,433r-42,-40l1940,386r-14,-3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eithe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no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0421FF35" w14:textId="77777777" w:rsidR="008A5D98" w:rsidRPr="00B84FF3" w:rsidRDefault="00D02D3F">
      <w:pPr>
        <w:pStyle w:val="ListParagraph"/>
        <w:numPr>
          <w:ilvl w:val="1"/>
          <w:numId w:val="3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6B0A2E0E">
          <v:shape id="_x0000_s2079" style="position:absolute;left:0;text-align:left;margin-left:96.15pt;margin-top:9.75pt;width:23.3pt;height:12.8pt;z-index:15806464;mso-position-horizontal-relative:page" coordorigin="1923,195" coordsize="466,256" path="m1923,323r10,-49l1936,266r24,-34l1966,226r36,-21l2010,201r8,-2l2026,197r8,-1l2042,195r9,l2261,195r8,l2277,196r9,1l2294,199r8,2l2310,205r7,3l2351,232r6,6l2362,245r5,7l2371,259r4,7l2379,274r3,7l2384,289r2,9l2388,306r,8l2388,323r,8l2388,339r-2,8l2384,356r-17,37l2362,400r-30,29l2325,433r-39,15l2277,449r-8,1l2261,450r-210,l2042,450r-8,-1l2026,448r-8,-2l1980,429r-7,-5l1945,393r-5,-7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Disagree</w:t>
      </w:r>
    </w:p>
    <w:p w14:paraId="27483FCA" w14:textId="77777777" w:rsidR="008A5D98" w:rsidRPr="00B84FF3" w:rsidRDefault="00D02D3F">
      <w:pPr>
        <w:pStyle w:val="ListParagraph"/>
        <w:numPr>
          <w:ilvl w:val="1"/>
          <w:numId w:val="3"/>
        </w:numPr>
        <w:tabs>
          <w:tab w:val="left" w:pos="1612"/>
        </w:tabs>
        <w:ind w:left="1611" w:hanging="246"/>
        <w:rPr>
          <w:rFonts w:ascii="Roboto"/>
          <w:sz w:val="21"/>
        </w:rPr>
      </w:pPr>
      <w:r w:rsidRPr="00B84FF3">
        <w:pict w14:anchorId="0095BD4F">
          <v:shape id="_x0000_s2078" style="position:absolute;left:0;text-align:left;margin-left:96.15pt;margin-top:9.75pt;width:23.3pt;height:12.8pt;z-index:15806976;mso-position-horizontal-relative:page" coordorigin="1923,195" coordsize="466,256" path="m1923,323r,-9l1924,306r2,-8l1927,289r3,-8l1933,274r3,-8l1940,259r5,-7l1949,245r6,-7l1960,232r6,-6l2026,197r16,-2l2051,195r210,l2269,195r8,1l2332,216r7,5l2345,226r6,6l2357,238r5,7l2367,252r4,7l2375,266r4,8l2382,281r2,8l2386,298r2,8l2388,314r,9l2388,331r,8l2386,347r-2,9l2351,413r-57,33l2286,448r-9,1l2269,450r-8,l2051,450r-9,l2034,449r-8,-1l2018,446r-58,-33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19C3F051" w14:textId="77777777" w:rsidR="008A5D98" w:rsidRPr="00B84FF3" w:rsidRDefault="008A5D98">
      <w:pPr>
        <w:rPr>
          <w:sz w:val="21"/>
        </w:rPr>
        <w:sectPr w:rsidR="008A5D98" w:rsidRPr="00B84FF3">
          <w:headerReference w:type="default" r:id="rId21"/>
          <w:footerReference w:type="default" r:id="rId22"/>
          <w:pgSz w:w="11900" w:h="16840"/>
          <w:pgMar w:top="1700" w:right="1200" w:bottom="480" w:left="1100" w:header="295" w:footer="283" w:gutter="0"/>
          <w:cols w:space="720"/>
        </w:sectPr>
      </w:pPr>
    </w:p>
    <w:p w14:paraId="0CE7154B" w14:textId="77777777" w:rsidR="008A5D98" w:rsidRPr="00B84FF3" w:rsidRDefault="008A5D98">
      <w:pPr>
        <w:pStyle w:val="BodyText"/>
        <w:spacing w:before="6"/>
        <w:rPr>
          <w:sz w:val="20"/>
        </w:rPr>
      </w:pPr>
    </w:p>
    <w:p w14:paraId="182884C3" w14:textId="77777777" w:rsidR="008A5D98" w:rsidRPr="00B84FF3" w:rsidRDefault="00D02D3F">
      <w:pPr>
        <w:pStyle w:val="ListParagraph"/>
        <w:numPr>
          <w:ilvl w:val="0"/>
          <w:numId w:val="2"/>
        </w:numPr>
        <w:tabs>
          <w:tab w:val="left" w:pos="1615"/>
        </w:tabs>
        <w:spacing w:before="96"/>
        <w:rPr>
          <w:rFonts w:ascii="Roboto"/>
          <w:sz w:val="21"/>
        </w:rPr>
      </w:pPr>
      <w:r w:rsidRPr="00B84FF3">
        <w:pict w14:anchorId="0B8C3AAC">
          <v:shape id="_x0000_s2077" style="position:absolute;left:0;text-align:left;margin-left:96.15pt;margin-top:4.65pt;width:23.3pt;height:12.8pt;z-index:15807488;mso-position-horizontal-relative:page" coordorigin="1923,93" coordsize="466,256" path="m1923,221r10,-49l1936,164r24,-34l1966,124r36,-21l2010,99r8,-2l2026,95r8,-1l2042,93r9,l2261,93r8,l2277,94r9,1l2294,97r8,2l2310,103r7,3l2351,130r6,6l2362,143r5,7l2371,157r4,7l2379,172r3,7l2384,187r2,9l2388,204r,8l2388,221r,8l2367,291r-5,7l2310,338r-8,4l2294,344r-8,2l2277,347r-8,1l2261,348r-210,l2042,348r-8,-1l2026,346r-8,-2l2010,342r-8,-4l1994,335r-49,-44l1940,284r-17,-55l1923,221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7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</w:p>
    <w:p w14:paraId="6579EE40" w14:textId="77777777" w:rsidR="008A5D98" w:rsidRPr="00B84FF3" w:rsidRDefault="00D02D3F">
      <w:pPr>
        <w:pStyle w:val="ListParagraph"/>
        <w:numPr>
          <w:ilvl w:val="0"/>
          <w:numId w:val="2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1DB38A17">
          <v:shape id="_x0000_s2076" style="position:absolute;left:0;text-align:left;margin-left:96.15pt;margin-top:9.75pt;width:23.3pt;height:12.8pt;z-index:15808000;mso-position-horizontal-relative:page" coordorigin="1923,195" coordsize="466,256" path="m1923,323r,-9l1924,306r2,-8l1927,289r33,-57l1966,226r60,-29l2042,195r9,l2261,195r8,l2277,196r62,25l2379,274r9,40l2388,323r,8l2388,339r-2,8l2384,356r-17,37l2362,400r-30,29l2325,433r-8,4l2310,440r-8,4l2294,446r-8,2l2277,449r-8,1l2261,450r-210,l2042,450r-8,-1l2026,448r-8,-2l2010,444r-8,-4l1994,437r-49,-44l1940,386r-14,-3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Agree</w:t>
      </w:r>
    </w:p>
    <w:p w14:paraId="11B5FD0C" w14:textId="77777777" w:rsidR="008A5D98" w:rsidRPr="00B84FF3" w:rsidRDefault="00D02D3F">
      <w:pPr>
        <w:pStyle w:val="ListParagraph"/>
        <w:numPr>
          <w:ilvl w:val="0"/>
          <w:numId w:val="2"/>
        </w:numPr>
        <w:tabs>
          <w:tab w:val="left" w:pos="1611"/>
        </w:tabs>
        <w:ind w:left="1610" w:hanging="245"/>
        <w:rPr>
          <w:rFonts w:ascii="Roboto"/>
          <w:sz w:val="21"/>
        </w:rPr>
      </w:pPr>
      <w:r w:rsidRPr="00B84FF3">
        <w:pict w14:anchorId="0BC55CC7">
          <v:shape id="_x0000_s2075" style="position:absolute;left:0;text-align:left;margin-left:96.15pt;margin-top:9.75pt;width:23.3pt;height:12.8pt;z-index:15808512;mso-position-horizontal-relative:page" coordorigin="1923,195" coordsize="466,256" path="m1923,323r10,-49l1936,266r4,-7l1945,252r4,-7l1955,238r5,-6l1966,226r7,-5l1980,216r7,-4l1994,208r8,-3l2010,201r41,-6l2261,195r64,17l2332,216r7,5l2345,226r6,6l2357,238r5,7l2367,252r4,7l2375,266r4,8l2382,281r2,8l2386,298r2,8l2388,314r,9l2388,331r,8l2386,347r-2,9l2382,364r-3,7l2375,379r-4,7l2367,393r-5,7l2310,440r-8,4l2261,450r-210,l2002,440r-8,-3l1987,433r-7,-4l1973,424r-28,-31l1940,386r-4,-7l1933,371r-3,-7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eithe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no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0DB96923" w14:textId="77777777" w:rsidR="008A5D98" w:rsidRPr="00B84FF3" w:rsidRDefault="00D02D3F">
      <w:pPr>
        <w:pStyle w:val="ListParagraph"/>
        <w:numPr>
          <w:ilvl w:val="0"/>
          <w:numId w:val="2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2D84F3E8">
          <v:shape id="_x0000_s2074" style="position:absolute;left:0;text-align:left;margin-left:96.15pt;margin-top:9.75pt;width:23.3pt;height:12.8pt;z-index:15809024;mso-position-horizontal-relative:page" coordorigin="1923,195" coordsize="466,256" path="m1923,323r10,-49l1936,266r4,-7l1945,252r4,-7l1955,238r5,-6l1966,226r60,-29l2042,195r9,l2261,195r8,l2277,196r9,1l2294,199r8,2l2310,205r7,3l2325,212r7,4l2339,221r6,5l2351,232r6,6l2379,274r3,7l2384,289r2,9l2388,306r,8l2388,323r,8l2388,339r-2,8l2384,356r-17,37l2362,400r-52,40l2286,448r-9,1l2269,450r-8,l2051,450r-9,l2034,449r-8,-1l2018,446r-8,-2l2002,440r-8,-3l1945,393r-5,-7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Disagree</w:t>
      </w:r>
    </w:p>
    <w:p w14:paraId="1D032AE6" w14:textId="77777777" w:rsidR="008A5D98" w:rsidRPr="00B84FF3" w:rsidRDefault="00D02D3F">
      <w:pPr>
        <w:pStyle w:val="ListParagraph"/>
        <w:numPr>
          <w:ilvl w:val="0"/>
          <w:numId w:val="2"/>
        </w:numPr>
        <w:tabs>
          <w:tab w:val="left" w:pos="1612"/>
        </w:tabs>
        <w:ind w:left="1611" w:hanging="246"/>
        <w:rPr>
          <w:rFonts w:ascii="Roboto"/>
          <w:sz w:val="21"/>
        </w:rPr>
      </w:pPr>
      <w:r w:rsidRPr="00B84FF3">
        <w:pict w14:anchorId="608DD08D">
          <v:shape id="_x0000_s2073" style="position:absolute;left:0;text-align:left;margin-left:96.15pt;margin-top:9.75pt;width:23.3pt;height:12.8pt;z-index:15809536;mso-position-horizontal-relative:page" coordorigin="1923,195" coordsize="466,256" path="m1923,323r10,-49l1936,266r4,-7l1945,252r4,-7l1955,238r5,-6l1966,226r7,-5l1980,216r7,-4l1994,208r8,-3l2010,201r8,-2l2026,197r8,-1l2042,195r9,l2261,195r8,l2277,196r9,1l2294,199r8,2l2310,205r7,3l2325,212r7,4l2339,221r6,5l2351,232r6,6l2362,245r5,7l2371,259r4,7l2379,274r3,7l2384,289r2,9l2388,306r,8l2388,323r,8l2388,339r-2,8l2384,356r-2,8l2379,371r-4,8l2332,429r-46,19l2277,449r-8,1l2261,450r-210,l2042,450r-8,-1l2026,448r-8,-2l1960,413r-33,-57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1D918276" w14:textId="77777777" w:rsidR="008A5D98" w:rsidRPr="00B84FF3" w:rsidRDefault="008A5D98">
      <w:pPr>
        <w:pStyle w:val="BodyText"/>
        <w:rPr>
          <w:sz w:val="20"/>
        </w:rPr>
      </w:pPr>
    </w:p>
    <w:p w14:paraId="7246B897" w14:textId="77777777" w:rsidR="008A5D98" w:rsidRPr="00B84FF3" w:rsidRDefault="008A5D98">
      <w:pPr>
        <w:pStyle w:val="BodyText"/>
        <w:rPr>
          <w:sz w:val="20"/>
        </w:rPr>
      </w:pPr>
    </w:p>
    <w:p w14:paraId="1E245CE3" w14:textId="77777777" w:rsidR="008A5D98" w:rsidRPr="00B84FF3" w:rsidRDefault="008A5D98">
      <w:pPr>
        <w:pStyle w:val="BodyText"/>
        <w:rPr>
          <w:sz w:val="20"/>
        </w:rPr>
      </w:pPr>
    </w:p>
    <w:p w14:paraId="740C36D2" w14:textId="77777777" w:rsidR="008A5D98" w:rsidRPr="00B84FF3" w:rsidRDefault="008A5D98">
      <w:pPr>
        <w:pStyle w:val="BodyText"/>
        <w:rPr>
          <w:sz w:val="20"/>
        </w:rPr>
      </w:pPr>
    </w:p>
    <w:p w14:paraId="13A005A3" w14:textId="77777777" w:rsidR="008A5D98" w:rsidRPr="00B84FF3" w:rsidRDefault="008A5D98">
      <w:pPr>
        <w:pStyle w:val="BodyText"/>
        <w:spacing w:before="6"/>
        <w:rPr>
          <w:sz w:val="15"/>
        </w:rPr>
      </w:pPr>
    </w:p>
    <w:p w14:paraId="7D04EEB1" w14:textId="77777777" w:rsidR="008A5D98" w:rsidRPr="00B84FF3" w:rsidRDefault="004F07BA">
      <w:pPr>
        <w:pStyle w:val="Heading1"/>
        <w:numPr>
          <w:ilvl w:val="0"/>
          <w:numId w:val="1"/>
        </w:numPr>
        <w:tabs>
          <w:tab w:val="left" w:pos="743"/>
          <w:tab w:val="left" w:pos="744"/>
        </w:tabs>
      </w:pPr>
      <w:r w:rsidRPr="00B84FF3">
        <w:rPr>
          <w:color w:val="202024"/>
        </w:rPr>
        <w:t>You</w:t>
      </w:r>
      <w:r w:rsidRPr="00B84FF3">
        <w:rPr>
          <w:color w:val="202024"/>
          <w:spacing w:val="10"/>
        </w:rPr>
        <w:t xml:space="preserve"> </w:t>
      </w:r>
      <w:r w:rsidRPr="00B84FF3">
        <w:rPr>
          <w:color w:val="202024"/>
        </w:rPr>
        <w:t>often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forget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to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change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PPE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between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202024"/>
        </w:rPr>
        <w:t>patients.</w:t>
      </w:r>
      <w:r w:rsidRPr="00B84FF3">
        <w:rPr>
          <w:color w:val="202024"/>
          <w:spacing w:val="11"/>
        </w:rPr>
        <w:t xml:space="preserve"> </w:t>
      </w:r>
      <w:r w:rsidRPr="00B84FF3">
        <w:rPr>
          <w:color w:val="D92F25"/>
        </w:rPr>
        <w:t>*</w:t>
      </w:r>
    </w:p>
    <w:p w14:paraId="4145EA25" w14:textId="77777777" w:rsidR="008A5D98" w:rsidRPr="00B84FF3" w:rsidRDefault="008A5D98">
      <w:pPr>
        <w:pStyle w:val="BodyText"/>
        <w:spacing w:before="11"/>
        <w:rPr>
          <w:rFonts w:ascii="Microsoft Sans Serif"/>
          <w:sz w:val="24"/>
        </w:rPr>
      </w:pPr>
    </w:p>
    <w:p w14:paraId="3234725F" w14:textId="77777777" w:rsidR="008A5D98" w:rsidRPr="00B84FF3" w:rsidRDefault="004F07BA">
      <w:pPr>
        <w:pStyle w:val="Heading2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211473B1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28A7043A" w14:textId="77777777" w:rsidR="008A5D98" w:rsidRPr="00B84FF3" w:rsidRDefault="00D02D3F">
      <w:pPr>
        <w:pStyle w:val="ListParagraph"/>
        <w:numPr>
          <w:ilvl w:val="1"/>
          <w:numId w:val="1"/>
        </w:numPr>
        <w:tabs>
          <w:tab w:val="left" w:pos="1615"/>
        </w:tabs>
        <w:spacing w:before="1"/>
        <w:rPr>
          <w:rFonts w:ascii="Roboto"/>
          <w:sz w:val="21"/>
        </w:rPr>
      </w:pPr>
      <w:r w:rsidRPr="00B84FF3">
        <w:pict w14:anchorId="3B869B6F">
          <v:shape id="_x0000_s2072" style="position:absolute;left:0;text-align:left;margin-left:96.15pt;margin-top:-.1pt;width:23.3pt;height:12.8pt;z-index:15810048;mso-position-horizontal-relative:page" coordorigin="1923,-2" coordsize="466,256" path="m1923,126r,-9l1924,109r2,-8l1927,92r33,-57l1966,29r7,-5l1980,19r7,-4l2042,-2r9,l2261,-2r8,l2277,-1r55,20l2339,24r6,5l2351,35r6,6l2379,77r3,7l2384,92r2,9l2388,109r,8l2388,126r,8l2367,196r-5,7l2332,232r-7,4l2317,240r-7,3l2302,247r-8,2l2286,251r-9,1l2269,253r-8,l2051,253r-9,l2034,252r-8,-1l2018,249r-8,-2l2002,243r-8,-3l1987,236r-7,-4l1973,227r-28,-31l1940,189r-17,-55l1923,126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7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</w:p>
    <w:p w14:paraId="2A59DE04" w14:textId="77777777" w:rsidR="008A5D98" w:rsidRPr="00B84FF3" w:rsidRDefault="00D02D3F">
      <w:pPr>
        <w:pStyle w:val="ListParagraph"/>
        <w:numPr>
          <w:ilvl w:val="1"/>
          <w:numId w:val="1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3605CA31">
          <v:shape id="_x0000_s2071" style="position:absolute;left:0;text-align:left;margin-left:96.15pt;margin-top:9.75pt;width:23.3pt;height:12.8pt;z-index:15810560;mso-position-horizontal-relative:page" coordorigin="1923,195" coordsize="466,256" path="m1923,323r10,-49l1936,266r4,-7l1945,252r4,-7l1955,238r5,-6l1966,226r7,-5l1980,216r7,-4l1994,208r8,-3l2010,201r8,-2l2026,197r8,-1l2042,195r9,l2261,195r8,l2277,196r9,1l2294,199r8,2l2310,205r7,3l2351,232r6,6l2362,245r5,7l2371,259r4,7l2379,274r3,7l2384,289r2,9l2388,306r,8l2388,323r,8l2388,339r-2,8l2384,356r-17,37l2362,400r-52,40l2302,444r-8,2l2286,448r-9,1l2269,450r-8,l2051,450r-9,l2034,449r-8,-1l2018,446r-8,-2l2002,440r-8,-3l1945,393r-5,-7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Agree</w:t>
      </w:r>
    </w:p>
    <w:p w14:paraId="54A71B17" w14:textId="77777777" w:rsidR="008A5D98" w:rsidRPr="00B84FF3" w:rsidRDefault="00D02D3F">
      <w:pPr>
        <w:pStyle w:val="ListParagraph"/>
        <w:numPr>
          <w:ilvl w:val="1"/>
          <w:numId w:val="1"/>
        </w:numPr>
        <w:tabs>
          <w:tab w:val="left" w:pos="1611"/>
        </w:tabs>
        <w:ind w:left="1610" w:hanging="245"/>
        <w:rPr>
          <w:rFonts w:ascii="Roboto"/>
          <w:sz w:val="21"/>
        </w:rPr>
      </w:pPr>
      <w:r w:rsidRPr="00B84FF3">
        <w:pict w14:anchorId="172A7D9D">
          <v:shape id="_x0000_s2070" style="position:absolute;left:0;text-align:left;margin-left:96.15pt;margin-top:9.75pt;width:23.3pt;height:12.8pt;z-index:15811072;mso-position-horizontal-relative:page" coordorigin="1923,195" coordsize="466,256" path="m1923,323r10,-49l1936,266r4,-7l1945,252r4,-7l1955,238r5,-6l1966,226r36,-21l2010,201r8,-2l2026,197r8,-1l2042,195r9,l2261,195r8,l2277,196r9,1l2294,199r8,2l2310,205r7,3l2351,232r6,6l2362,245r5,7l2371,259r4,7l2379,274r3,7l2384,289r2,9l2388,306r,8l2388,323r,8l2388,339r-2,8l2384,356r-2,8l2379,371r-4,8l2332,429r-7,4l2261,450r-210,l1987,433r-7,-4l1973,424r-40,-53l1930,364r-3,-8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eithe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no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29C720D1" w14:textId="77777777" w:rsidR="008A5D98" w:rsidRPr="00B84FF3" w:rsidRDefault="00D02D3F">
      <w:pPr>
        <w:pStyle w:val="ListParagraph"/>
        <w:numPr>
          <w:ilvl w:val="1"/>
          <w:numId w:val="1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5421B245">
          <v:shape id="_x0000_s2069" style="position:absolute;left:0;text-align:left;margin-left:96.15pt;margin-top:9.75pt;width:23.3pt;height:12.8pt;z-index:15811584;mso-position-horizontal-relative:page" coordorigin="1923,195" coordsize="466,256" path="m1923,323r10,-49l1936,266r4,-7l1945,252r4,-7l1955,238r5,-6l1966,226r60,-29l2042,195r9,l2261,195r8,l2277,196r9,1l2294,199r8,2l2310,205r7,3l2351,232r6,6l2362,245r5,7l2371,259r4,7l2379,274r3,7l2384,289r2,9l2388,306r,8l2388,323r,8l2388,339r-2,8l2384,356r-33,57l2332,429r-7,4l2317,437r-7,3l2302,444r-41,6l2051,450r-9,l2034,449r-8,-1l2018,446r-8,-2l2002,440r-8,-3l1945,393r-19,-46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Disagree</w:t>
      </w:r>
    </w:p>
    <w:p w14:paraId="5742B523" w14:textId="77777777" w:rsidR="008A5D98" w:rsidRPr="00B84FF3" w:rsidRDefault="00D02D3F">
      <w:pPr>
        <w:pStyle w:val="ListParagraph"/>
        <w:numPr>
          <w:ilvl w:val="1"/>
          <w:numId w:val="1"/>
        </w:numPr>
        <w:tabs>
          <w:tab w:val="left" w:pos="1612"/>
        </w:tabs>
        <w:ind w:left="1611" w:hanging="246"/>
        <w:rPr>
          <w:rFonts w:ascii="Roboto"/>
          <w:sz w:val="21"/>
        </w:rPr>
      </w:pPr>
      <w:r w:rsidRPr="00B84FF3">
        <w:pict w14:anchorId="2BC0F0C9">
          <v:shape id="_x0000_s2068" style="position:absolute;left:0;text-align:left;margin-left:96.15pt;margin-top:9.75pt;width:23.3pt;height:12.8pt;z-index:15812096;mso-position-horizontal-relative:page" coordorigin="1923,195" coordsize="466,256" path="m1923,323r17,-64l1945,252r4,-7l1955,238r5,-6l1966,226r36,-21l2010,201r8,-2l2026,197r8,-1l2042,195r9,l2261,195r8,l2277,196r9,1l2294,199r8,2l2310,205r7,3l2351,232r6,6l2362,245r5,7l2371,259r17,55l2388,323r,8l2388,339r-2,8l2384,356r-17,37l2362,400r-30,29l2325,433r-8,4l2310,440r-8,4l2261,450r-210,l2002,440r-8,-3l1987,433r-7,-4l1973,424r-7,-5l1960,413r-5,-6l1949,400r-4,-7l1940,386r-17,-55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352BD6EF" w14:textId="77777777" w:rsidR="008A5D98" w:rsidRPr="00B84FF3" w:rsidRDefault="008A5D98">
      <w:pPr>
        <w:pStyle w:val="BodyText"/>
        <w:rPr>
          <w:sz w:val="20"/>
        </w:rPr>
      </w:pPr>
    </w:p>
    <w:p w14:paraId="6DE152C8" w14:textId="77777777" w:rsidR="008A5D98" w:rsidRPr="00B84FF3" w:rsidRDefault="008A5D98">
      <w:pPr>
        <w:pStyle w:val="BodyText"/>
        <w:rPr>
          <w:sz w:val="20"/>
        </w:rPr>
      </w:pPr>
    </w:p>
    <w:p w14:paraId="7831B931" w14:textId="77777777" w:rsidR="008A5D98" w:rsidRPr="00B84FF3" w:rsidRDefault="008A5D98">
      <w:pPr>
        <w:pStyle w:val="BodyText"/>
        <w:rPr>
          <w:sz w:val="20"/>
        </w:rPr>
      </w:pPr>
    </w:p>
    <w:p w14:paraId="269A746E" w14:textId="77777777" w:rsidR="008A5D98" w:rsidRPr="00B84FF3" w:rsidRDefault="008A5D98">
      <w:pPr>
        <w:pStyle w:val="BodyText"/>
        <w:spacing w:before="3"/>
        <w:rPr>
          <w:sz w:val="19"/>
        </w:rPr>
      </w:pPr>
    </w:p>
    <w:p w14:paraId="0E715B88" w14:textId="77777777" w:rsidR="008A5D98" w:rsidRPr="00B84FF3" w:rsidRDefault="004F07BA">
      <w:pPr>
        <w:pStyle w:val="Heading1"/>
        <w:numPr>
          <w:ilvl w:val="0"/>
          <w:numId w:val="1"/>
        </w:numPr>
        <w:tabs>
          <w:tab w:val="left" w:pos="743"/>
          <w:tab w:val="left" w:pos="744"/>
        </w:tabs>
      </w:pPr>
      <w:r w:rsidRPr="00B84FF3">
        <w:rPr>
          <w:color w:val="202024"/>
        </w:rPr>
        <w:t>You</w:t>
      </w:r>
      <w:r w:rsidRPr="00B84FF3">
        <w:rPr>
          <w:color w:val="202024"/>
          <w:spacing w:val="8"/>
        </w:rPr>
        <w:t xml:space="preserve"> </w:t>
      </w:r>
      <w:r w:rsidRPr="00B84FF3">
        <w:rPr>
          <w:color w:val="202024"/>
        </w:rPr>
        <w:t>believe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that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you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can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improve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the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compliance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to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recommended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202024"/>
        </w:rPr>
        <w:t>PPE.</w:t>
      </w:r>
      <w:r w:rsidRPr="00B84FF3">
        <w:rPr>
          <w:color w:val="202024"/>
          <w:spacing w:val="9"/>
        </w:rPr>
        <w:t xml:space="preserve"> </w:t>
      </w:r>
      <w:r w:rsidRPr="00B84FF3">
        <w:rPr>
          <w:color w:val="D92F25"/>
        </w:rPr>
        <w:t>*</w:t>
      </w:r>
    </w:p>
    <w:p w14:paraId="2DD13365" w14:textId="77777777" w:rsidR="008A5D98" w:rsidRPr="00B84FF3" w:rsidRDefault="008A5D98">
      <w:pPr>
        <w:pStyle w:val="BodyText"/>
        <w:spacing w:before="11"/>
        <w:rPr>
          <w:rFonts w:ascii="Microsoft Sans Serif"/>
          <w:sz w:val="24"/>
        </w:rPr>
      </w:pPr>
    </w:p>
    <w:p w14:paraId="4DAD6C01" w14:textId="77777777" w:rsidR="008A5D98" w:rsidRPr="00B84FF3" w:rsidRDefault="004F07BA">
      <w:pPr>
        <w:pStyle w:val="Heading2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111532B1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754658FC" w14:textId="77777777" w:rsidR="008A5D98" w:rsidRPr="00B84FF3" w:rsidRDefault="00D02D3F">
      <w:pPr>
        <w:pStyle w:val="ListParagraph"/>
        <w:numPr>
          <w:ilvl w:val="1"/>
          <w:numId w:val="1"/>
        </w:numPr>
        <w:tabs>
          <w:tab w:val="left" w:pos="1615"/>
        </w:tabs>
        <w:spacing w:before="1"/>
        <w:rPr>
          <w:rFonts w:ascii="Roboto"/>
          <w:sz w:val="21"/>
        </w:rPr>
      </w:pPr>
      <w:r w:rsidRPr="00B84FF3">
        <w:pict w14:anchorId="23E22231">
          <v:shape id="_x0000_s2067" style="position:absolute;left:0;text-align:left;margin-left:96.15pt;margin-top:-.1pt;width:23.3pt;height:12.8pt;z-index:15812608;mso-position-horizontal-relative:page" coordorigin="1923,-2" coordsize="466,256" path="m1923,126r10,-49l1936,69r4,-7l1945,55r4,-7l1955,41r5,-6l1966,29,2026,r16,-2l2051,-2r210,l2269,-2r8,1l2286,r8,2l2302,4r8,4l2317,11r34,24l2357,41r5,7l2367,55r4,7l2375,69r4,8l2382,84r2,8l2386,101r2,8l2388,117r,9l2388,134r,8l2386,150r-2,9l2367,196r-5,7l2332,232r-7,4l2317,240r-7,3l2302,247r-41,6l2051,253r-49,-10l1994,240r-49,-44l1940,189r-14,-39l1924,142r-1,-8l1923,126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7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</w:p>
    <w:p w14:paraId="26D0AD97" w14:textId="77777777" w:rsidR="008A5D98" w:rsidRPr="00B84FF3" w:rsidRDefault="00D02D3F">
      <w:pPr>
        <w:pStyle w:val="ListParagraph"/>
        <w:numPr>
          <w:ilvl w:val="1"/>
          <w:numId w:val="1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35467D1B">
          <v:shape id="_x0000_s2066" style="position:absolute;left:0;text-align:left;margin-left:96.15pt;margin-top:9.75pt;width:23.3pt;height:12.8pt;z-index:15813120;mso-position-horizontal-relative:page" coordorigin="1923,195" coordsize="466,256" path="m1923,323r10,-49l1936,266r24,-34l1966,226r36,-21l2010,201r8,-2l2026,197r8,-1l2042,195r9,l2261,195r8,l2277,196r9,1l2294,199r8,2l2310,205r7,3l2351,232r6,6l2362,245r5,7l2371,259r4,7l2379,274r3,7l2384,289r2,9l2388,306r,8l2388,323r,8l2388,339r-2,8l2384,356r-33,57l2332,429r-7,4l2261,450r-210,l1987,433r-7,-4l1973,424r-40,-53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Agree</w:t>
      </w:r>
    </w:p>
    <w:p w14:paraId="2EA03F04" w14:textId="77777777" w:rsidR="008A5D98" w:rsidRPr="00B84FF3" w:rsidRDefault="00D02D3F">
      <w:pPr>
        <w:pStyle w:val="ListParagraph"/>
        <w:numPr>
          <w:ilvl w:val="1"/>
          <w:numId w:val="1"/>
        </w:numPr>
        <w:tabs>
          <w:tab w:val="left" w:pos="1611"/>
        </w:tabs>
        <w:ind w:left="1610" w:hanging="245"/>
        <w:rPr>
          <w:rFonts w:ascii="Roboto"/>
          <w:sz w:val="21"/>
        </w:rPr>
      </w:pPr>
      <w:r w:rsidRPr="00B84FF3">
        <w:pict w14:anchorId="6C3A3D56">
          <v:shape id="_x0000_s2065" style="position:absolute;left:0;text-align:left;margin-left:96.15pt;margin-top:9.75pt;width:23.3pt;height:12.8pt;z-index:15813632;mso-position-horizontal-relative:page" coordorigin="1923,195" coordsize="466,256" path="m1923,323r10,-49l1936,266r4,-7l1945,252r4,-7l1955,238r5,-6l1966,226r60,-29l2042,195r9,l2261,195r8,l2277,196r62,25l2351,232r6,6l2362,245r5,7l2371,259r17,55l2388,323r,8l2388,339r-2,8l2384,356r-17,37l2362,400r-52,40l2286,448r-9,1l2269,450r-8,l2051,450r-9,l2034,449r-8,-1l2018,446r-58,-33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Neithe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agree</w:t>
      </w:r>
      <w:r w:rsidR="004F07BA" w:rsidRPr="00B84FF3">
        <w:rPr>
          <w:rFonts w:ascii="Roboto"/>
          <w:color w:val="202024"/>
          <w:spacing w:val="13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nor</w:t>
      </w:r>
      <w:r w:rsidR="004F07BA" w:rsidRPr="00B84FF3">
        <w:rPr>
          <w:rFonts w:ascii="Roboto"/>
          <w:color w:val="202024"/>
          <w:spacing w:val="12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549E4907" w14:textId="77777777" w:rsidR="008A5D98" w:rsidRPr="00B84FF3" w:rsidRDefault="00D02D3F">
      <w:pPr>
        <w:pStyle w:val="ListParagraph"/>
        <w:numPr>
          <w:ilvl w:val="1"/>
          <w:numId w:val="1"/>
        </w:numPr>
        <w:tabs>
          <w:tab w:val="left" w:pos="1619"/>
        </w:tabs>
        <w:ind w:left="1618" w:hanging="253"/>
        <w:rPr>
          <w:rFonts w:ascii="Roboto"/>
          <w:sz w:val="21"/>
        </w:rPr>
      </w:pPr>
      <w:r w:rsidRPr="00B84FF3">
        <w:pict w14:anchorId="115005DB">
          <v:shape id="_x0000_s2064" style="position:absolute;left:0;text-align:left;margin-left:96.15pt;margin-top:9.75pt;width:23.3pt;height:12.8pt;z-index:15814144;mso-position-horizontal-relative:page" coordorigin="1923,195" coordsize="466,256" path="m1923,323r17,-64l1960,232r6,-6l1973,221r7,-5l1987,212r64,-17l2261,195r64,17l2332,216r7,5l2345,226r6,6l2357,238r29,60l2388,306r,8l2388,323r,8l2388,339r-2,8l2384,356r-33,57l2310,440r-8,4l2294,446r-8,2l2277,449r-8,1l2261,450r-210,l2042,450r-8,-1l2026,448r-8,-2l2010,444r-8,-4l1994,437r-7,-4l1980,429r-7,-5l1933,371r-7,-24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Disagree</w:t>
      </w:r>
    </w:p>
    <w:p w14:paraId="576483CF" w14:textId="77777777" w:rsidR="008A5D98" w:rsidRPr="00B84FF3" w:rsidRDefault="00D02D3F">
      <w:pPr>
        <w:pStyle w:val="ListParagraph"/>
        <w:numPr>
          <w:ilvl w:val="1"/>
          <w:numId w:val="1"/>
        </w:numPr>
        <w:tabs>
          <w:tab w:val="left" w:pos="1612"/>
        </w:tabs>
        <w:ind w:left="1611" w:hanging="246"/>
        <w:rPr>
          <w:rFonts w:ascii="Roboto"/>
          <w:sz w:val="21"/>
        </w:rPr>
      </w:pPr>
      <w:r w:rsidRPr="00B84FF3">
        <w:pict w14:anchorId="45FD4E8B">
          <v:shape id="_x0000_s2063" style="position:absolute;left:0;text-align:left;margin-left:96.15pt;margin-top:9.75pt;width:23.3pt;height:12.8pt;z-index:15814656;mso-position-horizontal-relative:page" coordorigin="1923,195" coordsize="466,256" path="m1923,323r,-9l1924,306r2,-8l1927,289r18,-37l1949,245r6,-7l1960,232r6,-6l1973,221r7,-5l1987,212r7,-4l2002,205r8,-4l2018,199r8,-2l2034,196r8,-1l2051,195r210,l2269,195r8,1l2332,216r7,5l2345,226r6,6l2357,238r5,7l2367,252r4,7l2388,314r,9l2388,331r,8l2386,347r-2,9l2382,364r-3,7l2375,379r-4,7l2367,393r-5,7l2332,429r-7,4l2286,448r-9,1l2269,450r-8,l2051,450r-9,l2034,449r-8,-1l2018,446r-38,-17l1973,424r-28,-31l1940,386r-4,-7l1933,371r-3,-7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Completely</w:t>
      </w:r>
      <w:r w:rsidR="004F07BA" w:rsidRPr="00B84FF3">
        <w:rPr>
          <w:rFonts w:ascii="Roboto"/>
          <w:color w:val="202024"/>
          <w:spacing w:val="19"/>
          <w:sz w:val="21"/>
        </w:rPr>
        <w:t xml:space="preserve"> </w:t>
      </w:r>
      <w:r w:rsidR="004F07BA" w:rsidRPr="00B84FF3">
        <w:rPr>
          <w:rFonts w:ascii="Roboto"/>
          <w:color w:val="202024"/>
          <w:sz w:val="21"/>
        </w:rPr>
        <w:t>disagree</w:t>
      </w:r>
    </w:p>
    <w:p w14:paraId="4621761D" w14:textId="77777777" w:rsidR="008A5D98" w:rsidRPr="00B84FF3" w:rsidRDefault="008A5D98">
      <w:pPr>
        <w:rPr>
          <w:sz w:val="21"/>
        </w:rPr>
        <w:sectPr w:rsidR="008A5D98" w:rsidRPr="00B84FF3">
          <w:headerReference w:type="default" r:id="rId23"/>
          <w:footerReference w:type="default" r:id="rId24"/>
          <w:pgSz w:w="11900" w:h="16840"/>
          <w:pgMar w:top="1700" w:right="1200" w:bottom="480" w:left="1100" w:header="295" w:footer="283" w:gutter="0"/>
          <w:cols w:space="720"/>
        </w:sectPr>
      </w:pPr>
    </w:p>
    <w:p w14:paraId="0CBD0F2E" w14:textId="77777777" w:rsidR="008A5D98" w:rsidRPr="00B84FF3" w:rsidRDefault="008A5D98">
      <w:pPr>
        <w:pStyle w:val="BodyText"/>
        <w:spacing w:before="5"/>
        <w:rPr>
          <w:sz w:val="22"/>
        </w:rPr>
      </w:pPr>
    </w:p>
    <w:p w14:paraId="4BFC069E" w14:textId="77777777" w:rsidR="008A5D98" w:rsidRPr="00B84FF3" w:rsidRDefault="004F07BA">
      <w:pPr>
        <w:pStyle w:val="Heading1"/>
        <w:numPr>
          <w:ilvl w:val="0"/>
          <w:numId w:val="1"/>
        </w:numPr>
        <w:tabs>
          <w:tab w:val="left" w:pos="743"/>
          <w:tab w:val="left" w:pos="744"/>
        </w:tabs>
        <w:spacing w:line="304" w:lineRule="auto"/>
        <w:ind w:right="489"/>
      </w:pPr>
      <w:r w:rsidRPr="00B84FF3">
        <w:rPr>
          <w:color w:val="202024"/>
          <w:w w:val="105"/>
        </w:rPr>
        <w:t>The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estimated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compliance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to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recommended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PPE</w:t>
      </w:r>
      <w:r w:rsidRPr="00B84FF3">
        <w:rPr>
          <w:color w:val="202024"/>
          <w:spacing w:val="-15"/>
          <w:w w:val="105"/>
        </w:rPr>
        <w:t xml:space="preserve"> </w:t>
      </w:r>
      <w:r w:rsidRPr="00B84FF3">
        <w:rPr>
          <w:color w:val="202024"/>
          <w:w w:val="105"/>
        </w:rPr>
        <w:t>during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treatment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or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care</w:t>
      </w:r>
      <w:r w:rsidRPr="00B84FF3">
        <w:rPr>
          <w:color w:val="202024"/>
          <w:spacing w:val="-16"/>
          <w:w w:val="105"/>
        </w:rPr>
        <w:t xml:space="preserve"> </w:t>
      </w:r>
      <w:r w:rsidRPr="00B84FF3">
        <w:rPr>
          <w:color w:val="202024"/>
          <w:w w:val="105"/>
        </w:rPr>
        <w:t>of</w:t>
      </w:r>
      <w:r w:rsidRPr="00B84FF3">
        <w:rPr>
          <w:color w:val="202024"/>
          <w:spacing w:val="-64"/>
          <w:w w:val="105"/>
        </w:rPr>
        <w:t xml:space="preserve"> </w:t>
      </w:r>
      <w:r w:rsidRPr="00B84FF3">
        <w:rPr>
          <w:color w:val="202024"/>
          <w:w w:val="105"/>
        </w:rPr>
        <w:t>patients</w:t>
      </w:r>
      <w:r w:rsidRPr="00B84FF3">
        <w:rPr>
          <w:color w:val="202024"/>
          <w:spacing w:val="-11"/>
          <w:w w:val="105"/>
        </w:rPr>
        <w:t xml:space="preserve"> </w:t>
      </w:r>
      <w:r w:rsidRPr="00B84FF3">
        <w:rPr>
          <w:color w:val="202024"/>
          <w:w w:val="105"/>
        </w:rPr>
        <w:t>after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work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resumption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202024"/>
          <w:w w:val="105"/>
        </w:rPr>
        <w:t>is:</w:t>
      </w:r>
      <w:r w:rsidRPr="00B84FF3">
        <w:rPr>
          <w:color w:val="202024"/>
          <w:spacing w:val="-10"/>
          <w:w w:val="105"/>
        </w:rPr>
        <w:t xml:space="preserve"> </w:t>
      </w:r>
      <w:r w:rsidRPr="00B84FF3">
        <w:rPr>
          <w:color w:val="D92F25"/>
          <w:w w:val="105"/>
        </w:rPr>
        <w:t>*</w:t>
      </w:r>
    </w:p>
    <w:p w14:paraId="1E96AA00" w14:textId="77777777" w:rsidR="008A5D98" w:rsidRPr="00B84FF3" w:rsidRDefault="004F07BA">
      <w:pPr>
        <w:pStyle w:val="Heading2"/>
        <w:spacing w:before="220"/>
      </w:pPr>
      <w:r w:rsidRPr="00B84FF3">
        <w:rPr>
          <w:color w:val="202024"/>
          <w:w w:val="95"/>
        </w:rPr>
        <w:t>Mark</w:t>
      </w:r>
      <w:r w:rsidRPr="00B84FF3">
        <w:rPr>
          <w:color w:val="202024"/>
          <w:spacing w:val="7"/>
          <w:w w:val="95"/>
        </w:rPr>
        <w:t xml:space="preserve"> </w:t>
      </w:r>
      <w:r w:rsidRPr="00B84FF3">
        <w:rPr>
          <w:color w:val="202024"/>
          <w:w w:val="95"/>
        </w:rPr>
        <w:t>only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ne</w:t>
      </w:r>
      <w:r w:rsidRPr="00B84FF3">
        <w:rPr>
          <w:color w:val="202024"/>
          <w:spacing w:val="8"/>
          <w:w w:val="95"/>
        </w:rPr>
        <w:t xml:space="preserve"> </w:t>
      </w:r>
      <w:r w:rsidRPr="00B84FF3">
        <w:rPr>
          <w:color w:val="202024"/>
          <w:w w:val="95"/>
        </w:rPr>
        <w:t>oval.</w:t>
      </w:r>
    </w:p>
    <w:p w14:paraId="15048A3C" w14:textId="77777777" w:rsidR="008A5D98" w:rsidRPr="00B84FF3" w:rsidRDefault="008A5D98">
      <w:pPr>
        <w:pStyle w:val="BodyText"/>
        <w:spacing w:before="4"/>
        <w:rPr>
          <w:i/>
          <w:sz w:val="28"/>
        </w:rPr>
      </w:pPr>
    </w:p>
    <w:p w14:paraId="6A37D72B" w14:textId="77777777" w:rsidR="008A5D98" w:rsidRPr="00B84FF3" w:rsidRDefault="00D02D3F">
      <w:pPr>
        <w:pStyle w:val="ListParagraph"/>
        <w:numPr>
          <w:ilvl w:val="1"/>
          <w:numId w:val="1"/>
        </w:numPr>
        <w:tabs>
          <w:tab w:val="left" w:pos="1615"/>
        </w:tabs>
        <w:spacing w:before="0"/>
        <w:rPr>
          <w:rFonts w:ascii="Roboto"/>
          <w:sz w:val="21"/>
        </w:rPr>
      </w:pPr>
      <w:r w:rsidRPr="00B84FF3">
        <w:pict w14:anchorId="21BAF5E0">
          <v:shape id="_x0000_s2062" style="position:absolute;left:0;text-align:left;margin-left:96.15pt;margin-top:-.15pt;width:23.3pt;height:12.8pt;z-index:15815680;mso-position-horizontal-relative:page" coordorigin="1923,-3" coordsize="466,256" path="m1923,125r10,-49l1936,68r4,-7l1945,54r4,-7l1955,40r5,-6l1966,28r7,-5l1980,18r7,-4l2042,-3r9,l2261,-3r8,l2277,-2r9,1l2294,1r8,2l2310,7r7,3l2351,34r6,6l2362,47r5,7l2371,61r4,7l2379,76r3,7l2384,91r2,9l2388,108r,8l2388,125r,8l2388,141r-2,8l2384,158r-2,8l2379,173r-4,8l2332,231r-7,4l2317,239r-7,3l2302,246r-8,2l2286,250r-9,1l2269,252r-8,l2051,252r-49,-10l1994,239r-49,-44l1933,173r-3,-7l1927,158r-1,-9l1924,141r-1,-8l1923,125xe" filled="f" strokecolor="#99a0a6" strokeweight=".26469mm">
            <v:path arrowok="t"/>
            <w10:wrap anchorx="page"/>
          </v:shape>
        </w:pict>
      </w:r>
      <w:r w:rsidR="004F07BA" w:rsidRPr="00B84FF3">
        <w:rPr>
          <w:rFonts w:ascii="Roboto"/>
          <w:color w:val="202024"/>
          <w:sz w:val="21"/>
        </w:rPr>
        <w:t>0%</w:t>
      </w:r>
    </w:p>
    <w:p w14:paraId="7B466F60" w14:textId="77777777" w:rsidR="008A5D98" w:rsidRPr="00B84FF3" w:rsidRDefault="00D02D3F">
      <w:pPr>
        <w:pStyle w:val="BodyText"/>
        <w:spacing w:before="198"/>
        <w:ind w:left="1366"/>
      </w:pPr>
      <w:r w:rsidRPr="00B84FF3">
        <w:pict w14:anchorId="1C7761E0">
          <v:shape id="_x0000_s2061" style="position:absolute;left:0;text-align:left;margin-left:96.15pt;margin-top:9.75pt;width:23.3pt;height:12.8pt;z-index:15816192;mso-position-horizontal-relative:page" coordorigin="1923,195" coordsize="466,256" path="m1923,323r10,-49l1936,266r4,-7l1945,252r4,-7l1955,238r5,-6l1966,226r36,-21l2010,201r8,-2l2026,197r8,-1l2042,195r9,l2261,195r8,l2277,196r9,1l2294,199r8,2l2310,205r7,3l2351,232r6,6l2362,245r5,7l2371,259r4,7l2379,274r3,7l2384,289r2,9l2388,306r,8l2388,323r,8l2388,339r-2,8l2384,356r-33,57l2332,429r-7,4l2261,450r-210,l1987,433r-7,-4l1973,424r-40,-53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b)</w:t>
      </w:r>
      <w:r w:rsidR="004F07BA" w:rsidRPr="00B84FF3">
        <w:rPr>
          <w:color w:val="202024"/>
          <w:spacing w:val="14"/>
        </w:rPr>
        <w:t xml:space="preserve"> </w:t>
      </w:r>
      <w:r w:rsidR="004F07BA" w:rsidRPr="00B84FF3">
        <w:rPr>
          <w:color w:val="202024"/>
        </w:rPr>
        <w:t>10%</w:t>
      </w:r>
    </w:p>
    <w:p w14:paraId="582B9F26" w14:textId="77777777" w:rsidR="008A5D98" w:rsidRPr="00B84FF3" w:rsidRDefault="00D02D3F">
      <w:pPr>
        <w:pStyle w:val="BodyText"/>
        <w:spacing w:before="199"/>
        <w:ind w:left="1366"/>
      </w:pPr>
      <w:r w:rsidRPr="00B84FF3">
        <w:pict w14:anchorId="2AF29D80">
          <v:shape id="_x0000_s2060" style="position:absolute;left:0;text-align:left;margin-left:96.15pt;margin-top:9.8pt;width:23.3pt;height:12.8pt;z-index:15816704;mso-position-horizontal-relative:page" coordorigin="1923,196" coordsize="466,256" path="m1923,324r10,-49l1936,267r4,-7l1945,253r4,-7l1955,239r5,-6l1966,227r60,-29l2042,196r9,l2261,196r8,l2277,197r62,25l2351,233r6,6l2379,275r3,7l2384,290r2,9l2388,307r,8l2388,324r,8l2379,372r-4,8l2371,387r-4,7l2362,401r-30,29l2325,434r-64,17l2051,451r-64,-17l1945,394r-5,-7l1926,348r-2,-8l1923,332r,-8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c)</w:t>
      </w:r>
      <w:r w:rsidR="004F07BA" w:rsidRPr="00B84FF3">
        <w:rPr>
          <w:color w:val="202024"/>
          <w:spacing w:val="16"/>
        </w:rPr>
        <w:t xml:space="preserve"> </w:t>
      </w:r>
      <w:r w:rsidR="004F07BA" w:rsidRPr="00B84FF3">
        <w:rPr>
          <w:color w:val="202024"/>
        </w:rPr>
        <w:t>20%</w:t>
      </w:r>
    </w:p>
    <w:p w14:paraId="1C855697" w14:textId="77777777" w:rsidR="008A5D98" w:rsidRPr="00B84FF3" w:rsidRDefault="00D02D3F">
      <w:pPr>
        <w:pStyle w:val="BodyText"/>
        <w:spacing w:before="198"/>
        <w:ind w:left="1366"/>
      </w:pPr>
      <w:r w:rsidRPr="00B84FF3">
        <w:pict w14:anchorId="38910A26">
          <v:shape id="_x0000_s2059" style="position:absolute;left:0;text-align:left;margin-left:96.15pt;margin-top:9.75pt;width:23.3pt;height:12.8pt;z-index:15817216;mso-position-horizontal-relative:page" coordorigin="1923,195" coordsize="466,256" path="m1923,323r10,-49l1936,266r4,-7l1945,252r4,-7l1955,238r5,-6l1966,226r36,-21l2010,201r8,-2l2026,197r8,-1l2042,195r9,l2261,195r8,l2277,196r9,1l2294,199r8,2l2310,205r7,3l2351,232r6,6l2362,245r5,7l2371,259r4,7l2379,274r3,7l2384,289r2,9l2388,306r,8l2388,323r,8l2388,339r-2,8l2384,356r-33,57l2332,429r-7,4l2261,450r-210,l2002,440r-8,-3l1987,433r-7,-4l1973,424r-28,-31l1940,386r-17,-55l1923,323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d)</w:t>
      </w:r>
      <w:r w:rsidR="004F07BA" w:rsidRPr="00B84FF3">
        <w:rPr>
          <w:color w:val="202024"/>
          <w:spacing w:val="15"/>
        </w:rPr>
        <w:t xml:space="preserve"> </w:t>
      </w:r>
      <w:r w:rsidR="004F07BA" w:rsidRPr="00B84FF3">
        <w:rPr>
          <w:color w:val="202024"/>
        </w:rPr>
        <w:t>30%</w:t>
      </w:r>
    </w:p>
    <w:p w14:paraId="425793E8" w14:textId="77777777" w:rsidR="008A5D98" w:rsidRPr="00B84FF3" w:rsidRDefault="00D02D3F">
      <w:pPr>
        <w:pStyle w:val="BodyText"/>
        <w:spacing w:before="198"/>
        <w:ind w:left="1366"/>
      </w:pPr>
      <w:r w:rsidRPr="00B84FF3">
        <w:pict w14:anchorId="2F3F14B2">
          <v:shape id="_x0000_s2058" style="position:absolute;left:0;text-align:left;margin-left:96.15pt;margin-top:9.75pt;width:23.3pt;height:12.8pt;z-index:15817728;mso-position-horizontal-relative:page" coordorigin="1923,195" coordsize="466,256" path="m1923,323r,-9l1924,306r2,-8l1927,289r3,-8l1933,274r3,-8l1940,259r5,-7l1949,245r6,-7l1960,232r6,-6l2026,197r16,-2l2051,195r210,l2269,195r8,1l2339,221r12,11l2357,238r5,7l2367,252r4,7l2375,266r4,8l2382,281r2,8l2386,298r2,8l2388,314r,9l2388,331r,8l2386,347r-2,9l2367,393r-5,7l2310,440r-24,8l2277,449r-8,1l2261,450r-210,l2042,450r-8,-1l2026,448r-8,-2l1980,429r-7,-5l1945,393r-5,-7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e)</w:t>
      </w:r>
      <w:r w:rsidR="004F07BA" w:rsidRPr="00B84FF3">
        <w:rPr>
          <w:color w:val="202024"/>
          <w:spacing w:val="17"/>
        </w:rPr>
        <w:t xml:space="preserve"> </w:t>
      </w:r>
      <w:r w:rsidR="004F07BA" w:rsidRPr="00B84FF3">
        <w:rPr>
          <w:color w:val="202024"/>
        </w:rPr>
        <w:t>40%</w:t>
      </w:r>
    </w:p>
    <w:p w14:paraId="34D1F5D6" w14:textId="77777777" w:rsidR="008A5D98" w:rsidRPr="00B84FF3" w:rsidRDefault="00D02D3F">
      <w:pPr>
        <w:pStyle w:val="BodyText"/>
        <w:spacing w:before="198"/>
        <w:ind w:left="1366"/>
      </w:pPr>
      <w:r w:rsidRPr="00B84FF3">
        <w:pict w14:anchorId="2209AFAE">
          <v:shape id="_x0000_s2057" style="position:absolute;left:0;text-align:left;margin-left:96.15pt;margin-top:9.75pt;width:23.3pt;height:12.8pt;z-index:15818240;mso-position-horizontal-relative:page" coordorigin="1923,195" coordsize="466,256" path="m1923,323r17,-64l1945,252r4,-7l1955,238r5,-6l1966,226r7,-5l1980,216r7,-4l2051,195r210,l2325,212r7,4l2339,221r6,5l2351,232r6,6l2362,245r5,7l2371,259r17,55l2388,323r,8l2388,339r-2,8l2384,356r-33,57l2332,429r-7,4l2286,448r-9,1l2269,450r-8,l2051,450r-49,-10l1994,437r-49,-44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f)</w:t>
      </w:r>
      <w:r w:rsidR="004F07BA" w:rsidRPr="00B84FF3">
        <w:rPr>
          <w:color w:val="202024"/>
          <w:spacing w:val="21"/>
        </w:rPr>
        <w:t xml:space="preserve"> </w:t>
      </w:r>
      <w:r w:rsidR="004F07BA" w:rsidRPr="00B84FF3">
        <w:rPr>
          <w:color w:val="202024"/>
        </w:rPr>
        <w:t>50%</w:t>
      </w:r>
    </w:p>
    <w:p w14:paraId="75D0E250" w14:textId="77777777" w:rsidR="008A5D98" w:rsidRPr="00B84FF3" w:rsidRDefault="00D02D3F">
      <w:pPr>
        <w:pStyle w:val="BodyText"/>
        <w:spacing w:before="198"/>
        <w:ind w:left="1366"/>
      </w:pPr>
      <w:r w:rsidRPr="00B84FF3">
        <w:pict w14:anchorId="68A576D5">
          <v:shape id="_x0000_s2056" style="position:absolute;left:0;text-align:left;margin-left:96.15pt;margin-top:9.75pt;width:23.3pt;height:12.8pt;z-index:15818752;mso-position-horizontal-relative:page" coordorigin="1923,195" coordsize="466,256" path="m1923,323r10,-49l1936,266r4,-7l1945,252r4,-7l1955,238r5,-6l1966,226r7,-5l1980,216r7,-4l2042,195r9,l2261,195r8,l2277,196r55,20l2339,221r6,5l2351,232r6,6l2362,245r5,7l2371,259r4,7l2379,274r3,7l2384,289r2,9l2388,306r,8l2388,323r,8l2388,339r-2,8l2384,356r-2,8l2379,371r-4,8l2332,429r-22,11l2302,444r-8,2l2286,448r-9,1l2269,450r-8,l2051,450r-49,-10l1994,437r-49,-44l1933,371r-3,-7l1927,356r-1,-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g)</w:t>
      </w:r>
      <w:r w:rsidR="004F07BA" w:rsidRPr="00B84FF3">
        <w:rPr>
          <w:color w:val="202024"/>
          <w:spacing w:val="14"/>
        </w:rPr>
        <w:t xml:space="preserve"> </w:t>
      </w:r>
      <w:r w:rsidR="004F07BA" w:rsidRPr="00B84FF3">
        <w:rPr>
          <w:color w:val="202024"/>
        </w:rPr>
        <w:t>60%</w:t>
      </w:r>
    </w:p>
    <w:p w14:paraId="69871384" w14:textId="77777777" w:rsidR="008A5D98" w:rsidRPr="00B84FF3" w:rsidRDefault="00D02D3F">
      <w:pPr>
        <w:pStyle w:val="BodyText"/>
        <w:spacing w:before="198"/>
        <w:ind w:left="1366"/>
      </w:pPr>
      <w:r w:rsidRPr="00B84FF3">
        <w:pict w14:anchorId="2ECCB44E">
          <v:shape id="_x0000_s2055" style="position:absolute;left:0;text-align:left;margin-left:96.15pt;margin-top:9.75pt;width:23.3pt;height:12.8pt;z-index:15819264;mso-position-horizontal-relative:page" coordorigin="1923,195" coordsize="466,256" path="m1923,323r10,-49l1936,266r4,-7l1945,252r4,-7l1955,238r5,-6l1966,226r7,-5l1980,216r7,-4l2042,195r9,l2261,195r8,l2277,196r55,20l2339,221r6,5l2351,232r6,6l2362,245r5,7l2371,259r4,7l2379,274r3,7l2384,289r2,9l2388,306r,8l2388,323r,8l2388,339r-2,8l2384,356r-33,57l2294,446r-8,2l2277,449r-8,1l2261,450r-210,l2042,450r-8,-1l2026,448r-8,-2l1960,413r-33,-57l1926,347r-2,-8l1923,331r,-8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h)</w:t>
      </w:r>
      <w:r w:rsidR="004F07BA" w:rsidRPr="00B84FF3">
        <w:rPr>
          <w:color w:val="202024"/>
          <w:spacing w:val="12"/>
        </w:rPr>
        <w:t xml:space="preserve"> </w:t>
      </w:r>
      <w:r w:rsidR="004F07BA" w:rsidRPr="00B84FF3">
        <w:rPr>
          <w:color w:val="202024"/>
        </w:rPr>
        <w:t>70%</w:t>
      </w:r>
    </w:p>
    <w:p w14:paraId="7E04A3EA" w14:textId="77777777" w:rsidR="008A5D98" w:rsidRPr="00B84FF3" w:rsidRDefault="00D02D3F">
      <w:pPr>
        <w:pStyle w:val="BodyText"/>
        <w:spacing w:before="199"/>
        <w:ind w:left="1366"/>
      </w:pPr>
      <w:r w:rsidRPr="00B84FF3">
        <w:pict w14:anchorId="7E2DCF87">
          <v:shape id="_x0000_s2054" style="position:absolute;left:0;text-align:left;margin-left:96.15pt;margin-top:9.8pt;width:23.3pt;height:12.8pt;z-index:15819776;mso-position-horizontal-relative:page" coordorigin="1923,196" coordsize="466,256" path="m1923,324r10,-49l1936,267r4,-7l1945,253r4,-7l2002,206r8,-4l2018,200r8,-2l2034,197r8,-1l2051,196r210,l2269,196r8,1l2286,198r8,2l2302,202r8,4l2317,209r50,44l2371,260r4,7l2379,275r3,7l2384,290r2,9l2388,307r,8l2388,324r,8l2367,394r-16,20l2345,420r-6,5l2332,430r-7,4l2261,451r-210,l2002,441r-8,-3l1987,434r-7,-4l1973,425r-7,-5l1960,414r-5,-6l1926,348r-3,-16l1923,324xe" filled="f" strokecolor="#99a0a6" strokeweight=".26469mm">
            <v:path arrowok="t"/>
            <w10:wrap anchorx="page"/>
          </v:shape>
        </w:pict>
      </w:r>
      <w:proofErr w:type="spellStart"/>
      <w:r w:rsidR="004F07BA" w:rsidRPr="00B84FF3">
        <w:rPr>
          <w:color w:val="202024"/>
        </w:rPr>
        <w:t>i</w:t>
      </w:r>
      <w:proofErr w:type="spellEnd"/>
      <w:r w:rsidR="004F07BA" w:rsidRPr="00B84FF3">
        <w:rPr>
          <w:color w:val="202024"/>
        </w:rPr>
        <w:t>)</w:t>
      </w:r>
      <w:r w:rsidR="004F07BA" w:rsidRPr="00B84FF3">
        <w:rPr>
          <w:color w:val="202024"/>
          <w:spacing w:val="14"/>
        </w:rPr>
        <w:t xml:space="preserve"> </w:t>
      </w:r>
      <w:r w:rsidR="004F07BA" w:rsidRPr="00B84FF3">
        <w:rPr>
          <w:color w:val="202024"/>
        </w:rPr>
        <w:t>80%</w:t>
      </w:r>
    </w:p>
    <w:p w14:paraId="1311369B" w14:textId="77777777" w:rsidR="008A5D98" w:rsidRPr="00B84FF3" w:rsidRDefault="00D02D3F">
      <w:pPr>
        <w:pStyle w:val="BodyText"/>
        <w:spacing w:before="198"/>
        <w:ind w:left="1366"/>
      </w:pPr>
      <w:r w:rsidRPr="00B84FF3">
        <w:pict w14:anchorId="3E7F5AEA">
          <v:shape id="_x0000_s2053" style="position:absolute;left:0;text-align:left;margin-left:96.15pt;margin-top:9.75pt;width:23.3pt;height:12.8pt;z-index:15820288;mso-position-horizontal-relative:page" coordorigin="1923,195" coordsize="466,256" path="m1923,323r10,-49l1936,266r4,-7l1945,252r4,-7l1955,238r5,-6l1966,226r36,-21l2010,201r8,-2l2026,197r8,-1l2042,195r9,l2261,195r8,l2277,196r62,25l2351,232r6,6l2362,245r5,7l2371,259r4,7l2379,274r3,7l2384,289r2,9l2388,306r,8l2388,323r,8l2388,339r-2,8l2384,356r-33,57l2332,429r-7,4l2261,450r-210,l1987,433r-42,-40l1940,386r-14,-3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j)</w:t>
      </w:r>
      <w:r w:rsidR="004F07BA" w:rsidRPr="00B84FF3">
        <w:rPr>
          <w:color w:val="202024"/>
          <w:spacing w:val="11"/>
        </w:rPr>
        <w:t xml:space="preserve"> </w:t>
      </w:r>
      <w:r w:rsidR="004F07BA" w:rsidRPr="00B84FF3">
        <w:rPr>
          <w:color w:val="202024"/>
        </w:rPr>
        <w:t>90%</w:t>
      </w:r>
    </w:p>
    <w:p w14:paraId="16688FAF" w14:textId="77777777" w:rsidR="008A5D98" w:rsidRPr="00B84FF3" w:rsidRDefault="00D02D3F">
      <w:pPr>
        <w:pStyle w:val="BodyText"/>
        <w:spacing w:before="198"/>
        <w:ind w:left="1366"/>
      </w:pPr>
      <w:r w:rsidRPr="00B84FF3">
        <w:pict w14:anchorId="36CF9A00">
          <v:shape id="_x0000_s2052" style="position:absolute;left:0;text-align:left;margin-left:96.15pt;margin-top:9.75pt;width:23.3pt;height:12.8pt;z-index:15820800;mso-position-horizontal-relative:page" coordorigin="1923,195" coordsize="466,256" path="m1923,323r10,-49l1936,266r4,-7l1945,252r4,-7l1955,238r5,-6l1966,226r7,-5l1980,216r7,-4l1994,208r8,-3l2010,201r8,-2l2026,197r8,-1l2042,195r9,l2261,195r8,l2277,196r9,1l2294,199r8,2l2310,205r7,3l2325,212r7,4l2339,221r6,5l2351,232r6,6l2386,298r2,16l2388,323r,8l2388,339r-2,8l2384,356r-33,57l2332,429r-7,4l2261,450r-210,l1987,433r-42,-40l1940,386r-14,-39l1924,339r-1,-8l1923,323xe" filled="f" strokecolor="#99a0a6" strokeweight=".26469mm">
            <v:path arrowok="t"/>
            <w10:wrap anchorx="page"/>
          </v:shape>
        </w:pict>
      </w:r>
      <w:r w:rsidR="004F07BA" w:rsidRPr="00B84FF3">
        <w:rPr>
          <w:color w:val="202024"/>
        </w:rPr>
        <w:t>k)</w:t>
      </w:r>
      <w:r w:rsidR="004F07BA" w:rsidRPr="00B84FF3">
        <w:rPr>
          <w:color w:val="202024"/>
          <w:spacing w:val="10"/>
        </w:rPr>
        <w:t xml:space="preserve"> </w:t>
      </w:r>
      <w:r w:rsidR="004F07BA" w:rsidRPr="00B84FF3">
        <w:rPr>
          <w:color w:val="202024"/>
        </w:rPr>
        <w:t>100%</w:t>
      </w:r>
    </w:p>
    <w:p w14:paraId="445CE8F7" w14:textId="77777777" w:rsidR="008A5D98" w:rsidRPr="00B84FF3" w:rsidRDefault="008A5D98">
      <w:pPr>
        <w:pStyle w:val="BodyText"/>
        <w:rPr>
          <w:sz w:val="24"/>
        </w:rPr>
      </w:pPr>
    </w:p>
    <w:p w14:paraId="3B623501" w14:textId="77777777" w:rsidR="008A5D98" w:rsidRPr="00B84FF3" w:rsidRDefault="008A5D98">
      <w:pPr>
        <w:pStyle w:val="BodyText"/>
        <w:rPr>
          <w:sz w:val="24"/>
        </w:rPr>
      </w:pPr>
    </w:p>
    <w:p w14:paraId="41984912" w14:textId="77777777" w:rsidR="008A5D98" w:rsidRPr="00B84FF3" w:rsidRDefault="008A5D98">
      <w:pPr>
        <w:pStyle w:val="BodyText"/>
        <w:rPr>
          <w:sz w:val="24"/>
        </w:rPr>
      </w:pPr>
    </w:p>
    <w:p w14:paraId="0A380BFD" w14:textId="77777777" w:rsidR="008A5D98" w:rsidRPr="00B84FF3" w:rsidRDefault="008A5D98">
      <w:pPr>
        <w:pStyle w:val="BodyText"/>
        <w:rPr>
          <w:sz w:val="24"/>
        </w:rPr>
      </w:pPr>
    </w:p>
    <w:p w14:paraId="23309139" w14:textId="77777777" w:rsidR="008A5D98" w:rsidRPr="00B84FF3" w:rsidRDefault="008A5D98">
      <w:pPr>
        <w:pStyle w:val="BodyText"/>
        <w:rPr>
          <w:sz w:val="24"/>
        </w:rPr>
      </w:pPr>
    </w:p>
    <w:p w14:paraId="194006E9" w14:textId="77777777" w:rsidR="008A5D98" w:rsidRPr="00B84FF3" w:rsidRDefault="008A5D98">
      <w:pPr>
        <w:pStyle w:val="BodyText"/>
        <w:spacing w:before="8"/>
        <w:rPr>
          <w:sz w:val="32"/>
        </w:rPr>
      </w:pPr>
    </w:p>
    <w:p w14:paraId="4855CBE5" w14:textId="77777777" w:rsidR="008A5D98" w:rsidRPr="00B84FF3" w:rsidRDefault="00D02D3F">
      <w:pPr>
        <w:ind w:left="2576" w:right="2571"/>
        <w:jc w:val="center"/>
        <w:rPr>
          <w:sz w:val="18"/>
        </w:rPr>
      </w:pPr>
      <w:r w:rsidRPr="00B84FF3">
        <w:pict w14:anchorId="5553C76B">
          <v:rect id="_x0000_s2051" style="position:absolute;left:0;text-align:left;margin-left:53pt;margin-top:-31.2pt;width:483.95pt;height:1.5pt;z-index:15815168;mso-position-horizontal-relative:page" fillcolor="#d9dbdf" stroked="f">
            <w10:wrap anchorx="page"/>
          </v:rect>
        </w:pict>
      </w:r>
      <w:r w:rsidR="004F07BA" w:rsidRPr="00B84FF3">
        <w:rPr>
          <w:sz w:val="18"/>
        </w:rPr>
        <w:t>This</w:t>
      </w:r>
      <w:r w:rsidR="004F07BA" w:rsidRPr="00B84FF3">
        <w:rPr>
          <w:spacing w:val="-7"/>
          <w:sz w:val="18"/>
        </w:rPr>
        <w:t xml:space="preserve"> </w:t>
      </w:r>
      <w:r w:rsidR="004F07BA" w:rsidRPr="00B84FF3">
        <w:rPr>
          <w:sz w:val="18"/>
        </w:rPr>
        <w:t>content</w:t>
      </w:r>
      <w:r w:rsidR="004F07BA" w:rsidRPr="00B84FF3">
        <w:rPr>
          <w:spacing w:val="-7"/>
          <w:sz w:val="18"/>
        </w:rPr>
        <w:t xml:space="preserve"> </w:t>
      </w:r>
      <w:r w:rsidR="004F07BA" w:rsidRPr="00B84FF3">
        <w:rPr>
          <w:sz w:val="18"/>
        </w:rPr>
        <w:t>is</w:t>
      </w:r>
      <w:r w:rsidR="004F07BA" w:rsidRPr="00B84FF3">
        <w:rPr>
          <w:spacing w:val="-6"/>
          <w:sz w:val="18"/>
        </w:rPr>
        <w:t xml:space="preserve"> </w:t>
      </w:r>
      <w:r w:rsidR="004F07BA" w:rsidRPr="00B84FF3">
        <w:rPr>
          <w:sz w:val="18"/>
        </w:rPr>
        <w:t>neither</w:t>
      </w:r>
      <w:r w:rsidR="004F07BA" w:rsidRPr="00B84FF3">
        <w:rPr>
          <w:spacing w:val="-7"/>
          <w:sz w:val="18"/>
        </w:rPr>
        <w:t xml:space="preserve"> </w:t>
      </w:r>
      <w:r w:rsidR="004F07BA" w:rsidRPr="00B84FF3">
        <w:rPr>
          <w:sz w:val="18"/>
        </w:rPr>
        <w:t>created</w:t>
      </w:r>
      <w:r w:rsidR="004F07BA" w:rsidRPr="00B84FF3">
        <w:rPr>
          <w:spacing w:val="-6"/>
          <w:sz w:val="18"/>
        </w:rPr>
        <w:t xml:space="preserve"> </w:t>
      </w:r>
      <w:r w:rsidR="004F07BA" w:rsidRPr="00B84FF3">
        <w:rPr>
          <w:sz w:val="18"/>
        </w:rPr>
        <w:t>nor</w:t>
      </w:r>
      <w:r w:rsidR="004F07BA" w:rsidRPr="00B84FF3">
        <w:rPr>
          <w:spacing w:val="-7"/>
          <w:sz w:val="18"/>
        </w:rPr>
        <w:t xml:space="preserve"> </w:t>
      </w:r>
      <w:r w:rsidR="004F07BA" w:rsidRPr="00B84FF3">
        <w:rPr>
          <w:sz w:val="18"/>
        </w:rPr>
        <w:t>endorsed</w:t>
      </w:r>
      <w:r w:rsidR="004F07BA" w:rsidRPr="00B84FF3">
        <w:rPr>
          <w:spacing w:val="-6"/>
          <w:sz w:val="18"/>
        </w:rPr>
        <w:t xml:space="preserve"> </w:t>
      </w:r>
      <w:r w:rsidR="004F07BA" w:rsidRPr="00B84FF3">
        <w:rPr>
          <w:sz w:val="18"/>
        </w:rPr>
        <w:t>by</w:t>
      </w:r>
      <w:r w:rsidR="004F07BA" w:rsidRPr="00B84FF3">
        <w:rPr>
          <w:spacing w:val="-7"/>
          <w:sz w:val="18"/>
        </w:rPr>
        <w:t xml:space="preserve"> </w:t>
      </w:r>
      <w:r w:rsidR="004F07BA" w:rsidRPr="00B84FF3">
        <w:rPr>
          <w:sz w:val="18"/>
        </w:rPr>
        <w:t>Google.</w:t>
      </w:r>
    </w:p>
    <w:p w14:paraId="1E7BF353" w14:textId="77777777" w:rsidR="008A5D98" w:rsidRPr="00B84FF3" w:rsidRDefault="008A5D98">
      <w:pPr>
        <w:pStyle w:val="BodyText"/>
        <w:rPr>
          <w:sz w:val="25"/>
        </w:rPr>
      </w:pPr>
    </w:p>
    <w:p w14:paraId="1432768B" w14:textId="77777777" w:rsidR="008A5D98" w:rsidRDefault="00D02D3F">
      <w:pPr>
        <w:ind w:left="2576" w:right="1401"/>
        <w:jc w:val="center"/>
        <w:rPr>
          <w:rFonts w:ascii="Tahoma"/>
          <w:sz w:val="33"/>
        </w:rPr>
      </w:pPr>
      <w:r w:rsidRPr="00B84FF3">
        <w:pict w14:anchorId="0A163069">
          <v:shape id="_x0000_s2050" style="position:absolute;left:0;text-align:left;margin-left:243.7pt;margin-top:3pt;width:54.85pt;height:17.3pt;z-index:15821312;mso-position-horizontal-relative:page" coordorigin="4874,60" coordsize="1097,346" o:spt="100" adj="0,,0" path="m5011,330r-53,-10l4914,291r-29,-43l4874,195r11,-52l4914,100r44,-29l5011,60r28,3l5064,71r21,12l5103,97r-92,l4973,105r-31,21l4921,157r-7,38l4921,234r21,31l4973,286r38,7l5104,293r-18,16l5064,320r-25,8l5011,330xm5077,124r-13,-11l5049,105r-18,-6l5011,97r92,l5103,98r-26,26xm5104,293r-93,l5034,291r19,-6l5068,276r11,-10l5086,258r6,-11l5096,234r3,-14l5011,220r,-37l5135,183r1,7l5137,195r,11l5135,228r-5,22l5120,272r-15,20l5104,293xm5247,327r-34,-6l5185,303r-18,-28l5160,240r7,-35l5185,178r28,-19l5247,153r34,6l5309,178r7,9l5247,187r-19,4l5213,202r-11,17l5198,240r4,21l5213,278r15,11l5247,293r,l5316,293r-7,10l5281,321r-34,6xm5316,293r-69,l5266,289r16,-11l5292,261r4,-21l5292,219r-10,-17l5266,191r-19,-4l5316,187r12,18l5335,240r-7,35l5316,293xm5629,327r-31,-6l5572,302r-18,-28l5547,240r7,-34l5572,178r26,-18l5629,153r15,2l5656,159r11,6l5675,172r37,l5712,187r-80,l5614,191r-15,11l5589,219r-3,21l5589,261r10,17l5614,289r18,4l5712,293r,15l5675,308r-8,7l5656,321r-12,5l5629,327xm5712,172r-36,l5676,157r36,l5712,172xm5712,293r-80,l5650,289r15,-11l5675,261r4,-21l5675,219r-10,-17l5650,191r-18,-4l5712,187r,106xm5696,371r-66,l5649,368r15,-10l5673,342r3,-21l5676,308r36,l5712,315r-6,41l5696,371xm5630,405r-29,-5l5579,388r-17,-17l5552,354r34,-14l5592,351r9,10l5614,368r16,3l5696,371r-8,13l5661,400r-31,5xm5442,327r-34,-6l5380,303r-18,-28l5355,240r7,-35l5380,178r28,-19l5442,153r34,6l5504,178r7,9l5442,187r-19,4l5408,202r-11,17l5393,240r4,21l5408,278r15,11l5442,293r69,l5504,303r-28,18l5442,327xm5511,293r-69,l5461,289r16,-11l5488,261r3,-21l5488,219r-11,-17l5461,191r-19,-4l5511,187r12,18l5530,240r-7,35l5511,293xm5780,327r-38,l5742,64r38,l5780,327xm5896,327r-34,-6l5835,302r-19,-28l5810,240r6,-35l5834,177r26,-18l5892,153r30,6l5944,173r10,13l5894,186r-16,3l5863,198r-11,16l5848,237r77,l5854,267r8,11l5871,286r12,5l5896,293r,l5966,293r-7,8l5944,313r-21,10l5896,327xm5925,237r-77,l5927,205r-5,-11l5909,186r45,l5958,192r9,16l5971,218r-46,19xm5966,293r-70,l5910,291r11,-5l5931,279r8,-10l5969,289r-3,4xe" fillcolor="black" stroked="f">
            <v:fill opacity="35979f"/>
            <v:stroke joinstyle="round"/>
            <v:formulas/>
            <v:path arrowok="t" o:connecttype="segments"/>
            <w10:wrap anchorx="page"/>
          </v:shape>
        </w:pict>
      </w:r>
      <w:hyperlink r:id="rId25">
        <w:r w:rsidR="004F07BA" w:rsidRPr="00B84FF3">
          <w:rPr>
            <w:rFonts w:ascii="Tahoma"/>
            <w:sz w:val="33"/>
          </w:rPr>
          <w:t>Forms</w:t>
        </w:r>
      </w:hyperlink>
    </w:p>
    <w:sectPr w:rsidR="008A5D98">
      <w:headerReference w:type="default" r:id="rId26"/>
      <w:footerReference w:type="default" r:id="rId27"/>
      <w:pgSz w:w="11900" w:h="16840"/>
      <w:pgMar w:top="460" w:right="1200" w:bottom="480" w:left="1100" w:header="274" w:footer="2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A24D7" w14:textId="77777777" w:rsidR="00D02D3F" w:rsidRDefault="00D02D3F">
      <w:r>
        <w:separator/>
      </w:r>
    </w:p>
  </w:endnote>
  <w:endnote w:type="continuationSeparator" w:id="0">
    <w:p w14:paraId="5FEB9417" w14:textId="77777777" w:rsidR="00D02D3F" w:rsidRDefault="00D02D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DD773" w14:textId="77777777" w:rsidR="008A5D98" w:rsidRDefault="00D02D3F">
    <w:pPr>
      <w:pStyle w:val="BodyText"/>
      <w:spacing w:line="14" w:lineRule="auto"/>
      <w:rPr>
        <w:sz w:val="20"/>
      </w:rPr>
    </w:pPr>
    <w:r>
      <w:pict w14:anchorId="112140A1">
        <v:shapetype id="_x0000_t202" coordsize="21600,21600" o:spt="202" path="m,l,21600r21600,l21600,xe">
          <v:stroke joinstyle="miter"/>
          <v:path gradientshapeok="t" o:connecttype="rect"/>
        </v:shapetype>
        <v:shape id="_x0000_s1076" type="#_x0000_t202" style="position:absolute;margin-left:25.45pt;margin-top:816.75pt;width:329.25pt;height:10.95pt;z-index:-16208896;mso-position-horizontal-relative:page;mso-position-vertical-relative:page" filled="f" stroked="f">
          <v:textbox style="mso-next-textbox:#_x0000_s1076" inset="0,0,0,0">
            <w:txbxContent>
              <w:p w14:paraId="5B61A80C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https://docs.google.com/forms/d/1l-pxi1KYZjmiI81cDVhLvWKHIVg1FbBmYyMvXcKiQMI/edit</w:t>
                </w:r>
              </w:p>
            </w:txbxContent>
          </v:textbox>
          <w10:wrap anchorx="page" anchory="page"/>
        </v:shape>
      </w:pict>
    </w:r>
    <w:r>
      <w:pict w14:anchorId="43B92905">
        <v:shape id="_x0000_s1075" type="#_x0000_t202" style="position:absolute;margin-left:549.95pt;margin-top:816.75pt;width:22.6pt;height:10.95pt;z-index:-16208384;mso-position-horizontal-relative:page;mso-position-vertical-relative:page" filled="f" stroked="f">
          <v:textbox style="mso-next-textbox:#_x0000_s1075" inset="0,0,0,0">
            <w:txbxContent>
              <w:p w14:paraId="5103FB0E" w14:textId="77777777" w:rsidR="008A5D98" w:rsidRDefault="004F07BA">
                <w:pPr>
                  <w:spacing w:before="14"/>
                  <w:ind w:left="60"/>
                  <w:rPr>
                    <w:rFonts w:ascii="Arial MT"/>
                    <w:sz w:val="16"/>
                  </w:rPr>
                </w:pPr>
                <w:r>
                  <w:fldChar w:fldCharType="begin"/>
                </w:r>
                <w:r>
                  <w:rPr>
                    <w:rFonts w:ascii="Arial MT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rFonts w:ascii="Arial MT"/>
                    <w:sz w:val="16"/>
                  </w:rPr>
                  <w:t>/13</w:t>
                </w:r>
              </w:p>
            </w:txbxContent>
          </v:textbox>
          <w10:wrap anchorx="page" anchory="page"/>
        </v:shape>
      </w:pic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4B10E" w14:textId="77777777" w:rsidR="008A5D98" w:rsidRDefault="00D02D3F">
    <w:pPr>
      <w:pStyle w:val="BodyText"/>
      <w:spacing w:line="14" w:lineRule="auto"/>
      <w:rPr>
        <w:sz w:val="20"/>
      </w:rPr>
    </w:pPr>
    <w:r>
      <w:pict w14:anchorId="3596C54B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25.45pt;margin-top:816.75pt;width:329.25pt;height:10.95pt;z-index:-16183296;mso-position-horizontal-relative:page;mso-position-vertical-relative:page" filled="f" stroked="f">
          <v:textbox inset="0,0,0,0">
            <w:txbxContent>
              <w:p w14:paraId="485134DC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https://docs.google.com/forms/d/1l-pxi1KYZjmiI81cDVhLvWKHIVg1FbBmYyMvXcKiQMI/edit</w:t>
                </w:r>
              </w:p>
            </w:txbxContent>
          </v:textbox>
          <w10:wrap anchorx="page" anchory="page"/>
        </v:shape>
      </w:pict>
    </w:r>
    <w:r>
      <w:pict w14:anchorId="741BA456">
        <v:shape id="_x0000_s1025" type="#_x0000_t202" style="position:absolute;margin-left:545.5pt;margin-top:816.75pt;width:27.05pt;height:10.95pt;z-index:-16182784;mso-position-horizontal-relative:page;mso-position-vertical-relative:page" filled="f" stroked="f">
          <v:textbox inset="0,0,0,0">
            <w:txbxContent>
              <w:p w14:paraId="4D1DA0FB" w14:textId="77777777" w:rsidR="008A5D98" w:rsidRDefault="004F07BA">
                <w:pPr>
                  <w:spacing w:before="14"/>
                  <w:ind w:left="60"/>
                  <w:rPr>
                    <w:rFonts w:ascii="Arial MT"/>
                    <w:sz w:val="16"/>
                  </w:rPr>
                </w:pPr>
                <w:r>
                  <w:fldChar w:fldCharType="begin"/>
                </w:r>
                <w:r>
                  <w:rPr>
                    <w:rFonts w:ascii="Arial MT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3</w:t>
                </w:r>
                <w:r>
                  <w:fldChar w:fldCharType="end"/>
                </w:r>
                <w:r>
                  <w:rPr>
                    <w:rFonts w:ascii="Arial MT"/>
                    <w:sz w:val="16"/>
                  </w:rPr>
                  <w:t>/13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A399A" w14:textId="77777777" w:rsidR="008A5D98" w:rsidRDefault="00D02D3F">
    <w:pPr>
      <w:pStyle w:val="BodyText"/>
      <w:spacing w:line="14" w:lineRule="auto"/>
      <w:rPr>
        <w:sz w:val="20"/>
      </w:rPr>
    </w:pPr>
    <w:r>
      <w:pict w14:anchorId="67BCA066">
        <v:rect id="_x0000_s1072" style="position:absolute;margin-left:125.4pt;margin-top:623.65pt;width:12.75pt;height:12.75pt;z-index:-16206848;mso-position-horizontal-relative:page;mso-position-vertical-relative:page" filled="f" strokecolor="#99a0a6" strokeweight=".26469mm">
          <w10:wrap anchorx="page" anchory="page"/>
        </v:rect>
      </w:pict>
    </w:r>
    <w:r>
      <w:pict w14:anchorId="4A62630A">
        <v:rect id="_x0000_s1071" style="position:absolute;margin-left:149.8pt;margin-top:633.05pt;width:218.35pt;height:.75pt;z-index:-16206336;mso-position-horizontal-relative:page;mso-position-vertical-relative:page" fillcolor="#bdc1c6" stroked="f">
          <w10:wrap anchorx="page" anchory="page"/>
        </v:rect>
      </w:pict>
    </w:r>
    <w:r>
      <w:pict w14:anchorId="3B7E4562">
        <v:shapetype id="_x0000_t202" coordsize="21600,21600" o:spt="202" path="m,l,21600r21600,l21600,xe">
          <v:stroke joinstyle="miter"/>
          <v:path gradientshapeok="t" o:connecttype="rect"/>
        </v:shapetype>
        <v:shape id="_x0000_s1070" type="#_x0000_t202" style="position:absolute;margin-left:91.15pt;margin-top:618.55pt;width:30.9pt;height:14.35pt;z-index:-16205824;mso-position-horizontal-relative:page;mso-position-vertical-relative:page" filled="f" stroked="f">
          <v:textbox style="mso-next-textbox:#_x0000_s1070" inset="0,0,0,0">
            <w:txbxContent>
              <w:p w14:paraId="7BA34D42" w14:textId="77777777" w:rsidR="008A5D98" w:rsidRDefault="004F07BA">
                <w:pPr>
                  <w:pStyle w:val="BodyText"/>
                  <w:spacing w:before="15"/>
                  <w:ind w:left="20"/>
                </w:pPr>
                <w:r>
                  <w:rPr>
                    <w:color w:val="202024"/>
                  </w:rPr>
                  <w:t>Other:</w:t>
                </w:r>
              </w:p>
            </w:txbxContent>
          </v:textbox>
          <w10:wrap anchorx="page" anchory="page"/>
        </v:shape>
      </w:pict>
    </w:r>
    <w:r>
      <w:pict w14:anchorId="763896C4">
        <v:shape id="_x0000_s1069" type="#_x0000_t202" style="position:absolute;margin-left:25.45pt;margin-top:816.75pt;width:329.25pt;height:10.95pt;z-index:-16205312;mso-position-horizontal-relative:page;mso-position-vertical-relative:page" filled="f" stroked="f">
          <v:textbox style="mso-next-textbox:#_x0000_s1069" inset="0,0,0,0">
            <w:txbxContent>
              <w:p w14:paraId="6ACF079A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https://docs.google.com/forms/d/1l-pxi1KYZjmiI81cDVhLvWKHIVg1FbBmYyMvXcKiQMI/edit</w:t>
                </w:r>
              </w:p>
            </w:txbxContent>
          </v:textbox>
          <w10:wrap anchorx="page" anchory="page"/>
        </v:shape>
      </w:pict>
    </w:r>
    <w:r>
      <w:pict w14:anchorId="73FCD90F">
        <v:shape id="_x0000_s1068" type="#_x0000_t202" style="position:absolute;margin-left:549.95pt;margin-top:816.75pt;width:22.6pt;height:10.95pt;z-index:-16204800;mso-position-horizontal-relative:page;mso-position-vertical-relative:page" filled="f" stroked="f">
          <v:textbox style="mso-next-textbox:#_x0000_s1068" inset="0,0,0,0">
            <w:txbxContent>
              <w:p w14:paraId="3C650E97" w14:textId="77777777" w:rsidR="008A5D98" w:rsidRDefault="004F07BA">
                <w:pPr>
                  <w:spacing w:before="14"/>
                  <w:ind w:left="60"/>
                  <w:rPr>
                    <w:rFonts w:ascii="Arial MT"/>
                    <w:sz w:val="16"/>
                  </w:rPr>
                </w:pPr>
                <w:r>
                  <w:fldChar w:fldCharType="begin"/>
                </w:r>
                <w:r>
                  <w:rPr>
                    <w:rFonts w:ascii="Arial MT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4</w:t>
                </w:r>
                <w:r>
                  <w:fldChar w:fldCharType="end"/>
                </w:r>
                <w:r>
                  <w:rPr>
                    <w:rFonts w:ascii="Arial MT"/>
                    <w:sz w:val="16"/>
                  </w:rPr>
                  <w:t>/13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60FA9" w14:textId="77777777" w:rsidR="008A5D98" w:rsidRDefault="00D02D3F">
    <w:pPr>
      <w:pStyle w:val="BodyText"/>
      <w:spacing w:line="14" w:lineRule="auto"/>
      <w:rPr>
        <w:sz w:val="20"/>
      </w:rPr>
    </w:pPr>
    <w:r>
      <w:pict w14:anchorId="32CDECA2">
        <v:rect id="_x0000_s1065" style="position:absolute;margin-left:125.4pt;margin-top:625.9pt;width:12.75pt;height:12.75pt;z-index:-16203264;mso-position-horizontal-relative:page;mso-position-vertical-relative:page" filled="f" strokecolor="#99a0a6" strokeweight=".26469mm">
          <w10:wrap anchorx="page" anchory="page"/>
        </v:rect>
      </w:pict>
    </w:r>
    <w:r>
      <w:pict w14:anchorId="20FBD74C">
        <v:rect id="_x0000_s1064" style="position:absolute;margin-left:149.8pt;margin-top:634.55pt;width:218.35pt;height:.75pt;z-index:-16202752;mso-position-horizontal-relative:page;mso-position-vertical-relative:page" fillcolor="#bdc1c6" stroked="f">
          <w10:wrap anchorx="page" anchory="page"/>
        </v:rect>
      </w:pict>
    </w:r>
    <w:r>
      <w:pict w14:anchorId="787F4D48">
        <v:rect id="_x0000_s1063" style="position:absolute;margin-left:96.15pt;margin-top:603.4pt;width:12.75pt;height:12.75pt;z-index:-16202240;mso-position-horizontal-relative:page;mso-position-vertical-relative:page" filled="f" strokecolor="#99a0a6" strokeweight=".26469mm">
          <w10:wrap anchorx="page" anchory="page"/>
        </v:rect>
      </w:pict>
    </w:r>
    <w:r>
      <w:pict w14:anchorId="46C4B8B8">
        <v:shapetype id="_x0000_t202" coordsize="21600,21600" o:spt="202" path="m,l,21600r21600,l21600,xe">
          <v:stroke joinstyle="miter"/>
          <v:path gradientshapeok="t" o:connecttype="rect"/>
        </v:shapetype>
        <v:shape id="_x0000_s1062" type="#_x0000_t202" style="position:absolute;margin-left:91.15pt;margin-top:620.8pt;width:30.9pt;height:14.35pt;z-index:-16201728;mso-position-horizontal-relative:page;mso-position-vertical-relative:page" filled="f" stroked="f">
          <v:textbox style="mso-next-textbox:#_x0000_s1062" inset="0,0,0,0">
            <w:txbxContent>
              <w:p w14:paraId="0476BC99" w14:textId="77777777" w:rsidR="008A5D98" w:rsidRDefault="004F07BA">
                <w:pPr>
                  <w:pStyle w:val="BodyText"/>
                  <w:spacing w:before="15"/>
                  <w:ind w:left="20"/>
                </w:pPr>
                <w:r>
                  <w:rPr>
                    <w:color w:val="202024"/>
                  </w:rPr>
                  <w:t>Other:</w:t>
                </w:r>
              </w:p>
            </w:txbxContent>
          </v:textbox>
          <w10:wrap anchorx="page" anchory="page"/>
        </v:shape>
      </w:pict>
    </w:r>
    <w:r>
      <w:pict w14:anchorId="03EF4489">
        <v:shape id="_x0000_s1061" type="#_x0000_t202" style="position:absolute;margin-left:25.45pt;margin-top:816.75pt;width:329.25pt;height:10.95pt;z-index:-16201216;mso-position-horizontal-relative:page;mso-position-vertical-relative:page" filled="f" stroked="f">
          <v:textbox style="mso-next-textbox:#_x0000_s1061" inset="0,0,0,0">
            <w:txbxContent>
              <w:p w14:paraId="2DCF96ED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https://docs.google.com/forms/d/1l-pxi1KYZjmiI81cDVhLvWKHIVg1FbBmYyMvXcKiQMI/edit</w:t>
                </w:r>
              </w:p>
            </w:txbxContent>
          </v:textbox>
          <w10:wrap anchorx="page" anchory="page"/>
        </v:shape>
      </w:pict>
    </w:r>
    <w:r>
      <w:pict w14:anchorId="0D24FF82">
        <v:shape id="_x0000_s1060" type="#_x0000_t202" style="position:absolute;margin-left:549.95pt;margin-top:816.75pt;width:22.6pt;height:10.95pt;z-index:-16200704;mso-position-horizontal-relative:page;mso-position-vertical-relative:page" filled="f" stroked="f">
          <v:textbox style="mso-next-textbox:#_x0000_s1060" inset="0,0,0,0">
            <w:txbxContent>
              <w:p w14:paraId="4B2090D2" w14:textId="77777777" w:rsidR="008A5D98" w:rsidRDefault="004F07BA">
                <w:pPr>
                  <w:spacing w:before="14"/>
                  <w:ind w:left="60"/>
                  <w:rPr>
                    <w:rFonts w:ascii="Arial MT"/>
                    <w:sz w:val="16"/>
                  </w:rPr>
                </w:pPr>
                <w:r>
                  <w:fldChar w:fldCharType="begin"/>
                </w:r>
                <w:r>
                  <w:rPr>
                    <w:rFonts w:ascii="Arial MT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5</w:t>
                </w:r>
                <w:r>
                  <w:fldChar w:fldCharType="end"/>
                </w:r>
                <w:r>
                  <w:rPr>
                    <w:rFonts w:ascii="Arial MT"/>
                    <w:sz w:val="16"/>
                  </w:rPr>
                  <w:t>/13</w:t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3EDC4" w14:textId="77777777" w:rsidR="008A5D98" w:rsidRDefault="00D02D3F">
    <w:pPr>
      <w:pStyle w:val="BodyText"/>
      <w:spacing w:line="14" w:lineRule="auto"/>
      <w:rPr>
        <w:sz w:val="20"/>
      </w:rPr>
    </w:pPr>
    <w:r>
      <w:pict w14:anchorId="636C1BD4">
        <v:shapetype id="_x0000_t202" coordsize="21600,21600" o:spt="202" path="m,l,21600r21600,l21600,xe">
          <v:stroke joinstyle="miter"/>
          <v:path gradientshapeok="t" o:connecttype="rect"/>
        </v:shapetype>
        <v:shape id="_x0000_s1057" type="#_x0000_t202" style="position:absolute;margin-left:25.45pt;margin-top:816.75pt;width:329.25pt;height:10.95pt;z-index:-16199168;mso-position-horizontal-relative:page;mso-position-vertical-relative:page" filled="f" stroked="f">
          <v:textbox style="mso-next-textbox:#_x0000_s1057" inset="0,0,0,0">
            <w:txbxContent>
              <w:p w14:paraId="6F30E9EF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https://docs.google.com/forms/d/1l-pxi1KYZjmiI81cDVhLvWKHIVg1FbBmYyMvXcKiQMI/edit</w:t>
                </w:r>
              </w:p>
            </w:txbxContent>
          </v:textbox>
          <w10:wrap anchorx="page" anchory="page"/>
        </v:shape>
      </w:pict>
    </w:r>
    <w:r>
      <w:pict w14:anchorId="45748934">
        <v:shape id="_x0000_s1056" type="#_x0000_t202" style="position:absolute;margin-left:549.95pt;margin-top:816.75pt;width:22.6pt;height:10.95pt;z-index:-16198656;mso-position-horizontal-relative:page;mso-position-vertical-relative:page" filled="f" stroked="f">
          <v:textbox style="mso-next-textbox:#_x0000_s1056" inset="0,0,0,0">
            <w:txbxContent>
              <w:p w14:paraId="76A41142" w14:textId="77777777" w:rsidR="008A5D98" w:rsidRDefault="004F07BA">
                <w:pPr>
                  <w:spacing w:before="14"/>
                  <w:ind w:left="60"/>
                  <w:rPr>
                    <w:rFonts w:ascii="Arial MT"/>
                    <w:sz w:val="16"/>
                  </w:rPr>
                </w:pPr>
                <w:r>
                  <w:fldChar w:fldCharType="begin"/>
                </w:r>
                <w:r>
                  <w:rPr>
                    <w:rFonts w:ascii="Arial MT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6</w:t>
                </w:r>
                <w:r>
                  <w:fldChar w:fldCharType="end"/>
                </w:r>
                <w:r>
                  <w:rPr>
                    <w:rFonts w:ascii="Arial MT"/>
                    <w:sz w:val="16"/>
                  </w:rPr>
                  <w:t>/13</w:t>
                </w:r>
              </w:p>
            </w:txbxContent>
          </v:textbox>
          <w10:wrap anchorx="page" anchory="page"/>
        </v:shape>
      </w:pic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44CC4" w14:textId="77777777" w:rsidR="008A5D98" w:rsidRDefault="00D02D3F">
    <w:pPr>
      <w:pStyle w:val="BodyText"/>
      <w:spacing w:line="14" w:lineRule="auto"/>
      <w:rPr>
        <w:sz w:val="20"/>
      </w:rPr>
    </w:pPr>
    <w:r>
      <w:pict w14:anchorId="50C82D2C">
        <v:shapetype id="_x0000_t202" coordsize="21600,21600" o:spt="202" path="m,l,21600r21600,l21600,xe">
          <v:stroke joinstyle="miter"/>
          <v:path gradientshapeok="t" o:connecttype="rect"/>
        </v:shapetype>
        <v:shape id="_x0000_s1052" type="#_x0000_t202" style="position:absolute;margin-left:25.45pt;margin-top:816.75pt;width:329.25pt;height:10.95pt;z-index:-16196608;mso-position-horizontal-relative:page;mso-position-vertical-relative:page" filled="f" stroked="f">
          <v:textbox style="mso-next-textbox:#_x0000_s1052" inset="0,0,0,0">
            <w:txbxContent>
              <w:p w14:paraId="00DE0BC3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https://docs.google.com/forms/d/1l-pxi1KYZjmiI81cDVhLvWKHIVg1FbBmYyMvXcKiQMI/edit</w:t>
                </w:r>
              </w:p>
            </w:txbxContent>
          </v:textbox>
          <w10:wrap anchorx="page" anchory="page"/>
        </v:shape>
      </w:pict>
    </w:r>
    <w:r>
      <w:pict w14:anchorId="2A79E19A">
        <v:shape id="_x0000_s1051" type="#_x0000_t202" style="position:absolute;margin-left:549.95pt;margin-top:816.75pt;width:22.6pt;height:10.95pt;z-index:-16196096;mso-position-horizontal-relative:page;mso-position-vertical-relative:page" filled="f" stroked="f">
          <v:textbox style="mso-next-textbox:#_x0000_s1051" inset="0,0,0,0">
            <w:txbxContent>
              <w:p w14:paraId="04724CDC" w14:textId="77777777" w:rsidR="008A5D98" w:rsidRDefault="004F07BA">
                <w:pPr>
                  <w:spacing w:before="14"/>
                  <w:ind w:left="60"/>
                  <w:rPr>
                    <w:rFonts w:ascii="Arial MT"/>
                    <w:sz w:val="16"/>
                  </w:rPr>
                </w:pPr>
                <w:r>
                  <w:fldChar w:fldCharType="begin"/>
                </w:r>
                <w:r>
                  <w:rPr>
                    <w:rFonts w:ascii="Arial MT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8</w:t>
                </w:r>
                <w:r>
                  <w:fldChar w:fldCharType="end"/>
                </w:r>
                <w:r>
                  <w:rPr>
                    <w:rFonts w:ascii="Arial MT"/>
                    <w:sz w:val="16"/>
                  </w:rPr>
                  <w:t>/13</w:t>
                </w:r>
              </w:p>
            </w:txbxContent>
          </v:textbox>
          <w10:wrap anchorx="page" anchory="page"/>
        </v:shape>
      </w:pic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79BA2" w14:textId="77777777" w:rsidR="008A5D98" w:rsidRDefault="00D02D3F">
    <w:pPr>
      <w:pStyle w:val="BodyText"/>
      <w:spacing w:line="14" w:lineRule="auto"/>
      <w:rPr>
        <w:sz w:val="20"/>
      </w:rPr>
    </w:pPr>
    <w:r>
      <w:pict w14:anchorId="393D8A23">
        <v:shapetype id="_x0000_t202" coordsize="21600,21600" o:spt="202" path="m,l,21600r21600,l21600,xe">
          <v:stroke joinstyle="miter"/>
          <v:path gradientshapeok="t" o:connecttype="rect"/>
        </v:shapetype>
        <v:shape id="_x0000_s1047" type="#_x0000_t202" style="position:absolute;margin-left:25.45pt;margin-top:816.75pt;width:329.25pt;height:10.95pt;z-index:-16194048;mso-position-horizontal-relative:page;mso-position-vertical-relative:page" filled="f" stroked="f">
          <v:textbox style="mso-next-textbox:#_x0000_s1047" inset="0,0,0,0">
            <w:txbxContent>
              <w:p w14:paraId="20D1A33C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https://docs.google.com/forms/d/1l-pxi1KYZjmiI81cDVhLvWKHIVg1FbBmYyMvXcKiQMI/edit</w:t>
                </w:r>
              </w:p>
            </w:txbxContent>
          </v:textbox>
          <w10:wrap anchorx="page" anchory="page"/>
        </v:shape>
      </w:pict>
    </w:r>
    <w:r>
      <w:pict w14:anchorId="08E9304B">
        <v:shape id="_x0000_s1046" type="#_x0000_t202" style="position:absolute;margin-left:549.95pt;margin-top:816.75pt;width:22.6pt;height:10.95pt;z-index:-16193536;mso-position-horizontal-relative:page;mso-position-vertical-relative:page" filled="f" stroked="f">
          <v:textbox style="mso-next-textbox:#_x0000_s1046" inset="0,0,0,0">
            <w:txbxContent>
              <w:p w14:paraId="54B24E9F" w14:textId="77777777" w:rsidR="008A5D98" w:rsidRDefault="004F07BA">
                <w:pPr>
                  <w:spacing w:before="14"/>
                  <w:ind w:left="60"/>
                  <w:rPr>
                    <w:rFonts w:ascii="Arial MT"/>
                    <w:sz w:val="16"/>
                  </w:rPr>
                </w:pPr>
                <w:r>
                  <w:fldChar w:fldCharType="begin"/>
                </w:r>
                <w:r>
                  <w:rPr>
                    <w:rFonts w:ascii="Arial MT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9</w:t>
                </w:r>
                <w:r>
                  <w:fldChar w:fldCharType="end"/>
                </w:r>
                <w:r>
                  <w:rPr>
                    <w:rFonts w:ascii="Arial MT"/>
                    <w:sz w:val="16"/>
                  </w:rPr>
                  <w:t>/13</w:t>
                </w:r>
              </w:p>
            </w:txbxContent>
          </v:textbox>
          <w10:wrap anchorx="page" anchory="page"/>
        </v:shape>
      </w:pic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D0262" w14:textId="77777777" w:rsidR="008A5D98" w:rsidRDefault="00D02D3F">
    <w:pPr>
      <w:pStyle w:val="BodyText"/>
      <w:spacing w:line="14" w:lineRule="auto"/>
      <w:rPr>
        <w:sz w:val="20"/>
      </w:rPr>
    </w:pPr>
    <w:r>
      <w:pict w14:anchorId="19F8FD27">
        <v:shapetype id="_x0000_t202" coordsize="21600,21600" o:spt="202" path="m,l,21600r21600,l21600,xe">
          <v:stroke joinstyle="miter"/>
          <v:path gradientshapeok="t" o:connecttype="rect"/>
        </v:shapetype>
        <v:shape id="_x0000_s1042" type="#_x0000_t202" style="position:absolute;margin-left:25.45pt;margin-top:816.75pt;width:329.25pt;height:10.95pt;z-index:-16191488;mso-position-horizontal-relative:page;mso-position-vertical-relative:page" filled="f" stroked="f">
          <v:textbox style="mso-next-textbox:#_x0000_s1042" inset="0,0,0,0">
            <w:txbxContent>
              <w:p w14:paraId="04EB4FAA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https://docs.google.com/forms/d/1l-pxi1KYZjmiI81cDVhLvWKHIVg1FbBmYyMvXcKiQMI/edit</w:t>
                </w:r>
              </w:p>
            </w:txbxContent>
          </v:textbox>
          <w10:wrap anchorx="page" anchory="page"/>
        </v:shape>
      </w:pict>
    </w:r>
    <w:r>
      <w:pict w14:anchorId="00148428">
        <v:shape id="_x0000_s1041" type="#_x0000_t202" style="position:absolute;margin-left:545.5pt;margin-top:816.75pt;width:27.05pt;height:10.95pt;z-index:-16190976;mso-position-horizontal-relative:page;mso-position-vertical-relative:page" filled="f" stroked="f">
          <v:textbox style="mso-next-textbox:#_x0000_s1041" inset="0,0,0,0">
            <w:txbxContent>
              <w:p w14:paraId="27F2E3C6" w14:textId="77777777" w:rsidR="008A5D98" w:rsidRDefault="004F07BA">
                <w:pPr>
                  <w:spacing w:before="14"/>
                  <w:ind w:left="60"/>
                  <w:rPr>
                    <w:rFonts w:ascii="Arial MT"/>
                    <w:sz w:val="16"/>
                  </w:rPr>
                </w:pPr>
                <w:r>
                  <w:fldChar w:fldCharType="begin"/>
                </w:r>
                <w:r>
                  <w:rPr>
                    <w:rFonts w:ascii="Arial MT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  <w:r>
                  <w:rPr>
                    <w:rFonts w:ascii="Arial MT"/>
                    <w:sz w:val="16"/>
                  </w:rPr>
                  <w:t>/13</w:t>
                </w:r>
              </w:p>
            </w:txbxContent>
          </v:textbox>
          <w10:wrap anchorx="page" anchory="page"/>
        </v:shape>
      </w:pic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D0A3A" w14:textId="77777777" w:rsidR="008A5D98" w:rsidRDefault="00D02D3F">
    <w:pPr>
      <w:pStyle w:val="BodyText"/>
      <w:spacing w:line="14" w:lineRule="auto"/>
      <w:rPr>
        <w:sz w:val="20"/>
      </w:rPr>
    </w:pPr>
    <w:r>
      <w:pict w14:anchorId="13DD5F5E">
        <v:shapetype id="_x0000_t202" coordsize="21600,21600" o:spt="202" path="m,l,21600r21600,l21600,xe">
          <v:stroke joinstyle="miter"/>
          <v:path gradientshapeok="t" o:connecttype="rect"/>
        </v:shapetype>
        <v:shape id="_x0000_s1036" type="#_x0000_t202" style="position:absolute;margin-left:25.45pt;margin-top:816.75pt;width:329.25pt;height:10.95pt;z-index:-16188416;mso-position-horizontal-relative:page;mso-position-vertical-relative:page" filled="f" stroked="f">
          <v:textbox style="mso-next-textbox:#_x0000_s1036" inset="0,0,0,0">
            <w:txbxContent>
              <w:p w14:paraId="5838D136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https://docs.google.com/forms/d/1l-pxi1KYZjmiI81cDVhLvWKHIVg1FbBmYyMvXcKiQMI/edit</w:t>
                </w:r>
              </w:p>
            </w:txbxContent>
          </v:textbox>
          <w10:wrap anchorx="page" anchory="page"/>
        </v:shape>
      </w:pict>
    </w:r>
    <w:r>
      <w:pict w14:anchorId="2EA04B21">
        <v:shape id="_x0000_s1035" type="#_x0000_t202" style="position:absolute;margin-left:546.1pt;margin-top:816.75pt;width:26.45pt;height:10.95pt;z-index:-16187904;mso-position-horizontal-relative:page;mso-position-vertical-relative:page" filled="f" stroked="f">
          <v:textbox style="mso-next-textbox:#_x0000_s1035" inset="0,0,0,0">
            <w:txbxContent>
              <w:p w14:paraId="341E1807" w14:textId="77777777" w:rsidR="008A5D98" w:rsidRDefault="004F07BA">
                <w:pPr>
                  <w:spacing w:before="14"/>
                  <w:ind w:left="60"/>
                  <w:rPr>
                    <w:rFonts w:ascii="Arial MT"/>
                    <w:sz w:val="16"/>
                  </w:rPr>
                </w:pPr>
                <w:r>
                  <w:fldChar w:fldCharType="begin"/>
                </w:r>
                <w:r>
                  <w:rPr>
                    <w:rFonts w:ascii="Arial MT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1</w:t>
                </w:r>
                <w:r>
                  <w:fldChar w:fldCharType="end"/>
                </w:r>
                <w:r>
                  <w:rPr>
                    <w:rFonts w:ascii="Arial MT"/>
                    <w:sz w:val="16"/>
                  </w:rPr>
                  <w:t>/13</w:t>
                </w:r>
              </w:p>
            </w:txbxContent>
          </v:textbox>
          <w10:wrap anchorx="page" anchory="page"/>
        </v:shape>
      </w:pic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EBAD3" w14:textId="77777777" w:rsidR="008A5D98" w:rsidRDefault="00D02D3F">
    <w:pPr>
      <w:pStyle w:val="BodyText"/>
      <w:spacing w:line="14" w:lineRule="auto"/>
      <w:rPr>
        <w:sz w:val="20"/>
      </w:rPr>
    </w:pPr>
    <w:r>
      <w:pict w14:anchorId="4CCB2B00">
        <v:shapetype id="_x0000_t202" coordsize="21600,21600" o:spt="202" path="m,l,21600r21600,l21600,xe">
          <v:stroke joinstyle="miter"/>
          <v:path gradientshapeok="t" o:connecttype="rect"/>
        </v:shapetype>
        <v:shape id="_x0000_s1030" type="#_x0000_t202" style="position:absolute;margin-left:25.45pt;margin-top:816.75pt;width:329.25pt;height:10.95pt;z-index:-16185344;mso-position-horizontal-relative:page;mso-position-vertical-relative:page" filled="f" stroked="f">
          <v:textbox style="mso-next-textbox:#_x0000_s1030" inset="0,0,0,0">
            <w:txbxContent>
              <w:p w14:paraId="752DFF46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https://docs.google.com/forms/d/1l-pxi1KYZjmiI81cDVhLvWKHIVg1FbBmYyMvXcKiQMI/edit</w:t>
                </w:r>
              </w:p>
            </w:txbxContent>
          </v:textbox>
          <w10:wrap anchorx="page" anchory="page"/>
        </v:shape>
      </w:pict>
    </w:r>
    <w:r>
      <w:pict w14:anchorId="293D80C8">
        <v:shape id="_x0000_s1029" type="#_x0000_t202" style="position:absolute;margin-left:545.5pt;margin-top:816.75pt;width:27.05pt;height:10.95pt;z-index:-16184832;mso-position-horizontal-relative:page;mso-position-vertical-relative:page" filled="f" stroked="f">
          <v:textbox style="mso-next-textbox:#_x0000_s1029" inset="0,0,0,0">
            <w:txbxContent>
              <w:p w14:paraId="253468D7" w14:textId="77777777" w:rsidR="008A5D98" w:rsidRDefault="004F07BA">
                <w:pPr>
                  <w:spacing w:before="14"/>
                  <w:ind w:left="60"/>
                  <w:rPr>
                    <w:rFonts w:ascii="Arial MT"/>
                    <w:sz w:val="16"/>
                  </w:rPr>
                </w:pPr>
                <w:r>
                  <w:fldChar w:fldCharType="begin"/>
                </w:r>
                <w:r>
                  <w:rPr>
                    <w:rFonts w:ascii="Arial MT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2</w:t>
                </w:r>
                <w:r>
                  <w:fldChar w:fldCharType="end"/>
                </w:r>
                <w:r>
                  <w:rPr>
                    <w:rFonts w:ascii="Arial MT"/>
                    <w:sz w:val="16"/>
                  </w:rPr>
                  <w:t>/13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53F23" w14:textId="77777777" w:rsidR="00D02D3F" w:rsidRDefault="00D02D3F">
      <w:r>
        <w:separator/>
      </w:r>
    </w:p>
  </w:footnote>
  <w:footnote w:type="continuationSeparator" w:id="0">
    <w:p w14:paraId="6CC15183" w14:textId="77777777" w:rsidR="00D02D3F" w:rsidRDefault="00D02D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7E18D" w14:textId="77777777" w:rsidR="008A5D98" w:rsidRDefault="00D02D3F">
    <w:pPr>
      <w:pStyle w:val="BodyText"/>
      <w:spacing w:line="14" w:lineRule="auto"/>
      <w:rPr>
        <w:sz w:val="20"/>
      </w:rPr>
    </w:pPr>
    <w:r>
      <w:pict w14:anchorId="4802E31F">
        <v:shapetype id="_x0000_t202" coordsize="21600,21600" o:spt="202" path="m,l,21600r21600,l21600,xe">
          <v:stroke joinstyle="miter"/>
          <v:path gradientshapeok="t" o:connecttype="rect"/>
        </v:shapetype>
        <v:shape id="_x0000_s1078" type="#_x0000_t202" style="position:absolute;margin-left:25.45pt;margin-top:13.75pt;width:71.85pt;height:10.95pt;z-index:-16209920;mso-position-horizontal-relative:page;mso-position-vertical-relative:page" filled="f" stroked="f">
          <v:textbox style="mso-next-textbox:#_x0000_s1078" inset="0,0,0,0">
            <w:txbxContent>
              <w:p w14:paraId="637C6C21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12/12/21, 12:58 PM</w:t>
                </w:r>
              </w:p>
            </w:txbxContent>
          </v:textbox>
          <w10:wrap anchorx="page" anchory="page"/>
        </v:shape>
      </w:pict>
    </w:r>
    <w:r>
      <w:pict w14:anchorId="31CFEF6F">
        <v:shape id="_x0000_s1077" type="#_x0000_t202" style="position:absolute;margin-left:282.8pt;margin-top:13.75pt;width:129.45pt;height:10.95pt;z-index:-16209408;mso-position-horizontal-relative:page;mso-position-vertical-relative:page" filled="f" stroked="f">
          <v:textbox style="mso-next-textbox:#_x0000_s1077" inset="0,0,0,0">
            <w:txbxContent>
              <w:p w14:paraId="234309E5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COVID-19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SURVEY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FOR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DENTIST</w:t>
                </w:r>
              </w:p>
            </w:txbxContent>
          </v:textbox>
          <w10:wrap anchorx="page" anchory="page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49F04" w14:textId="77777777" w:rsidR="008A5D98" w:rsidRDefault="00D02D3F">
    <w:pPr>
      <w:pStyle w:val="BodyText"/>
      <w:spacing w:line="14" w:lineRule="auto"/>
      <w:rPr>
        <w:sz w:val="20"/>
      </w:rPr>
    </w:pPr>
    <w:r>
      <w:pict w14:anchorId="37825412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25.45pt;margin-top:13.75pt;width:71.85pt;height:10.95pt;z-index:-16184320;mso-position-horizontal-relative:page;mso-position-vertical-relative:page" filled="f" stroked="f">
          <v:textbox inset="0,0,0,0">
            <w:txbxContent>
              <w:p w14:paraId="28BF24B4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12/12/21, 12:58 PM</w:t>
                </w:r>
              </w:p>
            </w:txbxContent>
          </v:textbox>
          <w10:wrap anchorx="page" anchory="page"/>
        </v:shape>
      </w:pict>
    </w:r>
    <w:r>
      <w:pict w14:anchorId="1DE00118">
        <v:shape id="_x0000_s1027" type="#_x0000_t202" style="position:absolute;margin-left:282.8pt;margin-top:13.75pt;width:129.45pt;height:10.95pt;z-index:-16183808;mso-position-horizontal-relative:page;mso-position-vertical-relative:page" filled="f" stroked="f">
          <v:textbox inset="0,0,0,0">
            <w:txbxContent>
              <w:p w14:paraId="56B51491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COVID-19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SURVEY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FOR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DENTIST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48543" w14:textId="77777777" w:rsidR="008A5D98" w:rsidRDefault="00D02D3F">
    <w:pPr>
      <w:pStyle w:val="BodyText"/>
      <w:spacing w:line="14" w:lineRule="auto"/>
      <w:rPr>
        <w:sz w:val="20"/>
      </w:rPr>
    </w:pPr>
    <w:r>
      <w:pict w14:anchorId="31677810">
        <v:shapetype id="_x0000_t202" coordsize="21600,21600" o:spt="202" path="m,l,21600r21600,l21600,xe">
          <v:stroke joinstyle="miter"/>
          <v:path gradientshapeok="t" o:connecttype="rect"/>
        </v:shapetype>
        <v:shape id="_x0000_s1074" type="#_x0000_t202" style="position:absolute;margin-left:25.45pt;margin-top:13.75pt;width:71.85pt;height:10.95pt;z-index:-16207872;mso-position-horizontal-relative:page;mso-position-vertical-relative:page" filled="f" stroked="f">
          <v:textbox style="mso-next-textbox:#_x0000_s1074" inset="0,0,0,0">
            <w:txbxContent>
              <w:p w14:paraId="79F087A5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12/12/21, 12:58 PM</w:t>
                </w:r>
              </w:p>
            </w:txbxContent>
          </v:textbox>
          <w10:wrap anchorx="page" anchory="page"/>
        </v:shape>
      </w:pict>
    </w:r>
    <w:r>
      <w:pict w14:anchorId="6975D015">
        <v:shape id="_x0000_s1073" type="#_x0000_t202" style="position:absolute;margin-left:282.8pt;margin-top:13.75pt;width:129.45pt;height:10.95pt;z-index:-16207360;mso-position-horizontal-relative:page;mso-position-vertical-relative:page" filled="f" stroked="f">
          <v:textbox style="mso-next-textbox:#_x0000_s1073" inset="0,0,0,0">
            <w:txbxContent>
              <w:p w14:paraId="1A77FEBF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COVID-19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SURVEY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FOR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DENTIST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0CDAF" w14:textId="77777777" w:rsidR="008A5D98" w:rsidRDefault="00D02D3F">
    <w:pPr>
      <w:pStyle w:val="BodyText"/>
      <w:spacing w:line="14" w:lineRule="auto"/>
      <w:rPr>
        <w:sz w:val="20"/>
      </w:rPr>
    </w:pPr>
    <w:r>
      <w:pict w14:anchorId="461FF807">
        <v:shapetype id="_x0000_t202" coordsize="21600,21600" o:spt="202" path="m,l,21600r21600,l21600,xe">
          <v:stroke joinstyle="miter"/>
          <v:path gradientshapeok="t" o:connecttype="rect"/>
        </v:shapetype>
        <v:shape id="_x0000_s1067" type="#_x0000_t202" style="position:absolute;margin-left:25.45pt;margin-top:13.75pt;width:71.85pt;height:10.95pt;z-index:-16204288;mso-position-horizontal-relative:page;mso-position-vertical-relative:page" filled="f" stroked="f">
          <v:textbox style="mso-next-textbox:#_x0000_s1067" inset="0,0,0,0">
            <w:txbxContent>
              <w:p w14:paraId="31370C78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12/12/21, 12:58 PM</w:t>
                </w:r>
              </w:p>
            </w:txbxContent>
          </v:textbox>
          <w10:wrap anchorx="page" anchory="page"/>
        </v:shape>
      </w:pict>
    </w:r>
    <w:r>
      <w:pict w14:anchorId="537B0DD1">
        <v:shape id="_x0000_s1066" type="#_x0000_t202" style="position:absolute;margin-left:282.8pt;margin-top:13.75pt;width:129.45pt;height:10.95pt;z-index:-16203776;mso-position-horizontal-relative:page;mso-position-vertical-relative:page" filled="f" stroked="f">
          <v:textbox style="mso-next-textbox:#_x0000_s1066" inset="0,0,0,0">
            <w:txbxContent>
              <w:p w14:paraId="451D1FD5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COVID-19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SURVEY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FOR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DENTIST</w:t>
                </w:r>
              </w:p>
            </w:txbxContent>
          </v:textbox>
          <w10:wrap anchorx="page" anchory="page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D0A7B" w14:textId="77777777" w:rsidR="008A5D98" w:rsidRDefault="00D02D3F">
    <w:pPr>
      <w:pStyle w:val="BodyText"/>
      <w:spacing w:line="14" w:lineRule="auto"/>
      <w:rPr>
        <w:sz w:val="20"/>
      </w:rPr>
    </w:pPr>
    <w:r>
      <w:pict w14:anchorId="5F6AD97E">
        <v:shapetype id="_x0000_t202" coordsize="21600,21600" o:spt="202" path="m,l,21600r21600,l21600,xe">
          <v:stroke joinstyle="miter"/>
          <v:path gradientshapeok="t" o:connecttype="rect"/>
        </v:shapetype>
        <v:shape id="_x0000_s1059" type="#_x0000_t202" style="position:absolute;margin-left:25.45pt;margin-top:13.75pt;width:71.85pt;height:10.95pt;z-index:-16200192;mso-position-horizontal-relative:page;mso-position-vertical-relative:page" filled="f" stroked="f">
          <v:textbox style="mso-next-textbox:#_x0000_s1059" inset="0,0,0,0">
            <w:txbxContent>
              <w:p w14:paraId="039D9028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12/12/21, 12:58 PM</w:t>
                </w:r>
              </w:p>
            </w:txbxContent>
          </v:textbox>
          <w10:wrap anchorx="page" anchory="page"/>
        </v:shape>
      </w:pict>
    </w:r>
    <w:r>
      <w:pict w14:anchorId="2126AA9D">
        <v:shape id="_x0000_s1058" type="#_x0000_t202" style="position:absolute;margin-left:282.8pt;margin-top:13.75pt;width:129.45pt;height:10.95pt;z-index:-16199680;mso-position-horizontal-relative:page;mso-position-vertical-relative:page" filled="f" stroked="f">
          <v:textbox style="mso-next-textbox:#_x0000_s1058" inset="0,0,0,0">
            <w:txbxContent>
              <w:p w14:paraId="534C6140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COVID-19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SURVEY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FOR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DENTIST</w:t>
                </w:r>
              </w:p>
            </w:txbxContent>
          </v:textbox>
          <w10:wrap anchorx="page" anchory="page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B1839" w14:textId="77777777" w:rsidR="008A5D98" w:rsidRDefault="00D02D3F">
    <w:pPr>
      <w:pStyle w:val="BodyText"/>
      <w:spacing w:line="14" w:lineRule="auto"/>
      <w:rPr>
        <w:sz w:val="20"/>
      </w:rPr>
    </w:pPr>
    <w:r>
      <w:pict w14:anchorId="22C06D07">
        <v:shapetype id="_x0000_t202" coordsize="21600,21600" o:spt="202" path="m,l,21600r21600,l21600,xe">
          <v:stroke joinstyle="miter"/>
          <v:path gradientshapeok="t" o:connecttype="rect"/>
        </v:shapetype>
        <v:shape id="_x0000_s1055" type="#_x0000_t202" style="position:absolute;margin-left:25.45pt;margin-top:13.75pt;width:71.85pt;height:10.95pt;z-index:-16198144;mso-position-horizontal-relative:page;mso-position-vertical-relative:page" filled="f" stroked="f">
          <v:textbox style="mso-next-textbox:#_x0000_s1055" inset="0,0,0,0">
            <w:txbxContent>
              <w:p w14:paraId="4A81B2BC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12/12/21, 12:58 PM</w:t>
                </w:r>
              </w:p>
            </w:txbxContent>
          </v:textbox>
          <w10:wrap anchorx="page" anchory="page"/>
        </v:shape>
      </w:pict>
    </w:r>
    <w:r>
      <w:pict w14:anchorId="4B2376EA">
        <v:shape id="_x0000_s1054" type="#_x0000_t202" style="position:absolute;margin-left:282.8pt;margin-top:13.75pt;width:129.45pt;height:10.95pt;z-index:-16197632;mso-position-horizontal-relative:page;mso-position-vertical-relative:page" filled="f" stroked="f">
          <v:textbox style="mso-next-textbox:#_x0000_s1054" inset="0,0,0,0">
            <w:txbxContent>
              <w:p w14:paraId="2154FB46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COVID-19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SURVEY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FOR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DENTIST</w:t>
                </w:r>
              </w:p>
            </w:txbxContent>
          </v:textbox>
          <w10:wrap anchorx="page" anchory="page"/>
        </v:shape>
      </w:pict>
    </w:r>
    <w:r>
      <w:pict w14:anchorId="2A95D2E4">
        <v:shape id="_x0000_s1053" type="#_x0000_t202" style="position:absolute;margin-left:59.5pt;margin-top:41.15pt;width:433.75pt;height:17.3pt;z-index:-16197120;mso-position-horizontal-relative:page;mso-position-vertical-relative:page" filled="f" stroked="f">
          <v:textbox style="mso-next-textbox:#_x0000_s1053" inset="0,0,0,0">
            <w:txbxContent>
              <w:p w14:paraId="12AFCE5A" w14:textId="77777777" w:rsidR="008A5D98" w:rsidRDefault="004F07BA">
                <w:pPr>
                  <w:tabs>
                    <w:tab w:val="left" w:pos="653"/>
                  </w:tabs>
                  <w:spacing w:before="24"/>
                  <w:ind w:left="20"/>
                  <w:rPr>
                    <w:rFonts w:ascii="Microsoft Sans Serif"/>
                    <w:sz w:val="24"/>
                  </w:rPr>
                </w:pPr>
                <w:r>
                  <w:rPr>
                    <w:color w:val="202024"/>
                    <w:w w:val="105"/>
                    <w:sz w:val="24"/>
                  </w:rPr>
                  <w:t>24.</w:t>
                </w:r>
                <w:r>
                  <w:rPr>
                    <w:color w:val="202024"/>
                    <w:w w:val="105"/>
                    <w:sz w:val="24"/>
                  </w:rPr>
                  <w:tab/>
                </w:r>
                <w:r>
                  <w:rPr>
                    <w:rFonts w:ascii="Microsoft Sans Serif"/>
                    <w:color w:val="202024"/>
                    <w:w w:val="105"/>
                    <w:sz w:val="24"/>
                  </w:rPr>
                  <w:t>Is</w:t>
                </w:r>
                <w:r>
                  <w:rPr>
                    <w:rFonts w:ascii="Microsoft Sans Serif"/>
                    <w:color w:val="202024"/>
                    <w:spacing w:val="-9"/>
                    <w:w w:val="105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w w:val="105"/>
                    <w:sz w:val="24"/>
                  </w:rPr>
                  <w:t>your</w:t>
                </w:r>
                <w:r>
                  <w:rPr>
                    <w:rFonts w:ascii="Microsoft Sans Serif"/>
                    <w:color w:val="202024"/>
                    <w:spacing w:val="-9"/>
                    <w:w w:val="105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w w:val="105"/>
                    <w:sz w:val="24"/>
                  </w:rPr>
                  <w:t>clinic</w:t>
                </w:r>
                <w:r>
                  <w:rPr>
                    <w:rFonts w:ascii="Microsoft Sans Serif"/>
                    <w:color w:val="202024"/>
                    <w:spacing w:val="-8"/>
                    <w:w w:val="105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w w:val="105"/>
                    <w:sz w:val="24"/>
                  </w:rPr>
                  <w:t>designated</w:t>
                </w:r>
                <w:r>
                  <w:rPr>
                    <w:rFonts w:ascii="Microsoft Sans Serif"/>
                    <w:color w:val="202024"/>
                    <w:spacing w:val="-9"/>
                    <w:w w:val="105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w w:val="105"/>
                    <w:sz w:val="24"/>
                  </w:rPr>
                  <w:t>to</w:t>
                </w:r>
                <w:r>
                  <w:rPr>
                    <w:rFonts w:ascii="Microsoft Sans Serif"/>
                    <w:color w:val="202024"/>
                    <w:spacing w:val="-8"/>
                    <w:w w:val="105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w w:val="105"/>
                    <w:sz w:val="24"/>
                  </w:rPr>
                  <w:t>treat</w:t>
                </w:r>
                <w:r>
                  <w:rPr>
                    <w:rFonts w:ascii="Microsoft Sans Serif"/>
                    <w:color w:val="202024"/>
                    <w:spacing w:val="-9"/>
                    <w:w w:val="105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w w:val="105"/>
                    <w:sz w:val="24"/>
                  </w:rPr>
                  <w:t>patients</w:t>
                </w:r>
                <w:r>
                  <w:rPr>
                    <w:rFonts w:ascii="Microsoft Sans Serif"/>
                    <w:color w:val="202024"/>
                    <w:spacing w:val="-8"/>
                    <w:w w:val="105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w w:val="105"/>
                    <w:sz w:val="24"/>
                  </w:rPr>
                  <w:t>suspected</w:t>
                </w:r>
                <w:r>
                  <w:rPr>
                    <w:rFonts w:ascii="Microsoft Sans Serif"/>
                    <w:color w:val="202024"/>
                    <w:spacing w:val="-9"/>
                    <w:w w:val="105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w w:val="105"/>
                    <w:sz w:val="24"/>
                  </w:rPr>
                  <w:t>or</w:t>
                </w:r>
                <w:r>
                  <w:rPr>
                    <w:rFonts w:ascii="Microsoft Sans Serif"/>
                    <w:color w:val="202024"/>
                    <w:spacing w:val="-8"/>
                    <w:w w:val="105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w w:val="105"/>
                    <w:sz w:val="24"/>
                  </w:rPr>
                  <w:t>confirmed</w:t>
                </w:r>
                <w:r>
                  <w:rPr>
                    <w:rFonts w:ascii="Microsoft Sans Serif"/>
                    <w:color w:val="202024"/>
                    <w:spacing w:val="-9"/>
                    <w:w w:val="105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w w:val="105"/>
                    <w:sz w:val="24"/>
                  </w:rPr>
                  <w:t>to</w:t>
                </w:r>
                <w:r>
                  <w:rPr>
                    <w:rFonts w:ascii="Microsoft Sans Serif"/>
                    <w:color w:val="202024"/>
                    <w:spacing w:val="-8"/>
                    <w:w w:val="105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w w:val="105"/>
                    <w:sz w:val="24"/>
                  </w:rPr>
                  <w:t>have</w:t>
                </w:r>
              </w:p>
            </w:txbxContent>
          </v:textbox>
          <w10:wrap anchorx="page" anchory="page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BC503" w14:textId="77777777" w:rsidR="008A5D98" w:rsidRDefault="00D02D3F">
    <w:pPr>
      <w:pStyle w:val="BodyText"/>
      <w:spacing w:line="14" w:lineRule="auto"/>
      <w:rPr>
        <w:sz w:val="20"/>
      </w:rPr>
    </w:pPr>
    <w:r>
      <w:pict w14:anchorId="20D0AB03">
        <v:shapetype id="_x0000_t202" coordsize="21600,21600" o:spt="202" path="m,l,21600r21600,l21600,xe">
          <v:stroke joinstyle="miter"/>
          <v:path gradientshapeok="t" o:connecttype="rect"/>
        </v:shapetype>
        <v:shape id="_x0000_s1050" type="#_x0000_t202" style="position:absolute;margin-left:25.45pt;margin-top:13.75pt;width:71.85pt;height:10.95pt;z-index:-16195584;mso-position-horizontal-relative:page;mso-position-vertical-relative:page" filled="f" stroked="f">
          <v:textbox style="mso-next-textbox:#_x0000_s1050" inset="0,0,0,0">
            <w:txbxContent>
              <w:p w14:paraId="577E73C0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12/12/21, 12:58 PM</w:t>
                </w:r>
              </w:p>
            </w:txbxContent>
          </v:textbox>
          <w10:wrap anchorx="page" anchory="page"/>
        </v:shape>
      </w:pict>
    </w:r>
    <w:r>
      <w:pict w14:anchorId="003D524F">
        <v:shape id="_x0000_s1049" type="#_x0000_t202" style="position:absolute;margin-left:282.8pt;margin-top:13.75pt;width:129.45pt;height:10.95pt;z-index:-16195072;mso-position-horizontal-relative:page;mso-position-vertical-relative:page" filled="f" stroked="f">
          <v:textbox style="mso-next-textbox:#_x0000_s1049" inset="0,0,0,0">
            <w:txbxContent>
              <w:p w14:paraId="015EDCC8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COVID-19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SURVEY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FOR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DENTIST</w:t>
                </w:r>
              </w:p>
            </w:txbxContent>
          </v:textbox>
          <w10:wrap anchorx="page" anchory="page"/>
        </v:shape>
      </w:pict>
    </w:r>
    <w:r>
      <w:pict w14:anchorId="4B8B475D">
        <v:shape id="_x0000_s1048" type="#_x0000_t202" style="position:absolute;margin-left:59.5pt;margin-top:41.15pt;width:446.8pt;height:17.3pt;z-index:-16194560;mso-position-horizontal-relative:page;mso-position-vertical-relative:page" filled="f" stroked="f">
          <v:textbox style="mso-next-textbox:#_x0000_s1048" inset="0,0,0,0">
            <w:txbxContent>
              <w:p w14:paraId="0E464A6F" w14:textId="77777777" w:rsidR="008A5D98" w:rsidRDefault="004F07BA">
                <w:pPr>
                  <w:tabs>
                    <w:tab w:val="left" w:pos="653"/>
                  </w:tabs>
                  <w:spacing w:before="24"/>
                  <w:ind w:left="20"/>
                  <w:rPr>
                    <w:rFonts w:ascii="Microsoft Sans Serif"/>
                    <w:sz w:val="24"/>
                  </w:rPr>
                </w:pPr>
                <w:r>
                  <w:rPr>
                    <w:color w:val="202024"/>
                    <w:w w:val="105"/>
                    <w:sz w:val="24"/>
                  </w:rPr>
                  <w:t>27.</w:t>
                </w:r>
                <w:r>
                  <w:rPr>
                    <w:color w:val="202024"/>
                    <w:w w:val="105"/>
                    <w:sz w:val="24"/>
                  </w:rPr>
                  <w:tab/>
                </w:r>
                <w:r>
                  <w:rPr>
                    <w:rFonts w:ascii="Microsoft Sans Serif"/>
                    <w:color w:val="202024"/>
                    <w:sz w:val="24"/>
                  </w:rPr>
                  <w:t>Correct</w:t>
                </w:r>
                <w:r>
                  <w:rPr>
                    <w:rFonts w:ascii="Microsoft Sans Serif"/>
                    <w:color w:val="202024"/>
                    <w:spacing w:val="18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personal</w:t>
                </w:r>
                <w:r>
                  <w:rPr>
                    <w:rFonts w:ascii="Microsoft Sans Serif"/>
                    <w:color w:val="202024"/>
                    <w:spacing w:val="19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protective</w:t>
                </w:r>
                <w:r>
                  <w:rPr>
                    <w:rFonts w:ascii="Microsoft Sans Serif"/>
                    <w:color w:val="202024"/>
                    <w:spacing w:val="18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equipment</w:t>
                </w:r>
                <w:r>
                  <w:rPr>
                    <w:rFonts w:ascii="Microsoft Sans Serif"/>
                    <w:color w:val="202024"/>
                    <w:spacing w:val="19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(PPE)</w:t>
                </w:r>
                <w:r>
                  <w:rPr>
                    <w:rFonts w:ascii="Microsoft Sans Serif"/>
                    <w:color w:val="202024"/>
                    <w:spacing w:val="19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includes:</w:t>
                </w:r>
                <w:r>
                  <w:rPr>
                    <w:rFonts w:ascii="Microsoft Sans Serif"/>
                    <w:color w:val="202024"/>
                    <w:spacing w:val="18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(multiple</w:t>
                </w:r>
                <w:r>
                  <w:rPr>
                    <w:rFonts w:ascii="Microsoft Sans Serif"/>
                    <w:color w:val="202024"/>
                    <w:spacing w:val="19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choices</w:t>
                </w:r>
                <w:r>
                  <w:rPr>
                    <w:rFonts w:ascii="Microsoft Sans Serif"/>
                    <w:color w:val="202024"/>
                    <w:spacing w:val="19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are</w:t>
                </w:r>
              </w:p>
            </w:txbxContent>
          </v:textbox>
          <w10:wrap anchorx="page" anchory="page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3FE0B" w14:textId="77777777" w:rsidR="008A5D98" w:rsidRDefault="00D02D3F">
    <w:pPr>
      <w:pStyle w:val="BodyText"/>
      <w:spacing w:line="14" w:lineRule="auto"/>
      <w:rPr>
        <w:sz w:val="20"/>
      </w:rPr>
    </w:pPr>
    <w:r>
      <w:pict w14:anchorId="74EE5CF9">
        <v:shapetype id="_x0000_t202" coordsize="21600,21600" o:spt="202" path="m,l,21600r21600,l21600,xe">
          <v:stroke joinstyle="miter"/>
          <v:path gradientshapeok="t" o:connecttype="rect"/>
        </v:shapetype>
        <v:shape id="_x0000_s1045" type="#_x0000_t202" style="position:absolute;margin-left:25.45pt;margin-top:13.75pt;width:71.85pt;height:10.95pt;z-index:-16193024;mso-position-horizontal-relative:page;mso-position-vertical-relative:page" filled="f" stroked="f">
          <v:textbox style="mso-next-textbox:#_x0000_s1045" inset="0,0,0,0">
            <w:txbxContent>
              <w:p w14:paraId="40D3846F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12/12/21, 12:58 PM</w:t>
                </w:r>
              </w:p>
            </w:txbxContent>
          </v:textbox>
          <w10:wrap anchorx="page" anchory="page"/>
        </v:shape>
      </w:pict>
    </w:r>
    <w:r>
      <w:pict w14:anchorId="7771B158">
        <v:shape id="_x0000_s1044" type="#_x0000_t202" style="position:absolute;margin-left:282.8pt;margin-top:13.75pt;width:129.45pt;height:10.95pt;z-index:-16192512;mso-position-horizontal-relative:page;mso-position-vertical-relative:page" filled="f" stroked="f">
          <v:textbox style="mso-next-textbox:#_x0000_s1044" inset="0,0,0,0">
            <w:txbxContent>
              <w:p w14:paraId="5F253386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COVID-19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SURVEY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FOR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DENTIST</w:t>
                </w:r>
              </w:p>
            </w:txbxContent>
          </v:textbox>
          <w10:wrap anchorx="page" anchory="page"/>
        </v:shape>
      </w:pict>
    </w:r>
    <w:r>
      <w:pict w14:anchorId="5FAD6498">
        <v:shape id="_x0000_s1043" type="#_x0000_t202" style="position:absolute;margin-left:59.5pt;margin-top:41.15pt;width:432.5pt;height:17.3pt;z-index:-16192000;mso-position-horizontal-relative:page;mso-position-vertical-relative:page" filled="f" stroked="f">
          <v:textbox style="mso-next-textbox:#_x0000_s1043" inset="0,0,0,0">
            <w:txbxContent>
              <w:p w14:paraId="13F64215" w14:textId="77777777" w:rsidR="008A5D98" w:rsidRDefault="004F07BA">
                <w:pPr>
                  <w:tabs>
                    <w:tab w:val="left" w:pos="653"/>
                  </w:tabs>
                  <w:spacing w:before="24"/>
                  <w:ind w:left="20"/>
                  <w:rPr>
                    <w:rFonts w:ascii="Microsoft Sans Serif"/>
                    <w:sz w:val="24"/>
                  </w:rPr>
                </w:pPr>
                <w:r>
                  <w:rPr>
                    <w:color w:val="202024"/>
                    <w:sz w:val="24"/>
                  </w:rPr>
                  <w:t>31.</w:t>
                </w:r>
                <w:r>
                  <w:rPr>
                    <w:color w:val="202024"/>
                    <w:sz w:val="24"/>
                  </w:rPr>
                  <w:tab/>
                </w:r>
                <w:r>
                  <w:rPr>
                    <w:rFonts w:ascii="Microsoft Sans Serif"/>
                    <w:color w:val="202024"/>
                    <w:sz w:val="24"/>
                  </w:rPr>
                  <w:t>When</w:t>
                </w:r>
                <w:r>
                  <w:rPr>
                    <w:rFonts w:ascii="Microsoft Sans Serif"/>
                    <w:color w:val="202024"/>
                    <w:spacing w:val="11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should</w:t>
                </w:r>
                <w:r>
                  <w:rPr>
                    <w:rFonts w:ascii="Microsoft Sans Serif"/>
                    <w:color w:val="202024"/>
                    <w:spacing w:val="11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you</w:t>
                </w:r>
                <w:r>
                  <w:rPr>
                    <w:rFonts w:ascii="Microsoft Sans Serif"/>
                    <w:color w:val="202024"/>
                    <w:spacing w:val="11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wear</w:t>
                </w:r>
                <w:r>
                  <w:rPr>
                    <w:rFonts w:ascii="Microsoft Sans Serif"/>
                    <w:color w:val="202024"/>
                    <w:spacing w:val="11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goggles</w:t>
                </w:r>
                <w:r>
                  <w:rPr>
                    <w:rFonts w:ascii="Microsoft Sans Serif"/>
                    <w:color w:val="202024"/>
                    <w:spacing w:val="12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and</w:t>
                </w:r>
                <w:r>
                  <w:rPr>
                    <w:rFonts w:ascii="Microsoft Sans Serif"/>
                    <w:color w:val="202024"/>
                    <w:spacing w:val="11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a</w:t>
                </w:r>
                <w:r>
                  <w:rPr>
                    <w:rFonts w:ascii="Microsoft Sans Serif"/>
                    <w:color w:val="202024"/>
                    <w:spacing w:val="11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face</w:t>
                </w:r>
                <w:r>
                  <w:rPr>
                    <w:rFonts w:ascii="Microsoft Sans Serif"/>
                    <w:color w:val="202024"/>
                    <w:spacing w:val="11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shield</w:t>
                </w:r>
                <w:r>
                  <w:rPr>
                    <w:rFonts w:ascii="Microsoft Sans Serif"/>
                    <w:color w:val="202024"/>
                    <w:spacing w:val="12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at</w:t>
                </w:r>
                <w:r>
                  <w:rPr>
                    <w:rFonts w:ascii="Microsoft Sans Serif"/>
                    <w:color w:val="202024"/>
                    <w:spacing w:val="11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the</w:t>
                </w:r>
                <w:r>
                  <w:rPr>
                    <w:rFonts w:ascii="Microsoft Sans Serif"/>
                    <w:color w:val="202024"/>
                    <w:spacing w:val="11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same</w:t>
                </w:r>
                <w:r>
                  <w:rPr>
                    <w:rFonts w:ascii="Microsoft Sans Serif"/>
                    <w:color w:val="202024"/>
                    <w:spacing w:val="11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time</w:t>
                </w:r>
                <w:r>
                  <w:rPr>
                    <w:rFonts w:ascii="Microsoft Sans Serif"/>
                    <w:color w:val="202024"/>
                    <w:spacing w:val="11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during</w:t>
                </w:r>
              </w:p>
            </w:txbxContent>
          </v:textbox>
          <w10:wrap anchorx="page" anchory="page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972E1" w14:textId="77777777" w:rsidR="008A5D98" w:rsidRDefault="00D02D3F">
    <w:pPr>
      <w:pStyle w:val="BodyText"/>
      <w:spacing w:line="14" w:lineRule="auto"/>
      <w:rPr>
        <w:sz w:val="20"/>
      </w:rPr>
    </w:pPr>
    <w:r>
      <w:pict w14:anchorId="2E1EB4D8">
        <v:shapetype id="_x0000_t202" coordsize="21600,21600" o:spt="202" path="m,l,21600r21600,l21600,xe">
          <v:stroke joinstyle="miter"/>
          <v:path gradientshapeok="t" o:connecttype="rect"/>
        </v:shapetype>
        <v:shape id="_x0000_s1040" type="#_x0000_t202" style="position:absolute;margin-left:25.45pt;margin-top:13.75pt;width:71.85pt;height:10.95pt;z-index:-16190464;mso-position-horizontal-relative:page;mso-position-vertical-relative:page" filled="f" stroked="f">
          <v:textbox style="mso-next-textbox:#_x0000_s1040" inset="0,0,0,0">
            <w:txbxContent>
              <w:p w14:paraId="54CE4CF0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12/12/21, 12:58 PM</w:t>
                </w:r>
              </w:p>
            </w:txbxContent>
          </v:textbox>
          <w10:wrap anchorx="page" anchory="page"/>
        </v:shape>
      </w:pict>
    </w:r>
    <w:r>
      <w:pict w14:anchorId="6B0C92CA">
        <v:shape id="_x0000_s1039" type="#_x0000_t202" style="position:absolute;margin-left:282.8pt;margin-top:13.75pt;width:129.45pt;height:10.95pt;z-index:-16189952;mso-position-horizontal-relative:page;mso-position-vertical-relative:page" filled="f" stroked="f">
          <v:textbox style="mso-next-textbox:#_x0000_s1039" inset="0,0,0,0">
            <w:txbxContent>
              <w:p w14:paraId="5327943D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COVID-19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SURVEY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FOR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DENTIST</w:t>
                </w:r>
              </w:p>
            </w:txbxContent>
          </v:textbox>
          <w10:wrap anchorx="page" anchory="page"/>
        </v:shape>
      </w:pict>
    </w:r>
    <w:r>
      <w:pict w14:anchorId="5C68526E">
        <v:shape id="_x0000_s1038" type="#_x0000_t202" style="position:absolute;margin-left:59.5pt;margin-top:41.15pt;width:469.1pt;height:17.3pt;z-index:-16189440;mso-position-horizontal-relative:page;mso-position-vertical-relative:page" filled="f" stroked="f">
          <v:textbox style="mso-next-textbox:#_x0000_s1038" inset="0,0,0,0">
            <w:txbxContent>
              <w:p w14:paraId="270F0967" w14:textId="77777777" w:rsidR="008A5D98" w:rsidRDefault="004F07BA">
                <w:pPr>
                  <w:tabs>
                    <w:tab w:val="left" w:pos="653"/>
                  </w:tabs>
                  <w:spacing w:before="24"/>
                  <w:ind w:left="20"/>
                  <w:rPr>
                    <w:rFonts w:ascii="Microsoft Sans Serif"/>
                    <w:sz w:val="24"/>
                  </w:rPr>
                </w:pPr>
                <w:r>
                  <w:rPr>
                    <w:color w:val="202024"/>
                    <w:w w:val="105"/>
                    <w:sz w:val="24"/>
                  </w:rPr>
                  <w:t>34.</w:t>
                </w:r>
                <w:r>
                  <w:rPr>
                    <w:color w:val="202024"/>
                    <w:w w:val="105"/>
                    <w:sz w:val="24"/>
                  </w:rPr>
                  <w:tab/>
                </w:r>
                <w:r>
                  <w:rPr>
                    <w:rFonts w:ascii="Microsoft Sans Serif"/>
                    <w:color w:val="202024"/>
                    <w:sz w:val="24"/>
                  </w:rPr>
                  <w:t>It</w:t>
                </w:r>
                <w:r>
                  <w:rPr>
                    <w:rFonts w:ascii="Microsoft Sans Serif"/>
                    <w:color w:val="202024"/>
                    <w:spacing w:val="13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is</w:t>
                </w:r>
                <w:r>
                  <w:rPr>
                    <w:rFonts w:ascii="Microsoft Sans Serif"/>
                    <w:color w:val="202024"/>
                    <w:spacing w:val="14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inconvenient</w:t>
                </w:r>
                <w:r>
                  <w:rPr>
                    <w:rFonts w:ascii="Microsoft Sans Serif"/>
                    <w:color w:val="202024"/>
                    <w:spacing w:val="14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to</w:t>
                </w:r>
                <w:r>
                  <w:rPr>
                    <w:rFonts w:ascii="Microsoft Sans Serif"/>
                    <w:color w:val="202024"/>
                    <w:spacing w:val="13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use</w:t>
                </w:r>
                <w:r>
                  <w:rPr>
                    <w:rFonts w:ascii="Microsoft Sans Serif"/>
                    <w:color w:val="202024"/>
                    <w:spacing w:val="14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recommended</w:t>
                </w:r>
                <w:r>
                  <w:rPr>
                    <w:rFonts w:ascii="Microsoft Sans Serif"/>
                    <w:color w:val="202024"/>
                    <w:spacing w:val="14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PPE</w:t>
                </w:r>
                <w:r>
                  <w:rPr>
                    <w:rFonts w:ascii="Microsoft Sans Serif"/>
                    <w:color w:val="202024"/>
                    <w:spacing w:val="13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when</w:t>
                </w:r>
                <w:r>
                  <w:rPr>
                    <w:rFonts w:ascii="Microsoft Sans Serif"/>
                    <w:color w:val="202024"/>
                    <w:spacing w:val="14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treating</w:t>
                </w:r>
                <w:r>
                  <w:rPr>
                    <w:rFonts w:ascii="Microsoft Sans Serif"/>
                    <w:color w:val="202024"/>
                    <w:spacing w:val="14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/</w:t>
                </w:r>
                <w:r>
                  <w:rPr>
                    <w:rFonts w:ascii="Microsoft Sans Serif"/>
                    <w:color w:val="202024"/>
                    <w:spacing w:val="14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caring</w:t>
                </w:r>
                <w:r>
                  <w:rPr>
                    <w:rFonts w:ascii="Microsoft Sans Serif"/>
                    <w:color w:val="202024"/>
                    <w:spacing w:val="13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for</w:t>
                </w:r>
                <w:r>
                  <w:rPr>
                    <w:rFonts w:ascii="Microsoft Sans Serif"/>
                    <w:color w:val="202024"/>
                    <w:spacing w:val="14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patients.</w:t>
                </w:r>
                <w:r>
                  <w:rPr>
                    <w:rFonts w:ascii="Microsoft Sans Serif"/>
                    <w:color w:val="202024"/>
                    <w:spacing w:val="14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D92F25"/>
                    <w:sz w:val="24"/>
                  </w:rPr>
                  <w:t>*</w:t>
                </w:r>
              </w:p>
            </w:txbxContent>
          </v:textbox>
          <w10:wrap anchorx="page" anchory="page"/>
        </v:shape>
      </w:pict>
    </w:r>
    <w:r>
      <w:pict w14:anchorId="292F3A54">
        <v:shape id="_x0000_s1037" type="#_x0000_t202" style="position:absolute;margin-left:91.15pt;margin-top:70.15pt;width:103.1pt;height:16.1pt;z-index:-16188928;mso-position-horizontal-relative:page;mso-position-vertical-relative:page" filled="f" stroked="f">
          <v:textbox style="mso-next-textbox:#_x0000_s1037" inset="0,0,0,0">
            <w:txbxContent>
              <w:p w14:paraId="1FE60B56" w14:textId="77777777" w:rsidR="008A5D98" w:rsidRDefault="004F07BA">
                <w:pPr>
                  <w:spacing w:before="14"/>
                  <w:ind w:left="20"/>
                  <w:rPr>
                    <w:i/>
                    <w:sz w:val="24"/>
                  </w:rPr>
                </w:pPr>
                <w:r>
                  <w:rPr>
                    <w:i/>
                    <w:color w:val="202024"/>
                    <w:w w:val="95"/>
                    <w:sz w:val="24"/>
                  </w:rPr>
                  <w:t>Mark</w:t>
                </w:r>
                <w:r>
                  <w:rPr>
                    <w:i/>
                    <w:color w:val="202024"/>
                    <w:spacing w:val="9"/>
                    <w:w w:val="95"/>
                    <w:sz w:val="24"/>
                  </w:rPr>
                  <w:t xml:space="preserve"> </w:t>
                </w:r>
                <w:r>
                  <w:rPr>
                    <w:i/>
                    <w:color w:val="202024"/>
                    <w:w w:val="95"/>
                    <w:sz w:val="24"/>
                  </w:rPr>
                  <w:t>only</w:t>
                </w:r>
                <w:r>
                  <w:rPr>
                    <w:i/>
                    <w:color w:val="202024"/>
                    <w:spacing w:val="10"/>
                    <w:w w:val="95"/>
                    <w:sz w:val="24"/>
                  </w:rPr>
                  <w:t xml:space="preserve"> </w:t>
                </w:r>
                <w:r>
                  <w:rPr>
                    <w:i/>
                    <w:color w:val="202024"/>
                    <w:w w:val="95"/>
                    <w:sz w:val="24"/>
                  </w:rPr>
                  <w:t>one</w:t>
                </w:r>
                <w:r>
                  <w:rPr>
                    <w:i/>
                    <w:color w:val="202024"/>
                    <w:spacing w:val="9"/>
                    <w:w w:val="95"/>
                    <w:sz w:val="24"/>
                  </w:rPr>
                  <w:t xml:space="preserve"> </w:t>
                </w:r>
                <w:r>
                  <w:rPr>
                    <w:i/>
                    <w:color w:val="202024"/>
                    <w:w w:val="95"/>
                    <w:sz w:val="24"/>
                  </w:rPr>
                  <w:t>oval.</w:t>
                </w:r>
              </w:p>
            </w:txbxContent>
          </v:textbox>
          <w10:wrap anchorx="page" anchory="page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97E44" w14:textId="77777777" w:rsidR="008A5D98" w:rsidRDefault="00D02D3F">
    <w:pPr>
      <w:pStyle w:val="BodyText"/>
      <w:spacing w:line="14" w:lineRule="auto"/>
      <w:rPr>
        <w:sz w:val="20"/>
      </w:rPr>
    </w:pPr>
    <w:r>
      <w:pict w14:anchorId="566EEA62">
        <v:shapetype id="_x0000_t202" coordsize="21600,21600" o:spt="202" path="m,l,21600r21600,l21600,xe">
          <v:stroke joinstyle="miter"/>
          <v:path gradientshapeok="t" o:connecttype="rect"/>
        </v:shapetype>
        <v:shape id="_x0000_s1034" type="#_x0000_t202" style="position:absolute;margin-left:25.45pt;margin-top:13.75pt;width:71.85pt;height:10.95pt;z-index:-16187392;mso-position-horizontal-relative:page;mso-position-vertical-relative:page" filled="f" stroked="f">
          <v:textbox style="mso-next-textbox:#_x0000_s1034" inset="0,0,0,0">
            <w:txbxContent>
              <w:p w14:paraId="0BE9B8AA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12/12/21, 12:58 PM</w:t>
                </w:r>
              </w:p>
            </w:txbxContent>
          </v:textbox>
          <w10:wrap anchorx="page" anchory="page"/>
        </v:shape>
      </w:pict>
    </w:r>
    <w:r>
      <w:pict w14:anchorId="782290AF">
        <v:shape id="_x0000_s1033" type="#_x0000_t202" style="position:absolute;margin-left:282.8pt;margin-top:13.75pt;width:129.45pt;height:10.95pt;z-index:-16186880;mso-position-horizontal-relative:page;mso-position-vertical-relative:page" filled="f" stroked="f">
          <v:textbox style="mso-next-textbox:#_x0000_s1033" inset="0,0,0,0">
            <w:txbxContent>
              <w:p w14:paraId="511E55ED" w14:textId="77777777" w:rsidR="008A5D98" w:rsidRDefault="004F07BA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COVID-19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SURVEY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FOR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DENTIST</w:t>
                </w:r>
              </w:p>
            </w:txbxContent>
          </v:textbox>
          <w10:wrap anchorx="page" anchory="page"/>
        </v:shape>
      </w:pict>
    </w:r>
    <w:r>
      <w:pict w14:anchorId="611576AB">
        <v:shape id="_x0000_s1032" type="#_x0000_t202" style="position:absolute;margin-left:59.5pt;margin-top:41.15pt;width:448.25pt;height:17.3pt;z-index:-16186368;mso-position-horizontal-relative:page;mso-position-vertical-relative:page" filled="f" stroked="f">
          <v:textbox style="mso-next-textbox:#_x0000_s1032" inset="0,0,0,0">
            <w:txbxContent>
              <w:p w14:paraId="2DD29457" w14:textId="77777777" w:rsidR="008A5D98" w:rsidRDefault="004F07BA">
                <w:pPr>
                  <w:tabs>
                    <w:tab w:val="left" w:pos="653"/>
                  </w:tabs>
                  <w:spacing w:before="24"/>
                  <w:ind w:left="20"/>
                  <w:rPr>
                    <w:rFonts w:ascii="Microsoft Sans Serif"/>
                    <w:sz w:val="24"/>
                  </w:rPr>
                </w:pPr>
                <w:r>
                  <w:rPr>
                    <w:color w:val="202024"/>
                    <w:w w:val="105"/>
                    <w:sz w:val="24"/>
                  </w:rPr>
                  <w:t>37.</w:t>
                </w:r>
                <w:r>
                  <w:rPr>
                    <w:color w:val="202024"/>
                    <w:w w:val="105"/>
                    <w:sz w:val="24"/>
                  </w:rPr>
                  <w:tab/>
                </w:r>
                <w:r>
                  <w:rPr>
                    <w:rFonts w:ascii="Microsoft Sans Serif"/>
                    <w:color w:val="202024"/>
                    <w:sz w:val="24"/>
                  </w:rPr>
                  <w:t>You</w:t>
                </w:r>
                <w:r>
                  <w:rPr>
                    <w:rFonts w:ascii="Microsoft Sans Serif"/>
                    <w:color w:val="202024"/>
                    <w:spacing w:val="7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will</w:t>
                </w:r>
                <w:r>
                  <w:rPr>
                    <w:rFonts w:ascii="Microsoft Sans Serif"/>
                    <w:color w:val="202024"/>
                    <w:spacing w:val="7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remove</w:t>
                </w:r>
                <w:r>
                  <w:rPr>
                    <w:rFonts w:ascii="Microsoft Sans Serif"/>
                    <w:color w:val="202024"/>
                    <w:spacing w:val="7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your</w:t>
                </w:r>
                <w:r>
                  <w:rPr>
                    <w:rFonts w:ascii="Microsoft Sans Serif"/>
                    <w:color w:val="202024"/>
                    <w:spacing w:val="7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PPE</w:t>
                </w:r>
                <w:r>
                  <w:rPr>
                    <w:rFonts w:ascii="Microsoft Sans Serif"/>
                    <w:color w:val="202024"/>
                    <w:spacing w:val="7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immediately</w:t>
                </w:r>
                <w:r>
                  <w:rPr>
                    <w:rFonts w:ascii="Microsoft Sans Serif"/>
                    <w:color w:val="202024"/>
                    <w:spacing w:val="7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when</w:t>
                </w:r>
                <w:r>
                  <w:rPr>
                    <w:rFonts w:ascii="Microsoft Sans Serif"/>
                    <w:color w:val="202024"/>
                    <w:spacing w:val="7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you</w:t>
                </w:r>
                <w:r>
                  <w:rPr>
                    <w:rFonts w:ascii="Microsoft Sans Serif"/>
                    <w:color w:val="202024"/>
                    <w:spacing w:val="8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leave</w:t>
                </w:r>
                <w:r>
                  <w:rPr>
                    <w:rFonts w:ascii="Microsoft Sans Serif"/>
                    <w:color w:val="202024"/>
                    <w:spacing w:val="7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the</w:t>
                </w:r>
                <w:r>
                  <w:rPr>
                    <w:rFonts w:ascii="Microsoft Sans Serif"/>
                    <w:color w:val="202024"/>
                    <w:spacing w:val="7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treatment</w:t>
                </w:r>
                <w:r>
                  <w:rPr>
                    <w:rFonts w:ascii="Microsoft Sans Serif"/>
                    <w:color w:val="202024"/>
                    <w:spacing w:val="7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202024"/>
                    <w:sz w:val="24"/>
                  </w:rPr>
                  <w:t>room.</w:t>
                </w:r>
                <w:r>
                  <w:rPr>
                    <w:rFonts w:ascii="Microsoft Sans Serif"/>
                    <w:color w:val="202024"/>
                    <w:spacing w:val="7"/>
                    <w:sz w:val="24"/>
                  </w:rPr>
                  <w:t xml:space="preserve"> </w:t>
                </w:r>
                <w:r>
                  <w:rPr>
                    <w:rFonts w:ascii="Microsoft Sans Serif"/>
                    <w:color w:val="D92F25"/>
                    <w:sz w:val="24"/>
                  </w:rPr>
                  <w:t>*</w:t>
                </w:r>
              </w:p>
            </w:txbxContent>
          </v:textbox>
          <w10:wrap anchorx="page" anchory="page"/>
        </v:shape>
      </w:pict>
    </w:r>
    <w:r>
      <w:pict w14:anchorId="0F7669F2">
        <v:shape id="_x0000_s1031" type="#_x0000_t202" style="position:absolute;margin-left:91.15pt;margin-top:70.15pt;width:103.1pt;height:16.1pt;z-index:-16185856;mso-position-horizontal-relative:page;mso-position-vertical-relative:page" filled="f" stroked="f">
          <v:textbox style="mso-next-textbox:#_x0000_s1031" inset="0,0,0,0">
            <w:txbxContent>
              <w:p w14:paraId="2692ABF4" w14:textId="77777777" w:rsidR="008A5D98" w:rsidRDefault="004F07BA">
                <w:pPr>
                  <w:spacing w:before="14"/>
                  <w:ind w:left="20"/>
                  <w:rPr>
                    <w:i/>
                    <w:sz w:val="24"/>
                  </w:rPr>
                </w:pPr>
                <w:r>
                  <w:rPr>
                    <w:i/>
                    <w:color w:val="202024"/>
                    <w:w w:val="95"/>
                    <w:sz w:val="24"/>
                  </w:rPr>
                  <w:t>Mark</w:t>
                </w:r>
                <w:r>
                  <w:rPr>
                    <w:i/>
                    <w:color w:val="202024"/>
                    <w:spacing w:val="9"/>
                    <w:w w:val="95"/>
                    <w:sz w:val="24"/>
                  </w:rPr>
                  <w:t xml:space="preserve"> </w:t>
                </w:r>
                <w:r>
                  <w:rPr>
                    <w:i/>
                    <w:color w:val="202024"/>
                    <w:w w:val="95"/>
                    <w:sz w:val="24"/>
                  </w:rPr>
                  <w:t>only</w:t>
                </w:r>
                <w:r>
                  <w:rPr>
                    <w:i/>
                    <w:color w:val="202024"/>
                    <w:spacing w:val="10"/>
                    <w:w w:val="95"/>
                    <w:sz w:val="24"/>
                  </w:rPr>
                  <w:t xml:space="preserve"> </w:t>
                </w:r>
                <w:r>
                  <w:rPr>
                    <w:i/>
                    <w:color w:val="202024"/>
                    <w:w w:val="95"/>
                    <w:sz w:val="24"/>
                  </w:rPr>
                  <w:t>one</w:t>
                </w:r>
                <w:r>
                  <w:rPr>
                    <w:i/>
                    <w:color w:val="202024"/>
                    <w:spacing w:val="9"/>
                    <w:w w:val="95"/>
                    <w:sz w:val="24"/>
                  </w:rPr>
                  <w:t xml:space="preserve"> </w:t>
                </w:r>
                <w:r>
                  <w:rPr>
                    <w:i/>
                    <w:color w:val="202024"/>
                    <w:w w:val="95"/>
                    <w:sz w:val="24"/>
                  </w:rPr>
                  <w:t>oval.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66D7"/>
    <w:multiLevelType w:val="hybridMultilevel"/>
    <w:tmpl w:val="1CF66CEA"/>
    <w:lvl w:ilvl="0" w:tplc="AFBC3814">
      <w:start w:val="25"/>
      <w:numFmt w:val="decimal"/>
      <w:lvlText w:val="%1."/>
      <w:lvlJc w:val="left"/>
      <w:pPr>
        <w:ind w:left="743" w:hanging="634"/>
        <w:jc w:val="left"/>
      </w:pPr>
      <w:rPr>
        <w:rFonts w:ascii="Roboto" w:eastAsia="Roboto" w:hAnsi="Roboto" w:cs="Roboto" w:hint="default"/>
        <w:color w:val="202024"/>
        <w:w w:val="99"/>
        <w:sz w:val="24"/>
        <w:szCs w:val="24"/>
        <w:lang w:val="en-US" w:eastAsia="en-US" w:bidi="ar-SA"/>
      </w:rPr>
    </w:lvl>
    <w:lvl w:ilvl="1" w:tplc="C52E0124">
      <w:start w:val="1"/>
      <w:numFmt w:val="lowerLetter"/>
      <w:lvlText w:val="%2)"/>
      <w:lvlJc w:val="left"/>
      <w:pPr>
        <w:ind w:left="1614" w:hanging="249"/>
        <w:jc w:val="left"/>
      </w:pPr>
      <w:rPr>
        <w:rFonts w:ascii="Roboto" w:eastAsia="Roboto" w:hAnsi="Roboto" w:cs="Roboto" w:hint="default"/>
        <w:color w:val="202024"/>
        <w:spacing w:val="0"/>
        <w:w w:val="98"/>
        <w:sz w:val="21"/>
        <w:szCs w:val="21"/>
        <w:lang w:val="en-US" w:eastAsia="en-US" w:bidi="ar-SA"/>
      </w:rPr>
    </w:lvl>
    <w:lvl w:ilvl="2" w:tplc="19621AEE">
      <w:numFmt w:val="bullet"/>
      <w:lvlText w:val="•"/>
      <w:lvlJc w:val="left"/>
      <w:pPr>
        <w:ind w:left="2506" w:hanging="249"/>
      </w:pPr>
      <w:rPr>
        <w:rFonts w:hint="default"/>
        <w:lang w:val="en-US" w:eastAsia="en-US" w:bidi="ar-SA"/>
      </w:rPr>
    </w:lvl>
    <w:lvl w:ilvl="3" w:tplc="71D8E2A6">
      <w:numFmt w:val="bullet"/>
      <w:lvlText w:val="•"/>
      <w:lvlJc w:val="left"/>
      <w:pPr>
        <w:ind w:left="3393" w:hanging="249"/>
      </w:pPr>
      <w:rPr>
        <w:rFonts w:hint="default"/>
        <w:lang w:val="en-US" w:eastAsia="en-US" w:bidi="ar-SA"/>
      </w:rPr>
    </w:lvl>
    <w:lvl w:ilvl="4" w:tplc="96222A1C">
      <w:numFmt w:val="bullet"/>
      <w:lvlText w:val="•"/>
      <w:lvlJc w:val="left"/>
      <w:pPr>
        <w:ind w:left="4279" w:hanging="249"/>
      </w:pPr>
      <w:rPr>
        <w:rFonts w:hint="default"/>
        <w:lang w:val="en-US" w:eastAsia="en-US" w:bidi="ar-SA"/>
      </w:rPr>
    </w:lvl>
    <w:lvl w:ilvl="5" w:tplc="B94E6B70">
      <w:numFmt w:val="bullet"/>
      <w:lvlText w:val="•"/>
      <w:lvlJc w:val="left"/>
      <w:pPr>
        <w:ind w:left="5166" w:hanging="249"/>
      </w:pPr>
      <w:rPr>
        <w:rFonts w:hint="default"/>
        <w:lang w:val="en-US" w:eastAsia="en-US" w:bidi="ar-SA"/>
      </w:rPr>
    </w:lvl>
    <w:lvl w:ilvl="6" w:tplc="0D9A0A5A">
      <w:numFmt w:val="bullet"/>
      <w:lvlText w:val="•"/>
      <w:lvlJc w:val="left"/>
      <w:pPr>
        <w:ind w:left="6052" w:hanging="249"/>
      </w:pPr>
      <w:rPr>
        <w:rFonts w:hint="default"/>
        <w:lang w:val="en-US" w:eastAsia="en-US" w:bidi="ar-SA"/>
      </w:rPr>
    </w:lvl>
    <w:lvl w:ilvl="7" w:tplc="8CF63F8A">
      <w:numFmt w:val="bullet"/>
      <w:lvlText w:val="•"/>
      <w:lvlJc w:val="left"/>
      <w:pPr>
        <w:ind w:left="6939" w:hanging="249"/>
      </w:pPr>
      <w:rPr>
        <w:rFonts w:hint="default"/>
        <w:lang w:val="en-US" w:eastAsia="en-US" w:bidi="ar-SA"/>
      </w:rPr>
    </w:lvl>
    <w:lvl w:ilvl="8" w:tplc="01406A28">
      <w:numFmt w:val="bullet"/>
      <w:lvlText w:val="•"/>
      <w:lvlJc w:val="left"/>
      <w:pPr>
        <w:ind w:left="7826" w:hanging="249"/>
      </w:pPr>
      <w:rPr>
        <w:rFonts w:hint="default"/>
        <w:lang w:val="en-US" w:eastAsia="en-US" w:bidi="ar-SA"/>
      </w:rPr>
    </w:lvl>
  </w:abstractNum>
  <w:abstractNum w:abstractNumId="1" w15:restartNumberingAfterBreak="0">
    <w:nsid w:val="18FA5BA8"/>
    <w:multiLevelType w:val="hybridMultilevel"/>
    <w:tmpl w:val="FB64BB18"/>
    <w:lvl w:ilvl="0" w:tplc="3170E00A">
      <w:start w:val="1"/>
      <w:numFmt w:val="lowerLetter"/>
      <w:lvlText w:val="%1)"/>
      <w:lvlJc w:val="left"/>
      <w:pPr>
        <w:ind w:left="1411" w:hanging="249"/>
        <w:jc w:val="left"/>
      </w:pPr>
      <w:rPr>
        <w:rFonts w:ascii="Roboto" w:eastAsia="Roboto" w:hAnsi="Roboto" w:cs="Roboto" w:hint="default"/>
        <w:color w:val="202024"/>
        <w:spacing w:val="0"/>
        <w:w w:val="98"/>
        <w:sz w:val="21"/>
        <w:szCs w:val="21"/>
        <w:lang w:val="en-US" w:eastAsia="en-US" w:bidi="ar-SA"/>
      </w:rPr>
    </w:lvl>
    <w:lvl w:ilvl="1" w:tplc="6E284E9A">
      <w:numFmt w:val="bullet"/>
      <w:lvlText w:val="•"/>
      <w:lvlJc w:val="left"/>
      <w:pPr>
        <w:ind w:left="2237" w:hanging="249"/>
      </w:pPr>
      <w:rPr>
        <w:rFonts w:hint="default"/>
        <w:lang w:val="en-US" w:eastAsia="en-US" w:bidi="ar-SA"/>
      </w:rPr>
    </w:lvl>
    <w:lvl w:ilvl="2" w:tplc="D8BC2F2E">
      <w:numFmt w:val="bullet"/>
      <w:lvlText w:val="•"/>
      <w:lvlJc w:val="left"/>
      <w:pPr>
        <w:ind w:left="3055" w:hanging="249"/>
      </w:pPr>
      <w:rPr>
        <w:rFonts w:hint="default"/>
        <w:lang w:val="en-US" w:eastAsia="en-US" w:bidi="ar-SA"/>
      </w:rPr>
    </w:lvl>
    <w:lvl w:ilvl="3" w:tplc="6802886A">
      <w:numFmt w:val="bullet"/>
      <w:lvlText w:val="•"/>
      <w:lvlJc w:val="left"/>
      <w:pPr>
        <w:ind w:left="3873" w:hanging="249"/>
      </w:pPr>
      <w:rPr>
        <w:rFonts w:hint="default"/>
        <w:lang w:val="en-US" w:eastAsia="en-US" w:bidi="ar-SA"/>
      </w:rPr>
    </w:lvl>
    <w:lvl w:ilvl="4" w:tplc="BD14466E">
      <w:numFmt w:val="bullet"/>
      <w:lvlText w:val="•"/>
      <w:lvlJc w:val="left"/>
      <w:pPr>
        <w:ind w:left="4691" w:hanging="249"/>
      </w:pPr>
      <w:rPr>
        <w:rFonts w:hint="default"/>
        <w:lang w:val="en-US" w:eastAsia="en-US" w:bidi="ar-SA"/>
      </w:rPr>
    </w:lvl>
    <w:lvl w:ilvl="5" w:tplc="3878BDF2">
      <w:numFmt w:val="bullet"/>
      <w:lvlText w:val="•"/>
      <w:lvlJc w:val="left"/>
      <w:pPr>
        <w:ind w:left="5509" w:hanging="249"/>
      </w:pPr>
      <w:rPr>
        <w:rFonts w:hint="default"/>
        <w:lang w:val="en-US" w:eastAsia="en-US" w:bidi="ar-SA"/>
      </w:rPr>
    </w:lvl>
    <w:lvl w:ilvl="6" w:tplc="90907F6E">
      <w:numFmt w:val="bullet"/>
      <w:lvlText w:val="•"/>
      <w:lvlJc w:val="left"/>
      <w:pPr>
        <w:ind w:left="6327" w:hanging="249"/>
      </w:pPr>
      <w:rPr>
        <w:rFonts w:hint="default"/>
        <w:lang w:val="en-US" w:eastAsia="en-US" w:bidi="ar-SA"/>
      </w:rPr>
    </w:lvl>
    <w:lvl w:ilvl="7" w:tplc="2FE6FFF0">
      <w:numFmt w:val="bullet"/>
      <w:lvlText w:val="•"/>
      <w:lvlJc w:val="left"/>
      <w:pPr>
        <w:ind w:left="7145" w:hanging="249"/>
      </w:pPr>
      <w:rPr>
        <w:rFonts w:hint="default"/>
        <w:lang w:val="en-US" w:eastAsia="en-US" w:bidi="ar-SA"/>
      </w:rPr>
    </w:lvl>
    <w:lvl w:ilvl="8" w:tplc="46905FEE">
      <w:numFmt w:val="bullet"/>
      <w:lvlText w:val="•"/>
      <w:lvlJc w:val="left"/>
      <w:pPr>
        <w:ind w:left="7963" w:hanging="249"/>
      </w:pPr>
      <w:rPr>
        <w:rFonts w:hint="default"/>
        <w:lang w:val="en-US" w:eastAsia="en-US" w:bidi="ar-SA"/>
      </w:rPr>
    </w:lvl>
  </w:abstractNum>
  <w:abstractNum w:abstractNumId="2" w15:restartNumberingAfterBreak="0">
    <w:nsid w:val="329947C1"/>
    <w:multiLevelType w:val="hybridMultilevel"/>
    <w:tmpl w:val="F8BE5784"/>
    <w:lvl w:ilvl="0" w:tplc="D17614FA">
      <w:start w:val="35"/>
      <w:numFmt w:val="decimal"/>
      <w:lvlText w:val="%1."/>
      <w:lvlJc w:val="left"/>
      <w:pPr>
        <w:ind w:left="743" w:hanging="634"/>
        <w:jc w:val="left"/>
      </w:pPr>
      <w:rPr>
        <w:rFonts w:ascii="Roboto" w:eastAsia="Roboto" w:hAnsi="Roboto" w:cs="Roboto" w:hint="default"/>
        <w:color w:val="202024"/>
        <w:w w:val="99"/>
        <w:sz w:val="24"/>
        <w:szCs w:val="24"/>
        <w:lang w:val="en-US" w:eastAsia="en-US" w:bidi="ar-SA"/>
      </w:rPr>
    </w:lvl>
    <w:lvl w:ilvl="1" w:tplc="37725CBA">
      <w:start w:val="1"/>
      <w:numFmt w:val="lowerLetter"/>
      <w:lvlText w:val="%2)"/>
      <w:lvlJc w:val="left"/>
      <w:pPr>
        <w:ind w:left="1614" w:hanging="249"/>
        <w:jc w:val="left"/>
      </w:pPr>
      <w:rPr>
        <w:rFonts w:ascii="Roboto" w:eastAsia="Roboto" w:hAnsi="Roboto" w:cs="Roboto" w:hint="default"/>
        <w:color w:val="202024"/>
        <w:spacing w:val="0"/>
        <w:w w:val="98"/>
        <w:sz w:val="21"/>
        <w:szCs w:val="21"/>
        <w:lang w:val="en-US" w:eastAsia="en-US" w:bidi="ar-SA"/>
      </w:rPr>
    </w:lvl>
    <w:lvl w:ilvl="2" w:tplc="BF4E9D90">
      <w:numFmt w:val="bullet"/>
      <w:lvlText w:val="•"/>
      <w:lvlJc w:val="left"/>
      <w:pPr>
        <w:ind w:left="2506" w:hanging="249"/>
      </w:pPr>
      <w:rPr>
        <w:rFonts w:hint="default"/>
        <w:lang w:val="en-US" w:eastAsia="en-US" w:bidi="ar-SA"/>
      </w:rPr>
    </w:lvl>
    <w:lvl w:ilvl="3" w:tplc="3A786288">
      <w:numFmt w:val="bullet"/>
      <w:lvlText w:val="•"/>
      <w:lvlJc w:val="left"/>
      <w:pPr>
        <w:ind w:left="3393" w:hanging="249"/>
      </w:pPr>
      <w:rPr>
        <w:rFonts w:hint="default"/>
        <w:lang w:val="en-US" w:eastAsia="en-US" w:bidi="ar-SA"/>
      </w:rPr>
    </w:lvl>
    <w:lvl w:ilvl="4" w:tplc="8334C996">
      <w:numFmt w:val="bullet"/>
      <w:lvlText w:val="•"/>
      <w:lvlJc w:val="left"/>
      <w:pPr>
        <w:ind w:left="4279" w:hanging="249"/>
      </w:pPr>
      <w:rPr>
        <w:rFonts w:hint="default"/>
        <w:lang w:val="en-US" w:eastAsia="en-US" w:bidi="ar-SA"/>
      </w:rPr>
    </w:lvl>
    <w:lvl w:ilvl="5" w:tplc="16925D1A">
      <w:numFmt w:val="bullet"/>
      <w:lvlText w:val="•"/>
      <w:lvlJc w:val="left"/>
      <w:pPr>
        <w:ind w:left="5166" w:hanging="249"/>
      </w:pPr>
      <w:rPr>
        <w:rFonts w:hint="default"/>
        <w:lang w:val="en-US" w:eastAsia="en-US" w:bidi="ar-SA"/>
      </w:rPr>
    </w:lvl>
    <w:lvl w:ilvl="6" w:tplc="0828465C">
      <w:numFmt w:val="bullet"/>
      <w:lvlText w:val="•"/>
      <w:lvlJc w:val="left"/>
      <w:pPr>
        <w:ind w:left="6052" w:hanging="249"/>
      </w:pPr>
      <w:rPr>
        <w:rFonts w:hint="default"/>
        <w:lang w:val="en-US" w:eastAsia="en-US" w:bidi="ar-SA"/>
      </w:rPr>
    </w:lvl>
    <w:lvl w:ilvl="7" w:tplc="9A9823B6">
      <w:numFmt w:val="bullet"/>
      <w:lvlText w:val="•"/>
      <w:lvlJc w:val="left"/>
      <w:pPr>
        <w:ind w:left="6939" w:hanging="249"/>
      </w:pPr>
      <w:rPr>
        <w:rFonts w:hint="default"/>
        <w:lang w:val="en-US" w:eastAsia="en-US" w:bidi="ar-SA"/>
      </w:rPr>
    </w:lvl>
    <w:lvl w:ilvl="8" w:tplc="7996E91E">
      <w:numFmt w:val="bullet"/>
      <w:lvlText w:val="•"/>
      <w:lvlJc w:val="left"/>
      <w:pPr>
        <w:ind w:left="7826" w:hanging="249"/>
      </w:pPr>
      <w:rPr>
        <w:rFonts w:hint="default"/>
        <w:lang w:val="en-US" w:eastAsia="en-US" w:bidi="ar-SA"/>
      </w:rPr>
    </w:lvl>
  </w:abstractNum>
  <w:abstractNum w:abstractNumId="3" w15:restartNumberingAfterBreak="0">
    <w:nsid w:val="48BD3496"/>
    <w:multiLevelType w:val="hybridMultilevel"/>
    <w:tmpl w:val="44EC9E82"/>
    <w:lvl w:ilvl="0" w:tplc="9300EADC">
      <w:start w:val="1"/>
      <w:numFmt w:val="lowerLetter"/>
      <w:lvlText w:val="%1)"/>
      <w:lvlJc w:val="left"/>
      <w:pPr>
        <w:ind w:left="1411" w:hanging="249"/>
        <w:jc w:val="left"/>
      </w:pPr>
      <w:rPr>
        <w:rFonts w:ascii="Roboto" w:eastAsia="Roboto" w:hAnsi="Roboto" w:cs="Roboto" w:hint="default"/>
        <w:color w:val="202024"/>
        <w:spacing w:val="0"/>
        <w:w w:val="98"/>
        <w:sz w:val="21"/>
        <w:szCs w:val="21"/>
        <w:lang w:val="en-US" w:eastAsia="en-US" w:bidi="ar-SA"/>
      </w:rPr>
    </w:lvl>
    <w:lvl w:ilvl="1" w:tplc="BE881FF8">
      <w:numFmt w:val="bullet"/>
      <w:lvlText w:val="•"/>
      <w:lvlJc w:val="left"/>
      <w:pPr>
        <w:ind w:left="2237" w:hanging="249"/>
      </w:pPr>
      <w:rPr>
        <w:rFonts w:hint="default"/>
        <w:lang w:val="en-US" w:eastAsia="en-US" w:bidi="ar-SA"/>
      </w:rPr>
    </w:lvl>
    <w:lvl w:ilvl="2" w:tplc="F392B70C">
      <w:numFmt w:val="bullet"/>
      <w:lvlText w:val="•"/>
      <w:lvlJc w:val="left"/>
      <w:pPr>
        <w:ind w:left="3055" w:hanging="249"/>
      </w:pPr>
      <w:rPr>
        <w:rFonts w:hint="default"/>
        <w:lang w:val="en-US" w:eastAsia="en-US" w:bidi="ar-SA"/>
      </w:rPr>
    </w:lvl>
    <w:lvl w:ilvl="3" w:tplc="C62E876E">
      <w:numFmt w:val="bullet"/>
      <w:lvlText w:val="•"/>
      <w:lvlJc w:val="left"/>
      <w:pPr>
        <w:ind w:left="3873" w:hanging="249"/>
      </w:pPr>
      <w:rPr>
        <w:rFonts w:hint="default"/>
        <w:lang w:val="en-US" w:eastAsia="en-US" w:bidi="ar-SA"/>
      </w:rPr>
    </w:lvl>
    <w:lvl w:ilvl="4" w:tplc="1920606E">
      <w:numFmt w:val="bullet"/>
      <w:lvlText w:val="•"/>
      <w:lvlJc w:val="left"/>
      <w:pPr>
        <w:ind w:left="4691" w:hanging="249"/>
      </w:pPr>
      <w:rPr>
        <w:rFonts w:hint="default"/>
        <w:lang w:val="en-US" w:eastAsia="en-US" w:bidi="ar-SA"/>
      </w:rPr>
    </w:lvl>
    <w:lvl w:ilvl="5" w:tplc="BE401C8A">
      <w:numFmt w:val="bullet"/>
      <w:lvlText w:val="•"/>
      <w:lvlJc w:val="left"/>
      <w:pPr>
        <w:ind w:left="5509" w:hanging="249"/>
      </w:pPr>
      <w:rPr>
        <w:rFonts w:hint="default"/>
        <w:lang w:val="en-US" w:eastAsia="en-US" w:bidi="ar-SA"/>
      </w:rPr>
    </w:lvl>
    <w:lvl w:ilvl="6" w:tplc="226A8250">
      <w:numFmt w:val="bullet"/>
      <w:lvlText w:val="•"/>
      <w:lvlJc w:val="left"/>
      <w:pPr>
        <w:ind w:left="6327" w:hanging="249"/>
      </w:pPr>
      <w:rPr>
        <w:rFonts w:hint="default"/>
        <w:lang w:val="en-US" w:eastAsia="en-US" w:bidi="ar-SA"/>
      </w:rPr>
    </w:lvl>
    <w:lvl w:ilvl="7" w:tplc="C2F6F1BE">
      <w:numFmt w:val="bullet"/>
      <w:lvlText w:val="•"/>
      <w:lvlJc w:val="left"/>
      <w:pPr>
        <w:ind w:left="7145" w:hanging="249"/>
      </w:pPr>
      <w:rPr>
        <w:rFonts w:hint="default"/>
        <w:lang w:val="en-US" w:eastAsia="en-US" w:bidi="ar-SA"/>
      </w:rPr>
    </w:lvl>
    <w:lvl w:ilvl="8" w:tplc="AD648190">
      <w:numFmt w:val="bullet"/>
      <w:lvlText w:val="•"/>
      <w:lvlJc w:val="left"/>
      <w:pPr>
        <w:ind w:left="7963" w:hanging="249"/>
      </w:pPr>
      <w:rPr>
        <w:rFonts w:hint="default"/>
        <w:lang w:val="en-US" w:eastAsia="en-US" w:bidi="ar-SA"/>
      </w:rPr>
    </w:lvl>
  </w:abstractNum>
  <w:abstractNum w:abstractNumId="4" w15:restartNumberingAfterBreak="0">
    <w:nsid w:val="4C0533FB"/>
    <w:multiLevelType w:val="hybridMultilevel"/>
    <w:tmpl w:val="AD38DC1C"/>
    <w:lvl w:ilvl="0" w:tplc="C9707C12">
      <w:start w:val="32"/>
      <w:numFmt w:val="decimal"/>
      <w:lvlText w:val="%1."/>
      <w:lvlJc w:val="left"/>
      <w:pPr>
        <w:ind w:left="743" w:hanging="634"/>
        <w:jc w:val="left"/>
      </w:pPr>
      <w:rPr>
        <w:rFonts w:ascii="Roboto" w:eastAsia="Roboto" w:hAnsi="Roboto" w:cs="Roboto" w:hint="default"/>
        <w:color w:val="202024"/>
        <w:w w:val="99"/>
        <w:sz w:val="24"/>
        <w:szCs w:val="24"/>
        <w:lang w:val="en-US" w:eastAsia="en-US" w:bidi="ar-SA"/>
      </w:rPr>
    </w:lvl>
    <w:lvl w:ilvl="1" w:tplc="1D524440">
      <w:start w:val="1"/>
      <w:numFmt w:val="lowerLetter"/>
      <w:lvlText w:val="%2)"/>
      <w:lvlJc w:val="left"/>
      <w:pPr>
        <w:ind w:left="1411" w:hanging="249"/>
        <w:jc w:val="left"/>
      </w:pPr>
      <w:rPr>
        <w:rFonts w:ascii="Roboto" w:eastAsia="Roboto" w:hAnsi="Roboto" w:cs="Roboto" w:hint="default"/>
        <w:color w:val="202024"/>
        <w:spacing w:val="0"/>
        <w:w w:val="98"/>
        <w:sz w:val="21"/>
        <w:szCs w:val="21"/>
        <w:lang w:val="en-US" w:eastAsia="en-US" w:bidi="ar-SA"/>
      </w:rPr>
    </w:lvl>
    <w:lvl w:ilvl="2" w:tplc="D92C2B3E">
      <w:numFmt w:val="bullet"/>
      <w:lvlText w:val="•"/>
      <w:lvlJc w:val="left"/>
      <w:pPr>
        <w:ind w:left="1620" w:hanging="249"/>
      </w:pPr>
      <w:rPr>
        <w:rFonts w:hint="default"/>
        <w:lang w:val="en-US" w:eastAsia="en-US" w:bidi="ar-SA"/>
      </w:rPr>
    </w:lvl>
    <w:lvl w:ilvl="3" w:tplc="46DE3BE8">
      <w:numFmt w:val="bullet"/>
      <w:lvlText w:val="•"/>
      <w:lvlJc w:val="left"/>
      <w:pPr>
        <w:ind w:left="2617" w:hanging="249"/>
      </w:pPr>
      <w:rPr>
        <w:rFonts w:hint="default"/>
        <w:lang w:val="en-US" w:eastAsia="en-US" w:bidi="ar-SA"/>
      </w:rPr>
    </w:lvl>
    <w:lvl w:ilvl="4" w:tplc="94EE0588">
      <w:numFmt w:val="bullet"/>
      <w:lvlText w:val="•"/>
      <w:lvlJc w:val="left"/>
      <w:pPr>
        <w:ind w:left="3614" w:hanging="249"/>
      </w:pPr>
      <w:rPr>
        <w:rFonts w:hint="default"/>
        <w:lang w:val="en-US" w:eastAsia="en-US" w:bidi="ar-SA"/>
      </w:rPr>
    </w:lvl>
    <w:lvl w:ilvl="5" w:tplc="B3F652FA">
      <w:numFmt w:val="bullet"/>
      <w:lvlText w:val="•"/>
      <w:lvlJc w:val="left"/>
      <w:pPr>
        <w:ind w:left="4612" w:hanging="249"/>
      </w:pPr>
      <w:rPr>
        <w:rFonts w:hint="default"/>
        <w:lang w:val="en-US" w:eastAsia="en-US" w:bidi="ar-SA"/>
      </w:rPr>
    </w:lvl>
    <w:lvl w:ilvl="6" w:tplc="AB00A446">
      <w:numFmt w:val="bullet"/>
      <w:lvlText w:val="•"/>
      <w:lvlJc w:val="left"/>
      <w:pPr>
        <w:ind w:left="5609" w:hanging="249"/>
      </w:pPr>
      <w:rPr>
        <w:rFonts w:hint="default"/>
        <w:lang w:val="en-US" w:eastAsia="en-US" w:bidi="ar-SA"/>
      </w:rPr>
    </w:lvl>
    <w:lvl w:ilvl="7" w:tplc="7EEC8A2E">
      <w:numFmt w:val="bullet"/>
      <w:lvlText w:val="•"/>
      <w:lvlJc w:val="left"/>
      <w:pPr>
        <w:ind w:left="6607" w:hanging="249"/>
      </w:pPr>
      <w:rPr>
        <w:rFonts w:hint="default"/>
        <w:lang w:val="en-US" w:eastAsia="en-US" w:bidi="ar-SA"/>
      </w:rPr>
    </w:lvl>
    <w:lvl w:ilvl="8" w:tplc="A3E051BC">
      <w:numFmt w:val="bullet"/>
      <w:lvlText w:val="•"/>
      <w:lvlJc w:val="left"/>
      <w:pPr>
        <w:ind w:left="7604" w:hanging="249"/>
      </w:pPr>
      <w:rPr>
        <w:rFonts w:hint="default"/>
        <w:lang w:val="en-US" w:eastAsia="en-US" w:bidi="ar-SA"/>
      </w:rPr>
    </w:lvl>
  </w:abstractNum>
  <w:abstractNum w:abstractNumId="5" w15:restartNumberingAfterBreak="0">
    <w:nsid w:val="5D2A6232"/>
    <w:multiLevelType w:val="hybridMultilevel"/>
    <w:tmpl w:val="A35EDF62"/>
    <w:lvl w:ilvl="0" w:tplc="2DE29E98">
      <w:start w:val="28"/>
      <w:numFmt w:val="decimal"/>
      <w:lvlText w:val="%1."/>
      <w:lvlJc w:val="left"/>
      <w:pPr>
        <w:ind w:left="743" w:hanging="634"/>
        <w:jc w:val="left"/>
      </w:pPr>
      <w:rPr>
        <w:rFonts w:ascii="Roboto" w:eastAsia="Roboto" w:hAnsi="Roboto" w:cs="Roboto" w:hint="default"/>
        <w:color w:val="202024"/>
        <w:w w:val="99"/>
        <w:sz w:val="24"/>
        <w:szCs w:val="24"/>
        <w:lang w:val="en-US" w:eastAsia="en-US" w:bidi="ar-SA"/>
      </w:rPr>
    </w:lvl>
    <w:lvl w:ilvl="1" w:tplc="981E2160">
      <w:start w:val="1"/>
      <w:numFmt w:val="lowerLetter"/>
      <w:lvlText w:val="%2)"/>
      <w:lvlJc w:val="left"/>
      <w:pPr>
        <w:ind w:left="1614" w:hanging="249"/>
        <w:jc w:val="left"/>
      </w:pPr>
      <w:rPr>
        <w:rFonts w:ascii="Roboto" w:eastAsia="Roboto" w:hAnsi="Roboto" w:cs="Roboto" w:hint="default"/>
        <w:color w:val="202024"/>
        <w:spacing w:val="0"/>
        <w:w w:val="98"/>
        <w:sz w:val="21"/>
        <w:szCs w:val="21"/>
        <w:lang w:val="en-US" w:eastAsia="en-US" w:bidi="ar-SA"/>
      </w:rPr>
    </w:lvl>
    <w:lvl w:ilvl="2" w:tplc="D2102DEA">
      <w:numFmt w:val="bullet"/>
      <w:lvlText w:val="•"/>
      <w:lvlJc w:val="left"/>
      <w:pPr>
        <w:ind w:left="2506" w:hanging="249"/>
      </w:pPr>
      <w:rPr>
        <w:rFonts w:hint="default"/>
        <w:lang w:val="en-US" w:eastAsia="en-US" w:bidi="ar-SA"/>
      </w:rPr>
    </w:lvl>
    <w:lvl w:ilvl="3" w:tplc="D8BC2C30">
      <w:numFmt w:val="bullet"/>
      <w:lvlText w:val="•"/>
      <w:lvlJc w:val="left"/>
      <w:pPr>
        <w:ind w:left="3393" w:hanging="249"/>
      </w:pPr>
      <w:rPr>
        <w:rFonts w:hint="default"/>
        <w:lang w:val="en-US" w:eastAsia="en-US" w:bidi="ar-SA"/>
      </w:rPr>
    </w:lvl>
    <w:lvl w:ilvl="4" w:tplc="A7585590">
      <w:numFmt w:val="bullet"/>
      <w:lvlText w:val="•"/>
      <w:lvlJc w:val="left"/>
      <w:pPr>
        <w:ind w:left="4279" w:hanging="249"/>
      </w:pPr>
      <w:rPr>
        <w:rFonts w:hint="default"/>
        <w:lang w:val="en-US" w:eastAsia="en-US" w:bidi="ar-SA"/>
      </w:rPr>
    </w:lvl>
    <w:lvl w:ilvl="5" w:tplc="F11EBE30">
      <w:numFmt w:val="bullet"/>
      <w:lvlText w:val="•"/>
      <w:lvlJc w:val="left"/>
      <w:pPr>
        <w:ind w:left="5166" w:hanging="249"/>
      </w:pPr>
      <w:rPr>
        <w:rFonts w:hint="default"/>
        <w:lang w:val="en-US" w:eastAsia="en-US" w:bidi="ar-SA"/>
      </w:rPr>
    </w:lvl>
    <w:lvl w:ilvl="6" w:tplc="B9662FB2">
      <w:numFmt w:val="bullet"/>
      <w:lvlText w:val="•"/>
      <w:lvlJc w:val="left"/>
      <w:pPr>
        <w:ind w:left="6052" w:hanging="249"/>
      </w:pPr>
      <w:rPr>
        <w:rFonts w:hint="default"/>
        <w:lang w:val="en-US" w:eastAsia="en-US" w:bidi="ar-SA"/>
      </w:rPr>
    </w:lvl>
    <w:lvl w:ilvl="7" w:tplc="15EE9C70">
      <w:numFmt w:val="bullet"/>
      <w:lvlText w:val="•"/>
      <w:lvlJc w:val="left"/>
      <w:pPr>
        <w:ind w:left="6939" w:hanging="249"/>
      </w:pPr>
      <w:rPr>
        <w:rFonts w:hint="default"/>
        <w:lang w:val="en-US" w:eastAsia="en-US" w:bidi="ar-SA"/>
      </w:rPr>
    </w:lvl>
    <w:lvl w:ilvl="8" w:tplc="EAE26C48">
      <w:numFmt w:val="bullet"/>
      <w:lvlText w:val="•"/>
      <w:lvlJc w:val="left"/>
      <w:pPr>
        <w:ind w:left="7826" w:hanging="249"/>
      </w:pPr>
      <w:rPr>
        <w:rFonts w:hint="default"/>
        <w:lang w:val="en-US" w:eastAsia="en-US" w:bidi="ar-SA"/>
      </w:rPr>
    </w:lvl>
  </w:abstractNum>
  <w:abstractNum w:abstractNumId="6" w15:restartNumberingAfterBreak="0">
    <w:nsid w:val="689B4E67"/>
    <w:multiLevelType w:val="hybridMultilevel"/>
    <w:tmpl w:val="F62EDC12"/>
    <w:lvl w:ilvl="0" w:tplc="28CA25FA">
      <w:start w:val="1"/>
      <w:numFmt w:val="lowerLetter"/>
      <w:lvlText w:val="%1)"/>
      <w:lvlJc w:val="left"/>
      <w:pPr>
        <w:ind w:left="1614" w:hanging="249"/>
        <w:jc w:val="left"/>
      </w:pPr>
      <w:rPr>
        <w:rFonts w:ascii="Roboto" w:eastAsia="Roboto" w:hAnsi="Roboto" w:cs="Roboto" w:hint="default"/>
        <w:color w:val="202024"/>
        <w:spacing w:val="0"/>
        <w:w w:val="98"/>
        <w:sz w:val="21"/>
        <w:szCs w:val="21"/>
        <w:lang w:val="en-US" w:eastAsia="en-US" w:bidi="ar-SA"/>
      </w:rPr>
    </w:lvl>
    <w:lvl w:ilvl="1" w:tplc="7580289A">
      <w:numFmt w:val="bullet"/>
      <w:lvlText w:val="•"/>
      <w:lvlJc w:val="left"/>
      <w:pPr>
        <w:ind w:left="2417" w:hanging="249"/>
      </w:pPr>
      <w:rPr>
        <w:rFonts w:hint="default"/>
        <w:lang w:val="en-US" w:eastAsia="en-US" w:bidi="ar-SA"/>
      </w:rPr>
    </w:lvl>
    <w:lvl w:ilvl="2" w:tplc="1132F8C4">
      <w:numFmt w:val="bullet"/>
      <w:lvlText w:val="•"/>
      <w:lvlJc w:val="left"/>
      <w:pPr>
        <w:ind w:left="3215" w:hanging="249"/>
      </w:pPr>
      <w:rPr>
        <w:rFonts w:hint="default"/>
        <w:lang w:val="en-US" w:eastAsia="en-US" w:bidi="ar-SA"/>
      </w:rPr>
    </w:lvl>
    <w:lvl w:ilvl="3" w:tplc="32B6E4F4">
      <w:numFmt w:val="bullet"/>
      <w:lvlText w:val="•"/>
      <w:lvlJc w:val="left"/>
      <w:pPr>
        <w:ind w:left="4013" w:hanging="249"/>
      </w:pPr>
      <w:rPr>
        <w:rFonts w:hint="default"/>
        <w:lang w:val="en-US" w:eastAsia="en-US" w:bidi="ar-SA"/>
      </w:rPr>
    </w:lvl>
    <w:lvl w:ilvl="4" w:tplc="1F8C9156">
      <w:numFmt w:val="bullet"/>
      <w:lvlText w:val="•"/>
      <w:lvlJc w:val="left"/>
      <w:pPr>
        <w:ind w:left="4811" w:hanging="249"/>
      </w:pPr>
      <w:rPr>
        <w:rFonts w:hint="default"/>
        <w:lang w:val="en-US" w:eastAsia="en-US" w:bidi="ar-SA"/>
      </w:rPr>
    </w:lvl>
    <w:lvl w:ilvl="5" w:tplc="0A1AD81A">
      <w:numFmt w:val="bullet"/>
      <w:lvlText w:val="•"/>
      <w:lvlJc w:val="left"/>
      <w:pPr>
        <w:ind w:left="5609" w:hanging="249"/>
      </w:pPr>
      <w:rPr>
        <w:rFonts w:hint="default"/>
        <w:lang w:val="en-US" w:eastAsia="en-US" w:bidi="ar-SA"/>
      </w:rPr>
    </w:lvl>
    <w:lvl w:ilvl="6" w:tplc="E6A04B10">
      <w:numFmt w:val="bullet"/>
      <w:lvlText w:val="•"/>
      <w:lvlJc w:val="left"/>
      <w:pPr>
        <w:ind w:left="6407" w:hanging="249"/>
      </w:pPr>
      <w:rPr>
        <w:rFonts w:hint="default"/>
        <w:lang w:val="en-US" w:eastAsia="en-US" w:bidi="ar-SA"/>
      </w:rPr>
    </w:lvl>
    <w:lvl w:ilvl="7" w:tplc="07D4B302">
      <w:numFmt w:val="bullet"/>
      <w:lvlText w:val="•"/>
      <w:lvlJc w:val="left"/>
      <w:pPr>
        <w:ind w:left="7205" w:hanging="249"/>
      </w:pPr>
      <w:rPr>
        <w:rFonts w:hint="default"/>
        <w:lang w:val="en-US" w:eastAsia="en-US" w:bidi="ar-SA"/>
      </w:rPr>
    </w:lvl>
    <w:lvl w:ilvl="8" w:tplc="CB7CE592">
      <w:numFmt w:val="bullet"/>
      <w:lvlText w:val="•"/>
      <w:lvlJc w:val="left"/>
      <w:pPr>
        <w:ind w:left="8003" w:hanging="249"/>
      </w:pPr>
      <w:rPr>
        <w:rFonts w:hint="default"/>
        <w:lang w:val="en-US" w:eastAsia="en-US" w:bidi="ar-SA"/>
      </w:rPr>
    </w:lvl>
  </w:abstractNum>
  <w:abstractNum w:abstractNumId="7" w15:restartNumberingAfterBreak="0">
    <w:nsid w:val="708C76B6"/>
    <w:multiLevelType w:val="hybridMultilevel"/>
    <w:tmpl w:val="0D54A532"/>
    <w:lvl w:ilvl="0" w:tplc="F2C65D7E">
      <w:start w:val="38"/>
      <w:numFmt w:val="decimal"/>
      <w:lvlText w:val="%1."/>
      <w:lvlJc w:val="left"/>
      <w:pPr>
        <w:ind w:left="743" w:hanging="634"/>
        <w:jc w:val="left"/>
      </w:pPr>
      <w:rPr>
        <w:rFonts w:ascii="Roboto" w:eastAsia="Roboto" w:hAnsi="Roboto" w:cs="Roboto" w:hint="default"/>
        <w:color w:val="202024"/>
        <w:w w:val="99"/>
        <w:sz w:val="24"/>
        <w:szCs w:val="24"/>
        <w:lang w:val="en-US" w:eastAsia="en-US" w:bidi="ar-SA"/>
      </w:rPr>
    </w:lvl>
    <w:lvl w:ilvl="1" w:tplc="23503B9E">
      <w:start w:val="1"/>
      <w:numFmt w:val="lowerLetter"/>
      <w:lvlText w:val="%2)"/>
      <w:lvlJc w:val="left"/>
      <w:pPr>
        <w:ind w:left="1614" w:hanging="249"/>
        <w:jc w:val="left"/>
      </w:pPr>
      <w:rPr>
        <w:rFonts w:ascii="Roboto" w:eastAsia="Roboto" w:hAnsi="Roboto" w:cs="Roboto" w:hint="default"/>
        <w:color w:val="202024"/>
        <w:spacing w:val="0"/>
        <w:w w:val="98"/>
        <w:sz w:val="21"/>
        <w:szCs w:val="21"/>
        <w:lang w:val="en-US" w:eastAsia="en-US" w:bidi="ar-SA"/>
      </w:rPr>
    </w:lvl>
    <w:lvl w:ilvl="2" w:tplc="859E635A">
      <w:numFmt w:val="bullet"/>
      <w:lvlText w:val="•"/>
      <w:lvlJc w:val="left"/>
      <w:pPr>
        <w:ind w:left="2506" w:hanging="249"/>
      </w:pPr>
      <w:rPr>
        <w:rFonts w:hint="default"/>
        <w:lang w:val="en-US" w:eastAsia="en-US" w:bidi="ar-SA"/>
      </w:rPr>
    </w:lvl>
    <w:lvl w:ilvl="3" w:tplc="ECA640E0">
      <w:numFmt w:val="bullet"/>
      <w:lvlText w:val="•"/>
      <w:lvlJc w:val="left"/>
      <w:pPr>
        <w:ind w:left="3393" w:hanging="249"/>
      </w:pPr>
      <w:rPr>
        <w:rFonts w:hint="default"/>
        <w:lang w:val="en-US" w:eastAsia="en-US" w:bidi="ar-SA"/>
      </w:rPr>
    </w:lvl>
    <w:lvl w:ilvl="4" w:tplc="56F0C1B4">
      <w:numFmt w:val="bullet"/>
      <w:lvlText w:val="•"/>
      <w:lvlJc w:val="left"/>
      <w:pPr>
        <w:ind w:left="4279" w:hanging="249"/>
      </w:pPr>
      <w:rPr>
        <w:rFonts w:hint="default"/>
        <w:lang w:val="en-US" w:eastAsia="en-US" w:bidi="ar-SA"/>
      </w:rPr>
    </w:lvl>
    <w:lvl w:ilvl="5" w:tplc="C4F8F76A">
      <w:numFmt w:val="bullet"/>
      <w:lvlText w:val="•"/>
      <w:lvlJc w:val="left"/>
      <w:pPr>
        <w:ind w:left="5166" w:hanging="249"/>
      </w:pPr>
      <w:rPr>
        <w:rFonts w:hint="default"/>
        <w:lang w:val="en-US" w:eastAsia="en-US" w:bidi="ar-SA"/>
      </w:rPr>
    </w:lvl>
    <w:lvl w:ilvl="6" w:tplc="4B0EE732">
      <w:numFmt w:val="bullet"/>
      <w:lvlText w:val="•"/>
      <w:lvlJc w:val="left"/>
      <w:pPr>
        <w:ind w:left="6052" w:hanging="249"/>
      </w:pPr>
      <w:rPr>
        <w:rFonts w:hint="default"/>
        <w:lang w:val="en-US" w:eastAsia="en-US" w:bidi="ar-SA"/>
      </w:rPr>
    </w:lvl>
    <w:lvl w:ilvl="7" w:tplc="083EB450">
      <w:numFmt w:val="bullet"/>
      <w:lvlText w:val="•"/>
      <w:lvlJc w:val="left"/>
      <w:pPr>
        <w:ind w:left="6939" w:hanging="249"/>
      </w:pPr>
      <w:rPr>
        <w:rFonts w:hint="default"/>
        <w:lang w:val="en-US" w:eastAsia="en-US" w:bidi="ar-SA"/>
      </w:rPr>
    </w:lvl>
    <w:lvl w:ilvl="8" w:tplc="FDB48118">
      <w:numFmt w:val="bullet"/>
      <w:lvlText w:val="•"/>
      <w:lvlJc w:val="left"/>
      <w:pPr>
        <w:ind w:left="7826" w:hanging="249"/>
      </w:pPr>
      <w:rPr>
        <w:rFonts w:hint="default"/>
        <w:lang w:val="en-US" w:eastAsia="en-US" w:bidi="ar-SA"/>
      </w:rPr>
    </w:lvl>
  </w:abstractNum>
  <w:abstractNum w:abstractNumId="8" w15:restartNumberingAfterBreak="0">
    <w:nsid w:val="709D045A"/>
    <w:multiLevelType w:val="hybridMultilevel"/>
    <w:tmpl w:val="26A27456"/>
    <w:lvl w:ilvl="0" w:tplc="99A016E8">
      <w:start w:val="1"/>
      <w:numFmt w:val="lowerLetter"/>
      <w:lvlText w:val="%1)"/>
      <w:lvlJc w:val="left"/>
      <w:pPr>
        <w:ind w:left="1614" w:hanging="249"/>
        <w:jc w:val="left"/>
      </w:pPr>
      <w:rPr>
        <w:rFonts w:ascii="Roboto" w:eastAsia="Roboto" w:hAnsi="Roboto" w:cs="Roboto" w:hint="default"/>
        <w:color w:val="202024"/>
        <w:spacing w:val="0"/>
        <w:w w:val="98"/>
        <w:sz w:val="21"/>
        <w:szCs w:val="21"/>
        <w:lang w:val="en-US" w:eastAsia="en-US" w:bidi="ar-SA"/>
      </w:rPr>
    </w:lvl>
    <w:lvl w:ilvl="1" w:tplc="2404F4D4">
      <w:numFmt w:val="bullet"/>
      <w:lvlText w:val="•"/>
      <w:lvlJc w:val="left"/>
      <w:pPr>
        <w:ind w:left="2417" w:hanging="249"/>
      </w:pPr>
      <w:rPr>
        <w:rFonts w:hint="default"/>
        <w:lang w:val="en-US" w:eastAsia="en-US" w:bidi="ar-SA"/>
      </w:rPr>
    </w:lvl>
    <w:lvl w:ilvl="2" w:tplc="154A0CF8">
      <w:numFmt w:val="bullet"/>
      <w:lvlText w:val="•"/>
      <w:lvlJc w:val="left"/>
      <w:pPr>
        <w:ind w:left="3215" w:hanging="249"/>
      </w:pPr>
      <w:rPr>
        <w:rFonts w:hint="default"/>
        <w:lang w:val="en-US" w:eastAsia="en-US" w:bidi="ar-SA"/>
      </w:rPr>
    </w:lvl>
    <w:lvl w:ilvl="3" w:tplc="D0363344">
      <w:numFmt w:val="bullet"/>
      <w:lvlText w:val="•"/>
      <w:lvlJc w:val="left"/>
      <w:pPr>
        <w:ind w:left="4013" w:hanging="249"/>
      </w:pPr>
      <w:rPr>
        <w:rFonts w:hint="default"/>
        <w:lang w:val="en-US" w:eastAsia="en-US" w:bidi="ar-SA"/>
      </w:rPr>
    </w:lvl>
    <w:lvl w:ilvl="4" w:tplc="19067D5E">
      <w:numFmt w:val="bullet"/>
      <w:lvlText w:val="•"/>
      <w:lvlJc w:val="left"/>
      <w:pPr>
        <w:ind w:left="4811" w:hanging="249"/>
      </w:pPr>
      <w:rPr>
        <w:rFonts w:hint="default"/>
        <w:lang w:val="en-US" w:eastAsia="en-US" w:bidi="ar-SA"/>
      </w:rPr>
    </w:lvl>
    <w:lvl w:ilvl="5" w:tplc="1A86EC0C">
      <w:numFmt w:val="bullet"/>
      <w:lvlText w:val="•"/>
      <w:lvlJc w:val="left"/>
      <w:pPr>
        <w:ind w:left="5609" w:hanging="249"/>
      </w:pPr>
      <w:rPr>
        <w:rFonts w:hint="default"/>
        <w:lang w:val="en-US" w:eastAsia="en-US" w:bidi="ar-SA"/>
      </w:rPr>
    </w:lvl>
    <w:lvl w:ilvl="6" w:tplc="4C2C9C34">
      <w:numFmt w:val="bullet"/>
      <w:lvlText w:val="•"/>
      <w:lvlJc w:val="left"/>
      <w:pPr>
        <w:ind w:left="6407" w:hanging="249"/>
      </w:pPr>
      <w:rPr>
        <w:rFonts w:hint="default"/>
        <w:lang w:val="en-US" w:eastAsia="en-US" w:bidi="ar-SA"/>
      </w:rPr>
    </w:lvl>
    <w:lvl w:ilvl="7" w:tplc="E8FA41E8">
      <w:numFmt w:val="bullet"/>
      <w:lvlText w:val="•"/>
      <w:lvlJc w:val="left"/>
      <w:pPr>
        <w:ind w:left="7205" w:hanging="249"/>
      </w:pPr>
      <w:rPr>
        <w:rFonts w:hint="default"/>
        <w:lang w:val="en-US" w:eastAsia="en-US" w:bidi="ar-SA"/>
      </w:rPr>
    </w:lvl>
    <w:lvl w:ilvl="8" w:tplc="AF7806F0">
      <w:numFmt w:val="bullet"/>
      <w:lvlText w:val="•"/>
      <w:lvlJc w:val="left"/>
      <w:pPr>
        <w:ind w:left="8003" w:hanging="249"/>
      </w:pPr>
      <w:rPr>
        <w:rFonts w:hint="default"/>
        <w:lang w:val="en-US" w:eastAsia="en-US" w:bidi="ar-SA"/>
      </w:rPr>
    </w:lvl>
  </w:abstractNum>
  <w:abstractNum w:abstractNumId="9" w15:restartNumberingAfterBreak="0">
    <w:nsid w:val="7A6F3614"/>
    <w:multiLevelType w:val="hybridMultilevel"/>
    <w:tmpl w:val="D180B804"/>
    <w:lvl w:ilvl="0" w:tplc="164238AC">
      <w:start w:val="1"/>
      <w:numFmt w:val="decimal"/>
      <w:lvlText w:val="%1."/>
      <w:lvlJc w:val="left"/>
      <w:pPr>
        <w:ind w:left="608" w:hanging="499"/>
        <w:jc w:val="left"/>
      </w:pPr>
      <w:rPr>
        <w:rFonts w:ascii="Roboto" w:eastAsia="Roboto" w:hAnsi="Roboto" w:cs="Roboto" w:hint="default"/>
        <w:color w:val="202024"/>
        <w:w w:val="99"/>
        <w:sz w:val="24"/>
        <w:szCs w:val="24"/>
        <w:lang w:val="en-US" w:eastAsia="en-US" w:bidi="ar-SA"/>
      </w:rPr>
    </w:lvl>
    <w:lvl w:ilvl="1" w:tplc="A34AD982">
      <w:start w:val="1"/>
      <w:numFmt w:val="lowerLetter"/>
      <w:lvlText w:val="%2)"/>
      <w:lvlJc w:val="left"/>
      <w:pPr>
        <w:ind w:left="1479" w:hanging="249"/>
        <w:jc w:val="left"/>
      </w:pPr>
      <w:rPr>
        <w:rFonts w:ascii="Roboto" w:eastAsia="Roboto" w:hAnsi="Roboto" w:cs="Roboto" w:hint="default"/>
        <w:color w:val="202024"/>
        <w:spacing w:val="0"/>
        <w:w w:val="98"/>
        <w:sz w:val="21"/>
        <w:szCs w:val="21"/>
        <w:lang w:val="en-US" w:eastAsia="en-US" w:bidi="ar-SA"/>
      </w:rPr>
    </w:lvl>
    <w:lvl w:ilvl="2" w:tplc="E7241346">
      <w:numFmt w:val="bullet"/>
      <w:lvlText w:val="•"/>
      <w:lvlJc w:val="left"/>
      <w:pPr>
        <w:ind w:left="1420" w:hanging="249"/>
      </w:pPr>
      <w:rPr>
        <w:rFonts w:hint="default"/>
        <w:lang w:val="en-US" w:eastAsia="en-US" w:bidi="ar-SA"/>
      </w:rPr>
    </w:lvl>
    <w:lvl w:ilvl="3" w:tplc="DFF8B5B6">
      <w:numFmt w:val="bullet"/>
      <w:lvlText w:val="•"/>
      <w:lvlJc w:val="left"/>
      <w:pPr>
        <w:ind w:left="1480" w:hanging="249"/>
      </w:pPr>
      <w:rPr>
        <w:rFonts w:hint="default"/>
        <w:lang w:val="en-US" w:eastAsia="en-US" w:bidi="ar-SA"/>
      </w:rPr>
    </w:lvl>
    <w:lvl w:ilvl="4" w:tplc="9262580A">
      <w:numFmt w:val="bullet"/>
      <w:lvlText w:val="•"/>
      <w:lvlJc w:val="left"/>
      <w:pPr>
        <w:ind w:left="1620" w:hanging="249"/>
      </w:pPr>
      <w:rPr>
        <w:rFonts w:hint="default"/>
        <w:lang w:val="en-US" w:eastAsia="en-US" w:bidi="ar-SA"/>
      </w:rPr>
    </w:lvl>
    <w:lvl w:ilvl="5" w:tplc="E2B8730C">
      <w:numFmt w:val="bullet"/>
      <w:lvlText w:val="•"/>
      <w:lvlJc w:val="left"/>
      <w:pPr>
        <w:ind w:left="2949" w:hanging="249"/>
      </w:pPr>
      <w:rPr>
        <w:rFonts w:hint="default"/>
        <w:lang w:val="en-US" w:eastAsia="en-US" w:bidi="ar-SA"/>
      </w:rPr>
    </w:lvl>
    <w:lvl w:ilvl="6" w:tplc="101C7E76">
      <w:numFmt w:val="bullet"/>
      <w:lvlText w:val="•"/>
      <w:lvlJc w:val="left"/>
      <w:pPr>
        <w:ind w:left="4279" w:hanging="249"/>
      </w:pPr>
      <w:rPr>
        <w:rFonts w:hint="default"/>
        <w:lang w:val="en-US" w:eastAsia="en-US" w:bidi="ar-SA"/>
      </w:rPr>
    </w:lvl>
    <w:lvl w:ilvl="7" w:tplc="ECCE3D7A">
      <w:numFmt w:val="bullet"/>
      <w:lvlText w:val="•"/>
      <w:lvlJc w:val="left"/>
      <w:pPr>
        <w:ind w:left="5609" w:hanging="249"/>
      </w:pPr>
      <w:rPr>
        <w:rFonts w:hint="default"/>
        <w:lang w:val="en-US" w:eastAsia="en-US" w:bidi="ar-SA"/>
      </w:rPr>
    </w:lvl>
    <w:lvl w:ilvl="8" w:tplc="F0F6965C">
      <w:numFmt w:val="bullet"/>
      <w:lvlText w:val="•"/>
      <w:lvlJc w:val="left"/>
      <w:pPr>
        <w:ind w:left="6939" w:hanging="249"/>
      </w:pPr>
      <w:rPr>
        <w:rFonts w:hint="default"/>
        <w:lang w:val="en-US" w:eastAsia="en-US" w:bidi="ar-SA"/>
      </w:rPr>
    </w:lvl>
  </w:abstractNum>
  <w:num w:numId="1" w16cid:durableId="241258163">
    <w:abstractNumId w:val="7"/>
  </w:num>
  <w:num w:numId="2" w16cid:durableId="1021979481">
    <w:abstractNumId w:val="8"/>
  </w:num>
  <w:num w:numId="3" w16cid:durableId="529877789">
    <w:abstractNumId w:val="2"/>
  </w:num>
  <w:num w:numId="4" w16cid:durableId="988092470">
    <w:abstractNumId w:val="6"/>
  </w:num>
  <w:num w:numId="5" w16cid:durableId="1772235304">
    <w:abstractNumId w:val="4"/>
  </w:num>
  <w:num w:numId="6" w16cid:durableId="1630161331">
    <w:abstractNumId w:val="1"/>
  </w:num>
  <w:num w:numId="7" w16cid:durableId="84888862">
    <w:abstractNumId w:val="5"/>
  </w:num>
  <w:num w:numId="8" w16cid:durableId="1312173934">
    <w:abstractNumId w:val="3"/>
  </w:num>
  <w:num w:numId="9" w16cid:durableId="801653182">
    <w:abstractNumId w:val="0"/>
  </w:num>
  <w:num w:numId="10" w16cid:durableId="5874676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235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3szQ3NDKxNDSzNDFS0lEKTi0uzszPAykwrAUA9ZBjsywAAAA="/>
  </w:docVars>
  <w:rsids>
    <w:rsidRoot w:val="008A5D98"/>
    <w:rsid w:val="00226D0C"/>
    <w:rsid w:val="004F07BA"/>
    <w:rsid w:val="00501DC1"/>
    <w:rsid w:val="008A5D98"/>
    <w:rsid w:val="009E12FC"/>
    <w:rsid w:val="00B84FF3"/>
    <w:rsid w:val="00D02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35"/>
    <o:shapelayout v:ext="edit">
      <o:idmap v:ext="edit" data="2"/>
    </o:shapelayout>
  </w:shapeDefaults>
  <w:decimalSymbol w:val="."/>
  <w:listSeparator w:val=","/>
  <w14:docId w14:val="5E3B0C10"/>
  <w15:docId w15:val="{C4624939-DF04-4D0D-9A48-C010C962F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Roboto" w:eastAsia="Roboto" w:hAnsi="Roboto" w:cs="Roboto"/>
    </w:rPr>
  </w:style>
  <w:style w:type="paragraph" w:styleId="Heading1">
    <w:name w:val="heading 1"/>
    <w:basedOn w:val="Normal"/>
    <w:uiPriority w:val="9"/>
    <w:qFormat/>
    <w:pPr>
      <w:spacing w:before="104"/>
      <w:ind w:left="743" w:hanging="634"/>
      <w:outlineLvl w:val="0"/>
    </w:pPr>
    <w:rPr>
      <w:rFonts w:ascii="Microsoft Sans Serif" w:eastAsia="Microsoft Sans Serif" w:hAnsi="Microsoft Sans Serif" w:cs="Microsoft Sans Serif"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743"/>
      <w:outlineLvl w:val="1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122"/>
      <w:ind w:left="575"/>
    </w:pPr>
    <w:rPr>
      <w:rFonts w:ascii="Microsoft Sans Serif" w:eastAsia="Microsoft Sans Serif" w:hAnsi="Microsoft Sans Serif" w:cs="Microsoft Sans Serif"/>
      <w:sz w:val="48"/>
      <w:szCs w:val="48"/>
    </w:rPr>
  </w:style>
  <w:style w:type="paragraph" w:styleId="ListParagraph">
    <w:name w:val="List Paragraph"/>
    <w:basedOn w:val="Normal"/>
    <w:uiPriority w:val="1"/>
    <w:qFormat/>
    <w:pPr>
      <w:spacing w:before="198"/>
      <w:ind w:left="1618" w:hanging="253"/>
    </w:pPr>
    <w:rPr>
      <w:rFonts w:ascii="Microsoft Sans Serif" w:eastAsia="Microsoft Sans Serif" w:hAnsi="Microsoft Sans Serif" w:cs="Microsoft Sans Serif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18" Type="http://schemas.openxmlformats.org/officeDocument/2006/relationships/footer" Target="footer6.xml"/><Relationship Id="rId26" Type="http://schemas.openxmlformats.org/officeDocument/2006/relationships/header" Target="header10.xml"/><Relationship Id="rId3" Type="http://schemas.openxmlformats.org/officeDocument/2006/relationships/settings" Target="settings.xml"/><Relationship Id="rId21" Type="http://schemas.openxmlformats.org/officeDocument/2006/relationships/header" Target="header8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eader" Target="header6.xml"/><Relationship Id="rId25" Type="http://schemas.openxmlformats.org/officeDocument/2006/relationships/hyperlink" Target="https://www.google.com/forms/about/?utm_source=product&amp;utm_medium=forms_logo&amp;utm_campaign=forms" TargetMode="Externa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20" Type="http://schemas.openxmlformats.org/officeDocument/2006/relationships/footer" Target="footer7.xm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footer" Target="footer9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23" Type="http://schemas.openxmlformats.org/officeDocument/2006/relationships/header" Target="header9.xml"/><Relationship Id="rId28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header" Target="header7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oter" Target="footer4.xml"/><Relationship Id="rId22" Type="http://schemas.openxmlformats.org/officeDocument/2006/relationships/footer" Target="footer8.xml"/><Relationship Id="rId27" Type="http://schemas.openxmlformats.org/officeDocument/2006/relationships/footer" Target="footer10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3</Pages>
  <Words>1100</Words>
  <Characters>6270</Characters>
  <Application>Microsoft Office Word</Application>
  <DocSecurity>0</DocSecurity>
  <Lines>52</Lines>
  <Paragraphs>14</Paragraphs>
  <ScaleCrop>false</ScaleCrop>
  <Company/>
  <LinksUpToDate>false</LinksUpToDate>
  <CharactersWithSpaces>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xana Scherbeijn</cp:lastModifiedBy>
  <cp:revision>5</cp:revision>
  <dcterms:created xsi:type="dcterms:W3CDTF">2021-12-12T08:02:00Z</dcterms:created>
  <dcterms:modified xsi:type="dcterms:W3CDTF">2022-05-19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12T00:00:00Z</vt:filetime>
  </property>
  <property fmtid="{D5CDD505-2E9C-101B-9397-08002B2CF9AE}" pid="3" name="Creator">
    <vt:lpwstr>Mozilla/5.0 (Windows NT 10.0; Win64; x64) AppleWebKit/537.36 (KHTML, like Gecko) Chrome/96.0.4664.93 Safari/537.36</vt:lpwstr>
  </property>
  <property fmtid="{D5CDD505-2E9C-101B-9397-08002B2CF9AE}" pid="4" name="LastSaved">
    <vt:filetime>2021-12-12T00:00:00Z</vt:filetime>
  </property>
</Properties>
</file>